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556D7D8" w14:textId="0536CE09" w:rsidR="003D796E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7A4685">
        <w:rPr>
          <w:rFonts w:ascii="Arial" w:eastAsia="Arial" w:hAnsi="Arial" w:cs="Arial"/>
          <w:b/>
          <w:sz w:val="32"/>
          <w:szCs w:val="24"/>
        </w:rPr>
        <w:t>1</w:t>
      </w:r>
      <w:r w:rsidR="007F1225">
        <w:rPr>
          <w:rFonts w:ascii="Arial" w:eastAsia="Arial" w:hAnsi="Arial" w:cs="Arial"/>
          <w:b/>
          <w:sz w:val="32"/>
          <w:szCs w:val="24"/>
        </w:rPr>
        <w:t>8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6CD70D2B" w:rsidR="00155355" w:rsidRPr="00BE43F9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proofErr w:type="gramStart"/>
      <w:r w:rsidRPr="00BE43F9">
        <w:rPr>
          <w:rFonts w:ascii="Arial" w:eastAsia="Arial" w:hAnsi="Arial" w:cs="Arial"/>
          <w:sz w:val="24"/>
          <w:szCs w:val="24"/>
        </w:rPr>
        <w:t>as</w:t>
      </w:r>
      <w:proofErr w:type="gramEnd"/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274134">
        <w:rPr>
          <w:rFonts w:ascii="Arial" w:eastAsia="Arial" w:hAnsi="Arial" w:cs="Arial"/>
          <w:sz w:val="24"/>
          <w:szCs w:val="24"/>
        </w:rPr>
        <w:t>1</w:t>
      </w:r>
      <w:r w:rsidR="00126F69">
        <w:rPr>
          <w:rFonts w:ascii="Arial" w:eastAsia="Arial" w:hAnsi="Arial" w:cs="Arial"/>
          <w:sz w:val="24"/>
          <w:szCs w:val="24"/>
        </w:rPr>
        <w:t>9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7F1225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58D0476B" w14:textId="00C20796" w:rsidR="0062180A" w:rsidRPr="00BE43F9" w:rsidRDefault="0062180A" w:rsidP="007A39F8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1A3A8800" w14:textId="3DC5B13C" w:rsidR="005131AF" w:rsidRPr="00CE6345" w:rsidRDefault="00114D5E" w:rsidP="007A39F8">
      <w:pPr>
        <w:pStyle w:val="NormalWeb"/>
        <w:spacing w:beforeAutospacing="0" w:after="120" w:afterAutospacing="0" w:line="240" w:lineRule="auto"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43BF16B5" w14:textId="21CB09D4" w:rsidR="00803E52" w:rsidRPr="00803E52" w:rsidRDefault="006E6123" w:rsidP="007A39F8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08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pressi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nter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re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Responisbil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(PAR)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becam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r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torm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ontinu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rthwestward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1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furth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ensifi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ent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y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h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a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landfal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vicin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tnan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ngan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Q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ezon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lightl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aken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2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war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v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a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3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re-intensifi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 w:rsidRPr="00BB259A">
        <w:rPr>
          <w:rFonts w:ascii="Arial" w:hAnsi="Arial" w:cs="Arial"/>
          <w:b w:val="0"/>
          <w:color w:val="auto"/>
          <w:sz w:val="24"/>
          <w:szCs w:val="24"/>
        </w:rPr>
        <w:t>an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exit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>
        <w:rPr>
          <w:rFonts w:ascii="Arial" w:hAnsi="Arial" w:cs="Arial"/>
          <w:b w:val="0"/>
          <w:color w:val="auto"/>
          <w:sz w:val="24"/>
          <w:szCs w:val="24"/>
        </w:rPr>
        <w:t>PAR.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</w:p>
    <w:p w14:paraId="1FD740C6" w14:textId="4D1BEFCC" w:rsidR="000C6136" w:rsidRPr="00803E52" w:rsidRDefault="00802585" w:rsidP="007A39F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7A39F8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7E8CF049" w:rsidR="00892C65" w:rsidRPr="00D60917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891,457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3,672,521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ffected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</w:t>
      </w:r>
      <w:r w:rsidR="005459D7">
        <w:rPr>
          <w:rFonts w:ascii="Arial" w:eastAsia="Times New Roman" w:hAnsi="Arial" w:cs="Arial"/>
          <w:sz w:val="24"/>
          <w:szCs w:val="24"/>
        </w:rPr>
        <w:t>n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6,169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3571F6B3" w14:textId="77777777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011FFC6" w14:textId="04B8FA43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00" w:type="pct"/>
        <w:tblInd w:w="391" w:type="dxa"/>
        <w:tblLook w:val="04A0" w:firstRow="1" w:lastRow="0" w:firstColumn="1" w:lastColumn="0" w:noHBand="0" w:noVBand="1"/>
      </w:tblPr>
      <w:tblGrid>
        <w:gridCol w:w="392"/>
        <w:gridCol w:w="4702"/>
        <w:gridCol w:w="1897"/>
        <w:gridCol w:w="1462"/>
        <w:gridCol w:w="1586"/>
      </w:tblGrid>
      <w:tr w:rsidR="00CB2A7E" w:rsidRPr="00CB2A7E" w14:paraId="092EA056" w14:textId="77777777" w:rsidTr="00CB2A7E">
        <w:trPr>
          <w:trHeight w:val="20"/>
          <w:tblHeader/>
        </w:trPr>
        <w:tc>
          <w:tcPr>
            <w:tcW w:w="253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7ABA734" w14:textId="79DE31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UNICIPALITY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F3A4324" w14:textId="1FDC01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MBE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FFECTE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F91B1D" w14:textId="77777777" w:rsidTr="00CB2A7E">
        <w:trPr>
          <w:trHeight w:val="20"/>
          <w:tblHeader/>
        </w:trPr>
        <w:tc>
          <w:tcPr>
            <w:tcW w:w="253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E330D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3D5A78E" w14:textId="37FDF9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rangay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689F1AA" w14:textId="3BA65F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mil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508E2FE" w14:textId="7E676D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erson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9D0E56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6B39B2" w14:textId="30D102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913BF3" w14:textId="13AD98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,16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B5D4C3" w14:textId="310644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91,45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AFFD81" w14:textId="4D4069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672,5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E9C6B56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03BD6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9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9658DE" w14:textId="487D30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DC28C5" w14:textId="4179F2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,13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14EB86" w14:textId="03CAF4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4,53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4D4C211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EC585" w14:textId="4ED34B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C3B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E57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43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F07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926</w:t>
            </w:r>
          </w:p>
        </w:tc>
      </w:tr>
      <w:tr w:rsidR="00CB2A7E" w:rsidRPr="00CB2A7E" w14:paraId="3917E568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5CE08" w14:textId="432132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DEA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1E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8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E8B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59</w:t>
            </w:r>
          </w:p>
        </w:tc>
      </w:tr>
      <w:tr w:rsidR="00CB2A7E" w:rsidRPr="00CB2A7E" w14:paraId="6A5F1BC5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88F3C" w14:textId="24E037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kati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BE3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1161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E7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60</w:t>
            </w:r>
          </w:p>
        </w:tc>
      </w:tr>
      <w:tr w:rsidR="00CB2A7E" w:rsidRPr="00CB2A7E" w14:paraId="446B9C2C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933CC" w14:textId="622501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14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8C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86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F2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63</w:t>
            </w:r>
          </w:p>
        </w:tc>
      </w:tr>
      <w:tr w:rsidR="00CB2A7E" w:rsidRPr="00CB2A7E" w14:paraId="5DA7A993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31C8C" w14:textId="24A48A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B1B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BB67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08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35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32</w:t>
            </w:r>
          </w:p>
        </w:tc>
      </w:tr>
      <w:tr w:rsidR="00CB2A7E" w:rsidRPr="00CB2A7E" w14:paraId="6E31458B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16424" w14:textId="64716D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B76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83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05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F0B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887</w:t>
            </w:r>
          </w:p>
        </w:tc>
      </w:tr>
      <w:tr w:rsidR="00CB2A7E" w:rsidRPr="00CB2A7E" w14:paraId="4A62DCBB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5CC12" w14:textId="21F075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2C2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976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672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DB4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1210</w:t>
            </w:r>
          </w:p>
        </w:tc>
      </w:tr>
      <w:tr w:rsidR="00CB2A7E" w:rsidRPr="00CB2A7E" w14:paraId="79FD0493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AD55D" w14:textId="38BAEC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82C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EAB5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653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000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6657</w:t>
            </w:r>
          </w:p>
        </w:tc>
      </w:tr>
      <w:tr w:rsidR="00CB2A7E" w:rsidRPr="00CB2A7E" w14:paraId="1A18AB82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5775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FE28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134A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C95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974</w:t>
            </w:r>
          </w:p>
        </w:tc>
      </w:tr>
      <w:tr w:rsidR="00CB2A7E" w:rsidRPr="00CB2A7E" w14:paraId="234D4C0C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85EA3" w14:textId="08074B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366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CEE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0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62D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90</w:t>
            </w:r>
          </w:p>
        </w:tc>
      </w:tr>
      <w:tr w:rsidR="00CB2A7E" w:rsidRPr="00CB2A7E" w14:paraId="7A668060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B2593" w14:textId="380679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D61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62BB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6B12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65</w:t>
            </w:r>
          </w:p>
        </w:tc>
      </w:tr>
      <w:tr w:rsidR="00CB2A7E" w:rsidRPr="00CB2A7E" w14:paraId="3441D1F9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7DBF5" w14:textId="387C33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34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64F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851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687B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350</w:t>
            </w:r>
          </w:p>
        </w:tc>
      </w:tr>
      <w:tr w:rsidR="00CB2A7E" w:rsidRPr="00CB2A7E" w14:paraId="632A1425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10A68" w14:textId="5E969B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ero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9268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7CE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42D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39</w:t>
            </w:r>
          </w:p>
        </w:tc>
      </w:tr>
      <w:tr w:rsidR="00CB2A7E" w:rsidRPr="00CB2A7E" w14:paraId="18C7332C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3CC58" w14:textId="155158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3444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7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033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A68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070</w:t>
            </w:r>
          </w:p>
        </w:tc>
      </w:tr>
      <w:tr w:rsidR="00CB2A7E" w:rsidRPr="00CB2A7E" w14:paraId="29E8B9BA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2DCE1" w14:textId="761737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06F9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4E09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909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A10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600</w:t>
            </w:r>
          </w:p>
        </w:tc>
      </w:tr>
      <w:tr w:rsidR="00CB2A7E" w:rsidRPr="00CB2A7E" w14:paraId="46341F7E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9CE57" w14:textId="06C924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DBB2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239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12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D4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27</w:t>
            </w:r>
          </w:p>
        </w:tc>
      </w:tr>
      <w:tr w:rsidR="00CB2A7E" w:rsidRPr="00CB2A7E" w14:paraId="02EF3A79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8EC41" w14:textId="43E897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C5E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1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E07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72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31AF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827</w:t>
            </w:r>
          </w:p>
        </w:tc>
      </w:tr>
      <w:tr w:rsidR="00CB2A7E" w:rsidRPr="00CB2A7E" w14:paraId="18652B4C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EA2F047" w14:textId="570A2A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9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E88FBD" w14:textId="2B3C70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DF1C20" w14:textId="4A09D6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18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46E8FF" w14:textId="029006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4,08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9D094E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3ABFF9" w14:textId="7F7455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E3B617" w14:textId="570AB1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CD97E6" w14:textId="076689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4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94306" w14:textId="62C916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65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A1FB7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AE427" w14:textId="064710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F9ED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C41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D28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15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E1C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59</w:t>
            </w:r>
          </w:p>
        </w:tc>
      </w:tr>
      <w:tr w:rsidR="00CB2A7E" w:rsidRPr="00CB2A7E" w14:paraId="30CD03C1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8FF0A" w14:textId="481AFB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i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9CF150" w14:textId="28C304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232E6" w14:textId="1D44E9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C77B2B" w14:textId="48886C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40B550C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5C281" w14:textId="139A3E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39BF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3290B" w14:textId="63A082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A94CA" w14:textId="208FBF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E4B8" w14:textId="58CAD4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47D8C0E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94F7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9977C5" w14:textId="6A350E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4929C" w14:textId="6BD13A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75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C966E7" w14:textId="6382F1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8,37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5BC52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2AA49" w14:textId="20A6F0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B8B0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0B96C" w14:textId="2DA096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63B13" w14:textId="4CEC5D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535BF" w14:textId="55CDB1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75315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7C1EF" w14:textId="0831CA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7DA52" w14:textId="7FDC8C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563B" w14:textId="4EF316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BD220" w14:textId="61BF4D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8F469" w14:textId="2D506E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AFC201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3B918" w14:textId="05B7E1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08E4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03635" w14:textId="330635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C4A00" w14:textId="70200C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FA510" w14:textId="65CE26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D4966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804EC" w14:textId="7CAC42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1A1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06A0D" w14:textId="77E077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14B7E" w14:textId="519BE9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9E149" w14:textId="53A80C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3E7FA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B6C19" w14:textId="5E9C9A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EE4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2B94E" w14:textId="0FB70D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BADB7" w14:textId="08AE92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43127" w14:textId="372A10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767FF3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5203C" w14:textId="254C5E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278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42F78" w14:textId="2E34DA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DD7F2" w14:textId="263753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25872" w14:textId="0E2ECC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6B5A3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750FA" w14:textId="0432E4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A58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32A5" w14:textId="3BC2DB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CC80C" w14:textId="707B02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3589D" w14:textId="64C2B1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15A38E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118B9" w14:textId="5B952C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E26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29BA0" w14:textId="1D8B8B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2237" w14:textId="167BC6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270B2" w14:textId="2D581C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9882FC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5C066" w14:textId="7E42DD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2D1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21A9C" w14:textId="45903A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3A0D2" w14:textId="59BA66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D8370" w14:textId="625240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77C25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E1287" w14:textId="0A3661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99D1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C18E0" w14:textId="70BF9E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338F1" w14:textId="074CD9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1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C6126" w14:textId="492DCE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,7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75A36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7BE7A" w14:textId="19652E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3289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BDCB" w14:textId="3C499B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2D569" w14:textId="75CE9E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ED9D" w14:textId="1150BE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700079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9D07B" w14:textId="6B2C85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FA50D" w14:textId="75D7D9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p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B9733" w14:textId="5E2D02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5133" w14:textId="36B78F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EAEB" w14:textId="469914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EE709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04455" w14:textId="684EF6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A63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D3C3A" w14:textId="337260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C5197" w14:textId="4DC8D7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2E380" w14:textId="380FD2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E09377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1B7C2" w14:textId="7C7F14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46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CF85A" w14:textId="1F1791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09589" w14:textId="7A29D1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7C2A" w14:textId="20415D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CF1CD1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1B2C4" w14:textId="164DC3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3B73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85A53" w14:textId="320106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E0C7A" w14:textId="05A10E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17491" w14:textId="0C35EF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37B7B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6EE10" w14:textId="13F94F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7A072" w14:textId="6518D4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NGAYE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31DF1" w14:textId="30D960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68EF" w14:textId="784190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967C" w14:textId="661B20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757EDB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EADF5" w14:textId="298E10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4821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0AB51" w14:textId="6860B5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903FE" w14:textId="2EF9AA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AD846" w14:textId="5B6432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F6579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6674F" w14:textId="18E226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60A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ECC2A" w14:textId="684ACD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290C" w14:textId="57BEA2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27745" w14:textId="4E898E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791A47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B7801" w14:textId="577997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775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9B02F" w14:textId="74688E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8D91C" w14:textId="09AF4B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DDF6F" w14:textId="470687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417340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FBF86" w14:textId="0B0D89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3646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F8C66" w14:textId="2D164D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FBE6" w14:textId="6E6289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16E08" w14:textId="1A41C2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944A57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4960A" w14:textId="076F9D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CC3C4" w14:textId="6D5F28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bi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F10A5" w14:textId="34B3F8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E46A2" w14:textId="4A1A4F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893A4" w14:textId="03B4B9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BE715E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B8FA2" w14:textId="50180D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1FA70" w14:textId="1DDEFF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cint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18A8E" w14:textId="2350BE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D4AB1" w14:textId="0D0F15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751BA" w14:textId="555CFA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52F68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0F844" w14:textId="124D79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13A5E" w14:textId="658FE2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ue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9170C" w14:textId="05F3E6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5D43E" w14:textId="5AE8B1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20CB" w14:textId="794184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B4F6C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81FF0" w14:textId="2BE374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E08F0" w14:textId="3C60EE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inti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9B55A" w14:textId="366615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F398D" w14:textId="02EF15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FB9BA" w14:textId="432371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CD4B1C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CF556" w14:textId="553D48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C9613" w14:textId="6D0963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025C" w14:textId="1FA8FE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56AC0" w14:textId="52A42C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D0DBB" w14:textId="1B5F3C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AA670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5CA69" w14:textId="71460F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2D5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18B30" w14:textId="077EE1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5AF98" w14:textId="2FDA03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E1723" w14:textId="75E9C6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98575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FD5DB" w14:textId="6125A4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C09A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A1B82" w14:textId="404FE0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E4901" w14:textId="1A4F89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39217" w14:textId="2B3D37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AED557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AABE6" w14:textId="222DB3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158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AD9F" w14:textId="2CE371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D6A0E" w14:textId="617ED3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A64E4" w14:textId="7DF716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ACC43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3CF5A" w14:textId="7C59EA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6A0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51639" w14:textId="58E18F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25283" w14:textId="097CB5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44235" w14:textId="1FC416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,9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D96747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F7CF2" w14:textId="014998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90E2E" w14:textId="3D8B08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RDANE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1D261" w14:textId="2DDDCF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09AA6" w14:textId="22CEA4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989C0" w14:textId="163381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E6C60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F2B2F" w14:textId="1B09D5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893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3DF4D" w14:textId="6CE1D4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A434D" w14:textId="406EB2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48888" w14:textId="2B3E86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D925628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7473DA1" w14:textId="08670C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9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140979" w14:textId="5629DF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8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BC6BCE" w14:textId="2DD330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1,3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80999F" w14:textId="726B7F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65,9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ECFC19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001DD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67F53" w14:textId="712964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CF7D67" w14:textId="3106F6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8,94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0AA1C6" w14:textId="311055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68,42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604F7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03CBF" w14:textId="124761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75A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F4F66" w14:textId="2246BE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5F4B1" w14:textId="264636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EEDC" w14:textId="6459D7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30CA3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5E831" w14:textId="3744DB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976B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C3F4B" w14:textId="175854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500E7" w14:textId="77631A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6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083E6" w14:textId="6CDB94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,4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D8AC0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9D07B" w14:textId="29E897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FE3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D6C01" w14:textId="7356D6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56230" w14:textId="263D2E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C724" w14:textId="26A787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0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0CC7C5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BB359" w14:textId="3040A9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C49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7E53C" w14:textId="640E37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1DDD9" w14:textId="7EE29D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5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8D0BC" w14:textId="2E088F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,4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EB555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BBADF" w14:textId="68ECAC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CFB1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A7C59" w14:textId="0ECE07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14311" w14:textId="2B64C3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8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A9C3" w14:textId="4F0967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,8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AE2254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69B1E" w14:textId="6A8206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9889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90522" w14:textId="0581B8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B6E7" w14:textId="67301C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6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395AE" w14:textId="27A5A5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,0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B32A76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CF24F" w14:textId="19C67A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868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1C8B6" w14:textId="0EBD65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DCEB4" w14:textId="3EDCCB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F8809" w14:textId="2C8E4E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EE578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CBDA2" w14:textId="69BB8B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3D7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F847A" w14:textId="64B404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0CF2" w14:textId="51A920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F6478" w14:textId="58F359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6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A1068E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0299C" w14:textId="46C0A4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92A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433F" w14:textId="30D8C9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DCFA8" w14:textId="31DE90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43EF8" w14:textId="7F3DDF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8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DEEAC7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4C087" w14:textId="7C19B1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AE2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97BD9" w14:textId="19CA75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11217" w14:textId="26AC22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E987" w14:textId="4D23CA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A1273A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B5BEC" w14:textId="608B02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24E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958B8" w14:textId="5175C3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D6729" w14:textId="1B19C7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6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B3AFA" w14:textId="47553D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,6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9C7E3B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C41DD" w14:textId="57D517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76D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022B5" w14:textId="6EBDFB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72D6" w14:textId="6C2EE7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269F5" w14:textId="386A17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19355A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72211" w14:textId="50693D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2D0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2AECD" w14:textId="68977B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DA25" w14:textId="0215D1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597F5" w14:textId="7275D8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4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56713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A356C" w14:textId="7BDE66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41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1A8A" w14:textId="353AAC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7109B" w14:textId="572FAE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4B026" w14:textId="168A03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2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AD38D2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2AC96" w14:textId="11ED66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3F3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8E182" w14:textId="210E0B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1D01" w14:textId="5F97CC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5950B" w14:textId="5888AF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0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08348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A056D" w14:textId="5BEDFA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F09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22A75" w14:textId="1C3506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755E" w14:textId="11C2E0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46BB" w14:textId="566623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E4BAC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3C230" w14:textId="0CC8F3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D662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5F323" w14:textId="529C86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D6C4B" w14:textId="567DF8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04645" w14:textId="50B657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7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EF2465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E4BD8" w14:textId="16F652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078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2190" w14:textId="08C60A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2575F" w14:textId="0E0BDE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EAAFB" w14:textId="2E8302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AD254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215D4" w14:textId="30ADCD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C61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6CCE2" w14:textId="1ECC3B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EE627" w14:textId="74788B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016F3" w14:textId="45B83A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930854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B9C5C" w14:textId="2A9448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A5C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F37FE" w14:textId="237809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E005" w14:textId="62446D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EF77" w14:textId="294395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14A2A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658A7" w14:textId="70D4FE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3C04E" w14:textId="5F39E6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axed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54EAD" w14:textId="295574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7EA43" w14:textId="08D5C5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2D4A6" w14:textId="6E4E34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5D1312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07294" w14:textId="6E6AB2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85B0E" w14:textId="424246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i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9DFE9" w14:textId="563A70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FAD7B" w14:textId="2F1829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F3E99" w14:textId="4C442A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3BE1D4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84AAA" w14:textId="419E02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521E5" w14:textId="589032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iñ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Faire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20244" w14:textId="31A5C7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CDC3" w14:textId="47ACFA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6A69" w14:textId="6F57B1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8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8D6AD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7070A" w14:textId="10E396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5CB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ED1EB" w14:textId="577CC1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802A2" w14:textId="148592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6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9C7A9" w14:textId="7BD55C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,5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9C8A9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7DE9D" w14:textId="7D6975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4358E" w14:textId="75F4D8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760A0" w14:textId="280015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2C460" w14:textId="314B6B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,0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4603A" w14:textId="1BEC81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3,9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D31AA7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7E27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83A4F" w14:textId="3125EF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71B3DA" w14:textId="1D80FA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8,2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D9327" w14:textId="1D7D2A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80,1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949CD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2708D" w14:textId="378245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4C30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B2D1A" w14:textId="6946DA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E0974" w14:textId="1FB519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D53CB" w14:textId="1D67B1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13295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1B4F4" w14:textId="25E7D5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7CE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AB700" w14:textId="38974C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B68FE" w14:textId="4C1BF6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7CAFE" w14:textId="4051A9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4E0F9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60236" w14:textId="0996B5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FCB6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A0228" w14:textId="68483D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A209" w14:textId="4E1730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1DD28" w14:textId="595B59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9B695F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9C9D6" w14:textId="540DD9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0DB61" w14:textId="1A59CC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eni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ive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CDA66" w14:textId="37B14D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363CD" w14:textId="7A7083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8AD21" w14:textId="0AD1EC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648E9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5044C" w14:textId="41FFAF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294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A0B98" w14:textId="4C1785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98B8" w14:textId="5257F0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E8942" w14:textId="23CB76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43C76F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EA94C" w14:textId="256FFD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180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74184" w14:textId="6092A5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94742" w14:textId="759ED2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,8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F94CE" w14:textId="5AABAB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,4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BFC4D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D545A" w14:textId="0717F4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9BA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20393" w14:textId="022CBE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FC2E4" w14:textId="117FC1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9047" w14:textId="7F5CC5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D4193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040A8" w14:textId="19E5E3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D35DD" w14:textId="35AD06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u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83F0B" w14:textId="287A97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6815" w14:textId="27A34E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8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B45C" w14:textId="1C18CF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,9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B152D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947FA" w14:textId="64FD57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AFD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1E893" w14:textId="5B7B78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419F6" w14:textId="7A2A79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49B93" w14:textId="74BD45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767E84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49086" w14:textId="2AFD18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92CE9" w14:textId="1BF569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ban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Magsaysay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C460" w14:textId="354FC6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69FFF" w14:textId="361761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4BCB2" w14:textId="4AC8AD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0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26759A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7EB0D" w14:textId="298334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12F1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81EE8" w14:textId="203785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681CB" w14:textId="19B3E5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E4EF2" w14:textId="050862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09F05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831CA" w14:textId="37D37B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AFA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73FCF" w14:textId="452166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7B1DA" w14:textId="316426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E73D" w14:textId="53BE71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20C586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62A00" w14:textId="6B662C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607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7C79" w14:textId="1921C7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CF9DD" w14:textId="31E8C9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A46D6" w14:textId="0907FC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CEDD57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77CDF" w14:textId="0193A0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E459D" w14:textId="4F075E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16044" w14:textId="0ED987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6EE70" w14:textId="5B47CE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,9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62172" w14:textId="584438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,2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3710BD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37299" w14:textId="030880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04A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9634E" w14:textId="78AF62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37675" w14:textId="60DA5A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45F83" w14:textId="528951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3D9CA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01C7D" w14:textId="3A9B84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191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E380B" w14:textId="3797ED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8DF8E" w14:textId="0B4747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51117" w14:textId="149509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E3F11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EE7AA" w14:textId="2BA6F4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A45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D97C" w14:textId="509CD9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54C21" w14:textId="41B30F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65EE9" w14:textId="1E049F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D468B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45D6A" w14:textId="7A1FCD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07A7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7ABC1" w14:textId="13CCD1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4FAAF" w14:textId="66022F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1D0CF" w14:textId="2EF8D3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2BFAD5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32F2A" w14:textId="327243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55E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6E5D7" w14:textId="30D2C9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C30D1" w14:textId="7D8AC3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6EE1" w14:textId="54E528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2BA23B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9C941" w14:textId="2A5E14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ABC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067C3" w14:textId="56A9DD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96C5F" w14:textId="1713B8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4BC2" w14:textId="2E4DF0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B91AE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A4128" w14:textId="42A9B6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295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9793" w14:textId="198C64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B473" w14:textId="61B6AC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775A5" w14:textId="733CDD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4C718E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AC3BA" w14:textId="77EEE8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370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09423" w14:textId="2145E6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D13D" w14:textId="0CE69F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AF8CA" w14:textId="76BB3F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EEBE4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22BC2" w14:textId="4EBAC4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577E9" w14:textId="509424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i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F598" w14:textId="5EF735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B9ACA" w14:textId="729B74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E17AA" w14:textId="4A332E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0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04E5D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5BA39" w14:textId="71498B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60B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6A71E" w14:textId="08C03C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5FC78" w14:textId="2ABE79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67E0" w14:textId="25FBFC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5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DC83E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392A0" w14:textId="39DF02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CCC35" w14:textId="6882B0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sti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2DD0E" w14:textId="44005E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726B9" w14:textId="7B4980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5495F" w14:textId="6A3C3B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83606F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CE5D9" w14:textId="06D1FE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A8EA0" w14:textId="2E1E06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llerm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E4CF7" w14:textId="387830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B8C74" w14:textId="0DE48E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071E" w14:textId="298BBA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FD5A0F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59E9F" w14:textId="6FBCB2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32DC0" w14:textId="548F25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sidr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EFF7B" w14:textId="5945F8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FEA1" w14:textId="419321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44487" w14:textId="75FB30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4C20B5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C3CB4" w14:textId="61C448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1A8AC" w14:textId="0C2092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n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09BD0" w14:textId="7DF1E2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63F6C" w14:textId="51C05B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E94D" w14:textId="5F65A0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0CBA0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AA0D6" w14:textId="490E66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91878" w14:textId="325A42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e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C8EA2" w14:textId="6FA8F0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8AAEE" w14:textId="70354B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22A46" w14:textId="5689E7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9217D6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8E53A" w14:textId="11FC4B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E9744" w14:textId="62E90F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bl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E0A8F" w14:textId="0D798C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7D75A" w14:textId="50C242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D9BDF" w14:textId="46EA2E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2F4A1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38AAA" w14:textId="6B7CFF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B7DD7" w14:textId="102ACB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77206" w14:textId="49C4EE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E56FA" w14:textId="0D3761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85F7" w14:textId="36DEF9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,0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7AB331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95966" w14:textId="732256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7751F" w14:textId="30ADCF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iag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502A6" w14:textId="7DA892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372B8" w14:textId="6AC498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9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4E393" w14:textId="613BA8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,3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42B9B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35458" w14:textId="55F223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771C9" w14:textId="39BF0C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m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5003D" w14:textId="7F1FBF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7044C" w14:textId="7A306A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C8CD0" w14:textId="621AB6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34EFD1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A99A3" w14:textId="78153B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4D0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EEB74" w14:textId="6F57F8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B7B5C" w14:textId="3476D6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1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576F" w14:textId="486CB0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,8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0204B72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024EF" w14:textId="3B4F2B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izcay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5CCE6" w14:textId="462729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278DD" w14:textId="59060C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37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35993" w14:textId="3192C4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,7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31201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B3599" w14:textId="1C70B1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3F89D" w14:textId="0F650B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aned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56433" w14:textId="34F5CA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19EBD" w14:textId="10E9D6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AAEE" w14:textId="216A9B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6BA6F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8CB9B" w14:textId="706DC1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7A41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EFBB2" w14:textId="5777A0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AA060" w14:textId="71AB16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74C02" w14:textId="6D6A28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710571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235F0" w14:textId="174647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C31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0D207" w14:textId="5CA474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62F8E" w14:textId="35008D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B52B3" w14:textId="1EE632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BFACDE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A2B27" w14:textId="4A081C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665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227F8" w14:textId="0D564D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3F77C" w14:textId="50A027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3832" w14:textId="4AFB68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90AC4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9D495" w14:textId="7457B9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D44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44874" w14:textId="5EB0F6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C72E3" w14:textId="60C4BD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06C1E" w14:textId="79308C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276E97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D7FCD" w14:textId="3064A5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C9FE3" w14:textId="2E4BFB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E74B8" w14:textId="25708F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0ABF5" w14:textId="53F0ED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1AC2C" w14:textId="512FD4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9728E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7D0D4" w14:textId="3AF54C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310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B8CF5" w14:textId="78EE7E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918F" w14:textId="57D439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ECC5" w14:textId="2E4142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278513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89F2C" w14:textId="03F767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F4DDA" w14:textId="71F6A8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A6921" w14:textId="300B32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FF507" w14:textId="452F7F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7BF73" w14:textId="05D5D9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C56AEA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01B18" w14:textId="3BE6C6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C5470" w14:textId="6D1618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03C1B" w14:textId="16D1C6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EB578" w14:textId="542331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49863" w14:textId="7BD777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BD4558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65E2F" w14:textId="008575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809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FA7EA" w14:textId="23634E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98956" w14:textId="461530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66D19" w14:textId="3E35E0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E0FDFE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15F21" w14:textId="230AB7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B34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C394E" w14:textId="042703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F410E" w14:textId="442881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F5D6D" w14:textId="2BC4D6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9D9004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EBCA5" w14:textId="4245A7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80AA4" w14:textId="658B95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D036E" w14:textId="16A804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9623D" w14:textId="36DC56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A7861" w14:textId="38F209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FF97D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B5703" w14:textId="5F687C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5FE09" w14:textId="02A95A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F60FB" w14:textId="74C45D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8627D" w14:textId="0B2C26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71F11" w14:textId="257E8E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D42BDA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18DBE" w14:textId="01FB1F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77C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1CA1E" w14:textId="208E6D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3A95B" w14:textId="4E926E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4D457" w14:textId="10CF18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676C3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1DA40" w14:textId="2DC03F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EA0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BFFAF" w14:textId="50C687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CB0DF" w14:textId="038F9D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A1BC1" w14:textId="2166AD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F9EDA3A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AE6C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B9FEF" w14:textId="236C51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36D11" w14:textId="421802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5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FBE577" w14:textId="51C964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6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6DB06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6B9CD" w14:textId="1E1B06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2BDA6" w14:textId="1CF918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24A6B" w14:textId="6A9231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DBECB" w14:textId="70771A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D3601" w14:textId="3FB7CC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94A6B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58349" w14:textId="65A05B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A6A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2E7AB" w14:textId="3F9255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E7238" w14:textId="0F8D83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0CC25" w14:textId="22626D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EB3B87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DB83D" w14:textId="3F6C85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1E79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F1148" w14:textId="299C34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6C72D" w14:textId="141736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40940" w14:textId="51E0F1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DD859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95DE3" w14:textId="1D5AB1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3BC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C889" w14:textId="67AF24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A2448" w14:textId="7E1C80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C94D" w14:textId="060D73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CB7FD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A9392" w14:textId="1F6C7D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C3E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B1586" w14:textId="7BAAFC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59E35" w14:textId="189D20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319A3" w14:textId="4A4EF5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6503A9E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9F55903" w14:textId="2B6CDC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9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64C17A" w14:textId="393881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76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5F22B0" w14:textId="75DFD7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87,74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C28AB5" w14:textId="087085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139,71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7953FD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572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0ADF3" w14:textId="3E6ACB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E3984" w14:textId="469666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7,93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F1488E" w14:textId="5955CA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8,60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4483D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7FA08" w14:textId="3636B8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FFF09" w14:textId="5DB6AF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7FF77" w14:textId="2FF8D0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07A88" w14:textId="085C76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9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98873" w14:textId="0716B1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,5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763F97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27D56" w14:textId="6F65A4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F28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F2085" w14:textId="33E1FB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F4251" w14:textId="43FC24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F982" w14:textId="703486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C7C561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74DFB" w14:textId="4C98C5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796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2C66F" w14:textId="7AB66D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365E5" w14:textId="0D573C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8C64D" w14:textId="6B88A3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7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553FB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F42DC" w14:textId="6BF8D9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4ED0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6102A" w14:textId="1D2E03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70761" w14:textId="30FCAA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2F247" w14:textId="2D7BF4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53B4B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96874" w14:textId="73A073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90D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1D5B1" w14:textId="1AD704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FB049" w14:textId="2E7559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A90DA" w14:textId="371A69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8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979DFF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9BAAF" w14:textId="10F693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BA7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061D2" w14:textId="0CE9BC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57041" w14:textId="61E578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06BF2" w14:textId="3711B9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82DA6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27B72" w14:textId="484DEB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6A78C" w14:textId="5C87A2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6653F" w14:textId="02CF2D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7155A" w14:textId="3BFF5D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AF417" w14:textId="4D3158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36F1A1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10579" w14:textId="10DAD7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BAFF2" w14:textId="0C7E26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9D193" w14:textId="68EF16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B537" w14:textId="1501C3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9DD65" w14:textId="13B893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7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C83E95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480F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77A438" w14:textId="0B5F9C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E3E165" w14:textId="28D83A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86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4AAC7F" w14:textId="3A37A0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29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AAD4F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5A7AF" w14:textId="5216F4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E97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91C86" w14:textId="63F9CD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81E30" w14:textId="3F3ADC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B0BA7" w14:textId="1E7E5A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438A63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80222" w14:textId="4F4DD4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6B15D" w14:textId="381A86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n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FC8C" w14:textId="36C249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B76CD" w14:textId="72BC36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97E8C" w14:textId="2A07A1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8D45C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E42DC" w14:textId="454D78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7BD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A216" w14:textId="62A079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CE8C1" w14:textId="224D64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A07E2" w14:textId="6E05EA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4BE7A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B244F" w14:textId="6793D4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CC0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2BA04" w14:textId="574C27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6E479" w14:textId="267CE0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7D891" w14:textId="3F2E89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4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0C0C3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2B540" w14:textId="31F7D0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060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A5DA9" w14:textId="177F7C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803CC" w14:textId="1A304A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67610" w14:textId="40C0FD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7F9B99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C9F7A" w14:textId="283220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EBF7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4489F" w14:textId="567F5A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2B010" w14:textId="1AD39C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92768" w14:textId="1388FA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9E9519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0C206" w14:textId="4D5823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02B9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3DC73" w14:textId="58D4D5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CF6E7" w14:textId="5A155A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8CE90" w14:textId="731DF3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6BFBBB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AE6B0" w14:textId="5AADBF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0E4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B1CA8" w14:textId="010AC5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73A97" w14:textId="3C341F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F795D" w14:textId="031E4A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8655FD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0B6D8" w14:textId="0560FF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336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8BCD1" w14:textId="210A36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07FEF" w14:textId="4A3CED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8BDC8" w14:textId="012019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6254EA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AD888" w14:textId="61B85B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1A4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14243" w14:textId="40AEE1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CB3A" w14:textId="509B5B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C1D1A" w14:textId="0C1D7A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803349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73F33" w14:textId="213FB4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05B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24E42" w14:textId="3BCC01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133A8" w14:textId="296AC0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7B3A2" w14:textId="281B01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C9E4EEC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04EC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D68E9" w14:textId="51D2AD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AE96FA" w14:textId="403356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11,45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E2B09C" w14:textId="01FEB8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462,53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4C4A846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6B67C" w14:textId="36AF5E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38B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CF477" w14:textId="43228A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B5012" w14:textId="301678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6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BB063" w14:textId="5B5372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,4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DC1E9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562D7" w14:textId="125ABC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DB7A2" w14:textId="016CFE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Bigaa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AA069" w14:textId="2EC3E9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BEFA" w14:textId="49826B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,2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46B3" w14:textId="77A1F3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,1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898FA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F41DB" w14:textId="02E9A2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E39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DC14" w14:textId="5D3AB8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FA065" w14:textId="7DEC27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,6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8EDD9" w14:textId="06F3FA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6,4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1C7A99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8A9C5" w14:textId="790B89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5DB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32D9" w14:textId="703E3E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26C32" w14:textId="4EA2EB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,5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DB14C" w14:textId="13E447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2,7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B4B580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2F9BA" w14:textId="1C0579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31AA1" w14:textId="6F6888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c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165F5" w14:textId="6A749D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14F2E" w14:textId="78AB48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0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7761F" w14:textId="4B53CB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,0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D3354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C08EA" w14:textId="6F8593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EB7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0F52" w14:textId="64522A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791D5" w14:textId="5F6DEE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27871" w14:textId="519316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A77E49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FE7C5" w14:textId="4FE32A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B37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DEA0B" w14:textId="378AE7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88415" w14:textId="737211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,3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FFC89" w14:textId="6CD225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7,1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2E9E9F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A5ADE" w14:textId="169663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CA57B" w14:textId="59AD70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ñ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medio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inidad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52751" w14:textId="4003BC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21AC7" w14:textId="4FD956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A21A8" w14:textId="2344B1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4A1E39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0C06E" w14:textId="202FCF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31B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E20CD" w14:textId="0AEA20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D1B16" w14:textId="7CE6CD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1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4E0D4" w14:textId="4045C8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FCA39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4984E" w14:textId="0E275A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3C5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14413" w14:textId="54546B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422C" w14:textId="57F0D5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,2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97CF" w14:textId="3180B2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6,3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EDC05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B8A1A" w14:textId="38A1CD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DF507" w14:textId="4353D7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olo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ED3B" w14:textId="586D77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A22F" w14:textId="04296C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,7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4D64A" w14:textId="441535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,0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67CAB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842A3" w14:textId="6C4601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145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7A0A5" w14:textId="4DA5ED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AB6DC" w14:textId="114BA0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,1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5C307" w14:textId="6B1BF6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5,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2BC24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8D341" w14:textId="0AC8D9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D395C" w14:textId="3356C7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429C" w14:textId="238B86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E1963" w14:textId="14CE50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0C613" w14:textId="39050F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11CA2E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A30D5" w14:textId="784F19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036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8940A" w14:textId="7AE374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3154" w14:textId="57ED1E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53A5C" w14:textId="3D498E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87634F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25CB2" w14:textId="5F276E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AFE4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67B2" w14:textId="7D4DD1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BEE35" w14:textId="0D7858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E393A" w14:textId="4469A1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E10D36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AF233" w14:textId="24F829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A5BC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FC58C" w14:textId="6B9C6D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6732" w14:textId="5F6E72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5D31C" w14:textId="3730CC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3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BBE50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A13E5" w14:textId="7A1F1E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A02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129FF" w14:textId="0FD0AB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4EC55" w14:textId="02E3F7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B6AC6" w14:textId="526353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3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D3C92D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D1E3F" w14:textId="7C562E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E2A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EC5E" w14:textId="59B87B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8E51" w14:textId="6FA2F7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08DCC" w14:textId="54E99A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3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65EE9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92F40" w14:textId="7BCDE6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65D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B47" w14:textId="7CAF14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926CA" w14:textId="421B5A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0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1DE9D" w14:textId="527C41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,6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87C821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F3AF3" w14:textId="66C7E1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54E2C" w14:textId="3381DC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defons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4DC47" w14:textId="4F63C2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37805" w14:textId="6A802C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,7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024B1" w14:textId="27C8F2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0,9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8CBE97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702C4" w14:textId="5CCFCE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220AC" w14:textId="1F18B1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C4FE9" w14:textId="3A057A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266FF" w14:textId="044A78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3E2C" w14:textId="14E47C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288E3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74428" w14:textId="402A48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E7D88" w14:textId="61AD11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gue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2C3CB" w14:textId="4771F1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E001C" w14:textId="6622D4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,0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72950" w14:textId="07A4E2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8,6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D5683D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3ED7A" w14:textId="5D94F8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A4EF1" w14:textId="48325B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fae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34380" w14:textId="3FD709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15811" w14:textId="175CC0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6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C8AD2" w14:textId="23D3B4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,1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CCAFC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D8C81" w14:textId="3EE166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3F4D3" w14:textId="75E2FF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412D3" w14:textId="0DAA6D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1021" w14:textId="3D57F1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E95FC" w14:textId="3749D8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7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E1DFF5D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026DB" w14:textId="4724A0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ij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F76EE" w14:textId="7F54AF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6233FF" w14:textId="134525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3,92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718592" w14:textId="738600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6,68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73C4A76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A7E02" w14:textId="101208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0E9C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ED22" w14:textId="0042B0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709C4" w14:textId="775DC2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E8AEF" w14:textId="52E0FE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9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FFEEF7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7C7B4" w14:textId="552237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52C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33605" w14:textId="35FD65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C16FD" w14:textId="3745DA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AB217" w14:textId="41F005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E70253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4F97A" w14:textId="30888D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389F9" w14:textId="6F5B00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0E853" w14:textId="6314D8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B44F" w14:textId="705A4E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B13B6" w14:textId="2117D3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,0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F77A79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10280" w14:textId="369BC7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9DF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C257" w14:textId="5A7A78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C80BC" w14:textId="6F2D45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9354" w14:textId="053F94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7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C6CC3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6821D" w14:textId="1A9C0A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A56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3D717" w14:textId="2107CA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F40D4" w14:textId="453098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6FD0E" w14:textId="346FEA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0A71F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43FEE" w14:textId="35A765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555EB" w14:textId="033FC8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p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DE4A6" w14:textId="485BED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8AB2" w14:textId="751AC3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AB90F" w14:textId="5316B1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BDE59E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28112" w14:textId="2A0C67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E6A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41D74" w14:textId="10D86F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AC2F5" w14:textId="5F967B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60659" w14:textId="0476FD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4B31B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BB706" w14:textId="6A52CD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965A7" w14:textId="41E648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Bitulok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&amp;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D96E7" w14:textId="760BA4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2F097" w14:textId="7957E5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48E12" w14:textId="7E6726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1FA1DA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FFA65" w14:textId="74CF3D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5F39E" w14:textId="40D253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mer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tividad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FE937" w14:textId="2400BC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29D5A" w14:textId="773159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4C48" w14:textId="17BCE1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E2A853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1668A" w14:textId="1F151B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9D29" w14:textId="59E4FA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paya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536B8" w14:textId="661C61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0D808" w14:textId="6AB7D2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C84AC" w14:textId="71B9CF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B3E552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45FF3" w14:textId="2D3517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1BB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4B044" w14:textId="237DC4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DAEC" w14:textId="6C5C33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6EBF" w14:textId="251BC1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4D186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582C0" w14:textId="1127C9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5C1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BB12C" w14:textId="29B2ED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8BA1B" w14:textId="73E845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,0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85E79" w14:textId="62B510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,5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B1019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F10F2" w14:textId="44E59B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9FD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71B3C" w14:textId="48878E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D11F" w14:textId="2C571F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F63B5" w14:textId="7E0E1F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659906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74BAE" w14:textId="756794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F512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8A088" w14:textId="61A40D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33BB4" w14:textId="0850F1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62801" w14:textId="62F3EB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87B07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45678" w14:textId="0590FC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5F7C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FAAB9" w14:textId="783C08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2060" w14:textId="11DEFF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7D0F3" w14:textId="58C4B1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56FD5A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91222" w14:textId="1710EE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95A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AFAB" w14:textId="6F492A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0198D" w14:textId="373D03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0F54F" w14:textId="2B3899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24C1CF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44E78" w14:textId="399432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33386" w14:textId="2F2890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y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C8507" w14:textId="09258A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8465F" w14:textId="0DA44D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6269" w14:textId="0937F5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E380CE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FA013" w14:textId="5BDA5F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CADC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47475" w14:textId="56C8A7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45DF6" w14:textId="5E918A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5555A" w14:textId="647D70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7DACB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3BE07" w14:textId="00F0F4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DF0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615E7" w14:textId="4E7E6B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31396" w14:textId="0C5FC9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34513" w14:textId="7D3B03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FF9166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8A967" w14:textId="7DD289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786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45010" w14:textId="50B2F8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04888" w14:textId="49C186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B77A0" w14:textId="28E93B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AA77DA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C7E99" w14:textId="7C1D11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19A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3827F" w14:textId="7880FA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230E2" w14:textId="27D1DC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1369" w14:textId="414AE6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502959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C800F" w14:textId="5B96EF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973D3" w14:textId="389661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D3E39" w14:textId="5545F6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B8A6" w14:textId="319519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6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064A9" w14:textId="399C91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,9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C4A914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2894A" w14:textId="7D0C12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9D33F" w14:textId="17AAD6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sidr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9D8ED" w14:textId="659C77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3C90C" w14:textId="4B7414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4C01A" w14:textId="2EDCEC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1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E5EB9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3C628" w14:textId="5A46E4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5A7F2" w14:textId="528939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8F0B1" w14:textId="287528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80DA" w14:textId="032DBB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A2122" w14:textId="26A088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8C2E6B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C02AD" w14:textId="18840C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FAC97" w14:textId="0C5744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onard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D25E7" w14:textId="769073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3CAEF" w14:textId="350AF9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D1F9F" w14:textId="571CDB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AB72C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9A6B1" w14:textId="5F27E8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8E38" w14:textId="3ACBF9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8E3D7" w14:textId="0723AB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9A5B8" w14:textId="69B54E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74C00" w14:textId="1197C2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5B073E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EB015" w14:textId="34D543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5D82A" w14:textId="016288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ming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2A87D" w14:textId="56BED6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8619" w14:textId="378A8C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339E3" w14:textId="2CFCC2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4E8EAA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B7F31" w14:textId="675BD7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B7AEE" w14:textId="034637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ñoz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7C751" w14:textId="335ECE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63382" w14:textId="51D779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2EE33" w14:textId="752555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6BB15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DDCA2" w14:textId="01D5CC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60A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CB713" w14:textId="4109B3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84379" w14:textId="785ABB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13E30" w14:textId="44851B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A586D4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F6B31" w14:textId="0A0F89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FF1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80AAA" w14:textId="3EA664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DDCCB" w14:textId="2CC91F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C4B0F" w14:textId="6846EF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8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4C4EE8E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4BC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9D323A" w14:textId="4FC6DF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8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9CE7B6" w14:textId="09DAC5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2,59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7208B5" w14:textId="16E31D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3,14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9CA471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09F85" w14:textId="6975BA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4744D" w14:textId="13A013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E96A6" w14:textId="2967DE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645A2" w14:textId="07B8D1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A1DE9" w14:textId="35F5DC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57F61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70AB6" w14:textId="1A0E61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2C68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6FDCA" w14:textId="1F6448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2F2A4" w14:textId="639827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7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369A1" w14:textId="4A2204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,8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EF18DF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9B251" w14:textId="4CA314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AA9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728B9" w14:textId="61D672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F955" w14:textId="7C2DE8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0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6E73C" w14:textId="2C27CC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,0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A89EF3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135C0" w14:textId="4F2C85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7BB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B352" w14:textId="35A402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F2335" w14:textId="260ADF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6A0F7" w14:textId="57BEC3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9D4DD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9B48B" w14:textId="1062F9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003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31886" w14:textId="68E974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08A0D" w14:textId="6961A1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,2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CBF21" w14:textId="31BCE9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,1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26830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06E25" w14:textId="5EE964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E8C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B7646" w14:textId="09B03F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50E88" w14:textId="309844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B4C9B" w14:textId="7D83F8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EF78F2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E0154" w14:textId="52237A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5E6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9C25A" w14:textId="025B14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D375" w14:textId="6BFFEB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A0467" w14:textId="715DD9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,8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3A84B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C8E30" w14:textId="08AE57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77C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0D131" w14:textId="679F16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5FBA6" w14:textId="169B56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3E7A5" w14:textId="7A478E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E0F5B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1A61D" w14:textId="6A6425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E6D4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B586" w14:textId="2EC230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BE21" w14:textId="1BEA1A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CD9EC" w14:textId="2B1A68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5B0833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F7C84" w14:textId="01CC51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8CAA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2C4A0" w14:textId="33960B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202B" w14:textId="592253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D6C8" w14:textId="430AEF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C20390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760B3" w14:textId="754316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58C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CD230" w14:textId="1C5AE2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87713" w14:textId="0CF691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BC4B" w14:textId="0F1FAB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F95BD1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99437" w14:textId="03E6D1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7D4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064DB" w14:textId="57B75C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20D1" w14:textId="1150F6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8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9C420" w14:textId="2AB09E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,2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407A5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30CEB" w14:textId="3A6895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361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9B613" w14:textId="01A7AC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E101" w14:textId="30A839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69EA1" w14:textId="15A789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F1ABF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1BB76" w14:textId="53E712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17AA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4762" w14:textId="1885BC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14CB8" w14:textId="009C6C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320A" w14:textId="16C0A6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1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65EC59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DC4DF" w14:textId="71801C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658B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60357" w14:textId="19A1E5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B0B42" w14:textId="71FC52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BB013" w14:textId="0C7D6E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B532BF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EC88F" w14:textId="6A5A1A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0F14A" w14:textId="5E2154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56778" w14:textId="3A2B0C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F3A4A" w14:textId="5EFDC0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8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BFE9A" w14:textId="2775EE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,0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40836C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B8524" w14:textId="66A012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F9611" w14:textId="4E84FB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CB16F" w14:textId="4A5A00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FF66B" w14:textId="7173F3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3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D53E4" w14:textId="5156DD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,6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F052F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97DA8" w14:textId="457D36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64CF4" w14:textId="23B698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m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30BF4" w14:textId="7E54C2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44EA" w14:textId="4EABDC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,6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6A477" w14:textId="37A575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,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E5155B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B3FCC" w14:textId="16084D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B30D4" w14:textId="777A51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D05F0" w14:textId="3132E3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A89F" w14:textId="6462E2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ACD6" w14:textId="4F5BA5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5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59E15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36F94" w14:textId="28290B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C6FE3" w14:textId="3D7D8B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D1954" w14:textId="44AD96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17864" w14:textId="07823C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7C1A" w14:textId="56F766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484DFC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59B2C" w14:textId="50C354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EAA0C" w14:textId="1ACF53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m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E57A5" w14:textId="05EFC3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FAC8" w14:textId="577909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9A16" w14:textId="68ADDF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3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D36F88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9F8C9" w14:textId="2624A4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A1DE6" w14:textId="657907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exmoan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9C317" w14:textId="303078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E2E96" w14:textId="34C8D3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DF32D" w14:textId="5C63D5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E7BC48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89A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7AE88E" w14:textId="4BADFF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845E8" w14:textId="600432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,09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DEC993" w14:textId="02CECC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3,13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DEF47E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EF29D" w14:textId="71FE01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E76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FB957" w14:textId="0FBDD2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FA9F" w14:textId="128560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C928F" w14:textId="5A246E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E5109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61520" w14:textId="2FCE9B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54C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449C7" w14:textId="22EDDC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F4DE8" w14:textId="632DC2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C855D" w14:textId="28C6E0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180D2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A0F21" w14:textId="6F8D6A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327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C58F" w14:textId="04F46C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4AFE1" w14:textId="7F0A37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C15AA" w14:textId="2885FF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F96DD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E38D6" w14:textId="176341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73A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4D18" w14:textId="30D072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07FA4" w14:textId="143BCD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D7BF7" w14:textId="2E24D1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2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E06A32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803BD" w14:textId="451987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41E5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C9752" w14:textId="4790F0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5E29B" w14:textId="3C786D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32887" w14:textId="29602C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29077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ED0E9" w14:textId="173521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153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F2D0C" w14:textId="72AC26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FFC33" w14:textId="4C6586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B1E60" w14:textId="569A2C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9DE3E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F473A" w14:textId="4FB319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C595B" w14:textId="63A9E0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z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CD75F" w14:textId="053C9C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F0CC9" w14:textId="3D652C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5A7A" w14:textId="7C716C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C3D00E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C9F68" w14:textId="58428B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C43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7330E" w14:textId="44AD13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E8E88" w14:textId="4E64B1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C735" w14:textId="2F2D8B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A4544E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7ECFD" w14:textId="69EC43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B8E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CC0B0" w14:textId="1481BA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EADE" w14:textId="177BB7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712B3" w14:textId="1F3BAA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AA820C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03C23" w14:textId="7E0703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FE0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D53DA" w14:textId="4DA291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6BDF2" w14:textId="79E1A9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1A807" w14:textId="28403C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00EF2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F803D" w14:textId="3BA49C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7724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92BD9" w14:textId="512D13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3F3EE" w14:textId="39ED79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1D1F7" w14:textId="6EB455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74BFEC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2D5AD" w14:textId="55954B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C1E0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88D4B" w14:textId="630D35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14A2A" w14:textId="60ADD8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717E1" w14:textId="2871D2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00BC83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A3C04" w14:textId="29142A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D1482" w14:textId="6E38B2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emen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89BC3" w14:textId="0EF47D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C6E32" w14:textId="4BDA55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C2C48" w14:textId="1F2C06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0F6EB1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D65DD" w14:textId="2E8BEF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98E60" w14:textId="6AAD54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D077" w14:textId="6390EC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54C08" w14:textId="7B57D8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2B0D7" w14:textId="19F0BC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87E9C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5BA07" w14:textId="7E110D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E953B" w14:textId="54E837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ue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FC77C" w14:textId="45887A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4ABBA" w14:textId="24A1B7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CC395" w14:textId="3E3389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7908C6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FFEB6" w14:textId="2C97EB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B6548" w14:textId="56AFA3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nac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95AD6" w14:textId="27B96C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EC23A" w14:textId="407F3D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DCF90" w14:textId="753971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B18A4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6EAAA" w14:textId="4D5D33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54BC8" w14:textId="1027EF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rlac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1132" w14:textId="3DF49F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58753" w14:textId="708FE8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56506" w14:textId="01AEBF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E515D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252E9" w14:textId="4DDAAE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35FF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4ED08" w14:textId="76F202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61A21" w14:textId="68B4D2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5561B" w14:textId="2AB7B0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9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1BA72FD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8480C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4CFC53" w14:textId="240646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8F88A" w14:textId="1727A3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9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E372DD" w14:textId="5EBB42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30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9A5FF4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A1146" w14:textId="27D7AA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5A1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40A2C" w14:textId="336DDC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134C" w14:textId="0378A3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C383B" w14:textId="393CFA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28FB8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0454E" w14:textId="33D31A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F7F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66EFF" w14:textId="4F0170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D26C5" w14:textId="69BEDB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53041" w14:textId="39937C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43AA0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6B360" w14:textId="00FEBE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C465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330A0" w14:textId="3F5DFC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D4CBB" w14:textId="1E7A44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7D45" w14:textId="536C59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A6F081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E2F26" w14:textId="4A7C6B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39A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BD8BB" w14:textId="1F2E34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62D71" w14:textId="056F2A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A01AD" w14:textId="3543FF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A484B9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71834" w14:textId="67A16D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84A4C" w14:textId="565BDD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236C" w14:textId="5AFBC4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6A999" w14:textId="47E6EE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5115F" w14:textId="2884DF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939D3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8D723" w14:textId="263341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260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D52BE" w14:textId="6F2A6F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EBA2" w14:textId="3C2A8A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B90EC" w14:textId="0B9C93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2EA23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9EB3" w14:textId="5ACCEA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C10B1" w14:textId="6CDDF8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94412" w14:textId="3E6CD2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5445A" w14:textId="30F12E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BF40E" w14:textId="4A06D7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58DBCC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2F73E" w14:textId="431D01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3F3BD" w14:textId="3AB6A5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celin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AA147" w14:textId="22A803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A184D" w14:textId="588FBD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33750" w14:textId="6AEEDE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EC600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FC10F" w14:textId="529D5F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E4113" w14:textId="371DA5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rcis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373EF" w14:textId="59089B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35F62" w14:textId="179436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EF7FC" w14:textId="6CEA03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6BA9A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CD273" w14:textId="0834EF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23A74" w14:textId="4D07FC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94237" w14:textId="45FA94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E1C29" w14:textId="46D040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B251D" w14:textId="00F99E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4294C8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8E0C2" w14:textId="2FF2E5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351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B2765" w14:textId="2AC998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34B45" w14:textId="188082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B8063" w14:textId="5D3905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52D51FA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F68B1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9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8097D1" w14:textId="1F2932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4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4CF83B" w14:textId="5CA5B2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,69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DBB7F8" w14:textId="78F16B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85,32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47772C67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EB61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C7B22" w14:textId="33450A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5C749D" w14:textId="253C01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49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F2536D" w14:textId="2B8D73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,2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6C629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F40E9" w14:textId="39A151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A0E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DAA09" w14:textId="455195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0FA20" w14:textId="0690D5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89C2E" w14:textId="65B779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9A56FA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FC29B" w14:textId="66EFB4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976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42DC" w14:textId="28F645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D9B2" w14:textId="62E80F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87175" w14:textId="2170A9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C7D687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8D420" w14:textId="521CF7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E98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E6922" w14:textId="1085E7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3FB05" w14:textId="7EDECB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1B519" w14:textId="04041D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A763CA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D2B52" w14:textId="7A4A9A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3A1F7" w14:textId="3779B6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248D" w14:textId="39E9AD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BE1F5" w14:textId="24AE5D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83857" w14:textId="49CF2E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3178D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15405" w14:textId="1D308F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101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87813" w14:textId="67EEF5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2AAC" w14:textId="433FC4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E40C" w14:textId="634800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54734B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60A86" w14:textId="2C20AC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EB3E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7D305" w14:textId="117004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5290" w14:textId="15627A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3FCB" w14:textId="48322E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A35BAD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E7F49" w14:textId="3B3580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60A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96144" w14:textId="0E4A13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56524" w14:textId="562322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5DE15" w14:textId="28E9D0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EF39CF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CF968" w14:textId="1CAEBB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8F2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C80BC" w14:textId="556B32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371D4" w14:textId="27D9BF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2C16F" w14:textId="794545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E09250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A4B55" w14:textId="15F0F3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8E94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A03C2" w14:textId="5BC191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F27CE" w14:textId="721036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6ED43" w14:textId="0AA56C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3BAC41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EDA94" w14:textId="75DE44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459D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6C972" w14:textId="7E4C22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F36E" w14:textId="4FDDA5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94B6" w14:textId="7726C2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720598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256A4" w14:textId="74801A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29DB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8F135" w14:textId="04DA04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A70E5" w14:textId="6BBEC9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9D796" w14:textId="5A2D5C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7E494E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7672F" w14:textId="20AFE1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E59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A568" w14:textId="6559DD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B5588" w14:textId="34E333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D1894" w14:textId="3FED30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2AD65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0F8B2" w14:textId="1C3E63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1A6E5" w14:textId="39702D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7E0E" w14:textId="58F590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C90EA" w14:textId="42CF31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032D5" w14:textId="7E0FB5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B93914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DB3F4" w14:textId="1881EE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D64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7A45F" w14:textId="487C22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9D4EA" w14:textId="5F4019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9C6FD" w14:textId="29848A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698D96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A3C6B" w14:textId="51ACBD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CC1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A0C8E" w14:textId="7FC672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065C0" w14:textId="777E22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C3923" w14:textId="7BB07A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272500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84AD0" w14:textId="2D6E40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AC8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EC13E" w14:textId="5C4AD8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846C3" w14:textId="657332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F5525" w14:textId="10B5F8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607F95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4B904" w14:textId="2D9354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AA931" w14:textId="5A9F25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955E" w14:textId="4F67C1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40573" w14:textId="63CA0D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1DF7F" w14:textId="4E76BF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091AEA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5F952" w14:textId="502FD2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A69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B3BA3" w14:textId="3131F5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BA92B" w14:textId="4AE7C0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59F00" w14:textId="287EC4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0481F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6D700" w14:textId="68DAF9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2DEA8" w14:textId="5246EA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4D40F" w14:textId="2F42D3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81531" w14:textId="0375E1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1FF87" w14:textId="3061D0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BE2E1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987E4" w14:textId="7AACFA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EF6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1D106" w14:textId="21E02D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CA288" w14:textId="52AC4C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3FC98" w14:textId="7B520F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EF20D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BA84F" w14:textId="0D4BC8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4CB1F" w14:textId="68AD20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137BC" w14:textId="61F5F6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E81D" w14:textId="3F484A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C5896" w14:textId="44C2AD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5C331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CF58F" w14:textId="4499CC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55407" w14:textId="582DF9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56BA9" w14:textId="2B6103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E112" w14:textId="727B46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A75F7" w14:textId="37BFB7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858B1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1A3B9" w14:textId="6B95CE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2AEEC" w14:textId="756382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D6ED8" w14:textId="1BAD9B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24FDF" w14:textId="014573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F246F" w14:textId="2B7A27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39B820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4F5B9" w14:textId="055D47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39F49" w14:textId="6F20A5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icol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28EB5" w14:textId="63CBE0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91C5" w14:textId="550000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9E823" w14:textId="27BE21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40E10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8DF9A" w14:textId="6A0682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6D73B" w14:textId="7E98C2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ECCB" w14:textId="037B55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7F2F9" w14:textId="3AFF00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2263" w14:textId="56775D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E12095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63BDC" w14:textId="3E6AAA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35118" w14:textId="13FC30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i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EE51" w14:textId="28C030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8926" w14:textId="082204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239C" w14:textId="2014CE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FAAD96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D1736" w14:textId="5C2D85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04CE8" w14:textId="6A86ED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m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33567" w14:textId="434407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47115" w14:textId="1A189C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3031A" w14:textId="46372B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2F1CBD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3AC3" w14:textId="4C82DD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F10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C9B8B" w14:textId="0E498B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7F4CC" w14:textId="4C1943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6ECA8" w14:textId="46D825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210D81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BE2C" w14:textId="104998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A4C2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7D6BA" w14:textId="0E2EE8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54DC0" w14:textId="6A5A89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490BA" w14:textId="37AAC4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B595DD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F67EB" w14:textId="0F4552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24943" w14:textId="729EBB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u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14D3C" w14:textId="74C579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CAB9F" w14:textId="1FFA29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0CEC5" w14:textId="582B5B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A2155B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2E2B2" w14:textId="172A45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F805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C1E05" w14:textId="35F393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85C11" w14:textId="594B93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0BF22" w14:textId="659F60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9BB4D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22992" w14:textId="0F30CC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82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5EF9" w14:textId="0C654D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7765C" w14:textId="6F260F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83A8" w14:textId="260841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C911CE2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76BD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32066" w14:textId="7CE99D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DEB734" w14:textId="6953CE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83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27310A" w14:textId="0903DD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,88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BF064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DD22F" w14:textId="32E886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524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46A03" w14:textId="4583DD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3B741" w14:textId="4361F7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9FB00" w14:textId="1EC94F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39DEFD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1362D" w14:textId="74BDF0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8286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2B8E7" w14:textId="170756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C6CAE" w14:textId="0DB907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254D" w14:textId="100984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78C85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7B28C" w14:textId="39389E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986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1FCDC" w14:textId="44E98D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E70B8" w14:textId="5B8CD4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712CB" w14:textId="291642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95A5EE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9ABB5" w14:textId="255557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D28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15DD" w14:textId="65C97A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9875E" w14:textId="7E6541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AF0F3" w14:textId="359051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DECBD5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7F92B" w14:textId="4B39FD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ECF5E" w14:textId="3D5330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646CE" w14:textId="3824E2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717D6" w14:textId="5FBC62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A6620" w14:textId="202E1A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147534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91CD4" w14:textId="3FEB8A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3E9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00FB0" w14:textId="19DFDA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6C08F" w14:textId="4519D7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FDD3" w14:textId="360664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11503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1C905" w14:textId="1A19E7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98795" w14:textId="50F7A5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n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varez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30C89" w14:textId="79B939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4C074" w14:textId="2AC9EA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8166D" w14:textId="379063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9E02C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EB76E" w14:textId="10238A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FB6F3" w14:textId="5BD533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mil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A66C3" w14:textId="3D4E3F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5228E" w14:textId="34949D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B61A7" w14:textId="64FC53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1DFCB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CA411" w14:textId="6102B7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F06F9" w14:textId="128CE3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i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B86C0" w14:textId="50A464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D5D2D" w14:textId="037D2A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C50A0" w14:textId="5C85FD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77AAAD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3E1BB" w14:textId="4F700E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764B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00A57" w14:textId="6310E8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9831E" w14:textId="28BDC8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81C19" w14:textId="53A6F8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36CD8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9106A" w14:textId="564698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774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26DA5" w14:textId="1F28C5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542F6" w14:textId="57283D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6A00C" w14:textId="52F804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33362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81787" w14:textId="027BFB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B5B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6A678" w14:textId="3BB15E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D15A6" w14:textId="480E36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442CB" w14:textId="42CE49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358A6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0FF76" w14:textId="5677FE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519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D2FFC" w14:textId="782D9B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691AB" w14:textId="1A8FAB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F0CA9" w14:textId="5EC085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D0631B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C9266" w14:textId="1C66D9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9373D" w14:textId="737D74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nde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MENDEZ-NUÑEZ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8CD05" w14:textId="7CCB27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DF295" w14:textId="2BE343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0400F" w14:textId="598C2D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148B5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E81D8" w14:textId="3F2A77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7E3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75EFE" w14:textId="0E4091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3DE4A" w14:textId="7999B7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37036" w14:textId="5D820D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2B06A2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2DD54" w14:textId="6DA9E6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1B8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F9B2E" w14:textId="60452E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112A5" w14:textId="46FA3B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5231A" w14:textId="37CE19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85000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4F525" w14:textId="5D7B79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D4E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8D22D" w14:textId="4B21D8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3F5AB" w14:textId="36E306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7B8F" w14:textId="4FA17E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A53648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E054C" w14:textId="69C7C6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E13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93A44" w14:textId="0A8496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D2A7B" w14:textId="082320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37A31" w14:textId="363454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80A32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511EC" w14:textId="075145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D5403" w14:textId="162E89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CE9A7" w14:textId="59F50A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CA175" w14:textId="5A488A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ACDA9" w14:textId="61EE37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C4D3DC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042C6" w14:textId="533F5E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E68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8275" w14:textId="0E92FB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BAB8E" w14:textId="3EACA1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13364" w14:textId="6C600C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A15681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7A27A" w14:textId="261581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122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6405A" w14:textId="1368B1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F9617" w14:textId="297BF0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D9838" w14:textId="447041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FC830F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75310" w14:textId="3D37D3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A4756" w14:textId="369125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ec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tire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F5C67" w14:textId="29E623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A1B1" w14:textId="1193E0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FDC6E" w14:textId="2412C9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E889DD8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A643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47E6F" w14:textId="68339A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9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32EFC" w14:textId="07F038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,0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0E380A" w14:textId="43BCF9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6,41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FF049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C2283" w14:textId="6E768A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4DA8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025D7" w14:textId="54A69F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876CF" w14:textId="755307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2A48A" w14:textId="3E97FF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F5865E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0197B" w14:textId="7A09E1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E4AA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24FF2" w14:textId="4E65D7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1ACC9" w14:textId="59D37B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E8BDC" w14:textId="5BC345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A249D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9B61E" w14:textId="1D7871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C72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EEA7A" w14:textId="1F73FB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64127" w14:textId="189121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E7885" w14:textId="2F1014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8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6F3E1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716BF" w14:textId="7DDF49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050D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AFFF6" w14:textId="5E1893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3364" w14:textId="21F133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77EB" w14:textId="3A9FFB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E00F69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F1D9A" w14:textId="4AE151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F7DD3" w14:textId="41A03B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mb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B029C" w14:textId="5B3699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FF75B" w14:textId="74A0FF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1525A" w14:textId="09CCC3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3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768DDD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041DD" w14:textId="6640EB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B9A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F3477" w14:textId="617A3D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CB2B0" w14:textId="6A5AFA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FF4A3" w14:textId="5E29E8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9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C0F586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46085" w14:textId="0C4710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7A41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F9F31" w14:textId="6D4BC4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AC62F" w14:textId="0A2DA2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1D96F" w14:textId="356B92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E00BE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05D62" w14:textId="6A318B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B68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DE509" w14:textId="5DD593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85C8B" w14:textId="0D79FF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304E8" w14:textId="24B0DD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0CEB07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56BAB" w14:textId="0825E3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055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4CD60" w14:textId="4BA087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7BF61" w14:textId="4FFF50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5CE78" w14:textId="1254F5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10F66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42A56" w14:textId="6D13FC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8D0B3" w14:textId="34E7E1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ñ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B55DB" w14:textId="59DDC8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9874E" w14:textId="744A66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87F86" w14:textId="7E982B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C7B165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95BCF" w14:textId="323042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3C2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811CD" w14:textId="656BAC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F93B4" w14:textId="683DDF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23D01" w14:textId="0E6E26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22CD62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42227" w14:textId="5F9098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F0E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7642" w14:textId="709CCA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DB0F2" w14:textId="0C5874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A0E21" w14:textId="65FD65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C303DD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FE7DC" w14:textId="106194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ED9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651C" w14:textId="35EE0C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1BB38" w14:textId="26CC64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F0DD" w14:textId="720C85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F4CE3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1CE2E" w14:textId="749F65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F897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94A09" w14:textId="24601B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A10C4" w14:textId="5FD976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1EC59" w14:textId="215CEB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D119AC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75963" w14:textId="17EC81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D03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E75B" w14:textId="70F19C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4F06" w14:textId="278AB1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A5F2A" w14:textId="09C3EA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7B0273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AEFC6" w14:textId="5EA201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D5CF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44800" w14:textId="03FC9A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ADA6D" w14:textId="2F831C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A6ACD" w14:textId="1EBEF1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1820E4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C7237" w14:textId="4F5F18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6AC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17E4D" w14:textId="036D45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724F1" w14:textId="2E92F9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10AA5" w14:textId="3DD62E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1CF9D9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B2F7C" w14:textId="2B2F9C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97E2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F99B" w14:textId="7EB67F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C7093" w14:textId="19E156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772E5" w14:textId="6DBDCC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15F3FC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CD6D7" w14:textId="3583E6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A9FB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D32E0" w14:textId="7AB661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592AA" w14:textId="734848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8750D" w14:textId="119616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AA86DE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E76C8" w14:textId="227DE3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FA70F" w14:textId="388E91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bl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8A592" w14:textId="2DA6EF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9194" w14:textId="16F1E5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1B5CE" w14:textId="7B41FD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04AA1E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D67D3" w14:textId="1A7765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4DDDF" w14:textId="4CC3AA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09425" w14:textId="3B0E93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02B02" w14:textId="1C16FD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E9DDA" w14:textId="3AB93B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9747A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17EAB" w14:textId="65965C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5540A" w14:textId="0D1984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5EF75" w14:textId="3C91CB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01D97" w14:textId="22A60A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C0BA3" w14:textId="1C9D9F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4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7E02E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3B60C" w14:textId="3C578A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B9391" w14:textId="309963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91E22" w14:textId="43DF4C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5CCE0" w14:textId="2BA15F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19500" w14:textId="094094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66347E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34DD0" w14:textId="2A9A6F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CE6DF" w14:textId="016E13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1EFB4" w14:textId="61354C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7514" w14:textId="20CE34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94BF2" w14:textId="5E27F5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AA03C2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B0DBD" w14:textId="4CA0C2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ADFC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8BB00" w14:textId="1F6EEC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ACEB0" w14:textId="4C9FDA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7E7B0" w14:textId="77BD8C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D4EAE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08F9F" w14:textId="7F76E7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266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02AC1" w14:textId="7EB4CD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4EFAD" w14:textId="3C3D32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B9737" w14:textId="70BB3C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F374555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4381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2655A" w14:textId="6F5F7C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6D436" w14:textId="42B659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,53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87DD08" w14:textId="566AAB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8,99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8DE13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BCE63" w14:textId="55FF99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94C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663CB" w14:textId="797243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F54DE" w14:textId="68CDB6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76E44" w14:textId="102308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B2220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6333A" w14:textId="449AD9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82B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6DE25" w14:textId="67463F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4F2ED" w14:textId="45A29A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864DC" w14:textId="70316B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B5745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FC1FB" w14:textId="69DB42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17B7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9A646" w14:textId="54E4D7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C879A" w14:textId="20FD9A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ACCF4" w14:textId="0E9AAA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2BCB12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D64A8" w14:textId="557A6E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B51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71F5D" w14:textId="43AA82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B2D12" w14:textId="55EC26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CCFCD" w14:textId="00EEAB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E55638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52285" w14:textId="792705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A44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34F9F" w14:textId="7FE721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246C0" w14:textId="42A461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123C" w14:textId="2C4820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33DC0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758A7" w14:textId="0813FA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0E4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C50DB" w14:textId="0B16C5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6A1FF" w14:textId="63830B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19591" w14:textId="7D5F40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9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98D18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CD826" w14:textId="460E21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D21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3EF66" w14:textId="0D4D03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0720" w14:textId="0AD6A8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461F" w14:textId="5B1B25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11516F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AFFB5" w14:textId="045644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0B0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0E27D" w14:textId="080985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DBF22" w14:textId="081B29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6082" w14:textId="6FB0C2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2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4528A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E12D6" w14:textId="59EE05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57C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99B6B" w14:textId="78E5F9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C463D" w14:textId="5C4AB4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816E" w14:textId="409147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C03D9D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6A59A" w14:textId="27E575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BF198" w14:textId="71C15E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1662" w14:textId="4C51C8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76FFD" w14:textId="55C769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01434" w14:textId="16276D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3F7B5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81957" w14:textId="41FBD5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10689" w14:textId="1C2CF9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466DA" w14:textId="41391A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6BB3" w14:textId="530674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275D7" w14:textId="1D4CAD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D9E913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A853" w14:textId="2689BA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54B5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77A74" w14:textId="660CDB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1A309" w14:textId="70476C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86385" w14:textId="101F17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7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2BC147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6227B" w14:textId="6DD52D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59C4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2B16" w14:textId="464CB2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3C12A" w14:textId="5AA102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61763" w14:textId="083164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,9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724A5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A21D3" w14:textId="0F5F2A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07A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CBC8" w14:textId="456D06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897A" w14:textId="025C6D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CF4A5" w14:textId="3B589B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EB563F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BA555" w14:textId="07759A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275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8AEAE" w14:textId="1B6960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244B2" w14:textId="203444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22154" w14:textId="1DF4D6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4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2B5CA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9C966" w14:textId="4CC82C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020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3B2F" w14:textId="3B95D0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E55EF" w14:textId="1109B6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A62F" w14:textId="4FC73F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21373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E24A6" w14:textId="45AF1E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0ADB4" w14:textId="38BDA8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48B1C" w14:textId="719B89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99E44" w14:textId="178FDC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98286" w14:textId="79AC51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9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C4B960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FAEB6" w14:textId="10EFAE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E80D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9FC7" w14:textId="284536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E6491" w14:textId="722705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EF42" w14:textId="582F83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1AC5B3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8AA8C" w14:textId="2ECB06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382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B45E1" w14:textId="75B686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844E" w14:textId="722B02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48DAF" w14:textId="4712B2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278D6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57692" w14:textId="1E3D80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2B474" w14:textId="031FE8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191E5" w14:textId="3045A0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6CA2C" w14:textId="384A41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6B480" w14:textId="75B05D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2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A550D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7BE3F" w14:textId="5DD095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A41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17AB8" w14:textId="6F4CF8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DC474" w14:textId="67CB98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674A" w14:textId="796DD1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9DB76E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BCCA1" w14:textId="30BB08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62B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220D0" w14:textId="0E820D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1A33B" w14:textId="774BEE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FD5D8" w14:textId="266B19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9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AABAA1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DD8BC" w14:textId="2DAC10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063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62513" w14:textId="6E4C1C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91AD4" w14:textId="5B80C1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6F116" w14:textId="573A4C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C11BCF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8162F" w14:textId="779171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7D1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C7A0A" w14:textId="58A8E2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2936C" w14:textId="7D5270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E5C26" w14:textId="5AD838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5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5B919A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B8BE1" w14:textId="595593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1F9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D7745" w14:textId="15B8F2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56EE7" w14:textId="11DC39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C6FC7" w14:textId="38DBE6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F74BE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A1F51" w14:textId="18FFD2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045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018EE" w14:textId="5F5A56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96849" w14:textId="2F6119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27BE1" w14:textId="309C39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7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91EE0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74BE9" w14:textId="68EDB8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7FA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46D1D" w14:textId="5AF3DD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A9C3F" w14:textId="7D851B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E4E5" w14:textId="1C237A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2A5AD5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524EF" w14:textId="4AAE34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6CC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258E0" w14:textId="578A94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88336" w14:textId="3A3A13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E6F6F" w14:textId="554DAE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99DDB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8EA42" w14:textId="65BE2A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FAA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FCBF9" w14:textId="17B624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0EA93" w14:textId="24A1B3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3B815" w14:textId="3F021C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FCDFC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A7D88" w14:textId="11B702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EA705" w14:textId="6E8EFF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31C6" w14:textId="64A555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4534B" w14:textId="137287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C4055" w14:textId="6FDE87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6052E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1F2DE" w14:textId="18A412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F081D" w14:textId="715D15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715BB" w14:textId="750BCD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96E92" w14:textId="554176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37D07" w14:textId="032C09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5C4CE3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959B3" w14:textId="5111FA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2E7D5" w14:textId="5EB52B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rancisc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Aurora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49043" w14:textId="4525CA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F2D2D" w14:textId="528BF2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D67A" w14:textId="7C33F9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0E1E2F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7E58A" w14:textId="10E5E5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DC14A" w14:textId="28623F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rcis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D0BC7" w14:textId="7401AA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873E" w14:textId="39D06D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626F9" w14:textId="69389A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041BA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C1223" w14:textId="5A5B04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0B9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12B4C" w14:textId="42D720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D496" w14:textId="0D3A51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62706" w14:textId="4036B5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3A399D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57C8E" w14:textId="6B49C6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837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30E4C" w14:textId="42D34A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82F55" w14:textId="25AF16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CB2C9" w14:textId="7FF9FB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5B29D3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2B31D" w14:textId="7457F9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E34BB" w14:textId="4D7E48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9B190" w14:textId="53E6E5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DD407" w14:textId="1844A8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BEDE8" w14:textId="1505BA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C1F64D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55EAE" w14:textId="4B01D1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E19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A10D" w14:textId="516124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63255" w14:textId="5A7578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5D313" w14:textId="71037A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E8859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C0CA2" w14:textId="6A4D79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60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53436" w14:textId="2FDAA1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0D7A2" w14:textId="5D0F78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D176D" w14:textId="5D21AA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C3B20E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58E4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D0BFE" w14:textId="15E7DD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D1F27A" w14:textId="699053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,83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501F0B" w14:textId="09A8FD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1,81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C8FAC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27A63" w14:textId="310921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DDD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3235E" w14:textId="0C9FD0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7F0D" w14:textId="342CA2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6EE83" w14:textId="4DF364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AFAB7A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A2A77" w14:textId="02918F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C0693" w14:textId="1E7B41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ipol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5232D" w14:textId="283087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32CDF" w14:textId="383E6A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D3158" w14:textId="1D49CB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1F6A8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3CAAD" w14:textId="439F99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2F5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FD14B" w14:textId="417180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CFD32" w14:textId="0EF90A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A3490" w14:textId="738D5F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3CB04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5A9CF" w14:textId="244616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046F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F2043" w14:textId="1B08A8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7C76" w14:textId="09B87A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97B4" w14:textId="3F8432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E07C5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27B9D" w14:textId="6DB218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D13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8303B" w14:textId="6072D4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F00D4" w14:textId="05E0BA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FAF9A" w14:textId="128AEB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7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607A2C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FD852" w14:textId="457D58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AA82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14B90" w14:textId="51975F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CAF06" w14:textId="32A889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35F9B" w14:textId="4063BD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1AE02F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BEA6D" w14:textId="355ED8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D64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F6EC5" w14:textId="243ED7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964EA" w14:textId="0A4210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14DAF" w14:textId="2A3D47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C3CB2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4E079" w14:textId="003C82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46F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4D01F" w14:textId="57598A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116BF" w14:textId="1034B6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25CED" w14:textId="5B4B1D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403A30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4CBCA" w14:textId="353CC3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AE8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8B087" w14:textId="04B639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9318A" w14:textId="5A2844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56C5" w14:textId="6A641C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62E32F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206C0" w14:textId="22CAAF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9F154" w14:textId="37D496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Montalban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C0DD7" w14:textId="608B71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BC147" w14:textId="02AE2C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4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2A845" w14:textId="4540CD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,3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B3CAB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6D82C" w14:textId="0D69FA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D5AB" w14:textId="5D83B9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e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4D81D" w14:textId="63BD61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3A5F5" w14:textId="117192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25E2E" w14:textId="0B5BBC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0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60F4B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41383" w14:textId="1E7D04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D64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DC467" w14:textId="7DB405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46282" w14:textId="50813B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3ECD2" w14:textId="63ACD1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6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00B658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96580" w14:textId="479252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7C8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115A9" w14:textId="591BCA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8AC4B" w14:textId="657D82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6800D" w14:textId="3FF61C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F075D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236EC" w14:textId="4B0424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1B7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A8DF0" w14:textId="27B715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3E622" w14:textId="43BB4E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09E2A" w14:textId="3EA75C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BEDDB9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2E4B47C" w14:textId="7F4E9E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MAROPA</w:t>
            </w:r>
          </w:p>
        </w:tc>
        <w:tc>
          <w:tcPr>
            <w:tcW w:w="9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ECBF8D" w14:textId="46F078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7D8181" w14:textId="4C8E4B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28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DE0050" w14:textId="300920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,80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F36557F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4CC1D3" w14:textId="424E82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ndor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4774C" w14:textId="2EE1A7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516890" w14:textId="4AB0B4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2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2540DD" w14:textId="18966D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71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61EBFE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AC29A" w14:textId="6D3364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863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023B6" w14:textId="65AE00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6C978" w14:textId="5875A6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BDDF4" w14:textId="2CCB1C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0218E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71E3" w14:textId="507022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EF1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BD6A9" w14:textId="455633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6FA5E" w14:textId="035396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FD458" w14:textId="324F9D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414F89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1FCBA" w14:textId="55B7DA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96F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C96BA" w14:textId="11ED12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F402C" w14:textId="28328B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DD9B0" w14:textId="0D3B01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2944C2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1E03E" w14:textId="19556D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4A2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A418B" w14:textId="20C202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14ACF" w14:textId="6C2D22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FD4D2" w14:textId="3E4CF7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BAD2CA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AB2DC" w14:textId="13D9DD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C86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A0746" w14:textId="2E2D3D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60290" w14:textId="616B98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2B26" w14:textId="39881C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38AE2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76A1E" w14:textId="64B5BB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F048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E4E3D" w14:textId="355CC3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8320" w14:textId="24FAB9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F6454" w14:textId="783D6E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30F76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ECF03" w14:textId="595A48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877B0" w14:textId="5C9251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46D5C" w14:textId="5DBB57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434C5" w14:textId="4FC4C5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934F2" w14:textId="7AA3DB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217FF56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906CA2" w14:textId="342659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ndor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A4557E" w14:textId="5B5F8E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0D063" w14:textId="7DFC00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00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74B7F" w14:textId="2A8872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79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5765B4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B428F" w14:textId="17C771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4A4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8571" w14:textId="7E5A4B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2141F" w14:textId="6D9D17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ABB75" w14:textId="0A8A7D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AF84E6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9BD71" w14:textId="4A9687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566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3D49" w14:textId="366E7D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7039E" w14:textId="473763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2A608" w14:textId="18ECC9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CAFFB2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3D866" w14:textId="77CBE4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18FE1" w14:textId="214417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87DF" w14:textId="7191F2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E6DC0" w14:textId="307EC6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1C6B" w14:textId="58963F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5E6FB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2EF8C" w14:textId="16C021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C8250" w14:textId="15660B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p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FF03C" w14:textId="65283E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FF7FB" w14:textId="32C0AC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04EB" w14:textId="03BDDB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5AD1E9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03F67" w14:textId="320229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D4B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C1B9C" w14:textId="0C66A8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C169F" w14:textId="443028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CC1A2" w14:textId="7AAF96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4C7FEE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B96A4" w14:textId="30C4D6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F01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EB40F" w14:textId="14B56F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E80CE" w14:textId="70F368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06B7A" w14:textId="2DB23F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17740E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B1771" w14:textId="160055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F5259" w14:textId="51D4AD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le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6E365" w14:textId="778CD5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E62F8" w14:textId="45B38B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7B6A9" w14:textId="155E8B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B49A77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160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8D613" w14:textId="57A936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957CB" w14:textId="5AB406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C9C5C4" w14:textId="38D5AA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9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C3FB6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68BC9" w14:textId="184D43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A5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D534" w14:textId="6CB9DF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372E" w14:textId="22272D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CD354" w14:textId="46C806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A36C4C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09FF9" w14:textId="621059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5C9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0ECC0" w14:textId="3243FC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73BDB" w14:textId="21E124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284D" w14:textId="563164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09DFF1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7BF9D" w14:textId="30EE22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EC2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B1D06" w14:textId="732E39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53443" w14:textId="00A3FC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2DA50" w14:textId="23FCA8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D529E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FC887" w14:textId="53ABC0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CE5A5" w14:textId="082D81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sti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2B57E" w14:textId="1D2C5A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98B5" w14:textId="1D0B26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545C" w14:textId="489964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78DCF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4A27D" w14:textId="200A9E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A51A6" w14:textId="2D0D19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B4F01" w14:textId="6D1DB8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C363" w14:textId="21CF13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E87B5" w14:textId="374ABE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7CA91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1714E" w14:textId="7240B6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4900F" w14:textId="288562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574E" w14:textId="3EEDF0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D2C98" w14:textId="222E24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4945E" w14:textId="13C77D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E067CCB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170F556" w14:textId="0BA40F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9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80AD60" w14:textId="113061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31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87FA24" w14:textId="60FC66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0,8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940EBF" w14:textId="4E308C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58,9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C4DAB8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E55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55124F" w14:textId="157F5A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C45DA" w14:textId="5F2704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8,76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009E46" w14:textId="499C1B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16,09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7F8590A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77EE9" w14:textId="094525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CA81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8F5A2" w14:textId="53C089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4370B" w14:textId="649544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901D" w14:textId="0D63AA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C6F87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C75D9" w14:textId="5594F8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1CB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67E14" w14:textId="0A28D3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F7871" w14:textId="435C94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C6336" w14:textId="12F983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8AC6F6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7C693" w14:textId="073649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9D635" w14:textId="3935D4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ocsin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BA32A" w14:textId="3D88D4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8263" w14:textId="6D78DC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9DAD1" w14:textId="432948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3B7D4B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97B7C" w14:textId="767404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3141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D015" w14:textId="457EDB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C6B6D" w14:textId="3B0B73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21E78" w14:textId="6356E5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7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C0A7A3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71769" w14:textId="15374E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A0F2E" w14:textId="6360AD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5311A" w14:textId="2BF185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980AB" w14:textId="13656D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9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A123D" w14:textId="0F4CE3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,7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87033D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F5178" w14:textId="3CB850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538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3E4B" w14:textId="1DC6ED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A8ACE" w14:textId="088A2E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BC638" w14:textId="73D137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5D189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10B8E" w14:textId="02FDB0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5219F" w14:textId="75C656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7C534" w14:textId="1CA805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519B5" w14:textId="1E038E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808F9" w14:textId="660CB7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1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BBF4B7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5347E" w14:textId="0D038B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BA5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EB202" w14:textId="77DFFA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FCE05" w14:textId="7C659C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F60BF" w14:textId="2CA9C7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39D99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DEF8A" w14:textId="1A9E5A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B51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3A46E" w14:textId="695D0D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B127" w14:textId="60C5BA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410EB" w14:textId="38516D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4236A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C737A" w14:textId="3D85B2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70D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ADCF8" w14:textId="2158E4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C1625" w14:textId="2331EA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A739E" w14:textId="7C2DDC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5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FA7DA5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6D492" w14:textId="7BEDB7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5CF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B334A" w14:textId="7B6DED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B9492" w14:textId="50B9E1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F8B17" w14:textId="2CFFC8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80E623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FB4CA" w14:textId="292701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76EEB" w14:textId="68BADF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r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6F66E" w14:textId="7A0CA8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89142" w14:textId="704B7D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96CC4" w14:textId="6C6496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0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9B3FF8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B7921" w14:textId="175793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2BEF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479EC" w14:textId="59B32C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62010" w14:textId="3E5AF4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8CAAC" w14:textId="20B8AF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F69ECA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FA09C" w14:textId="799F8C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159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387B8" w14:textId="7BE586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78CF" w14:textId="60F611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9644F" w14:textId="3D61E1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B4287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7FD10" w14:textId="481EE4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40C1B" w14:textId="329059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ming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ibog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1319D" w14:textId="5A4E04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92AA8" w14:textId="456983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6219C" w14:textId="42E3FC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F4B04F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0A841" w14:textId="48532F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3B5B5" w14:textId="0A759B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bac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EB068" w14:textId="3903AC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23C7B" w14:textId="6977A6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,9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70517" w14:textId="3D5D96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6,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AD1E9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B629C" w14:textId="52D09C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2C8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AC16" w14:textId="765CB8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68656" w14:textId="4AA17E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C4984" w14:textId="472CEA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241B40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7C0191" w14:textId="3CC69A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54E8AD" w14:textId="13D75A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EF5E3" w14:textId="36C91F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,8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DBD26B" w14:textId="4E3B46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,76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3CC7E5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651ED" w14:textId="143DC2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1A5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D4BEA" w14:textId="25825E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60450" w14:textId="5D5A1D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0334A" w14:textId="228A18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3A0F9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82A65" w14:textId="22D381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F4D8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D9F4A" w14:textId="28EB16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A7BC" w14:textId="7C8490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A691" w14:textId="1ADA77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5146D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625D8" w14:textId="2AEEEB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6BC90" w14:textId="4EF489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CCC22" w14:textId="68D6E9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1CCC" w14:textId="5291AB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DC668" w14:textId="31FD03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ACD2DF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795C0" w14:textId="1D7E61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8B2F4" w14:textId="53709B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60A10" w14:textId="4EAA12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CF654" w14:textId="220F70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2F1A6" w14:textId="10E9C9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A9D6F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95392" w14:textId="76477F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7BE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A4332" w14:textId="5FBC98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09AEC" w14:textId="0EA352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2DB1" w14:textId="379D84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4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361CE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8785B" w14:textId="3A10F1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DFE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913E4" w14:textId="35B6B0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D1628" w14:textId="26A834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A79D" w14:textId="0ABC3B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7EBBA6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EE4D6" w14:textId="03FA13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DE4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A68EF" w14:textId="6E5F28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8797C" w14:textId="735753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949AA" w14:textId="641973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C7DE8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ACB5F" w14:textId="6ABF0C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8F710" w14:textId="2DB0D2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renz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ui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AD93C" w14:textId="697AFB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CA404" w14:textId="091A5E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D29C2" w14:textId="51BE7E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50DB48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FCB55" w14:textId="55C8AC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87F3A" w14:textId="32B8C1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en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5BDF3" w14:textId="73410E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4B9A4" w14:textId="4D506E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2A26B" w14:textId="646596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E36853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411E3" w14:textId="2395A1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EFFB0" w14:textId="7D0924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le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3F50E" w14:textId="2A9D0E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CE611" w14:textId="46A4A0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2D4B3" w14:textId="4E65CD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F313F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031B7" w14:textId="0B8E99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02A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B79BA" w14:textId="306D29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8DD0" w14:textId="6F3997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25C12" w14:textId="6E6803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723519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14351" w14:textId="5472A9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065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E7EE" w14:textId="3E1163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6854" w14:textId="495CB5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05AAC" w14:textId="626CA8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F54286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FD4D1E" w14:textId="627C8E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845422" w14:textId="24DCA8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9C8D32" w14:textId="7A5041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6,11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E17FEB" w14:textId="15DCD1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79,93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BA5F0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5D497" w14:textId="01F02B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96A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34762" w14:textId="0330B8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65844" w14:textId="10632E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4DE21" w14:textId="68DF7C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3022D3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C3289" w14:textId="6DE98B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B84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DCDA" w14:textId="779D46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08617" w14:textId="0525B6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4F39A" w14:textId="4463D3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1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B2AB04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D81C1" w14:textId="0E7132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79C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4A70C" w14:textId="4F92AC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94D87" w14:textId="1D07C8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00989" w14:textId="6139DB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57DB8C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94FA9" w14:textId="4B6F61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1E55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7A6AE" w14:textId="284DED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088C" w14:textId="77F4C8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ECA8F" w14:textId="04D6E1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534DBD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66231" w14:textId="6E3732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1B8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4051A" w14:textId="0278B2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4746A" w14:textId="0827F4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C24C" w14:textId="3A45F7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796304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389AB" w14:textId="66EA1A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563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65547" w14:textId="258864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2861E" w14:textId="7E256D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1A85" w14:textId="7DA676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D421C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67347" w14:textId="6AC11B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124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A439D" w14:textId="678795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0D4A6" w14:textId="5EFFF4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AAC64" w14:textId="106612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6CD22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020D8" w14:textId="53B5D2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8A5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D7AB" w14:textId="7E53AE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081B5" w14:textId="6A425D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2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B447" w14:textId="23C359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,8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02B512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5D04C" w14:textId="0BBC34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4AF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559CA" w14:textId="54F1F8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28C92" w14:textId="58F195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7B659" w14:textId="1D7590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A61E1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5BA7C" w14:textId="22E22B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FF5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8B8F0" w14:textId="32E873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BAA9A" w14:textId="69819A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CA081" w14:textId="34406F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AEBD3A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C94FE" w14:textId="30E7A1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CC92A" w14:textId="7ABDAA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lleg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E1185" w14:textId="55DBE4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2FD2B" w14:textId="40415E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7635D" w14:textId="09E469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E5DCF4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3AAF2" w14:textId="1B14EF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1FAB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C924E" w14:textId="31FE8F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580EB" w14:textId="651CB0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9542" w14:textId="761C29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0D53AC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6C45E" w14:textId="0D2C6C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82C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403B6" w14:textId="1A2705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28F1" w14:textId="72CDC6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29EDD" w14:textId="04EBD2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0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4F72F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C0057" w14:textId="2D106C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5D7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2F243" w14:textId="194A8E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4C497" w14:textId="677B1E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69CF0" w14:textId="3713F8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F2593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B188B" w14:textId="1FD0B7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97506" w14:textId="1448AC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B2991" w14:textId="1571BF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76F7" w14:textId="63EBCE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9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ED306" w14:textId="09CDFC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,3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4E20B5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61448" w14:textId="69448D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504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A8164" w14:textId="4677BB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2A0E3" w14:textId="448656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E9DA" w14:textId="2E45EC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ECE040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8E1F6" w14:textId="4D5971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19B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A2B7" w14:textId="624E0B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C31A1" w14:textId="704C53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8BD96" w14:textId="27043E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,3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25A35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C4C0A" w14:textId="676616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E05E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4784F" w14:textId="6375ED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833EE" w14:textId="37D93A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D2B5F" w14:textId="357736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9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28B8F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92E68" w14:textId="49D099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61C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AE5B2" w14:textId="2847F7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AA9E" w14:textId="5122BC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037C7" w14:textId="61627E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FC9BD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CB63F" w14:textId="2FA25F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8528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9F86" w14:textId="262DFA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BC047" w14:textId="3BB56C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C5384" w14:textId="273C20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7C376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33303" w14:textId="520696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8E4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0C5E8" w14:textId="6C85BC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52408" w14:textId="578882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41D12" w14:textId="0A855E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4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81B4D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60132" w14:textId="41914D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8BD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6AA8E" w14:textId="1E96EE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9BB6A" w14:textId="5C6EE8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7A355" w14:textId="087EF1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5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574BC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38873" w14:textId="3A904D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696A5" w14:textId="6B02F3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DFCDF" w14:textId="4D26C2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FB6A" w14:textId="6BE535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BC37D" w14:textId="02FDA6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47D577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3FCEC" w14:textId="52C54B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AB0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0B10D" w14:textId="214A6E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5282B" w14:textId="23C39E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301EA" w14:textId="6DF001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4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087C9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0069A" w14:textId="4BFD0C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A348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D5503" w14:textId="166D0E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3429C" w14:textId="2A19BB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F3170" w14:textId="3D38B9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6F3AF9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F8937" w14:textId="33C912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FC1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C6485" w14:textId="7238AF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90F1F" w14:textId="24A22A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5E9B5" w14:textId="211EAB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3A3EDF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481AF" w14:textId="0D859C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FEF24" w14:textId="42D495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60660" w14:textId="5D7046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F89F6" w14:textId="2AACE0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6A39" w14:textId="1CB35D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8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E89B3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CEDBA" w14:textId="45B494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8DFF9" w14:textId="0E0172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rubcan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52068" w14:textId="5858B0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92486" w14:textId="0C6EAF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B145A" w14:textId="0CE3E8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1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99D16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72A46" w14:textId="30DB67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DC0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D1A41" w14:textId="3EF118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4E99C" w14:textId="1B853E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2CFC7" w14:textId="2252F4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FA164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3E4B0" w14:textId="08A66D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926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D229" w14:textId="04A1E7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032EE" w14:textId="129167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EAB9B" w14:textId="370BAE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E59EB9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65C45" w14:textId="0D4C74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E83CE" w14:textId="1C223D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34D47" w14:textId="200FF5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875A8" w14:textId="3BE092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69835" w14:textId="741EEE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71754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EE9FF" w14:textId="704840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3D10D" w14:textId="76052B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7AB79" w14:textId="3C256D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A334D" w14:textId="569607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ECB7D" w14:textId="4E6398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EFE71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D93E3" w14:textId="016BC7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F5C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C0A6C" w14:textId="6FDBF3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8986A" w14:textId="44BE1E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C09C7" w14:textId="06CB2E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6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FA9FD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1485B" w14:textId="69274E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18D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38618" w14:textId="23A515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C1E02" w14:textId="3643A7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2405" w14:textId="4DF4CD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3C4613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3EF80" w14:textId="08B52E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7D1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C3A93" w14:textId="7FE4AD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FE0F5" w14:textId="399E40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602C1" w14:textId="7D75E7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C84E79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2FA57" w14:textId="6E886E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A90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DE83A" w14:textId="6E6CF9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3039D" w14:textId="2AEF1A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E7255" w14:textId="7E7FF1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5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B5A9FD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B66FD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D63F8" w14:textId="222E9F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210B46" w14:textId="189864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A2F4F" w14:textId="63A7C2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94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E63925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722E8" w14:textId="35E681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300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78073" w14:textId="226D42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793F9" w14:textId="7507C9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462EB" w14:textId="51C958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ACF6D3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1B33B" w14:textId="33EFDE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5849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BC056" w14:textId="3B5803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8148" w14:textId="352F6C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25910" w14:textId="46F8A4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4E598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EA05E" w14:textId="038B54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B0802" w14:textId="33BB3E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yo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F0C5C" w14:textId="4E497E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9D621" w14:textId="67FDE7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6604" w14:textId="23DA29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77068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C9098" w14:textId="3318D4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3CBD2" w14:textId="15B796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gue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EFE66" w14:textId="76B22F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50FD" w14:textId="3316C5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9F41E" w14:textId="4E9DF4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E8F8E0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433F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E3B5F2" w14:textId="3B9ED8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7DDDA" w14:textId="7B7A14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8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96E556" w14:textId="331656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57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D986EB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05AAE" w14:textId="7D640D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38C9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66735" w14:textId="63957F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245F9" w14:textId="43DB1B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36CF9" w14:textId="39ACD2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4AF272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B34CB" w14:textId="41186E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54E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9B1DE" w14:textId="42253A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97FF2" w14:textId="69BEFE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E28C7" w14:textId="476BB9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5DC0C6A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E8465" w14:textId="411DC1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A06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A7D21" w14:textId="7BC175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4B62" w14:textId="3B780F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BB3C3" w14:textId="32F74D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DCE64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530C7" w14:textId="03722C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CF5EC" w14:textId="2554B2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cint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317FB" w14:textId="34481E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BC955" w14:textId="67B7C5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790DB" w14:textId="2C050C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3CCC9A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AAE33" w14:textId="42A594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998C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77B6B" w14:textId="32E0FD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58EA" w14:textId="612E9E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DE6D2" w14:textId="108ED9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CCFE807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60CA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3CCBD" w14:textId="10705D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122729" w14:textId="51C4BB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55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7501B8" w14:textId="754A2B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,60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DADD04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53BDE" w14:textId="55E3B4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6A01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7A615" w14:textId="3AB84E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B61C5" w14:textId="77C5D0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2C35F" w14:textId="712C1C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EF71A1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C198C" w14:textId="04C1E7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CDCF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59FB0" w14:textId="60BF08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BE002" w14:textId="42FF96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D61A1" w14:textId="7F7F50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F2F33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155A0" w14:textId="1B02F4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EB0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4C129" w14:textId="1E7A43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32C5D" w14:textId="7CEEA7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9F041" w14:textId="6A9B97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E38370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9335D" w14:textId="268395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43B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010B" w14:textId="296CAB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6D9FE" w14:textId="1C9E70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59455" w14:textId="7571C0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00C1AB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4D413" w14:textId="3BB3AB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8BB6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9A0AE" w14:textId="6A235B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5F347" w14:textId="15CD09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2A9E2" w14:textId="763C22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D4F070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8DF1A" w14:textId="175E6D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3CA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7AE39" w14:textId="3A522A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3A962" w14:textId="7634EE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5E501" w14:textId="675C94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30E94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D1260" w14:textId="7F8480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6B2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16F76" w14:textId="6409BD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DC17B" w14:textId="3076F1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46DB1" w14:textId="3A07F0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8D7C0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1472B" w14:textId="6BBFF7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40D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FCE51" w14:textId="2B0B6A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AD6DD" w14:textId="55E8F5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1A32B" w14:textId="2B96E2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24668B1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B85A8" w14:textId="58F298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386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C068C" w14:textId="4E6E29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3D12C" w14:textId="0CC1A1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C5430" w14:textId="1E7582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39E291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B0B13" w14:textId="621EC7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487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F9FDC" w14:textId="5E5F8D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4A912" w14:textId="7DC1C6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6CB9E" w14:textId="112EB7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9262F5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B3625" w14:textId="7A98DD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8D45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843C8" w14:textId="766256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D58DA" w14:textId="78B959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66D26" w14:textId="05A08E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7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2E96C5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3AD1F" w14:textId="44EDF3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549C9" w14:textId="4E111F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z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CA7D2" w14:textId="5E8B12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EEA40" w14:textId="47B695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D4D40" w14:textId="7A0240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32992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E0226" w14:textId="63F0BD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53CA7" w14:textId="66F198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4AC23" w14:textId="6B9B53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C698C" w14:textId="0EC026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9E77E" w14:textId="023725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A1EC1C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93DFD" w14:textId="02FEC5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BD2D4" w14:textId="6494FC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rsog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3C02C" w14:textId="68CD5A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1175" w14:textId="6F9CEF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A7531" w14:textId="39A044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0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66FBD4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8FCB5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9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BD718E" w14:textId="66A610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BA21D7" w14:textId="7A3CA9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28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B0F300" w14:textId="26CEC3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19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4DC02444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D7A9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Abr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94BAB2" w14:textId="35AD40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CB13A2" w14:textId="52755E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D06F0" w14:textId="6A1AE1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B4ACB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C20F0" w14:textId="1DECDF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888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76383" w14:textId="03E25D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172CE" w14:textId="4B93BD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E16FD" w14:textId="7FEEBE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1DF089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1F8C3" w14:textId="636753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131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FB60" w14:textId="660A48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E55C4" w14:textId="6BCCDA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E30B" w14:textId="612239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A8AE7C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982C3" w14:textId="549F1E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A60F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77DD7" w14:textId="332F72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4FDD" w14:textId="100067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B91F2" w14:textId="668117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C6E09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98DBC" w14:textId="1AF6BD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F4F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A37D6" w14:textId="603295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D1111" w14:textId="51DF81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48AA0" w14:textId="078CA2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52D16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39B44" w14:textId="2BCD85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823F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B7A3" w14:textId="6921EA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9BA2F" w14:textId="2A530B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89256" w14:textId="6D86A5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897C089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38F07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6D7246" w14:textId="636B13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C5C2FE" w14:textId="03DC7E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7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D662C4" w14:textId="7A25BE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43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5D12E3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21E9D" w14:textId="618913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D34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490BB" w14:textId="0B0B52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13B89" w14:textId="10BB98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DC4D" w14:textId="5E3C56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DC8E5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7EA2C" w14:textId="50BA69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782B" w14:textId="0C874E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1EFD3" w14:textId="327A1F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A4234" w14:textId="4F96DE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A827B" w14:textId="3FCFAC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D53FB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E4BEB" w14:textId="538FFB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350D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FF842" w14:textId="0223EE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3B466" w14:textId="134DCE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C7E48" w14:textId="5B0449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8D3B0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AF640" w14:textId="003901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5BE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3D339" w14:textId="626368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AF4C4" w14:textId="54DC70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CF2D9" w14:textId="5A704F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D318B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E97B2" w14:textId="4575DC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E4F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9020E" w14:textId="15C897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0BA1E" w14:textId="6354AF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0BB02" w14:textId="53B24E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B279E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7E7EB" w14:textId="3D922E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8E8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E17F3" w14:textId="258A0E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99692" w14:textId="7BCE9C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26251" w14:textId="0D8C36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4B8B6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B1011" w14:textId="527058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460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88085" w14:textId="3DDD64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74084" w14:textId="5B681D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2C565" w14:textId="1B77A2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67A11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0EFB4" w14:textId="1C4216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87F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87994" w14:textId="71E102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D12C9" w14:textId="3FE8D2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671C6" w14:textId="617997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D150C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B68B0" w14:textId="53695F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FB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8ABF5" w14:textId="094517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B46B" w14:textId="3792CF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B1B40" w14:textId="3FD2A5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712C8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58757" w14:textId="3D1E6E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5D7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250B" w14:textId="02506D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71E3D" w14:textId="44BBAE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051D" w14:textId="7187E3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FA716B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5648D" w14:textId="512DE3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F29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D4BCB" w14:textId="78B79E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18DA7" w14:textId="0E6BBA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41084" w14:textId="49762A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CC544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DEB11" w14:textId="0B1375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FB2D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7B8D" w14:textId="3281B1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AD96" w14:textId="5107AF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31368" w14:textId="7DA076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D4D01A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CAC77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52201A" w14:textId="3F992D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A66E6C" w14:textId="0F037E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6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E6EB12" w14:textId="18A32A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85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EC09C7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068FD" w14:textId="071C48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868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A92B0" w14:textId="412075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4594" w14:textId="4A9278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BF7DD" w14:textId="2BFB62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23459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08B5A" w14:textId="44FEE5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EFD19" w14:textId="57D06E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s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otia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0763B" w14:textId="650774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A094" w14:textId="5C11E9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1443A" w14:textId="681AE3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DEBB4A4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116CF" w14:textId="2948AF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4C71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66032" w14:textId="02F935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549D6" w14:textId="72900A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E7142" w14:textId="1ED8AF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73D58C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DABE1" w14:textId="0DFAA2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7A85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1BDA9" w14:textId="7E3D68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5F51C" w14:textId="1F198C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8D844" w14:textId="2BF959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F6A1C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4C834" w14:textId="2BEB14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145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DF5F" w14:textId="258205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36A6" w14:textId="0582DB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650CD" w14:textId="488ACF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1C8A10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989A5" w14:textId="18F7A2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228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6B5BF" w14:textId="71E362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71E6D" w14:textId="205CA8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724B9" w14:textId="619388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E50C0F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75360" w14:textId="4634BB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67A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4CE9D" w14:textId="0C2D8A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735F9" w14:textId="718E67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E829A" w14:textId="13FD96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F96198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C8B8B" w14:textId="14DD50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22325" w14:textId="3FC04F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w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B1F80" w14:textId="23A6DD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46245" w14:textId="133E92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AB2C7" w14:textId="7A3D1A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38E93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1F43C" w14:textId="1E8D17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390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8694A" w14:textId="5ECF19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C05E9" w14:textId="177F7C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BA72B" w14:textId="12BFA3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3981E6E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7156E" w14:textId="60AFAB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DF6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C804" w14:textId="052D25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16BA" w14:textId="69DD97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685CE" w14:textId="119CDC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</w:tr>
      <w:tr w:rsidR="00CB2A7E" w:rsidRPr="00CB2A7E" w14:paraId="5DDD7500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43FB2" w14:textId="7C49CF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C72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5C26" w14:textId="12A5D0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1D925" w14:textId="32511C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45B3F" w14:textId="383432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FA09783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E573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C5C1FC" w14:textId="7BAE2C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FBFEE" w14:textId="65DE61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3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62F011" w14:textId="18E056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0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59A076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1668A" w14:textId="3C7B20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78F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B4D79" w14:textId="7CB0FF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0B1F" w14:textId="097E82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FA13F" w14:textId="5C8858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53A8A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DC002" w14:textId="11FCFD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BF13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14810" w14:textId="10830F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3E11" w14:textId="74C207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7EB1E" w14:textId="5CC1C5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2FAAA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AD954" w14:textId="658132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035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78189" w14:textId="76DF30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141D5" w14:textId="6A0C4B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752C8" w14:textId="6EA9AB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81B08FD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2CD5E" w14:textId="787409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D5C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59846" w14:textId="5C2EC7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F962A" w14:textId="60D13F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08FD7" w14:textId="73B94D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A95AC39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4C29B" w14:textId="6B844C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A6E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04F47" w14:textId="3C03DC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E2432" w14:textId="3ED3FC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5DFD" w14:textId="087128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7E15812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CBD1A" w14:textId="560E76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F89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29097" w14:textId="48F3EC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1AE4C" w14:textId="73AACC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7159" w14:textId="58029E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EC3CD2" w14:textId="77777777" w:rsidTr="00CB2A7E">
        <w:trPr>
          <w:trHeight w:val="20"/>
        </w:trPr>
        <w:tc>
          <w:tcPr>
            <w:tcW w:w="25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FC8460" w14:textId="7D06BF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F4EE9" w14:textId="727036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31A2E" w14:textId="22E629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0593D" w14:textId="17E733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7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758F587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61EF4" w14:textId="5AE846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E483D" w14:textId="66E68A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toc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1E95" w14:textId="076E76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00C7A" w14:textId="3974F6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B6FB2" w14:textId="64EF0A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08ECF9C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00B2B" w14:textId="7740AB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943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66EF4" w14:textId="61ED36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B6C05" w14:textId="709EE3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BCC71" w14:textId="25038F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3325685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F753B" w14:textId="527BE9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11E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CDA77" w14:textId="1EA60A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5FC0B" w14:textId="2EBDF6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312BB" w14:textId="094264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B954E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DE3D6" w14:textId="7B7B93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A79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1785C" w14:textId="199F58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31D84" w14:textId="00EAD1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01E5A" w14:textId="0385BB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49E33D3" w14:textId="77777777" w:rsidTr="00CB2A7E">
        <w:trPr>
          <w:trHeight w:val="20"/>
        </w:trPr>
        <w:tc>
          <w:tcPr>
            <w:tcW w:w="19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A5B6A" w14:textId="119970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1A7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3442D" w14:textId="02B0E8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B4479" w14:textId="60A7A5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E8C6E" w14:textId="77830D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</w:tbl>
    <w:p w14:paraId="329A54F6" w14:textId="00719BD1" w:rsidR="00892C65" w:rsidRPr="00255D77" w:rsidRDefault="00CB2A7E" w:rsidP="00CB2A7E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17BBD9A4" w14:textId="1A6CDEFE" w:rsidR="006C0336" w:rsidRDefault="00892C65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DF080DE" w14:textId="3E8CB4F7" w:rsidR="006C0336" w:rsidRDefault="006C0336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3CE0E833" w14:textId="77777777" w:rsidR="006C0336" w:rsidRDefault="006C0336" w:rsidP="007A39F8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7C1035C" w14:textId="77777777" w:rsidR="00CB2A7E" w:rsidRDefault="00CB2A7E">
      <w:pP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br w:type="page"/>
      </w:r>
    </w:p>
    <w:p w14:paraId="70C3867D" w14:textId="385682FC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144AB6BE" w:rsidR="00892C65" w:rsidRPr="00681500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45,906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183,644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1,257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evacuation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centers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0EB2003C" w14:textId="77777777" w:rsidR="00CB2A7E" w:rsidRDefault="00CB2A7E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51B7DA46" w14:textId="1699DFEA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39" w:type="pct"/>
        <w:tblInd w:w="805" w:type="dxa"/>
        <w:tblLayout w:type="fixed"/>
        <w:tblLook w:val="04A0" w:firstRow="1" w:lastRow="0" w:firstColumn="1" w:lastColumn="0" w:noHBand="0" w:noVBand="1"/>
      </w:tblPr>
      <w:tblGrid>
        <w:gridCol w:w="414"/>
        <w:gridCol w:w="2107"/>
        <w:gridCol w:w="947"/>
        <w:gridCol w:w="947"/>
        <w:gridCol w:w="1323"/>
        <w:gridCol w:w="1325"/>
        <w:gridCol w:w="1323"/>
        <w:gridCol w:w="1316"/>
      </w:tblGrid>
      <w:tr w:rsidR="00CB2A7E" w:rsidRPr="00CB2A7E" w14:paraId="10D8D4AC" w14:textId="77777777" w:rsidTr="00CB2A7E">
        <w:trPr>
          <w:trHeight w:val="20"/>
          <w:tblHeader/>
        </w:trPr>
        <w:tc>
          <w:tcPr>
            <w:tcW w:w="129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42130CC5" w14:textId="42FF6C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UNICIPALITY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7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26A80AC2" w14:textId="7325C9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MBE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VACUAT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ENTER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ECs)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72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7B188C6" w14:textId="165F39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MBE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SPLACE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E132BA" w14:textId="77777777" w:rsidTr="00CB2A7E">
        <w:trPr>
          <w:trHeight w:val="20"/>
          <w:tblHeader/>
        </w:trPr>
        <w:tc>
          <w:tcPr>
            <w:tcW w:w="129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637B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7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8ADD48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72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FBEDAEB" w14:textId="01BD9B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SIDE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5C1DDE" w14:textId="77777777" w:rsidTr="00CB2A7E">
        <w:trPr>
          <w:trHeight w:val="20"/>
          <w:tblHeader/>
        </w:trPr>
        <w:tc>
          <w:tcPr>
            <w:tcW w:w="129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3DC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75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1556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4A7568A" w14:textId="066902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mil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6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2AFBFC0" w14:textId="776815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erson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40786F2E" w14:textId="77777777" w:rsidTr="00CB2A7E">
        <w:trPr>
          <w:trHeight w:val="20"/>
          <w:tblHeader/>
        </w:trPr>
        <w:tc>
          <w:tcPr>
            <w:tcW w:w="129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27D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7A60BD" w14:textId="5ED02A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37DE3137" w14:textId="35CB1F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212DCE0" w14:textId="7476DD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B06BAC" w14:textId="48A888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31F6758" w14:textId="723325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6CC8E36" w14:textId="794570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376148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74E0F13" w14:textId="72C529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5849AA3" w14:textId="740064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,20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2D20C7" w14:textId="3F8EFD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25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4F49A9" w14:textId="5E022B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2,25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C9AA4A" w14:textId="1551E0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5,90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96C72D" w14:textId="3F092E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27,37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763F193" w14:textId="60BB31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3,64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5D4DB580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9BC8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AE3589" w14:textId="3FE312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489B57" w14:textId="4265C0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7C38E4" w14:textId="70B77F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,13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9F45F7" w14:textId="060E3C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,11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4BE4FA" w14:textId="0A7D7E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4,53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9C3944" w14:textId="2375B2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,83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042EA4B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8DA80" w14:textId="3DB831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57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618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845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43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19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1C5B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926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B85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19B3B356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3327D" w14:textId="788E5A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4E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5EC1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EFE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8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349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4A50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59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D8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7B6B55BE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B818" w14:textId="67A0D3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kati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53B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417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25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0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5AA8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B0D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60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F28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054995A4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54DDC" w14:textId="3050A2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E1E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7A3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6A4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86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786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B0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63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AD4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5C1FD460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E7444" w14:textId="23EF04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46F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97B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3C2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08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C65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F166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32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C51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17FD6D0A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35A90" w14:textId="676633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03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76D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2FF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05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D0B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95B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887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A6F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4848C78C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CE0B6" w14:textId="45C1A8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3F9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0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AA6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F8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672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C54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364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306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1210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792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4552</w:t>
            </w:r>
          </w:p>
        </w:tc>
      </w:tr>
      <w:tr w:rsidR="00CB2A7E" w:rsidRPr="00CB2A7E" w14:paraId="75225E71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C13F0" w14:textId="2E67E2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71F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9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299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F22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653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647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611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CA51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6657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6F35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689</w:t>
            </w:r>
          </w:p>
        </w:tc>
      </w:tr>
      <w:tr w:rsidR="00CB2A7E" w:rsidRPr="00CB2A7E" w14:paraId="7C09CF78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E0F5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E599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0B8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59F7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37D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C5A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974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9CD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7E041EED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93B29" w14:textId="0D1C4A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267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B37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A33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04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C6C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F2F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90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EC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3E7013A6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52EB" w14:textId="20A9F9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F51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787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E3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5EB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F30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65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52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5309FC87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E8BDD" w14:textId="716541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C87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121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0A7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851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7577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685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329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350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53E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803</w:t>
            </w:r>
          </w:p>
        </w:tc>
      </w:tr>
      <w:tr w:rsidR="00CB2A7E" w:rsidRPr="00CB2A7E" w14:paraId="400602E4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9A920" w14:textId="71E001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ero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AFFA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F07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3F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20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D42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AA3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39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8F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7431D280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9CAF5" w14:textId="5703E0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9BD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3E9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3C75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3B5F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542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993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070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E72A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186</w:t>
            </w:r>
          </w:p>
        </w:tc>
      </w:tr>
      <w:tr w:rsidR="00CB2A7E" w:rsidRPr="00CB2A7E" w14:paraId="111F710D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5642C" w14:textId="7EDA92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212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2A3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D56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909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BFE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909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85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600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EBE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3600</w:t>
            </w:r>
          </w:p>
        </w:tc>
      </w:tr>
      <w:tr w:rsidR="00CB2A7E" w:rsidRPr="00CB2A7E" w14:paraId="64D0697A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0C960" w14:textId="0582C9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5F9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10B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9A8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12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0B5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E62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27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68F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771590D9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B4B6F" w14:textId="1CA5DE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099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7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EAB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2B4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772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1DA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9CD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2827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D73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B2A7E" w:rsidRPr="00CB2A7E" w14:paraId="34D0ED1D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162BDF6" w14:textId="51AEF9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240C9A" w14:textId="4277FF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042287" w14:textId="14ADB1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AD3975" w14:textId="18ED84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8221FB" w14:textId="3A8C3A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5E8A46" w14:textId="059EAD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61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EB9571" w14:textId="2C8814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E8FF8DA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253BF0" w14:textId="0E8805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D2A10" w14:textId="55CED0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3663A" w14:textId="6BBEC5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E5A4AD" w14:textId="147968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B4003" w14:textId="59BE18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391A6" w14:textId="0E9A59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F76FFC" w14:textId="18A8C5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5E710F5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AA906" w14:textId="5BB3DD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31F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A9A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F09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89D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DD58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65C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983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CB2A7E" w:rsidRPr="00CB2A7E" w14:paraId="3CDC73E0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65D81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9E57CC" w14:textId="0DE3C9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9AD007" w14:textId="754042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2B68BF" w14:textId="1E9241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7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5E4DD0" w14:textId="52951F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DC0A03" w14:textId="1EBF0C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60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79130C" w14:textId="06EA10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74FD1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61AE9" w14:textId="454EC3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341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BDE39" w14:textId="552639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906F4" w14:textId="651961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C74BE" w14:textId="2D8F64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560B" w14:textId="2DE007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CC69B" w14:textId="242254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BDD48" w14:textId="3BEED2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9308A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EDF81" w14:textId="12EB52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14AE1" w14:textId="182A81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ADA82" w14:textId="52901B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D631A" w14:textId="21BD9A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FA6ED" w14:textId="4E3083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9AB4" w14:textId="0FD584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2C59B" w14:textId="69A2F7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39975" w14:textId="6A9FFC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6C88E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FBEC4" w14:textId="04F10E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645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61385" w14:textId="1A4A07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7A8DD" w14:textId="376C59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5EE11" w14:textId="15AA1C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ADC78" w14:textId="2A313B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89659" w14:textId="7CD5C6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CBB5D" w14:textId="6EAD00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AF02D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C962D" w14:textId="6216CE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A26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0ED7C" w14:textId="0025DE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6A83" w14:textId="7B7B7B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A13D6" w14:textId="41AF52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7AFF7" w14:textId="521AA5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66B8D" w14:textId="2EC308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8CB61" w14:textId="0968B6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6226BC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C80DE" w14:textId="044202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896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49BDD" w14:textId="1EC5FB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C57FB" w14:textId="55B5F5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82B34" w14:textId="077634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E1679" w14:textId="42C917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0FCB8" w14:textId="0AFE56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F3BD" w14:textId="3143D5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53925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DB47E" w14:textId="5CD038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221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569BA" w14:textId="50B9E9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5E407" w14:textId="61B915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CA1E" w14:textId="3FD123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BB81D" w14:textId="3E713F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31ADB" w14:textId="0F38E1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A3A18" w14:textId="650748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12CDA3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21BD3" w14:textId="71C192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25009" w14:textId="7EB319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p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446A2" w14:textId="1FCF99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677FD" w14:textId="5B9735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5F528" w14:textId="1F5764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AEDF9" w14:textId="16CF72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85F9F" w14:textId="027585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91B65" w14:textId="6C07F4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E359CD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C58BB" w14:textId="3B18F1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4D56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E358B" w14:textId="4F9B9F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8C24F" w14:textId="4BCD56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2F5A4" w14:textId="3257EE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65D1C" w14:textId="7258F3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ECE6C" w14:textId="7134B2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1B124" w14:textId="4095BC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A65E6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F2AE4" w14:textId="5B9290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D428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F1E7" w14:textId="239D14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9E5AA" w14:textId="427946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6DD2" w14:textId="236B91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DDA91" w14:textId="377F65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6DF3D" w14:textId="16732C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F1CF3" w14:textId="2DE8E8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FF5F90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19F17" w14:textId="63804D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11C61" w14:textId="34F7CE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NGAYE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FB93E" w14:textId="77C834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5E3C" w14:textId="1B6D43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5EE0D" w14:textId="351B33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42CA" w14:textId="1CA55A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FF99" w14:textId="7499E3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A5D9C" w14:textId="3B93A4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E0EE2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F1C5F" w14:textId="7B59E6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01D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B6928" w14:textId="06AD75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DD8BC" w14:textId="571BA6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0566D" w14:textId="762AA9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71ED" w14:textId="4E9101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4FA0" w14:textId="161BCA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E8A00" w14:textId="1BCE44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71CA9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C3072" w14:textId="083A7D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B51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8CB59" w14:textId="00B21D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DD505" w14:textId="1C60B9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209CA" w14:textId="11ED54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E76A8" w14:textId="63CAC0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AD091" w14:textId="12E2AF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013BB" w14:textId="201096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220B2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60501" w14:textId="357141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AE4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09975" w14:textId="3BA4E3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C08BA" w14:textId="29CE4D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79EB7" w14:textId="109309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08F79" w14:textId="4A5DCC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E940" w14:textId="041F46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D235B" w14:textId="373799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B7550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21696" w14:textId="1EDBC8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9244F" w14:textId="5DEA6A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bi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87109" w14:textId="3FF82F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50E5C" w14:textId="15F1BD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499B8" w14:textId="14F29F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9E775" w14:textId="26CCE0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15583" w14:textId="585FC2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A4C8C" w14:textId="71D6EF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60F0B7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6A46D" w14:textId="365B29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E8EC3" w14:textId="670B70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cint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9AB7B" w14:textId="398133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4632D" w14:textId="16F068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D98DA" w14:textId="73A3AF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DC56D" w14:textId="2D6151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BC575" w14:textId="3ED959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F1B2" w14:textId="650FFD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F2D62C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87B60" w14:textId="2F38CC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1D7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D6F50" w14:textId="4CAB8B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44F38" w14:textId="5EAB5C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FD443" w14:textId="216EF2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EDBAA" w14:textId="284982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DF3FA" w14:textId="007492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BB40" w14:textId="460160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2296D2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39F60" w14:textId="67D916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5DE0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2200D" w14:textId="64A1DC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47987" w14:textId="338934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6EB9D" w14:textId="3E65F8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A906" w14:textId="32837A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0D7D" w14:textId="0FD1A7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06B1A" w14:textId="613B9F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33DF85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C7D07" w14:textId="1CA773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577EC" w14:textId="1A1540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RDANET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AE56" w14:textId="7139C7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9CF1E" w14:textId="0CA9EE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B7C60" w14:textId="422598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F5DD8" w14:textId="7CAB21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001B0" w14:textId="5A4B8C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D64B9" w14:textId="562810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2CF61B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B6D8B27" w14:textId="68306B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7D70D3" w14:textId="05EDD4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3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5E3A8C" w14:textId="627A73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F8FC47" w14:textId="4AA319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37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F30D75" w14:textId="712964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09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57F6ED" w14:textId="1138EB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1,28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A8CF7E" w14:textId="0A8D10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86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E947F3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EA41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D84AFE" w14:textId="5FA226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1F52D" w14:textId="3E6C3C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E77F69" w14:textId="67ED6A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55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0FC498" w14:textId="64E14D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8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F5F92C" w14:textId="43D199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2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64F3CA" w14:textId="552A2B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85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754A7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A1EA0" w14:textId="359B3E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5C8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CF55B" w14:textId="75799D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D8BE9" w14:textId="0C4073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D3A0B" w14:textId="5C5777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88E04" w14:textId="3FCA4D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CF702" w14:textId="2ECDDB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CF379" w14:textId="02DE30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5C7443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59097" w14:textId="79ACBC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8CBE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CDDEC" w14:textId="0966CA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A824B" w14:textId="0D00DF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5761A" w14:textId="415D3D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08ADB" w14:textId="3D476A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BAB01" w14:textId="70A7E2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C2F17" w14:textId="5B98B5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06A0BE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0165" w14:textId="66040E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F4C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FBCAE" w14:textId="65B69A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5FDEF" w14:textId="1AF717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B7F70" w14:textId="6D64A1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4A0CF" w14:textId="469A24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A1D16" w14:textId="1EA6A5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AA071" w14:textId="173E1B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8654F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6A842" w14:textId="3E0618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1A6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FEBD4" w14:textId="48BAD1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6DA69" w14:textId="1E0410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5E968" w14:textId="5E1D1A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7F4ED" w14:textId="5B6C2A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C0024" w14:textId="794E9E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E28F6" w14:textId="58ED74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43931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5406D" w14:textId="4E6B9B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542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4F136" w14:textId="739EF6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69B75" w14:textId="066CC1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68E48" w14:textId="2AD241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D0B2A" w14:textId="699443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22E23" w14:textId="577A11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0DEE3" w14:textId="2492E0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31F9F2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DBC87" w14:textId="5D898D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6809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8324B" w14:textId="1B8547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E2BA8" w14:textId="074DD0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D9FA7" w14:textId="047B39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986C" w14:textId="6C4B29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E170B" w14:textId="5E849B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6B021" w14:textId="2D56D0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D7047A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89739" w14:textId="694314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E1E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124DE" w14:textId="618DED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02C1F" w14:textId="39215A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6213" w14:textId="4A849B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45150" w14:textId="423DB3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03ECE" w14:textId="0285BD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4F62" w14:textId="59F052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C276F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AB953" w14:textId="2A15BC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47A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5674" w14:textId="282536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6B24" w14:textId="230355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3D77" w14:textId="444B9C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4BB99" w14:textId="38A26D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DAD5A" w14:textId="1D4BEE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04E8E" w14:textId="6D4889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E8F909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B230B" w14:textId="3A9F71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C4F1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DC0F6" w14:textId="17B1EB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08ECF" w14:textId="0013C2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37530" w14:textId="7FB97E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3920C" w14:textId="3560BF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6A782" w14:textId="7D0371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4F534" w14:textId="07A358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CC9CFE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B2D14" w14:textId="6399D3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D16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D7BF3" w14:textId="7B643D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8FE6F" w14:textId="375BA0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5A40B" w14:textId="3118F7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0AEC" w14:textId="29B37B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6C545" w14:textId="1D1951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B11F" w14:textId="6E33D5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1020FC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A6C85" w14:textId="195D88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217B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71E67" w14:textId="3A2C81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3866" w14:textId="544D4F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E78DF" w14:textId="26CEB7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FD85B" w14:textId="57B7DD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BF0A0" w14:textId="20833E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B149A" w14:textId="591ACC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D546E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3B868" w14:textId="336B14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63E5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A4288" w14:textId="57C432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73F37" w14:textId="344E7A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0D25C" w14:textId="2376F7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2E1CD" w14:textId="0B4932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D28CD" w14:textId="4782DA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30435" w14:textId="450295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A03193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D3FF0" w14:textId="0E72FD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AD3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E4453" w14:textId="6E7AF6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FE856" w14:textId="1141FD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11052" w14:textId="7DCBBE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BF4E8" w14:textId="1DFA1D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F16F6" w14:textId="47264F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0BB6D" w14:textId="6E83A3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C48A2C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A496A" w14:textId="5861BF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F2E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2563D" w14:textId="5E8974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35DDE" w14:textId="472AD1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4E338" w14:textId="78934E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D9F74" w14:textId="1BE24D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B033F" w14:textId="4F92BE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88D7B" w14:textId="0D44EC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22E6A6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A0A01" w14:textId="570531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EB4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615D1" w14:textId="22476B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FD16A" w14:textId="116BD3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184DB" w14:textId="007AF4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2ABFB" w14:textId="1BC7E6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CC800" w14:textId="7FBE1C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17FBE" w14:textId="03E5D7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0044BD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4A4BF" w14:textId="26C344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0F7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4333" w14:textId="1204A5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B24D" w14:textId="4F2922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50558" w14:textId="485D8C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AE4DA" w14:textId="0AA2F4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A378B" w14:textId="36A5BB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99C0" w14:textId="74E526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00E9A8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D6E6F" w14:textId="08A07E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28C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A8AE0" w14:textId="0DF809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E93F6" w14:textId="10CD37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FD04" w14:textId="43DD87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D4237" w14:textId="1D707B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227ED" w14:textId="43742A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70CF" w14:textId="1FCF17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9C90CD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A1085" w14:textId="4047AB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886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FF7DB" w14:textId="42ED63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45876" w14:textId="256B9E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280C9" w14:textId="038380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3514C" w14:textId="739D4D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2A5E1" w14:textId="7C8DAA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7756" w14:textId="55DB86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428196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E4B7A" w14:textId="57356A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26A1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F9D3A" w14:textId="011C60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FA059" w14:textId="707C79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74DED" w14:textId="2211D1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53D89" w14:textId="6AE2F1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92B4" w14:textId="069FB6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6C674" w14:textId="683F2D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53D380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41071" w14:textId="4BF9C0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7681C" w14:textId="6E792C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axed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A4CAD" w14:textId="19FF96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C5B6B" w14:textId="78D9A2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BF828" w14:textId="3D611D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BD9AC" w14:textId="6187B5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455E" w14:textId="75B5F0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41597" w14:textId="14FDF9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91FF0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ADC86" w14:textId="2AE872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AF02D" w14:textId="37BBBB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iñ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Faire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19AA" w14:textId="4E6B28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649DF" w14:textId="2A06F9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CFC47" w14:textId="54455E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70AD6" w14:textId="5050A7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5B74" w14:textId="43648B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C5552" w14:textId="110ED3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7953CE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0CFDD" w14:textId="6F70B0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306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90063" w14:textId="74A9EB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09487" w14:textId="2285E9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EF296" w14:textId="00F316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D1B90" w14:textId="540AAC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508E" w14:textId="3DD22D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A517F" w14:textId="53C616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E692F1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EDDA9" w14:textId="2FBC9E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A7196" w14:textId="15B88E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CD0CF" w14:textId="396570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465A" w14:textId="4BD4A1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ECA87" w14:textId="4767D8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C8319" w14:textId="47FB36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E18B1" w14:textId="48A373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62A7F" w14:textId="7C3C4B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7BC9065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3F6C5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C12A02" w14:textId="6C9462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757143" w14:textId="760C33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6C559" w14:textId="5C1EAF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0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DAF09" w14:textId="10853E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40E5F4" w14:textId="2F2457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,4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C29AE1" w14:textId="77CAC6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C41E7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C2079" w14:textId="0149F5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69B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101ED" w14:textId="7BF73E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3A6B6" w14:textId="046838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3DC6" w14:textId="4537D3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1D4D6" w14:textId="6ABED5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ECB9D" w14:textId="11FC4A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636E0" w14:textId="21FE9B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3CC34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2AFFF" w14:textId="466B4E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6BC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30D77" w14:textId="4A0D51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85E1B" w14:textId="13C4D6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EFD69" w14:textId="6BF1B2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C898D" w14:textId="593766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5A8FB" w14:textId="661B5C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09F50" w14:textId="3C52E4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4B2D5B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BBD46" w14:textId="2CB8E9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921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157F9" w14:textId="5D47E4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8B436" w14:textId="393C77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663C4" w14:textId="038E05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E4279" w14:textId="109AB3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907DB" w14:textId="72E1BC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F259E" w14:textId="1757EB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990988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CE974" w14:textId="6735C1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4CE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1CF00" w14:textId="37BCCA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EF7DB" w14:textId="7969B7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789FC" w14:textId="6E0762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58B72" w14:textId="2F02AE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37AD7" w14:textId="43479E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C6F90" w14:textId="2A884F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90D5FF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8CCEF" w14:textId="282545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ACE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9C156" w14:textId="089C23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AF248" w14:textId="3075AE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D9FAD" w14:textId="736880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A2C9" w14:textId="450E22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8EB4A" w14:textId="448447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72970" w14:textId="6692E1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92B1E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75C00" w14:textId="374AE9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13A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9A2E0" w14:textId="1865B9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A4D15" w14:textId="14BA0C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BF312" w14:textId="677E57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8EE94" w14:textId="409525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5731E" w14:textId="2D3DA1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0716" w14:textId="795348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DC893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EEB3E" w14:textId="4FF51B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36F96" w14:textId="47B953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uay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EDF36" w14:textId="2C90D6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5DECD" w14:textId="1E532D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1438E" w14:textId="09E67E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95355" w14:textId="3A119D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EDF49" w14:textId="4FA8AB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8D3A8" w14:textId="7B8721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A93C9A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974EC" w14:textId="3C953F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76F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DFEDE" w14:textId="478924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73536" w14:textId="37E585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112AF" w14:textId="0F51D7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6BB04" w14:textId="09BC6A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12A3E" w14:textId="6F57BB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E89A7" w14:textId="2223B2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A6C89D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ABFA3" w14:textId="1A5059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6B91C" w14:textId="799474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ban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Magsaysay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32921" w14:textId="126DDE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CE21" w14:textId="2B93BB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9741F" w14:textId="0EBE30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8A294" w14:textId="3D7025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1CF05" w14:textId="70464D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FE90E" w14:textId="0944E7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82B5A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0C916" w14:textId="31298B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F0B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6E009" w14:textId="629ADD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D98E1" w14:textId="699849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EC0E3" w14:textId="70F9DB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9370" w14:textId="0C8C83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71AC2" w14:textId="13800F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A740B" w14:textId="75BFBE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B8A56C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03BA2" w14:textId="04B6EC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C9FE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B8CE7" w14:textId="4CCF90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96BA9" w14:textId="748D19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401E4" w14:textId="0F5687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97D51" w14:textId="229FCA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95F12" w14:textId="035CEA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11CCA" w14:textId="3E2042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8A845C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F4789" w14:textId="1BE792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844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8B81" w14:textId="1AB87A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1B664" w14:textId="296693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1510" w14:textId="425A16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7CE84" w14:textId="7F6D8C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97A3" w14:textId="33E0BC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2174" w14:textId="6A4B22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6BEBD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A50BE" w14:textId="64CA25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85441" w14:textId="11179F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A2E9" w14:textId="6830D0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7A4A1" w14:textId="7EC8CA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3821E" w14:textId="0DE968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37344" w14:textId="09465F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E4A6" w14:textId="1739BB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59256" w14:textId="34E7E7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6C81D6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4A2CD" w14:textId="742623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675A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1522" w14:textId="5952D1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7A660" w14:textId="72C498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66F5E" w14:textId="6572AB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B2F5B" w14:textId="3EAC4D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49777" w14:textId="22C351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8F2A" w14:textId="0AA99D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B1770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D5F92" w14:textId="7E13B8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84B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6678B" w14:textId="6C57DC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F2434" w14:textId="0221BB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C972A" w14:textId="607B11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FE98B" w14:textId="699C52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F57AF" w14:textId="7BBEC3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3946A" w14:textId="0C483B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D18C5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1380A" w14:textId="3F6533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FBD4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3ADA8" w14:textId="4C5953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9D323" w14:textId="0A4123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595AC" w14:textId="3EE760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BA48E" w14:textId="7DCAE9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4907C" w14:textId="602411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7C807" w14:textId="3679AE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2C409A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27AC4" w14:textId="4FC675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C86D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42303" w14:textId="5C40FD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01F6D" w14:textId="1BC8F2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283D2" w14:textId="13CAA3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E66E" w14:textId="5911DD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FED52" w14:textId="42B0C4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010DE" w14:textId="7ADDBA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E735BB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47449" w14:textId="11514F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DFC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5B7B4" w14:textId="2F1957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46F7" w14:textId="6852A6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02BA7" w14:textId="45532A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68CE" w14:textId="420C17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C7715" w14:textId="16860D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14F13" w14:textId="3D8C03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599E24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1CD06" w14:textId="75B50B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347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BC31A" w14:textId="7F6945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8A44B" w14:textId="033BAF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3C803" w14:textId="618BB5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CAD2" w14:textId="67459F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DA8D1" w14:textId="2F91A6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1B31" w14:textId="67D777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22E3B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B39A1" w14:textId="71D222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E9BEC" w14:textId="71956B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i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259B5" w14:textId="13E1AA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4500" w14:textId="6D36FA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BFF73" w14:textId="006969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38836" w14:textId="1DB559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D6A9E" w14:textId="393BF0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FF190" w14:textId="28BE61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B352C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62152" w14:textId="7CBC09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911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14EC9" w14:textId="478D9D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8439F" w14:textId="5DCE2F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6F2FF" w14:textId="4C04D2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4D802" w14:textId="36CAF1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FA77B" w14:textId="5107F8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902F6" w14:textId="5E5B8F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CB7CD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BC46E" w14:textId="505728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BA0E1" w14:textId="2C8008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sti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467B6" w14:textId="1AC817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92F9" w14:textId="30594C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3CD6" w14:textId="197744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4CA8A" w14:textId="05F256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AE015" w14:textId="0DA6E0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35834" w14:textId="6F62F7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D7F445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FFAB2" w14:textId="06D803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17546" w14:textId="618D93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llerm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6494" w14:textId="3486E8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26664" w14:textId="7D9317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F085B" w14:textId="397019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78FB" w14:textId="4324DC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FAA4" w14:textId="2C8AB5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54E08" w14:textId="54C5DA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4DA3B3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CFF90" w14:textId="34D885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5283B" w14:textId="697345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sidr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6E65" w14:textId="04CB28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0D0AA" w14:textId="3A20A9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1D788" w14:textId="68A81D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66B13" w14:textId="10BAA4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69C9B" w14:textId="536DFB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2C4F2" w14:textId="1D3F1E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1344DD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DF1B6" w14:textId="6B397D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EB965" w14:textId="759CF8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e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E0D2D" w14:textId="4E804D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C39A9" w14:textId="6403A1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CD8B9" w14:textId="1B9A44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2D9E5" w14:textId="756B4C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DF1DE" w14:textId="4B8F29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4BD05" w14:textId="4B2714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BD9ADC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A456F" w14:textId="1C83D9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68C7D" w14:textId="5E6619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bl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1E1AB" w14:textId="4B7CC2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B22BC" w14:textId="5E4999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02FF5" w14:textId="6C2ED5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CA38A" w14:textId="3431EE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AE7A8" w14:textId="7B165D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6020E" w14:textId="3CFFE5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0137B1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B7058" w14:textId="484643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1D8C0" w14:textId="2AFC31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126FA" w14:textId="768C7C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13E34" w14:textId="00E117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C349F" w14:textId="435190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B8889" w14:textId="6E3F17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1C244" w14:textId="18C2E2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68404" w14:textId="483D71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5798E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557DA" w14:textId="7B2D0A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818D7" w14:textId="49B878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iag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51A0" w14:textId="0D72AC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D2251" w14:textId="657569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A6A4C" w14:textId="1CA150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CBC86" w14:textId="5FB11E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9557E" w14:textId="3D72DF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1A36F" w14:textId="7DA0CF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B0B15F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31131" w14:textId="2A7558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7751F" w14:textId="13D9FE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m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8F14A" w14:textId="766539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D6AC4" w14:textId="5F9498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5B49A" w14:textId="5F81AE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31CA" w14:textId="71AB54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8F4EB" w14:textId="663D80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88961" w14:textId="53A501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8A2010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5C3BD" w14:textId="1290EA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2EB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7A92A" w14:textId="3E2FB2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1921E" w14:textId="160EBC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F44EA" w14:textId="2D169B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3B1CD" w14:textId="4E5648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8FBC8" w14:textId="31E19F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020AB" w14:textId="6CC783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58BF87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0D8F1A" w14:textId="593836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Nuev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izcay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D9DE6" w14:textId="6E5490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F7DD5" w14:textId="3DAD42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B4931" w14:textId="38A584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3BD89" w14:textId="1ED69A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AF75A" w14:textId="0A17DB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501595" w14:textId="4F27AF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48FEC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8AC68" w14:textId="20E145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AF01D" w14:textId="1D3E0F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aned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E1EA6" w14:textId="20D727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A8997" w14:textId="01014E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5B0C" w14:textId="00EB98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A9222" w14:textId="03DEB2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4F3B9" w14:textId="7853A2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6E417" w14:textId="746859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0AD88B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2E984" w14:textId="1826BF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542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5E81C" w14:textId="76CB54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67CB3" w14:textId="600899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AA2B1" w14:textId="7C995B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0149A" w14:textId="3B14D2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3298B" w14:textId="5C3321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8BEB" w14:textId="664651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AE50F6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2C639" w14:textId="3542FC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B483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4EE13" w14:textId="612B4D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E1F87" w14:textId="5EF6F2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C429B" w14:textId="3D0154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3EF81" w14:textId="3681A1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7EE5E" w14:textId="4245A0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896E" w14:textId="5CAFE7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5C3C90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D0FCD" w14:textId="41435B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411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9812D" w14:textId="1394E7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D8705" w14:textId="59AB0B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1A568" w14:textId="28FD5D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3516A" w14:textId="6FD85D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6FFB0" w14:textId="3C4BBD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BD4E8" w14:textId="42800F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006220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32DF6" w14:textId="4895D2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727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D4AD2" w14:textId="664FA2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389F" w14:textId="584206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51FE6" w14:textId="2B326A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5A939" w14:textId="2B3AC8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D469" w14:textId="269C2C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69EC8" w14:textId="19B456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E5C40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3D89C" w14:textId="48C307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99463" w14:textId="2EF3B2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26E2F" w14:textId="264EF8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9C5C8" w14:textId="306173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57926" w14:textId="5DF2DF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58B70" w14:textId="4A32EE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2F8FE" w14:textId="469C66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EFAE" w14:textId="5217A9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1896B4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DDD8B" w14:textId="088226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8DC4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36B77" w14:textId="02D35E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83F4" w14:textId="78D8D0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90BAC" w14:textId="102085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18BC5" w14:textId="77FFF8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BC695" w14:textId="06D0C5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DF694" w14:textId="36F234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A702CE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63326" w14:textId="2E2988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53244" w14:textId="62756A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C071F" w14:textId="0DD95F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A2693" w14:textId="6A6054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6A7F8" w14:textId="255B38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6DBBE" w14:textId="646711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CB3C" w14:textId="164148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99403" w14:textId="37916B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09D3B1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7EBF1" w14:textId="79FADB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35B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2376E" w14:textId="6EA937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53E25" w14:textId="6761E3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DDA5A" w14:textId="593342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E580F" w14:textId="380A88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F51D" w14:textId="16FBBF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462D" w14:textId="18FCDB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CC2FE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095E2" w14:textId="08247A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2BF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1F07" w14:textId="0EB06D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44E65" w14:textId="4A1C66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06677" w14:textId="6EAD00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79AAE" w14:textId="21E40D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5C892" w14:textId="662940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C6E31" w14:textId="6CF7D0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F4757E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5C219" w14:textId="422E1C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4207C" w14:textId="0CCB2E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FB29" w14:textId="629E55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C178F" w14:textId="1658FD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088C0" w14:textId="4BC1FF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B0DFF" w14:textId="274C4D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C281" w14:textId="64A8A2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6CB06" w14:textId="231CD7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30BA8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437FE" w14:textId="38210E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50DE0" w14:textId="7547E0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FF50" w14:textId="41DED9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A6154" w14:textId="5F839D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48F03" w14:textId="74AAE7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221B" w14:textId="75994E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C529B" w14:textId="38A28A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9D442" w14:textId="339A80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6A0DC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16D24" w14:textId="7C0D0F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4E7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7F6AC" w14:textId="06951B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0D02" w14:textId="4E0917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2EE7B" w14:textId="3AA190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3959D" w14:textId="729D98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72F8" w14:textId="4A3A68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A50C9" w14:textId="7EFAF1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EC89C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06910" w14:textId="1A2A0F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B3A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E3A7" w14:textId="0B6C6E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B4A8B" w14:textId="6A4F39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79E46" w14:textId="2C0499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FACEF" w14:textId="5DEC09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A2DEE" w14:textId="4F4144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ECE3" w14:textId="779EE9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719782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6D30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454E4" w14:textId="445ECB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E997BB" w14:textId="4CE78C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6E9FCD" w14:textId="1C55C0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5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53E28" w14:textId="36DAF2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5E77B2" w14:textId="39B703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55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2C878" w14:textId="15E6C5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CC677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E2FFE" w14:textId="7A6931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3EDFA" w14:textId="3994E7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2ADD5" w14:textId="4DD2F0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3C9C0" w14:textId="2ABCC3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FB0E0" w14:textId="213C1D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17152" w14:textId="71D4D1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51880" w14:textId="6E3F6D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CBCE" w14:textId="172CAB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D7E0DE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B1573" w14:textId="0E5707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2E4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276FC" w14:textId="39B49C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B5193" w14:textId="10F741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55ECD" w14:textId="0DF922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2B59D" w14:textId="2F0FC3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E2B63" w14:textId="1E289B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36F9F" w14:textId="0ADA07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E935E1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98E9A" w14:textId="36FC1F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058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D866E" w14:textId="78ED19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B06A5" w14:textId="5BB17D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ADC3A" w14:textId="3CE2BD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F99AD" w14:textId="3177FA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5E62" w14:textId="01E896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CBBF4" w14:textId="333ADB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BD9E0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ECD56" w14:textId="2D1541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842A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48F0A" w14:textId="378F6C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03219" w14:textId="16483C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EBD28" w14:textId="4F1B1F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B535C" w14:textId="7F5C54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9FA96" w14:textId="722589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F4A98" w14:textId="5DE1DC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E84DD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47991" w14:textId="705E52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86F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A3C50" w14:textId="41A2E1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8BAF4" w14:textId="7F9553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90014" w14:textId="031834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4C627" w14:textId="7EB3CE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7334" w14:textId="1C7BAB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A4BBC" w14:textId="3AD98D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F4F903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DFE9262" w14:textId="70D7F5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906572" w14:textId="077903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08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909AC8" w14:textId="085435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8ED8BA" w14:textId="520F4D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7,33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1D2AE4" w14:textId="6EB534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18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034611" w14:textId="061D41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6,89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A3E0D4" w14:textId="716490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9,1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D80D42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1B3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0C16DD" w14:textId="021658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D6033C" w14:textId="2E9953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4704AA" w14:textId="5BA1B0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78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ACEDD" w14:textId="6C423F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88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2EDDB5" w14:textId="3A731D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,92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FC5866" w14:textId="530380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84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A998B7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16C67" w14:textId="3F42A3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87394" w14:textId="04F04B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01C80" w14:textId="2EA3BB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21D30" w14:textId="1F2906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6873E" w14:textId="39374F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F0FF8" w14:textId="3E46A5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46AA5" w14:textId="4E84A4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C15B4" w14:textId="0CBABC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C15093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7E503" w14:textId="0F24D5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998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3D5AB" w14:textId="5D7625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8F1D1" w14:textId="398003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19998" w14:textId="591E16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E3EAC" w14:textId="18F922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74040" w14:textId="682FD6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8A314" w14:textId="3EB806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A48012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F3960" w14:textId="7614DE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913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5CCE0" w14:textId="41D32A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18711" w14:textId="7B6B48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75AE9" w14:textId="2BC343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7E47" w14:textId="45DF6F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43744" w14:textId="61E53E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924DC" w14:textId="335FF6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E844D9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24C42" w14:textId="3B6303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42D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CA377" w14:textId="2A79EE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80158" w14:textId="7FB7A1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86324" w14:textId="08978C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00B35" w14:textId="016BD6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AD3C2" w14:textId="0CD6CF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9BB5" w14:textId="236085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FB5DA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2583A" w14:textId="3277AB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F7AE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FE970" w14:textId="27EE96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B4BB8" w14:textId="61E052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D078" w14:textId="5711BF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8ABF" w14:textId="024D7B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DA4AB" w14:textId="6EAA40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8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30173" w14:textId="742BCD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8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74321F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40D49" w14:textId="3E5706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E5F8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61263" w14:textId="4E4355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C165D" w14:textId="56A6A2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2C2AE" w14:textId="2980D2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35F55" w14:textId="2B6D3A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D1CB6" w14:textId="50DA3B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7457" w14:textId="7763FD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42DF8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B0460" w14:textId="79D622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3DC8D" w14:textId="009EA0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D5BF6" w14:textId="1F1611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DD6B1" w14:textId="112AD5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2147A" w14:textId="60FE22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84D6F" w14:textId="4CF336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F6F3E" w14:textId="3E49F6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B8826" w14:textId="222113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D808D7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77546" w14:textId="13A428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ACFE1" w14:textId="72D296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468B3" w14:textId="1FB52D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1935C" w14:textId="524AB1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F25B0" w14:textId="51BE61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58EAE" w14:textId="7448F1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F7676" w14:textId="174FAB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0711F" w14:textId="02B58F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7338D8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BF50C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1D7578" w14:textId="30D97C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303970" w14:textId="6451A8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18440C" w14:textId="763C5E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43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74956" w14:textId="0F2633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C5654D" w14:textId="3450DD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81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CBF498" w14:textId="70BC78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E86D4F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89734" w14:textId="570B0F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D6C7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59D89" w14:textId="037997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95E2C" w14:textId="2401B8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E89D0" w14:textId="03C98E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9C382" w14:textId="3E40D2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2EFD" w14:textId="5F8F08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74CF" w14:textId="4EF604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04EC4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497D7" w14:textId="68638F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1EF0B" w14:textId="262FCB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n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AC9A" w14:textId="56D211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15A6D" w14:textId="3FEB46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6D035" w14:textId="13C8CF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E351B" w14:textId="3B94A7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81AF6" w14:textId="5E8E66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F1427" w14:textId="0B306F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3690AE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8CD35" w14:textId="55BBE8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568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6B453" w14:textId="28C3FB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0BB07" w14:textId="5AB0AB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3E471" w14:textId="682E4A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FA848" w14:textId="7BAE1D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794D7" w14:textId="72134D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EF45" w14:textId="3FAD89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1AC98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300EC" w14:textId="708F8F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75D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B58AB" w14:textId="4FD189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59805" w14:textId="025C77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5FA6B" w14:textId="613410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4A56C" w14:textId="47B141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B162C" w14:textId="26ED27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E6C3A" w14:textId="7A2E8E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A773B1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245CA" w14:textId="156F91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C38F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10A68" w14:textId="5AA2CF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909D3" w14:textId="3C4921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ADFE2" w14:textId="47A260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BC13B" w14:textId="05BD5F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0F65B" w14:textId="7BD95E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80010" w14:textId="67C3DA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85D0D1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2633B" w14:textId="1CA7A6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596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2623" w14:textId="7E8F54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0BACC" w14:textId="355A2D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AF2C8" w14:textId="4897F1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0D838" w14:textId="1D19DD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3B5F5" w14:textId="16EADF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85B23" w14:textId="0B4DDD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5528D4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C91E8" w14:textId="2263C2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66D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0E54" w14:textId="1B6980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89FFC" w14:textId="450880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3680" w14:textId="7D33C5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AFEF" w14:textId="5119F5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18B9" w14:textId="499A4C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85430" w14:textId="3A2709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E8632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1CBF5" w14:textId="0B9A35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A4B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DBE8" w14:textId="4C2AFE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20182" w14:textId="638B64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0DB34" w14:textId="6638DB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620DA" w14:textId="529942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6FF32" w14:textId="23B3F8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FD41" w14:textId="31611F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16069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0C662" w14:textId="35BC20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750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60255" w14:textId="22ED79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494D" w14:textId="180FB8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CE152" w14:textId="6EFB25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D22C" w14:textId="70E615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78B1F" w14:textId="58C55A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0F364" w14:textId="214873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6D8590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89337" w14:textId="3E7D19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4B18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2CCA" w14:textId="314F66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81F0B" w14:textId="660082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BC4C8" w14:textId="3F4E18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91A0D" w14:textId="4ECF54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9460D" w14:textId="6C7DF7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15F0D" w14:textId="04D4A0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A18442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B48B1" w14:textId="01914B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073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E60C5" w14:textId="3FB7D0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34087" w14:textId="56FA0E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6883" w14:textId="32450F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951F7" w14:textId="341237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A4B8A" w14:textId="5FFE17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F307" w14:textId="1129B1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562F055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BB2F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D6449" w14:textId="3FE18B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7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9D45C6" w14:textId="1ECD17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A7D24" w14:textId="6B68B9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,1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EFC178" w14:textId="0E899C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77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DDE7F2" w14:textId="692F3A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3,96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7F01B" w14:textId="466196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,59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8270F7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AD361" w14:textId="7673DB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C1C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388BD" w14:textId="7D475D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1A1AF" w14:textId="56EBE1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AD69" w14:textId="6B6FB2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D7248" w14:textId="4617DB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60588" w14:textId="270CFF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EEFED" w14:textId="42E769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083B7C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852AB" w14:textId="0C3FC0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8442F" w14:textId="28040F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Bigaa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E4AA5" w14:textId="5CE89D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25077" w14:textId="35AB39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5CBBC" w14:textId="287902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5B15A" w14:textId="14D3D4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1C388" w14:textId="5F2752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6F937" w14:textId="60D51B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39CE8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D3BDC" w14:textId="277499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E2B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358A1" w14:textId="3F669F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BD87B" w14:textId="1DA3F5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C9ECF" w14:textId="13030C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5208D" w14:textId="039CE6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E9849" w14:textId="435131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9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52B44" w14:textId="16A09E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8D15C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60B49" w14:textId="719149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B9F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26E7" w14:textId="3F20DC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54B3A" w14:textId="54E5A7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3CBB6" w14:textId="3D58AA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ABE37" w14:textId="29F94F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00730" w14:textId="41903F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0BA05" w14:textId="7BCCAF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14581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94377" w14:textId="3E579C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E13B5" w14:textId="512C4A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c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47E6C" w14:textId="48F354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2C6AE" w14:textId="5C9870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CEC10" w14:textId="078A82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8D60A" w14:textId="3DE6AB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80843" w14:textId="59A561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1C8E2" w14:textId="196458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788446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39FCE" w14:textId="7F260C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65F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66690" w14:textId="38735A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97E41" w14:textId="2EC15C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D3237" w14:textId="62ABA5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C676F" w14:textId="1097FA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8E61E" w14:textId="72361F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0C9BE" w14:textId="48691A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65644F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3816" w14:textId="58E7CC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862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B720" w14:textId="303CCF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F0BC8" w14:textId="0BD1C1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3EA99" w14:textId="2878F4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BBB7D" w14:textId="3E2C77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5DF6" w14:textId="16FB05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57F02" w14:textId="7BE97D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3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EAAE2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1B93C" w14:textId="1AA7FA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C2177" w14:textId="17E423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ñ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medio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inidad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A155A" w14:textId="3AFD7C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203E6" w14:textId="6D4153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C5F19" w14:textId="63665C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94C67" w14:textId="0A78D3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4CAE1" w14:textId="0C9D25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8142D" w14:textId="65009D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9D094D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8FE84" w14:textId="13052C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8E5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AA19" w14:textId="65712A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4EA3" w14:textId="2724BD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B769E" w14:textId="518E66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2561B" w14:textId="3079FE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00F5" w14:textId="118D98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784DB" w14:textId="76342C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AF0C0D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A8FF6" w14:textId="1681C2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1AF6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B632C" w14:textId="2DB73B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85066" w14:textId="3830B4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1227D" w14:textId="26D72A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4C92F" w14:textId="628575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6FD9F" w14:textId="42E48F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85AB" w14:textId="7A0A02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9D7FFA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30280" w14:textId="7096B3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3AEC8" w14:textId="13A619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olo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1CF50" w14:textId="31465E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ADD3E" w14:textId="4E484A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681AB" w14:textId="4F6015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95768" w14:textId="50113C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B2C43" w14:textId="151773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DED5E" w14:textId="1A7772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5104B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653BF" w14:textId="702DE8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7B02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F0F89" w14:textId="6B56ED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DDF9" w14:textId="748F5A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862D" w14:textId="76D760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35BB2" w14:textId="22B36A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16BFF" w14:textId="26748D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6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8CF2F" w14:textId="628144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435F8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F5EC9" w14:textId="06C7E5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43197" w14:textId="4BBA6A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1366E" w14:textId="046B6B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1D72D" w14:textId="67BC3A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8C28C" w14:textId="70669D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C4F98" w14:textId="0BD6F4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67925" w14:textId="39A131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2751A" w14:textId="28C3ED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9FF937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4AC43" w14:textId="3BD98C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167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99FDB" w14:textId="4BAC51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68734" w14:textId="4FBE03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D85EB" w14:textId="07CAD6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772C5" w14:textId="3E8C1A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AC6B5" w14:textId="517C0B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5F11B" w14:textId="113246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1EA22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92356" w14:textId="6F7869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D4B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ADE1D" w14:textId="2D9D63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7AB58" w14:textId="355A0F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51A46" w14:textId="3D73BB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DC36C" w14:textId="5197A7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EF7D4" w14:textId="11AE93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64193" w14:textId="46ABFE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9484A5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C466" w14:textId="16595E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152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5CC19" w14:textId="7B80F1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3B8F8" w14:textId="48BA75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BCC6B" w14:textId="0D9ACE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E2C44" w14:textId="5D4442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50F3D" w14:textId="40D2DE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6452B" w14:textId="3AD94C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42F68E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84BD6" w14:textId="7CDCAE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229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44A64" w14:textId="415FC1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B5B3" w14:textId="75F061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53F8F" w14:textId="18C0B0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43F3E" w14:textId="04C773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B15C0" w14:textId="29E430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E33A1" w14:textId="083EC2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115AEA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82F5A" w14:textId="6A75AC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D437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3718" w14:textId="399EFF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8805D" w14:textId="5B2D8A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15850" w14:textId="1EFAC6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5B772" w14:textId="73BC8D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8E11" w14:textId="29BE0F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61378" w14:textId="32FBB1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29BDC9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9D7CB" w14:textId="54CB30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85724" w14:textId="3149FD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defons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0628A" w14:textId="46E23C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103B4" w14:textId="5F70E5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7D362" w14:textId="6521F0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5098D" w14:textId="11C777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53D9" w14:textId="2F5EA1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5558" w14:textId="118613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A3ED7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9BCF1" w14:textId="7EC444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2615C" w14:textId="3B4798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B12F1" w14:textId="5101E6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25329" w14:textId="4AC1A2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D1ACC" w14:textId="5926B2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C1D9" w14:textId="2C376A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E9572" w14:textId="71DD2B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81AAC" w14:textId="2FF6B6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47D5A2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98B73" w14:textId="6A0666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7B4D6" w14:textId="2BB8ED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gue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E249B" w14:textId="0337EB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F3B54" w14:textId="3D4D39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3EA5E" w14:textId="408EE7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304B9" w14:textId="35B74B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E854" w14:textId="164D5A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9E0E" w14:textId="17081C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C8D7B0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74BB3" w14:textId="011A83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FF635" w14:textId="45807C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fae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129CF" w14:textId="12FA14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DB460" w14:textId="2BB22C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DC056" w14:textId="17CFDD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867A6" w14:textId="7B150E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D454A" w14:textId="473E3C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7F6A1" w14:textId="3286DD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8C2F5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5444F" w14:textId="7B318D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A6E35" w14:textId="730B11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07009" w14:textId="3E6721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6F78F" w14:textId="5D82EC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4378A" w14:textId="271353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37615" w14:textId="68D4F6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5F260" w14:textId="51E46C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7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01256" w14:textId="293C50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D366D0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008B4D" w14:textId="3D8AF0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ij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12561B" w14:textId="0FD2FD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E1856" w14:textId="123093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785C82" w14:textId="3C3902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47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81A2B9" w14:textId="02C0F6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4C4F39" w14:textId="32FC69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9,40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882A80" w14:textId="3847C2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80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7D3E24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C0C22" w14:textId="622780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A54A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F1561" w14:textId="44288D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41815" w14:textId="10E092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CC28E" w14:textId="035E04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B521" w14:textId="6478EF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169E9" w14:textId="2A1FA6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8EEF4" w14:textId="256512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974166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C9D40" w14:textId="647909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989D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0E7F6" w14:textId="3EAB6A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FC2A6" w14:textId="347401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B44EE" w14:textId="4C91F3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02424" w14:textId="20B4EF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766F" w14:textId="7DDE3E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755D1" w14:textId="64E13C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5CEA8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D5C31" w14:textId="69875B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6A2A9" w14:textId="0BC542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5B50" w14:textId="6A1900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BD891" w14:textId="4A3B69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FF79C" w14:textId="416C5D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AF9B6" w14:textId="4FFD32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A6D05" w14:textId="6556B9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6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5319A" w14:textId="673A52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E4D4A3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D9050" w14:textId="06F628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616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3B844" w14:textId="7207E6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0CEE9" w14:textId="7F50F3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EA20E" w14:textId="08B624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BABA9" w14:textId="5AF8B0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52B31" w14:textId="7078E3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6C481" w14:textId="7BF16E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253626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6F5A" w14:textId="7E80C6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0ADF5" w14:textId="3712AE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p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67952" w14:textId="1BE50A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8F051" w14:textId="29AFA1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82FBD" w14:textId="4E46E3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371B" w14:textId="7A2A2C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AF1A9" w14:textId="0346A3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949E" w14:textId="679571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DBB50C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26CDF" w14:textId="6F2A13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778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3E102" w14:textId="5E7822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BC585" w14:textId="6FDFF4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55735" w14:textId="44F2F6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F6891" w14:textId="650700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5420" w14:textId="119C2C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7141C" w14:textId="761D00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1F25F3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61378" w14:textId="1E52CA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5B923" w14:textId="71E5EF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Bitulok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&amp;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CA15" w14:textId="2D0B09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6BE1" w14:textId="5199EB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69849" w14:textId="228002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D2AF8" w14:textId="0CC237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64F13" w14:textId="039E1E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463B8" w14:textId="6D3693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43B137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A8A01" w14:textId="6D9E3A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D32D7" w14:textId="7A990E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mer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tividad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F1952" w14:textId="4DCDBC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B1AA9" w14:textId="447770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A7DE5" w14:textId="4C6D25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6C05" w14:textId="74C5A2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CDA3" w14:textId="570DE7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5CD8B" w14:textId="075A3E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43924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72230" w14:textId="6170A4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75073" w14:textId="517367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paya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3AE15" w14:textId="4610E4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A33BF" w14:textId="713D00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FF13D" w14:textId="465D8A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69C9C" w14:textId="4E95E3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2D249" w14:textId="0AE4EF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9E42F" w14:textId="066407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BECDC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E7D69" w14:textId="16E7C1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E0F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9379A" w14:textId="49433A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D9CD" w14:textId="6F4E2A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E528F" w14:textId="68C2ED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FD8F" w14:textId="07D095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926FA" w14:textId="4F3E5D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F7FF" w14:textId="2A039D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82E6D8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9F4FC" w14:textId="65D3AD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8344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68822" w14:textId="334726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1632E" w14:textId="69F14E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6CBF4" w14:textId="50E911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B2D61" w14:textId="5591F5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89EA1" w14:textId="0F0C92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A6FC2" w14:textId="0E230A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466E3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D684D" w14:textId="73FBA6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747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2674" w14:textId="64A6D5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D23C1" w14:textId="0DA55C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1875E" w14:textId="3AA1F0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2FC57" w14:textId="2559C8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74B41" w14:textId="50809E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ED88D" w14:textId="732C8C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B1841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E26E4" w14:textId="30541C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6D18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C7AC4" w14:textId="0F0962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EA5B7" w14:textId="2C8BAE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848B5" w14:textId="0AA3D3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F874" w14:textId="48A18E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D7CE5" w14:textId="078786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D0F51" w14:textId="323F72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1E794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6701B" w14:textId="68F74E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783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D27D2" w14:textId="1149E3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5F9C" w14:textId="3636C0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99F9D" w14:textId="6CE51B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D2FDD" w14:textId="226320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056E" w14:textId="0CCB50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72620" w14:textId="6A0148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9ADB8A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0A3E4" w14:textId="667AAB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C33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8CDD1" w14:textId="026316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CCF53" w14:textId="360B7F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A7B7F" w14:textId="0CA1E5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07088" w14:textId="597A24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9F07D" w14:textId="6481D7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BD881" w14:textId="5BE18E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902757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2FA06" w14:textId="7C2FD0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E99F6" w14:textId="1C5296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y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594C5" w14:textId="0CC3BA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8ED9C" w14:textId="606920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03B50" w14:textId="58CA32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02409" w14:textId="6FE04E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33B0C" w14:textId="52A919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D03A9" w14:textId="5F0FFF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BDCADD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10E80" w14:textId="230B4D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62E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99796" w14:textId="53287D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914CE" w14:textId="593DC8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0F56" w14:textId="62DF55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90A52" w14:textId="2B21AF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A87B" w14:textId="346236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55578" w14:textId="2D68C0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894B2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500DE" w14:textId="79600F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F2B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3B752" w14:textId="4D9802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CB75B" w14:textId="6F6ECE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ED7B" w14:textId="430A1D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D7634" w14:textId="23C529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C7FA9" w14:textId="53F704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A36E9" w14:textId="7B4F07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E3967F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608F1" w14:textId="0C48F6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1C8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8F652" w14:textId="618DAF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E727D" w14:textId="7B662D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2948" w14:textId="0C2FB4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BA35E" w14:textId="3B2DAB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742C9" w14:textId="223109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F99A" w14:textId="2ACA6A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02B8CD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5E1C5" w14:textId="522D21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30C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69FE7" w14:textId="12DBA2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138F6" w14:textId="0EC390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2F940" w14:textId="40D68B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0FBD2" w14:textId="287754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96C87" w14:textId="1B2EC4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243B" w14:textId="3668D5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838628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7787B" w14:textId="53AE95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5E5F5" w14:textId="199E16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D5C3F" w14:textId="12074A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8C018" w14:textId="2A5D0C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E1F13" w14:textId="2BA895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B0B40" w14:textId="08C592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B4695" w14:textId="7892AF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F7BAD" w14:textId="039E55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F55BC3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7D3B7" w14:textId="70C3CE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2000E" w14:textId="133D2E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sidr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D2B1B" w14:textId="1E41E7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B81CD" w14:textId="368675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F6AE5" w14:textId="4A0B75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895E" w14:textId="78176E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69B24" w14:textId="2C9462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A6C33" w14:textId="4AB703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5204C8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35696" w14:textId="783B3F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D9DF2" w14:textId="491E2C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B5F4A" w14:textId="6F91F7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35C32" w14:textId="32C20F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4BA7C" w14:textId="3EDB7A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31C76" w14:textId="1F44CA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7A69F" w14:textId="02D4DA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FEDBD" w14:textId="59A8FD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616464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54503" w14:textId="6498E2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58019" w14:textId="6F681B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onard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06044" w14:textId="71CEEE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9DFAE" w14:textId="61B1CE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6DAEC" w14:textId="042A0D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958DD" w14:textId="071AF9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2FAEA" w14:textId="117A60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BAAD" w14:textId="4085EC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A9351D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2096C" w14:textId="591501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05DF6" w14:textId="5797D6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0B6F" w14:textId="3A61E8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398D5" w14:textId="730F17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B18B7" w14:textId="390DD9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00F8E" w14:textId="7E4CFB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183B7" w14:textId="061D4A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6E81B" w14:textId="5BF9F1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3D75E4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76C83" w14:textId="49E894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ABB66" w14:textId="5339C6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ñoz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E80F" w14:textId="336CE5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C67E2" w14:textId="0B15C5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A1A2C" w14:textId="43BF0A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AF85A" w14:textId="2D9812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683E3" w14:textId="2E5BDF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E8A95" w14:textId="3DD34E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118BD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8B611" w14:textId="647172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D6FC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78C7B" w14:textId="6C8CAD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54BB6" w14:textId="4D5115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56DD" w14:textId="5BD1A9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F3CA5" w14:textId="51674A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6500C" w14:textId="2E7E02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9A87D" w14:textId="6AE1AF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BE84B6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F8FED" w14:textId="371271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14D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3FAA" w14:textId="1DF0F2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1D80" w14:textId="0AEFEA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6894" w14:textId="458635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4CEA1" w14:textId="10177B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7F7AB" w14:textId="71E4F2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144B" w14:textId="5CB10D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167027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267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D3D0EE" w14:textId="3BDBA3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2ED1D" w14:textId="11378A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4F4347" w14:textId="10AD3D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3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D50185" w14:textId="195CFD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9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A7EF34" w14:textId="452AA1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,76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909E51" w14:textId="3654BB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92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72F85B2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96322" w14:textId="0D0FFB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CD675" w14:textId="152955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1475" w14:textId="27046A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07CC2" w14:textId="73E5C7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EF76A" w14:textId="42D55F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68EA6" w14:textId="025013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B5AEF" w14:textId="753B78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C5A7E" w14:textId="46D748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9B045B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ED186" w14:textId="101593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8C50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5A696" w14:textId="5DD536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47334" w14:textId="5EDFF2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459E6" w14:textId="18B482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99563" w14:textId="4E3AB5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BFB8" w14:textId="1E358F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BDDFF" w14:textId="0D5D99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C43EE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E9122" w14:textId="004B8D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2AC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BC62" w14:textId="6843EA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9D6C9" w14:textId="055FA0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1DF66" w14:textId="16246B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401A1" w14:textId="4066E2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5275" w14:textId="500BD5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B2B99" w14:textId="56ABBB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45042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F3310" w14:textId="5FC80D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6B7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D3765" w14:textId="4A7F6D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2EDCB" w14:textId="62B331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93EE5" w14:textId="1DDC30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E88DE" w14:textId="614350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596E5" w14:textId="34F586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ABEC2" w14:textId="058581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D874F3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D0051" w14:textId="3F6AE0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20D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026EB" w14:textId="3191C2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1D0C1" w14:textId="41B223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22540" w14:textId="7C6AE2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BD760" w14:textId="2AEC9D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5C06" w14:textId="4C3039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121B7" w14:textId="14EBC2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0722BC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77DE6" w14:textId="0BA710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5B6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FDB3" w14:textId="4A1A67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7B81C" w14:textId="4A74DE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EDC38" w14:textId="21BFF1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32636" w14:textId="6264AD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C59B" w14:textId="24C224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27293" w14:textId="6B25E6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A3E07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61184" w14:textId="61BFE0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AAC7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9806F" w14:textId="0A4367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0C7C9" w14:textId="3D4593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D6354" w14:textId="4C3A36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86A5A" w14:textId="4CA21D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DA8F" w14:textId="734BF0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6DF3" w14:textId="2E32BD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11AB4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7F3C0" w14:textId="0C0DF9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EEC8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7C720" w14:textId="0B4B49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EF869" w14:textId="0243DE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C8932" w14:textId="2B2E36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80DB7" w14:textId="6CE397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1B6B" w14:textId="73A998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ADF6" w14:textId="59B3EC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4FC76A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3C43D" w14:textId="36FCE9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C3A1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FC8C" w14:textId="71ADD7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278E7" w14:textId="06D5FF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0891" w14:textId="6E6709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66390" w14:textId="2773CA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670B2" w14:textId="3A42C4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E06EC" w14:textId="6C6C08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E5DFC4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0EC96" w14:textId="4CF557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123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A86D1" w14:textId="3267B8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E1EF" w14:textId="775CFC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257C8" w14:textId="07FF6D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51D9" w14:textId="5CEC2D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6C287" w14:textId="330D92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1A6F0" w14:textId="4B7444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FACA8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35D38" w14:textId="6C5E58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C27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07843" w14:textId="64F1EB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275A9" w14:textId="48F3A7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8ADA1" w14:textId="666956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A0680" w14:textId="442FAD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85703" w14:textId="1E1DE8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EC0E4" w14:textId="115D22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9BA0FF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7DBB5" w14:textId="3116CC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479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4B8FE" w14:textId="0B588B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9C470" w14:textId="7FA094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C033" w14:textId="6B2C44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73142" w14:textId="33E793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96474" w14:textId="420DA4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F87D1" w14:textId="3F0FFB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D289B2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2D1DE" w14:textId="77F48E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9FD6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8D161" w14:textId="6FDB25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54150" w14:textId="17CBC6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9A6A" w14:textId="1880B8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BB430" w14:textId="20F89D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C93EB" w14:textId="1392D3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3693A" w14:textId="6EDA2C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1E5D7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51323" w14:textId="36D5EE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C1C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29B36" w14:textId="3548DF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966D3" w14:textId="4DC908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57F7" w14:textId="16E8EC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D51C1" w14:textId="1DB786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64DB3" w14:textId="022793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FBE26" w14:textId="097D16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52A37A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592A1" w14:textId="187752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6D4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E5DB" w14:textId="39298C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5FF78" w14:textId="71C448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64A34" w14:textId="2E679B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97BCB" w14:textId="6FF21A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ED87E" w14:textId="6C6B54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400AA" w14:textId="43B017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7EACDE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5B67D" w14:textId="6EC0E4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6DBDC" w14:textId="31229A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FB026" w14:textId="09C2DD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565EA" w14:textId="5114AE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3A01E" w14:textId="404471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27E21" w14:textId="5087E2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DB305" w14:textId="288ED7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9AA65" w14:textId="139F9D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FBCDE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97E91" w14:textId="522FFB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9593F" w14:textId="6B36C1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40331" w14:textId="0386DC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B3FCC" w14:textId="00AB05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B5C83" w14:textId="018AAE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DA8A" w14:textId="495201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4CEE1" w14:textId="7BE157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1530C" w14:textId="7BC2C5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25F6E6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5CE09" w14:textId="68443D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E09EE" w14:textId="4404CB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m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439E" w14:textId="0A2727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7D3E6" w14:textId="391792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EDAE" w14:textId="547ED2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2FEDB" w14:textId="0EA01D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7FECF" w14:textId="528628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73094" w14:textId="1F3C32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44CA83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AB6E3" w14:textId="766E66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70418" w14:textId="4EBEF8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32AC0" w14:textId="4FC309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BFF7D" w14:textId="15D575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51C14" w14:textId="478A09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F18D" w14:textId="3CD565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9703C" w14:textId="2A5E87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3889D" w14:textId="62AB42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436AC8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DC36F" w14:textId="479C88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F4C92" w14:textId="1AE409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m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31184" w14:textId="6ACEF5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3CB1F" w14:textId="2C684E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439C1" w14:textId="2C94AD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849E" w14:textId="0B757A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83A1" w14:textId="74FEF5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9659" w14:textId="54C8DC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E10AA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56281" w14:textId="166DD9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0AFD3" w14:textId="153854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exmoan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14726" w14:textId="01A850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32EB6" w14:textId="4A5839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3AE8C" w14:textId="2E3AC1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BEDB3" w14:textId="3EF7E1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D8C0" w14:textId="47D1AE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A06BB" w14:textId="115333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49CA57E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17C0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A5E2FB" w14:textId="0760FD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018DE0" w14:textId="6EBC67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CAA49" w14:textId="43D2ED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1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0D792D" w14:textId="01EEFB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E9833" w14:textId="7A2E5D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2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1C919" w14:textId="67E6DA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19BA6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58B59" w14:textId="2EB546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F8E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A03E5" w14:textId="14EF84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42F25" w14:textId="75A924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19F2C" w14:textId="0154C7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10DC" w14:textId="49E1C1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79266" w14:textId="69548B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84206" w14:textId="0605DF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16779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082D8" w14:textId="3E6960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85D4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0382" w14:textId="634DD0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25B6E" w14:textId="1C3256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A7690" w14:textId="434C65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31F7F" w14:textId="48ADF2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C12EA" w14:textId="12305B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9BA9" w14:textId="5B5FD2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EDFD5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6A37D" w14:textId="21F097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ABE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B6088" w14:textId="1DC8A2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3012B" w14:textId="38ECF9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0BE91" w14:textId="701314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B9977" w14:textId="1A5D78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B4D6F" w14:textId="1868D0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6880C" w14:textId="287046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780CC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CC94D" w14:textId="53755B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348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F87A" w14:textId="23046A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218E5" w14:textId="2C6BC5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C1FD" w14:textId="11EB0F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BEB9E" w14:textId="1D21C8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C4AC" w14:textId="1AE343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7BDC4" w14:textId="25A5A7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99D2FD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E0807" w14:textId="282BA6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CC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22644" w14:textId="737C7B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2E3A2" w14:textId="77554E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8B08" w14:textId="12D53D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968D4" w14:textId="47CD4B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76C53" w14:textId="327A6B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87C9" w14:textId="626DA8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1BD8D9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134D5" w14:textId="040009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48E2A" w14:textId="616CCD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rlac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EB319" w14:textId="1A82A0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9B4D3" w14:textId="754FF2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AEE54" w14:textId="6AD1BD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5C0BD" w14:textId="4FF26B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003A7" w14:textId="3E6E3D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8F436" w14:textId="4E74B6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0678D8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A8C2" w14:textId="004636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FD8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F97B2" w14:textId="528325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B4B07" w14:textId="77AA60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A0A56" w14:textId="53B260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B40F6" w14:textId="33BDC8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7EE4B" w14:textId="196C1D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D6D51" w14:textId="2E37FE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CE7463E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C2F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E6D8E9" w14:textId="635023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1C49BF" w14:textId="07B5C3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45FBD5" w14:textId="6719B1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ACCE2" w14:textId="138C73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F2BDEA" w14:textId="28B97D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74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6C7C3F" w14:textId="439A6B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21F8C8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E8BB2" w14:textId="04A0D5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1F6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E7E6F" w14:textId="762FE5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51596" w14:textId="73EB91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9C3E2" w14:textId="3CDAEF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C64E8" w14:textId="51DFCF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EDC7" w14:textId="2220A0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9A86F" w14:textId="0F0B66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D7D61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00271" w14:textId="738CAB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AA7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B71DA" w14:textId="574280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B799C" w14:textId="795CA8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361C" w14:textId="21FDA1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97AE2" w14:textId="6D3235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BF81D" w14:textId="5EDBB7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A1300" w14:textId="26668E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D82E20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E2520" w14:textId="1AD83D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309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1FC03" w14:textId="5893A9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DEE5B" w14:textId="101874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E0F38" w14:textId="630529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AC26B" w14:textId="7946C5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14C13" w14:textId="7AA391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06080" w14:textId="588BED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24AD2E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6AE25" w14:textId="5DF0D6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3755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93BA4" w14:textId="3FE3E5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C1E4" w14:textId="06CB0B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83453" w14:textId="48B841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2E96" w14:textId="7E11F1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439E9" w14:textId="07E3F6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E7E94" w14:textId="74559F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B26F3A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A9BCC" w14:textId="128CFF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7C8D0" w14:textId="567DF7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75759" w14:textId="6A2A26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ED5A9" w14:textId="27BF97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7968D" w14:textId="7FDDBD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7771C" w14:textId="5080A5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16FD9" w14:textId="7DED8B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CA947" w14:textId="593CFC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B2735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DB552" w14:textId="5A733E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1BCF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61CD4" w14:textId="0A22F2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CE8C1" w14:textId="02B473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9F1C9" w14:textId="1479AC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D4BF0" w14:textId="673124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71E91" w14:textId="1A8541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C6383" w14:textId="7462F6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BCBE9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F3615" w14:textId="490B29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A91EE" w14:textId="6AA938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896FE" w14:textId="67161D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55D3F" w14:textId="26BE5E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724F6" w14:textId="5A4FE6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1BA7F" w14:textId="466260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C7EC3" w14:textId="452D20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7FCDF" w14:textId="785404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D261E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7AC6C" w14:textId="594703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E8CB6" w14:textId="735389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celin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67D9" w14:textId="49F5F8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C420" w14:textId="4A68E7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3E6BA" w14:textId="1562D5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74502" w14:textId="75B817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F5CF5" w14:textId="6E57CD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DE6F6" w14:textId="535E1B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FF299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2C264" w14:textId="497EA6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8709D" w14:textId="584D1A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rcis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B5595" w14:textId="2AC23A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EB4C" w14:textId="0FD65B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5CF53" w14:textId="604C91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F81CA" w14:textId="0D731A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2E5AB" w14:textId="0C38D9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AF4D" w14:textId="235AB3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60C03A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C43A0" w14:textId="7506E6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B37EE" w14:textId="03DE0E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D4E31" w14:textId="07B2AC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567C" w14:textId="3C4FF3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BC517" w14:textId="0EF480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DF71" w14:textId="0036F4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CD4F5" w14:textId="095D4E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8BDA" w14:textId="3DED36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AF6DD8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53F96" w14:textId="68B000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54B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BFC59" w14:textId="32CCAE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CE887" w14:textId="26F067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692B" w14:textId="1E2CB9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C8691" w14:textId="1D2B05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32A8A" w14:textId="767C63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3BD02" w14:textId="1810B2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631B52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B9C67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2336D7" w14:textId="1B459C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0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FBBA22" w14:textId="63A188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209700" w14:textId="6330B7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1,73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4D9D03" w14:textId="37BE31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,38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8D56E8" w14:textId="3A1FB9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99,23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4BBB73" w14:textId="1D720E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7,62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03043D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1BEB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DB53CC" w14:textId="0F1A19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AB45E" w14:textId="38FB59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564C46" w14:textId="241402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78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B8CFE7" w14:textId="28F101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9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0CACC7" w14:textId="4A0B12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,25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D42A9" w14:textId="6739D6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8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795AF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696DC" w14:textId="64513E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67C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13C9F" w14:textId="22435E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F7063" w14:textId="644504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74A86" w14:textId="6CED7C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2D83C" w14:textId="4EA37E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E62AB" w14:textId="48E427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C111C" w14:textId="2ECDB3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2691B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31F2E" w14:textId="1686E3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FE7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30F95" w14:textId="6A7951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9A5B0" w14:textId="3F8716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6339F" w14:textId="187FF9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716B4" w14:textId="1B2362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EDD39" w14:textId="202F1E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98169" w14:textId="6A5423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596468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08A46" w14:textId="502DBA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557C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F0516" w14:textId="3C46FE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312B5" w14:textId="0CE0EC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16AF1" w14:textId="35250A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07A70" w14:textId="73FF51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60CA7" w14:textId="797CEE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04726" w14:textId="2BF69E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6EE15C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CC56B" w14:textId="33B392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E76EF" w14:textId="617517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32D3A" w14:textId="65EAAF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AD958" w14:textId="5CA955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0E58E" w14:textId="5C3A6F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3313B" w14:textId="31F33F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48A90" w14:textId="3242D6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7FF8" w14:textId="3B3545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7031B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62E1C" w14:textId="119F3B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3D8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22236" w14:textId="655217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770A0" w14:textId="12E642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8591A" w14:textId="25BCA3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F3660" w14:textId="65A5D8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6025B" w14:textId="5E4C93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50BBE" w14:textId="2978E6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D11AD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03471" w14:textId="2B8F9B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889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9491" w14:textId="363818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54F85" w14:textId="51D584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8A125" w14:textId="25D388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ADDC9" w14:textId="1A87C0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B3D97" w14:textId="279678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68DF6" w14:textId="5E3720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F62CE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F8958" w14:textId="2D7A62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4A3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6EF11" w14:textId="616169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E5018" w14:textId="795B20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784B" w14:textId="60B9C3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AAB57" w14:textId="79700B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F722" w14:textId="798AC7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4949E" w14:textId="5F78A4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CD1A7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50937" w14:textId="343C35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F23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FEF15" w14:textId="056CA3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3C8E0" w14:textId="2FFB21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E27D2" w14:textId="2C1CF9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A733D" w14:textId="12A1CE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3BDBB" w14:textId="07B1B8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28F37" w14:textId="05DF12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039B21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DB0EF" w14:textId="10FC7F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988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9709" w14:textId="45E089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50B90" w14:textId="020BA1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95E3D" w14:textId="69B6C8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13C93" w14:textId="7B2731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DBB41" w14:textId="6B6735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57D03" w14:textId="086B9C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5E52F4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2A3BB" w14:textId="771C8B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002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AE49D" w14:textId="6D2969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11901" w14:textId="12C94E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8F728" w14:textId="366A4B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916C" w14:textId="2FEF9D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DB88B" w14:textId="64B119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DA44E" w14:textId="1FF863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4F3DB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2D89B" w14:textId="0B81A9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CA6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9F0D7" w14:textId="49B5BE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2C97" w14:textId="490A51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07772" w14:textId="7CDD27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1B0B" w14:textId="24E7A3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14B8A" w14:textId="40D744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BBF1B" w14:textId="666AA2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BE12C5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F2CDB" w14:textId="4EEF39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8C1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BA1C" w14:textId="40B622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C959E" w14:textId="41A05B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4B940" w14:textId="6C55E9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807B" w14:textId="7BA091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492F2" w14:textId="04314A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64AD1" w14:textId="5834AA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A1240D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EB51D" w14:textId="3A0FA4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6D327" w14:textId="738438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5BF46" w14:textId="24F2D8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7CD00" w14:textId="0E1431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05A7B" w14:textId="3C683A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C0697" w14:textId="0D9151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58388" w14:textId="294421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3C67B" w14:textId="42E1CE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1FC6A1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F3282" w14:textId="1A2BBE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15E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B084" w14:textId="15026C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A1AE" w14:textId="067687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64F00" w14:textId="0B6262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19516" w14:textId="4B5D4A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178D" w14:textId="2F1EE2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5CA8" w14:textId="733F2C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D76867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F55D1" w14:textId="637D79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BFB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45DB1" w14:textId="636CED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B36A0" w14:textId="4E48C1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B8479" w14:textId="5C7EEB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5E276" w14:textId="6365E3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D8DCD" w14:textId="3E504C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5CF82" w14:textId="6A9FA6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F9625F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26890" w14:textId="046925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23F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6A2A" w14:textId="5B9E60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67498" w14:textId="0CBEFC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3D2EB" w14:textId="645642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F6A31" w14:textId="541411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DE81" w14:textId="1B9275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A25A" w14:textId="13CFEC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E849D7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B7BAD" w14:textId="4D21C5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47ADB" w14:textId="3697DC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C3FD9" w14:textId="124D89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A317D" w14:textId="018E60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95117" w14:textId="242E18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8C089" w14:textId="00FFA8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F382A" w14:textId="534E9E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A686A" w14:textId="2D7332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F08DC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910D5" w14:textId="04AAB1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77C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3A863" w14:textId="15D917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F9976" w14:textId="1DD2C7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EFFE2" w14:textId="614E0B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6DE6" w14:textId="582CC6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3E080" w14:textId="2C2AFA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876F" w14:textId="73EA40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EF413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B1C8D" w14:textId="016077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3153B" w14:textId="08C47E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66917" w14:textId="19F46E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A6AD4" w14:textId="328E2F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107D5" w14:textId="3571E0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62E6D" w14:textId="6FDCB5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E058" w14:textId="77624E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E5428" w14:textId="5045A6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255C4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6E900" w14:textId="1FD931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57A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AE2CD" w14:textId="78BD1C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B953B" w14:textId="159E5C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8F291" w14:textId="6DAC26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E8184" w14:textId="356075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5A74" w14:textId="17E55B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9E223" w14:textId="0F645D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0CB0AB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25B39" w14:textId="010340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27977" w14:textId="295679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6E26" w14:textId="0AE49B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26339" w14:textId="797D02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55D1F" w14:textId="25B1BA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238D0" w14:textId="1D5B32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A7981" w14:textId="331D3B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3F999" w14:textId="6C4C44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5AA065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802A6" w14:textId="1F6408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A7C28" w14:textId="42D7B4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7247" w14:textId="721569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4EE74" w14:textId="28F249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C97C1" w14:textId="3C17BD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6A91E" w14:textId="25D147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2D438" w14:textId="679879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4269C" w14:textId="2C604E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DC1DE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1FF04" w14:textId="6BFC15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0F3FA" w14:textId="32FAF6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E5FEE" w14:textId="4563F8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F949" w14:textId="5FE471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25ED3" w14:textId="5AB44B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CC7DA" w14:textId="04F098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BD221" w14:textId="093D5C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93752" w14:textId="433645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13AE9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1974" w14:textId="7D912B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45360" w14:textId="05AAB4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icol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72835" w14:textId="3625E7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E3EC9" w14:textId="4E3A87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B9470" w14:textId="19D548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6A59" w14:textId="5033A3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B41F" w14:textId="4077EB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0D04A" w14:textId="267395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121E8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D3BCE" w14:textId="109244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C3815" w14:textId="025DC3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E960A" w14:textId="4B8A46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EF79E" w14:textId="1C4A2C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3725" w14:textId="46FB1A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682F8" w14:textId="675447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B601A" w14:textId="1182FD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29098" w14:textId="0C11FD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BB678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A6FC5" w14:textId="45AEBB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EB819" w14:textId="2294ED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m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8916D" w14:textId="1615EE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FFC94" w14:textId="3C47CC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AEE2" w14:textId="691707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6C3E9" w14:textId="304A2D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70C6" w14:textId="33C646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13F6F" w14:textId="023004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7BC87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09173" w14:textId="017945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89A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CCDFE" w14:textId="265C55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6836" w14:textId="3B2945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5986A" w14:textId="286B51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4E835" w14:textId="39DB05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20F4" w14:textId="02FF97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61977" w14:textId="773D59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CAE17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75095" w14:textId="58AFA7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B30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A171E" w14:textId="053207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AB59" w14:textId="26BFAA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B39D2" w14:textId="7AC5A0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5E183" w14:textId="007857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94F96" w14:textId="045D48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EDDAD" w14:textId="29417A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FA52AE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81468" w14:textId="523765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39786" w14:textId="083B9E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u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7CBF" w14:textId="0D4F7C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58D3D" w14:textId="42F7D9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865E8" w14:textId="4CB3C5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3BCA" w14:textId="3B35BD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8B4E" w14:textId="432CD7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D76C" w14:textId="2E7EDD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CDAA9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B5E45" w14:textId="61D63A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C57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048FE" w14:textId="546432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D0F56" w14:textId="77174B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258FE" w14:textId="268117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CE0C4" w14:textId="60BC8B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78688" w14:textId="6C6DB8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10C9C" w14:textId="1035F2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6DEDD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64E9B" w14:textId="7F892C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24B6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A50DD" w14:textId="30448C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28CB" w14:textId="358B17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2CCE9" w14:textId="11B5CD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BE654" w14:textId="61721C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FFCA2" w14:textId="692395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B9DB5" w14:textId="73B3DA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E843EBF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A16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C596CA" w14:textId="657115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369E0C" w14:textId="095FB6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5A03F5" w14:textId="0CFBFB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52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56A06D" w14:textId="226E6F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547F2" w14:textId="2C7B6F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,78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5DA4C" w14:textId="11B7A6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50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1752A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7F483" w14:textId="41AEB4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C18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E7613" w14:textId="608570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4BEE6" w14:textId="7AB9DD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4B1B" w14:textId="29681A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2494" w14:textId="792601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9E61C" w14:textId="50C696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7751" w14:textId="797B92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4F4BC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A2CED" w14:textId="73CD60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A67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14028" w14:textId="3F07A2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74C38" w14:textId="6EBEAD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3ECC4" w14:textId="13D765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EEEC0" w14:textId="691C83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A0389" w14:textId="4B8B46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652B2" w14:textId="095032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F2589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B1EAE" w14:textId="4F73BA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4F0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D0B84" w14:textId="2A12D0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FB793" w14:textId="75CFAF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2361A" w14:textId="6D8FDC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26A06" w14:textId="68DD4C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A3534" w14:textId="37FE1F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8019A" w14:textId="33FCED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442DA4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CBAE4" w14:textId="766C60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AC5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31280" w14:textId="2195BC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9781E" w14:textId="2D1078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1D28B" w14:textId="61F58F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E873" w14:textId="6D5A69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06856" w14:textId="6FFF79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5594" w14:textId="5EAE15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27794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D4CAE" w14:textId="0B3E65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39C74" w14:textId="2B900A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BBBC5" w14:textId="6BCA96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6303" w14:textId="68F5B9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63A0A" w14:textId="08441F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D6434" w14:textId="2C544F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9FF2D" w14:textId="01660B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F247C" w14:textId="3271E6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405929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520B0" w14:textId="1F75B5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3F6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27CD8" w14:textId="257A90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583E" w14:textId="0A35BA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1FA0B" w14:textId="0A6CCD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268B0" w14:textId="1EF6D7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708F8" w14:textId="533C1B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FF48D" w14:textId="4BC505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107A6B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6CFF5" w14:textId="12F0EB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49697" w14:textId="78DB12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n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varez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7F72C" w14:textId="7B9FE2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2087D" w14:textId="721DA1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C4B0D" w14:textId="353E9D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7E893" w14:textId="05B120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20161" w14:textId="369B49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BC600" w14:textId="280C39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321BE2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3CDF0" w14:textId="78D6FD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05C03" w14:textId="239E08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mil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377F9" w14:textId="67A6A7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5B08" w14:textId="3E19B8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71801" w14:textId="38C39A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08686" w14:textId="73A411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AA4E" w14:textId="1D0D6D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35431" w14:textId="0C658A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427EF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9D782" w14:textId="280C63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D662D" w14:textId="51DBC7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i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496DE" w14:textId="5A52ED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CB117" w14:textId="26F4FE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2B5AA" w14:textId="20677E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033C5" w14:textId="06E95A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ECD74" w14:textId="526267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C085" w14:textId="4538C6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11AE8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CA81D" w14:textId="73E7A7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A1BB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28128" w14:textId="1E3CFA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19B4B" w14:textId="28D8D7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7C31" w14:textId="1E249F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2583" w14:textId="27534D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7F7E5" w14:textId="2DF4F4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DD5D8" w14:textId="4AB12E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D3ABC0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0B8EC" w14:textId="0AD8FB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30D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8C61" w14:textId="728F54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B1BA2" w14:textId="116F84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0111B" w14:textId="24532A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D315F" w14:textId="7F0174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BC6F3" w14:textId="0ADEF1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C5662" w14:textId="6581D4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DCBB80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D1F62" w14:textId="75A8B1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9B2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F3ACD" w14:textId="10589D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FBC5D" w14:textId="442981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A1938" w14:textId="7378E1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6698" w14:textId="320CA3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A8241" w14:textId="43F582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3B176" w14:textId="7BF5AC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DB2110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01123" w14:textId="21CE68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E68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15033" w14:textId="03E8C7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8D78" w14:textId="2CAB5C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5FF5F" w14:textId="5181BD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C3FE" w14:textId="1AE435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5B114" w14:textId="238328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722E2" w14:textId="5B920E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5A97A6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49DC7" w14:textId="1D9EA6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59969" w14:textId="7F0D91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nde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MENDEZ-NUÑEZ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96ED" w14:textId="4B8269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8EA2D" w14:textId="4332FE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C7F4A" w14:textId="30FF2B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C0389" w14:textId="3A0C3C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08DD0" w14:textId="5404C5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D45BE" w14:textId="4FABC1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CD275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A2008" w14:textId="6BEF0E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B9F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ABF9E" w14:textId="0089DB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5DFD2" w14:textId="5142DD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869CF" w14:textId="5CD51F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000F7" w14:textId="124E09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1EA9B" w14:textId="2CC140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22549" w14:textId="7C6B09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C16831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B8CA0" w14:textId="564248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EA3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1025C" w14:textId="20DFD8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5864" w14:textId="619105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FCD6B" w14:textId="67368F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5A97" w14:textId="113298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808BB" w14:textId="7A9B6E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3B86A" w14:textId="6DF872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C43512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0C9BF" w14:textId="588D6E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898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EB82" w14:textId="2BE87A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99AF6" w14:textId="684884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CD2B" w14:textId="045278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DE9ED" w14:textId="3AEB5C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3F3F4" w14:textId="51DCBB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29CBA" w14:textId="68BC4C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56D63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E21BC" w14:textId="481D29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102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A75BF" w14:textId="4644F0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3CE8B" w14:textId="22FDFF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78024" w14:textId="540D89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B028" w14:textId="77CF2E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1C886" w14:textId="33D1B9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675EC" w14:textId="46DFD4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30268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5FDDD" w14:textId="0B2218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8CBFF" w14:textId="6E6360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ABBC3" w14:textId="27CBD1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22C16" w14:textId="01B20A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238C1" w14:textId="7EDEB6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8527B" w14:textId="07BBF6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F0A8" w14:textId="23BA05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D2ACF" w14:textId="7C2731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D73D3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224DD" w14:textId="459F21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D11B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B2D7F" w14:textId="7CA998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D48C4" w14:textId="53EC20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D42B3" w14:textId="6081FD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4890C" w14:textId="4F5879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A57CC" w14:textId="69675F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6D6B2" w14:textId="5AA4A2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FD10F1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50715" w14:textId="71CA7D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D73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B9DC" w14:textId="107055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C1573" w14:textId="703596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F9F29" w14:textId="161CC4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9E58C" w14:textId="340EC7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81D3A" w14:textId="5A92AE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60D18" w14:textId="2FDAFE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EDD8A4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C8FC3" w14:textId="3AB2A5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424B3" w14:textId="6E0A1B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ec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tire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23EAC" w14:textId="1CCCDF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AF218" w14:textId="6D2D35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89F8" w14:textId="281A05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79D53" w14:textId="210F28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B55C3" w14:textId="7423BF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6072A" w14:textId="6112FB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B9B67FE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DE21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2E5C8B" w14:textId="019DC1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A13C6D" w14:textId="5D13E6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980C39" w14:textId="3FE5A9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65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19AC78" w14:textId="6A9C9B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92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A2F31" w14:textId="3F68C2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,4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F13C1A" w14:textId="637EE3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3,3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371DFA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15E1B" w14:textId="11CEBB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3FB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7B362" w14:textId="34FBB9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9B4B5" w14:textId="58A1CB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65234" w14:textId="1EFAD9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C758B" w14:textId="5318A4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661D5" w14:textId="72E0D9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430D3" w14:textId="5843E8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E0572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DCAB5" w14:textId="70CB6C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64E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E8A53" w14:textId="5CCD1F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D6CD2" w14:textId="68C998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45F86" w14:textId="115FA8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16A1A" w14:textId="648366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039CB" w14:textId="746100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EC20" w14:textId="46077A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6CA01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B35C0" w14:textId="4BBD94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9D96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0A78E" w14:textId="46C77E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ADDC" w14:textId="78EB5E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27808" w14:textId="0A5DF3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3C410" w14:textId="5A3D5C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8F00" w14:textId="34A354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8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D023" w14:textId="2ABD55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6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D29691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64FE0" w14:textId="72B4FC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2FC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00CA8" w14:textId="7638F0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27EBF" w14:textId="76EED8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526A6" w14:textId="06AC42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8902A" w14:textId="14B859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F5746" w14:textId="771A8E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4053B" w14:textId="5FE087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44D15C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1B48F" w14:textId="08F586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88892" w14:textId="7FBA77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mb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B6D2F" w14:textId="494CED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80FD" w14:textId="33F705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92660" w14:textId="51CCD2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2211F" w14:textId="69C162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D597B" w14:textId="7EBAF7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0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BEDF" w14:textId="5CF77D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0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1662A3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A3A6D" w14:textId="7B1E76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069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B5A74" w14:textId="4CC33C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A10F9" w14:textId="0F12D4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9EB9B" w14:textId="412241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0A0A1" w14:textId="3767E9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F1C20" w14:textId="3DEDB5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6D715" w14:textId="25F321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7110DE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DE41C" w14:textId="389789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4CA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ABE66" w14:textId="32AA69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73B1A" w14:textId="5B1E7E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2B97" w14:textId="185537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FCD8" w14:textId="5AC0EA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FE520" w14:textId="0C949C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E3CD" w14:textId="1288E0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56214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E6BD8" w14:textId="4CA388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C28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EC4C6" w14:textId="3BB52B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FD44B" w14:textId="13FD5D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01E75" w14:textId="6C426D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D46D8" w14:textId="699425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AC3A" w14:textId="55990A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30C27" w14:textId="4C4C11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D5C14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6F32A" w14:textId="0A08B5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B545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BA59" w14:textId="53C834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3D428" w14:textId="41244B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C49F" w14:textId="184D0D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9C32F" w14:textId="21062F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1971F" w14:textId="5F63A0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F712D" w14:textId="4EA3C1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C3131E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4E39E" w14:textId="231199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CCC90" w14:textId="5C6983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ño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CA3DB" w14:textId="4180A1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6D882" w14:textId="7C8819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C5CD" w14:textId="7B878B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D0365" w14:textId="449421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7FCD5" w14:textId="470221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B2CC3" w14:textId="04D244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BC347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56E13" w14:textId="5A6DB9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C96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72171" w14:textId="658B6E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AA3F2" w14:textId="4C3F0C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06817" w14:textId="02D58E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5E06C" w14:textId="5B0196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F4D34" w14:textId="437653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17FAE" w14:textId="4FD649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012CD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5958A" w14:textId="619F29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6C6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30487" w14:textId="1F26E3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7540" w14:textId="3F5D96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BF9A8" w14:textId="1B2957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580F7" w14:textId="200E9D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162E3" w14:textId="6E9485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9287" w14:textId="6AB122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48DD6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13DB7" w14:textId="2E7AA8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995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4490C" w14:textId="179471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317B8" w14:textId="267F38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1B6D2" w14:textId="36EAB2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F9359" w14:textId="31551D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76F3" w14:textId="29F29B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43C43" w14:textId="067D9D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34967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3D859" w14:textId="0F58FA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F8CE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0E816" w14:textId="2EA66E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7432" w14:textId="799C3C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AAB10" w14:textId="78EA98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132E5" w14:textId="2D9D10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A49DD" w14:textId="27E404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98D8" w14:textId="71F71A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FA07B6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C768B" w14:textId="35F304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C98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87AC3" w14:textId="6FE037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A84E5" w14:textId="03E02A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94159" w14:textId="6A0138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CCC6C" w14:textId="74FD2B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B23F3" w14:textId="6B3967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FD84" w14:textId="40CF32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01FF8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C19EF" w14:textId="2919FA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B99A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A668" w14:textId="5F8781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2BBD2" w14:textId="40881D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C518A" w14:textId="071AE1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0E457" w14:textId="4B3E69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4A2D6" w14:textId="5D807C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7E5A7" w14:textId="6D6FC8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291C3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498EF" w14:textId="3C9A60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C00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63905" w14:textId="2CD642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65D43" w14:textId="0A8C7A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DBA2" w14:textId="616F4E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ABF48" w14:textId="40A6D1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8D013" w14:textId="744D83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3351B" w14:textId="683840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F300C5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CF1F5" w14:textId="3A9077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AF4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8590F" w14:textId="24491B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D8E95" w14:textId="423B87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3C6D0" w14:textId="717EF3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F0DD9" w14:textId="1BB6B4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33A6F" w14:textId="26000C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5B726" w14:textId="63FE7A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E53300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62FC8" w14:textId="7A0E86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405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C90A" w14:textId="3DDD77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5748" w14:textId="496058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B260C" w14:textId="186229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F5961" w14:textId="5B09EB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48880" w14:textId="5E8EC2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55B0F" w14:textId="03AB64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72D57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5833C" w14:textId="04EC8A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86BB6" w14:textId="19DB9F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bl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96762" w14:textId="3A8C04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FE48E" w14:textId="57DF22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00023" w14:textId="27E284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35C6" w14:textId="48225B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5DED2" w14:textId="342124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1FBB9" w14:textId="5F5532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71EA35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39689" w14:textId="151473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2E5FB" w14:textId="13DB15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236C" w14:textId="3776D6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7BF7A" w14:textId="70645F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6B9C" w14:textId="43BC50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213AB" w14:textId="5AF586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95259" w14:textId="299FCD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90842" w14:textId="4BAE08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AD35BE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D38DD" w14:textId="76EDBD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B64A8" w14:textId="6A7B3A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06C23" w14:textId="2F8547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12D5C" w14:textId="0028E3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5E4EC" w14:textId="1DDAFA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004B" w14:textId="3EA012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43B94" w14:textId="4070FB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4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E59AF" w14:textId="5F99D9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3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732624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971C7" w14:textId="228352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EB65D" w14:textId="510153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700CE" w14:textId="5DCBD6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6A5F2" w14:textId="3E71B4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8F6DB" w14:textId="071ADF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DD0A" w14:textId="2ABDDF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6AC49" w14:textId="443D1D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C5CD6" w14:textId="7FA03B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540F4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1CE4E" w14:textId="46156E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4783A" w14:textId="7F9AE1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6FBE3" w14:textId="125B79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EFA2" w14:textId="748AF5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AEE38" w14:textId="2B5DA5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1C869" w14:textId="773A0F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25DD4" w14:textId="0E9057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6742" w14:textId="1E3899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06477D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A77B3" w14:textId="473435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ED94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5DFFD" w14:textId="160452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EAEC6" w14:textId="62C1F8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3AECF" w14:textId="289103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5FC9E" w14:textId="7E6219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8DC78" w14:textId="6B5F36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EA6DF" w14:textId="39D87A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C6720C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6457D" w14:textId="620CB9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4AE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7C2B" w14:textId="1FC4D2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B5B0E" w14:textId="1060A3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11555" w14:textId="7BE303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C3147" w14:textId="5BD567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B2AA4" w14:textId="61F85A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91C0" w14:textId="39DD2A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FB9793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607A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2FDC88" w14:textId="461323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8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C18A2" w14:textId="7AD8D9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9E6C7" w14:textId="116A5E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,25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D737A9" w14:textId="3A842E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7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F204A" w14:textId="75848F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0,28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06A52E" w14:textId="60A060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5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7A286E5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2AF47" w14:textId="146EFB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B1E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A8B96" w14:textId="096EC6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9EF95" w14:textId="16379E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8E4CC" w14:textId="2A09DF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E2C64" w14:textId="3CB6CF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9E0B3" w14:textId="0D0745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E3447" w14:textId="61A0F2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A30FA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EFF9C" w14:textId="2D7E15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100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D35CD" w14:textId="2F60C6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5DD0E" w14:textId="4D114A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E24ED" w14:textId="1F390F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B4C78" w14:textId="1DE76C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19686" w14:textId="415092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86122" w14:textId="64FC20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81758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C12EC" w14:textId="5B6445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EA3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532BF" w14:textId="5B926E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89E94" w14:textId="37FF44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881C3" w14:textId="055C1D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6E231" w14:textId="55F2D5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04F2A" w14:textId="4DEA1F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9BE2C" w14:textId="508FB5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21F1B4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58F55" w14:textId="5A5344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895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EE711" w14:textId="686926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32E18" w14:textId="4CB807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C5464" w14:textId="5C077A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E5BF7" w14:textId="455A23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F231" w14:textId="07A49B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A0502" w14:textId="257A04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8291FA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769A9" w14:textId="1686A4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D48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E0F15" w14:textId="4010CC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56F9F" w14:textId="12518F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7FC2F" w14:textId="0BF611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24D3F" w14:textId="08ABF2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A503E" w14:textId="6DBCC6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512A5" w14:textId="4455C9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E5F4D3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03018" w14:textId="0C4F7D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1EE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5DFCB" w14:textId="367EE2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71D33" w14:textId="1D3599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81F0C" w14:textId="4EACF9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CA07" w14:textId="6CE361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25100" w14:textId="567205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6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A3A66" w14:textId="39C17F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12920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33CD5" w14:textId="719998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194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A34CE" w14:textId="7D33CE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8B733" w14:textId="2CE2D4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8FCBE" w14:textId="6B660B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4B701" w14:textId="05E0D3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D5AC2" w14:textId="7F62AD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A390" w14:textId="623B9B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4C74ED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99BD2" w14:textId="712133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B89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A1CD1" w14:textId="472157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0669B" w14:textId="7698C4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CF244" w14:textId="4F9354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101E" w14:textId="37D79C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21AA7" w14:textId="0D94B8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544A5" w14:textId="42D081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ADC2F8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7C92B" w14:textId="578A90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D72A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E697F" w14:textId="41A4D8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1EF4" w14:textId="609E44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A4D2E" w14:textId="33A3F0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FD60B" w14:textId="06BD6B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35969" w14:textId="22FF99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DCE5" w14:textId="21071E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123B5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85549" w14:textId="0706B7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CCC67" w14:textId="4A94E6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3A88" w14:textId="03A241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F6AEB" w14:textId="6F1FA2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58858" w14:textId="7875D0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C830B" w14:textId="2611EB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C0620" w14:textId="59193E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3DE41" w14:textId="3F3CA1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83908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BE06E" w14:textId="046C91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DDC04" w14:textId="3202EC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49475" w14:textId="1B11D1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FF171" w14:textId="246E00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E6AF3" w14:textId="621C6A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99929" w14:textId="7A4449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58C2B" w14:textId="7BF37D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F1209" w14:textId="45D010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460E26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C59CB" w14:textId="6B7AEE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D96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8A413" w14:textId="6D9BAF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B6B75" w14:textId="642F12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63967" w14:textId="09E6C9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4EC59" w14:textId="238342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BFA8E" w14:textId="2BEA59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7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80CD3" w14:textId="7741D1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CA4B46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B5F65" w14:textId="568E0A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7597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7C549" w14:textId="26F6F2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82171" w14:textId="232F96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7AE11" w14:textId="78FE1C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D8220" w14:textId="6278F3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F3C5" w14:textId="2BAA1C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5A701" w14:textId="4B3F70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6C9FD9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A4BA9" w14:textId="0C6E54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53D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F2AB1" w14:textId="5927CB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59D1E" w14:textId="23C58E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9796A" w14:textId="397990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3B877" w14:textId="21F710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888B7" w14:textId="71ED68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1CC5E" w14:textId="40AA8F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3EDF10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2D369" w14:textId="059C47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554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A64D" w14:textId="668C86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48B00" w14:textId="05D778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4D3A" w14:textId="7FC29C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075D3" w14:textId="2DFE0A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4EBA2" w14:textId="7C3556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605F" w14:textId="48C803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9887F3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4958D" w14:textId="4DD58E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A0D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9EC12" w14:textId="31FF45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2333F" w14:textId="7C8A27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4E762" w14:textId="3DE0FA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D58DE" w14:textId="4AA50A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71451" w14:textId="2A3BB7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32ED5" w14:textId="59FD7C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04119C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43E29" w14:textId="7D4A99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1900D" w14:textId="03498D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858E6" w14:textId="509926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5DEC" w14:textId="6DD0DC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B15ED" w14:textId="40FED1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51437" w14:textId="4151FF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6A34" w14:textId="7820C8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4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84022" w14:textId="61A869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F8986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63DA3" w14:textId="708548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749F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3EC8C" w14:textId="511AF7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69F63" w14:textId="4A8D4F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D5B5A" w14:textId="219535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662FC" w14:textId="771F8D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04ED7" w14:textId="08C432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D5A29" w14:textId="0E6F21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DE7B8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AB800" w14:textId="5C469B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1AE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F824C" w14:textId="17B0C5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67905" w14:textId="626B76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DA5BB" w14:textId="600889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BECE0" w14:textId="560240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FD1C" w14:textId="43C0E7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CC356" w14:textId="342399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6F23E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4E5B7" w14:textId="4FAFEC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DA639" w14:textId="606C23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FABE9" w14:textId="699A33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2F697" w14:textId="7B7680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DCBE" w14:textId="269614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32F5A" w14:textId="249F20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C70B9" w14:textId="3F99DF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D721B" w14:textId="20378D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C0F95B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0B080" w14:textId="1F859E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014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8381" w14:textId="5A6B18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5BB37" w14:textId="3BB1D5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BEE2A" w14:textId="03F909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CC282" w14:textId="456BA8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DBBB" w14:textId="04A71A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05AFF" w14:textId="358A38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5E8D42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08133" w14:textId="1687B7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95F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E09F3" w14:textId="2F0046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08451" w14:textId="506878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11DD9" w14:textId="18A981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2E294" w14:textId="2CDDBC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B0BF3" w14:textId="539B2C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7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64E5C" w14:textId="2DDD25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9BEB1B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07108" w14:textId="5C7A4C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CF9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85B6" w14:textId="1BFDC4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B59CD" w14:textId="283B4F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00A3" w14:textId="7F3FB9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24E05" w14:textId="483381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809BB" w14:textId="49FA9D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A24B3" w14:textId="1ACC1F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4456E8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53072" w14:textId="6C1D7D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0534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E9EBA" w14:textId="711CFA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C0F27" w14:textId="37F67E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0CE1" w14:textId="3211FA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0F90B" w14:textId="0BCEA0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EE4A7" w14:textId="111B7A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6A359" w14:textId="5CA3D9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90E30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D87FB" w14:textId="0C8E46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693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E4A8C" w14:textId="59ABEC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ED45E" w14:textId="3BB796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60F8F" w14:textId="3D6F76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D2FD" w14:textId="362487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E1F49" w14:textId="00A3C1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2F229" w14:textId="5DFAE1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6E9CE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2CFCC" w14:textId="16B3526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AA4C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576DF" w14:textId="2EAC36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DF2AC" w14:textId="3582AD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8A06" w14:textId="46143F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EFCF" w14:textId="305A7A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693C4" w14:textId="57A579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AF8E" w14:textId="00BA10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01731B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5F3E0" w14:textId="79AB0C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9CDC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4D6AA" w14:textId="33062E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C3ACE" w14:textId="78162D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8E533" w14:textId="04566B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DB2BE" w14:textId="55A511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ED500" w14:textId="2596A3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E40C3" w14:textId="563656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DAADF1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AE7CA" w14:textId="75EB20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AED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5B5C3" w14:textId="7496E1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B077" w14:textId="7F1597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088AB" w14:textId="729FF3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7CDE2" w14:textId="012D35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20EB3" w14:textId="324A23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ABA54" w14:textId="74CB23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8B3B41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C4BA4" w14:textId="4AA4EC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EC2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8B4AE" w14:textId="358245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84C1A" w14:textId="3821C1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79ED" w14:textId="250F73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E7C4C" w14:textId="162DD8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34B8C" w14:textId="4734D1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60ED5" w14:textId="64FCCD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401B22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14886" w14:textId="0D1C75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818EA" w14:textId="0BF832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5F3DE" w14:textId="1D7FCC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9778B" w14:textId="39D640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FEEA" w14:textId="2B9615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F34AB" w14:textId="50D4FD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45FE9" w14:textId="28DB04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034AE" w14:textId="5DAA4A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DA7B61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D66AE" w14:textId="3E46B0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8DE20" w14:textId="48E194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rancisc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Aurora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6C2E1" w14:textId="1EC733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F0A27" w14:textId="1B9AB7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560E5" w14:textId="340AE0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30C3C" w14:textId="0EA5B6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90182" w14:textId="31778A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BBC67" w14:textId="3ADACB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36434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0DE14" w14:textId="061640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483AD" w14:textId="23E1E3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rcis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74240" w14:textId="6D5733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5664C" w14:textId="57AFF5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22B4E" w14:textId="08402B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423EF" w14:textId="46717A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33E13" w14:textId="614DF5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125DC" w14:textId="306B9F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8A7815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0239B" w14:textId="4668F8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2D4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E3E72" w14:textId="51FE0F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E6EBD" w14:textId="0B46CB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FB8A" w14:textId="186338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9D6C" w14:textId="0D88A4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0C3B" w14:textId="14B06B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5FEAA" w14:textId="1AD5F6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52A5BB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8FE28" w14:textId="760264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B16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9E71" w14:textId="76D2D1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1F4D" w14:textId="476E9B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DCD66" w14:textId="0DDB93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DA8C7" w14:textId="73649A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0DBB1" w14:textId="3C91E8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909D1" w14:textId="3A826E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DC5B09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D2537" w14:textId="7B6EAC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98F7D" w14:textId="0F25C0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45FFD" w14:textId="148B5C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31A18" w14:textId="707C8D4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CD280" w14:textId="03BE4D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452CB" w14:textId="282C53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8E47F" w14:textId="668897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2E987" w14:textId="0D7542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B0A8E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474CF" w14:textId="2614D8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20F0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6AE7" w14:textId="42C019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9EE4B" w14:textId="12F16F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78CEF" w14:textId="72028F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696ED" w14:textId="7BC9A8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8BD5E" w14:textId="12607F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8CA0" w14:textId="4E8D31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D67B64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D3490" w14:textId="5F4798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62F1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25547" w14:textId="68041F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E8526" w14:textId="5B209A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6BC21" w14:textId="492293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BEFBE" w14:textId="0CAC4E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916E1" w14:textId="60D1F2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F7AD2" w14:textId="0D9563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FD67374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C7F8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DD8A7D" w14:textId="2E365C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7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69F1F" w14:textId="307B5E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34D90" w14:textId="53DA87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,52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237D55" w14:textId="507DC7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,17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BEE8F" w14:textId="7367F1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0,44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BC521" w14:textId="02CFB3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,46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3EDF2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81BB5" w14:textId="43E7B0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BBE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90A3E" w14:textId="5207B5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AC983" w14:textId="11B890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6A07" w14:textId="5DCF77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D544E" w14:textId="44109D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EBEF" w14:textId="49C2EB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30120" w14:textId="5D24EB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5105B4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47DD0" w14:textId="7926E1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B84CE" w14:textId="397D2C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ipol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06D1F" w14:textId="76A80C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6F363" w14:textId="1939B5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3EE7D" w14:textId="6781ECB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0FCDE" w14:textId="728029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180C1" w14:textId="061999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371E" w14:textId="63582A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120FD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B9E46" w14:textId="11C41A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39C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34073" w14:textId="153062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C7B75" w14:textId="546D60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8FEC2" w14:textId="79C09D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24EB8" w14:textId="02E761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28E3C" w14:textId="5F82EB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75FC7" w14:textId="2E7F5D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F02952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57315" w14:textId="75741D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CCD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4CD3E" w14:textId="34BF16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2B929" w14:textId="4C2F7D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63AA1" w14:textId="3E4ADD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3F912" w14:textId="01A895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7056C" w14:textId="16839B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7F0EE" w14:textId="14F4AC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35837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FF572" w14:textId="408010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7E3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FA23F" w14:textId="4A71F0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04087" w14:textId="316329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83542" w14:textId="522D79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2A59" w14:textId="1A2A9B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57E76" w14:textId="220CB0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7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3E72" w14:textId="0FB2A6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FAED9E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237B6" w14:textId="6C1A19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031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8BCBA" w14:textId="57FDF7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CD288" w14:textId="202BEF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96A2" w14:textId="25F03B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0758E" w14:textId="3A79C7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A4F8" w14:textId="657485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7C85F" w14:textId="499A6D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0E0B6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B24DB" w14:textId="56C216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18B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A375C" w14:textId="5FEE93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AD2A3" w14:textId="697BE7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F87C4" w14:textId="506F59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27CB" w14:textId="4A8423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B7C6C" w14:textId="284A80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127BC" w14:textId="37F1F8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DCA95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71E92" w14:textId="59CB6F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C7F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6F6D0" w14:textId="7B7CF7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79108" w14:textId="25BFA7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3C955" w14:textId="264C01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F8B28" w14:textId="729149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A7018" w14:textId="770EDF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B3E94" w14:textId="699A93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4CB56C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8D521" w14:textId="5F60DD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5361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F8587" w14:textId="22FBB2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28DAB" w14:textId="2F3062F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1BC1B" w14:textId="1147B0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A0957" w14:textId="4CF3DA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5048E" w14:textId="45BBC0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C8D09" w14:textId="11B541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27248B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C04B3" w14:textId="466592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D3806" w14:textId="612CAD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Montalban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2AB4" w14:textId="231E77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60066" w14:textId="7622A6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A2E0F" w14:textId="741E31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3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C998" w14:textId="0A664F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A562" w14:textId="776091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,6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8049" w14:textId="759608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3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24075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C3FF0" w14:textId="74B848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DC183" w14:textId="764F96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e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75B9E" w14:textId="5C6581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26F0D" w14:textId="2F4755D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B1778" w14:textId="1763E3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36F3" w14:textId="2FA0BF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8F8BE" w14:textId="48575C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3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B8396" w14:textId="5551D3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2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E200E9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AFD41" w14:textId="1D46AD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2A6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A1039" w14:textId="72FE63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17C7" w14:textId="20A397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5E232" w14:textId="53E92B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354C8" w14:textId="0BF0EE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85478" w14:textId="252077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5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D7B4E" w14:textId="4A598A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E24FCE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D8E79" w14:textId="0839CA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FB85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0261D" w14:textId="52813A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2EC25" w14:textId="5FEFCE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1778" w14:textId="2E5D6C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09C4" w14:textId="294C77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AA6BB" w14:textId="28EE85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B1799" w14:textId="300FE9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A0C77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63BB3" w14:textId="437295D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D14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B177B" w14:textId="7790E6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C9AA" w14:textId="760CD5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53B87" w14:textId="7D7F08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9696F" w14:textId="71D0E7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E946E" w14:textId="3E007A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0EFEA" w14:textId="47C6BA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BC878C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0FEF07" w14:textId="07F084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MAROP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DA3E2A" w14:textId="2721A4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8FA300" w14:textId="25313B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6D3DB8" w14:textId="66B9A4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15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E5AC76" w14:textId="10B94F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160502" w14:textId="1E914D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,29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CAE4E8" w14:textId="07F211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064E01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A8FBF2" w14:textId="14A2D1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ndor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F11EF2" w14:textId="073278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3D0974" w14:textId="60D8FA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A061F6" w14:textId="2841CA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6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DAE465" w14:textId="0AA946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78E236" w14:textId="3FEC9E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50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8B248E" w14:textId="730085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75F68C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B3DD9" w14:textId="4F00023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0A49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E028E" w14:textId="658D53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4C121" w14:textId="0F28BA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1C3AA" w14:textId="48111B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C1ED5" w14:textId="68DD4A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7B58F" w14:textId="42C74A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D032B" w14:textId="24A191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9F921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28FAD" w14:textId="63CC2B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EB85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092BF" w14:textId="6E2B51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68A0" w14:textId="0EEF74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CA7A8" w14:textId="43FA01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904D" w14:textId="7C3594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4C3A0" w14:textId="7CB776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188F2" w14:textId="7F9312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A5D07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55973" w14:textId="1968A8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54E5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9BE03" w14:textId="32C48A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B57CC" w14:textId="4B6C7E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41DBA" w14:textId="5034EA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542B5" w14:textId="663AF2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D074C" w14:textId="3E80B5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DDDE0" w14:textId="11B365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87F8F0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B22E5" w14:textId="35E8D9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697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04BD8" w14:textId="7F0331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A96EE" w14:textId="0B1BBE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CECDF" w14:textId="3187A9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7FAA2" w14:textId="1CC348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6E79A" w14:textId="3AC345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FD51D" w14:textId="3AED4E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3A0120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EE30D" w14:textId="2D4E3B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9259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2E3AA" w14:textId="5396B5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4C51B" w14:textId="3243E3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A92BF" w14:textId="4C2337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C7FA1" w14:textId="0BAD3B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1FF4" w14:textId="14A7433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B8CAA" w14:textId="6F0ADD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BD20C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F6557" w14:textId="2CC58E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F7E3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C812D" w14:textId="618E45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47B55" w14:textId="6ECE89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C3982" w14:textId="1ED1D8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6EA99" w14:textId="061A21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2B62A" w14:textId="4CAE74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4725" w14:textId="4214EC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0DA73D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F069A" w14:textId="03908F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FE0A" w14:textId="6C5496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7DF4D" w14:textId="7A6906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E883C" w14:textId="6190CC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118F" w14:textId="3E32D0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7516D" w14:textId="574B53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B7819" w14:textId="250A39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B2514" w14:textId="4CE533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4C1081E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9AD772" w14:textId="386450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ndor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B7F6E4" w14:textId="4B708B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74AEB" w14:textId="486C05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51D4C9" w14:textId="55283C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D24CB" w14:textId="69E370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970A9" w14:textId="47239A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50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3F955" w14:textId="174240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A8C781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169BA" w14:textId="7BA5D3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1BDB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8548A" w14:textId="649E8F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00501" w14:textId="77D257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CCD27" w14:textId="154DF3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7508B" w14:textId="428799C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9DC9B" w14:textId="77270E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106BD" w14:textId="0FCF61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ECF988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81F3E" w14:textId="4801BE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33D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74B76" w14:textId="512271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BB0B" w14:textId="3FFEB0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27248" w14:textId="6F143B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71378" w14:textId="7D5DEA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297DD" w14:textId="3624D9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8FF1B" w14:textId="09585E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EE7E3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B7E8E" w14:textId="42B315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3162F" w14:textId="4FE9E6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96037" w14:textId="3996D1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D0DC5" w14:textId="42A448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63F12" w14:textId="1E5A95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E5CCB" w14:textId="34AAE9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ACDFC" w14:textId="596B7E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D0826" w14:textId="52D480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91EE08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CA061" w14:textId="33CFAD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17D02" w14:textId="36121E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p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93924" w14:textId="56E565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1D319" w14:textId="78515D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C48B0" w14:textId="129524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D6346" w14:textId="54628F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65E61" w14:textId="541795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F82F0" w14:textId="3CA858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28DDEC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9068B" w14:textId="7E2A63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CD8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E345A" w14:textId="4794F6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B3E94" w14:textId="3F4517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CA475" w14:textId="1B1A8B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DFD8A" w14:textId="0FEF8B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533B" w14:textId="440EB7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A579" w14:textId="5AFCE3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2DAA9C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897F7" w14:textId="3EEAFA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ABB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88B4A" w14:textId="6FBE8C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3DAC" w14:textId="17138C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EB445" w14:textId="1DF68E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68B2B" w14:textId="056052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5AAC5" w14:textId="08AA0D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4F93E" w14:textId="0B1427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395AC7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FDA23" w14:textId="30F81D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035F3" w14:textId="299128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ler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8F43A" w14:textId="408CED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E4310" w14:textId="1C60A0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FAF87" w14:textId="01461D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DAB67" w14:textId="6032B2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574B1" w14:textId="727795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AA841" w14:textId="59F418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16D7054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07206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F4147C" w14:textId="57FD9B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C2B85C" w14:textId="7D0C7A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2756B2" w14:textId="4B3571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35CA20" w14:textId="589730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7F0D6" w14:textId="352FC5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9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F18F5" w14:textId="276720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7E6B78C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B3423" w14:textId="1E1849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BF2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ABC8D" w14:textId="5D4478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049EA" w14:textId="3592A4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03D92" w14:textId="1A0AEB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6E049" w14:textId="4768EB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7069E" w14:textId="1B778A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5BAC9" w14:textId="24D951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55EE2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4BAD3" w14:textId="27C858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01B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A5AF" w14:textId="048A99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1040" w14:textId="59389B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53C0" w14:textId="25F909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AA0D3" w14:textId="1E1075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8A1B4" w14:textId="3D2E90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07BAF" w14:textId="3902F3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805344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EE2BA" w14:textId="4D1831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CE4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7C1B5" w14:textId="345B68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F1158" w14:textId="1295E2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95FF1" w14:textId="4733FB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28DE0" w14:textId="082539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97E60" w14:textId="4800AE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04F7" w14:textId="79E86C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F787F2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33247" w14:textId="576C86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CA743" w14:textId="35E8DC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sti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7231D" w14:textId="558B90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ACF74" w14:textId="68B4EC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5464A" w14:textId="42D64F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68B15" w14:textId="3D3DE1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26464" w14:textId="249E4F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24046" w14:textId="50C9F9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43A94D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26D62" w14:textId="5963B7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B1242" w14:textId="5C349E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12C41" w14:textId="27F877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B5FD4" w14:textId="40C523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813EB" w14:textId="53E82F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0F849" w14:textId="6884BE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1E129" w14:textId="0A82A5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7B72A" w14:textId="420DED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A445BF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8428" w14:textId="72C0A9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3A9E7" w14:textId="3C1177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56385" w14:textId="4565FA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7B3FE" w14:textId="5348E4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E67A" w14:textId="4C712E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68992" w14:textId="76B897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8892B" w14:textId="32D4DC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31C5F" w14:textId="53CA78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410742E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B895C36" w14:textId="588AD2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B1B3DA" w14:textId="741C6C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24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4D5A81" w14:textId="492A6A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1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95FC6D" w14:textId="55D456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7,98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01BB37" w14:textId="04DBB6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9,13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77E9BF" w14:textId="229A79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24,95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4F2A25" w14:textId="370EB7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7,1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CB87688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45DF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21748C" w14:textId="112BCE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5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0D4CF" w14:textId="6BB01D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70DAA6" w14:textId="013F29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,41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80D6CA" w14:textId="42C2CD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35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CDDF9" w14:textId="6E389C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6,12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9C6416" w14:textId="037BCC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,22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37737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837BD" w14:textId="4D0533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F43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0603C" w14:textId="2B818D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9B63" w14:textId="63E733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E0AA5" w14:textId="788633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B2227" w14:textId="384341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9ED35" w14:textId="39E1FD4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E0F8E" w14:textId="61025B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BBDAA2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5242D" w14:textId="4B1C19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98F9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FD2EF" w14:textId="2E4FD6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BC72E" w14:textId="351C37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51DEE" w14:textId="78E98D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A14B8" w14:textId="4F77E9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9A7D7" w14:textId="1C0F1C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8CA81" w14:textId="43C4B0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40ABA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66F18" w14:textId="7F3E7B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0B107" w14:textId="0775AE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ocsin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B9E57" w14:textId="4683CF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4207" w14:textId="6BB816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FD8E5" w14:textId="6282CB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6E34" w14:textId="20ADDD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0B6C1" w14:textId="0D9AD7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FD950" w14:textId="0F7A01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C3A5EE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6EEFA" w14:textId="0098D3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AD2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AAB3B" w14:textId="217391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7D9CB" w14:textId="00BCEA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AEEAD" w14:textId="5173EA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349F3" w14:textId="47B592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8C6B8" w14:textId="15FDC1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8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C59B5" w14:textId="66A189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7213FC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892B2" w14:textId="05898E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0A662" w14:textId="4E3721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6B6A2" w14:textId="44FB01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93300" w14:textId="4B6EEC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67225" w14:textId="6E6F7C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EC0E" w14:textId="1CF6FE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D9D3E" w14:textId="4A7B73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0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62A4B" w14:textId="7E60BA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32BC4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7DE60" w14:textId="571217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AEE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0F735" w14:textId="303584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88139" w14:textId="3D8F2A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240CC" w14:textId="3E1DCC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CAAD4" w14:textId="6D1CB9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23CE4" w14:textId="7D382D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C14F" w14:textId="3D4685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EEC75A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ED68C" w14:textId="060FC5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9AD5F" w14:textId="51A6B4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9733" w14:textId="5A0049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4369" w14:textId="14027D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E02B7" w14:textId="586D56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AEBCA" w14:textId="2F5CEA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47EE6" w14:textId="7342B3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1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50137" w14:textId="5991AB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763229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A0C89" w14:textId="64CD89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FDC8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91245" w14:textId="2A6600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B283" w14:textId="7A1145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3366F" w14:textId="7D91730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416E" w14:textId="33F17C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6CB3D" w14:textId="43DC2A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B86E" w14:textId="3C8853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EA10D4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1B68C" w14:textId="35666E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4D0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D2D42" w14:textId="02FC6C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E1EFB" w14:textId="589219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7380" w14:textId="0A0B9A0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6DA0E" w14:textId="64A202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81BC8" w14:textId="2CF071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EB98B" w14:textId="538C2D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4C51B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7E391" w14:textId="21F967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20C0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0FECF" w14:textId="50EBDD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C1CA5" w14:textId="6D7EEB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3D0CA" w14:textId="0D7144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DAFF9" w14:textId="6E60CE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4AE17" w14:textId="785F249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9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75888" w14:textId="042E52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6096FF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8C077" w14:textId="2853AB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C51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3F7ED" w14:textId="09E0F7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B35EF" w14:textId="146754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0EECF" w14:textId="3DC8C5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66500" w14:textId="5C8311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D76C2" w14:textId="2E244A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1CE6F" w14:textId="119F73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7CBF5E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9F389" w14:textId="7A2DB7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09235" w14:textId="5B509F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r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EEE78" w14:textId="610690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F4C30" w14:textId="0568342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A71B5" w14:textId="769CF8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8DCF0" w14:textId="3FD75F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A5CC" w14:textId="0789C6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56F4F" w14:textId="1E6415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8F50A3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56E58" w14:textId="5DF316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6EE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0E49C" w14:textId="69FED2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F34B9" w14:textId="194F6F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68762" w14:textId="1B6B1D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47CE9" w14:textId="454F64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8ED54" w14:textId="6FCCFD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5A4ED" w14:textId="6C1B03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132210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5ABF5" w14:textId="396C1E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2B6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DABA" w14:textId="3B7F1C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7F12F" w14:textId="4F91ED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C42DC" w14:textId="49D24F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DC0E6" w14:textId="19A84B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FC43" w14:textId="4981B65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385D6" w14:textId="337DA9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07AA54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92165" w14:textId="2AF02A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2E71A" w14:textId="12ADCA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ming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ibog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8C9F6" w14:textId="02EAE2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88D00" w14:textId="49E4412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62067" w14:textId="409663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F35F" w14:textId="634E0D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66930" w14:textId="6B1843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42EF" w14:textId="152BD7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8D502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2DE66" w14:textId="7665647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AA77B" w14:textId="59FCA4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bac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87A3B" w14:textId="26EE3E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60AFD" w14:textId="4A4343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078C8" w14:textId="78F73A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7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66793" w14:textId="0FB109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7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040DA" w14:textId="4287CC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,4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4CBDB" w14:textId="3E7266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,4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05DEA9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989FE" w14:textId="69EFDA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F9F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18101" w14:textId="42BF4D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EEF42" w14:textId="4E4366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DA665" w14:textId="7CA847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54E5A" w14:textId="5C530E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BAE7C" w14:textId="43907A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19215" w14:textId="4EACF5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3205B02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FDC78C" w14:textId="07AEF7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B2BB8" w14:textId="4671E5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9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A91532" w14:textId="7150F3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F19D3" w14:textId="689A4F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80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AE7463" w14:textId="257831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B3F7C5" w14:textId="35871B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,03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51982" w14:textId="703C92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F55BE5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019D8" w14:textId="1F493F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C3D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B1499" w14:textId="3490F2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22E09" w14:textId="5B9BD3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D043C" w14:textId="201592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83A1A" w14:textId="2D91CC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9DC26" w14:textId="35BB87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F7C70" w14:textId="090518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CA7C2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3C794" w14:textId="64315B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C46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F13BA" w14:textId="76A0E4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7ED8" w14:textId="3710749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2E7C2" w14:textId="06AB71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1B54C" w14:textId="08ED3B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0AD0" w14:textId="42E9B5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C9E1C" w14:textId="64274D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6DE89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8BD4E" w14:textId="652F2D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31F79" w14:textId="449556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0AF22" w14:textId="466475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B790E" w14:textId="59D13C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FCF6C" w14:textId="651D04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54B0F" w14:textId="6825C3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D5CB5" w14:textId="64150C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A78ED" w14:textId="27D025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25DE51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120E2" w14:textId="1911EF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735C7" w14:textId="11F621B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57132" w14:textId="0BA821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42DC7" w14:textId="6B12DD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2859" w14:textId="59CA8A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1BE51" w14:textId="38AF0E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EF70E" w14:textId="53F7E8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88E75" w14:textId="51186E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6C4BE3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A71DE" w14:textId="3F1F04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F50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0ED34" w14:textId="648CCC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BDE2" w14:textId="0126C8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94059" w14:textId="2A33D4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6677B" w14:textId="139A68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CB41F" w14:textId="42AAB6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5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6EC52" w14:textId="1AB0AC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BF57A5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1EED6" w14:textId="25AC9C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484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ABDDC" w14:textId="0EBDC2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9151" w14:textId="2235F3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D9596" w14:textId="5B37A2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06812" w14:textId="5D1B24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4671" w14:textId="34B93B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36F7" w14:textId="0F91DE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ACC4AE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463C8" w14:textId="2F8F2E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4BE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65C6" w14:textId="5EB980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71580" w14:textId="7B70C9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0AEA9" w14:textId="3F0204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95719" w14:textId="1BFDBB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1B6C" w14:textId="6648C3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BC0B2" w14:textId="621530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2FC782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32CE7" w14:textId="0127F57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E8CB4" w14:textId="4BDBC1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renz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ui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26DD9" w14:textId="155E16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CEFA8" w14:textId="4E41B8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2C0FF" w14:textId="0115E4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2BC9E" w14:textId="7E2AF7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AEC44" w14:textId="238D2D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6B1B7" w14:textId="15F1EE6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E4ED0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91167" w14:textId="346F7E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D9BF2" w14:textId="4207C9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en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63398" w14:textId="1F9CAE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60CC9" w14:textId="5D5523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54833" w14:textId="15AEB1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8374" w14:textId="75F428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2B215" w14:textId="40B174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D1A1" w14:textId="781FA8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11D90D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5C95B" w14:textId="5BF7E2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AA184" w14:textId="723B27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le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B3B63" w14:textId="76FD3E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240D2" w14:textId="16A63E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D9BDE" w14:textId="690DC2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17CEC" w14:textId="469A9A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24B72" w14:textId="5B982B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5027E" w14:textId="0A2DCB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686E7D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94AEA" w14:textId="0B0848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BB43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D1276" w14:textId="77547D8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F9AE" w14:textId="6E1613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C66A0" w14:textId="0F0067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9B681" w14:textId="2EC986E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5D69" w14:textId="79CA74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B6A3A" w14:textId="473117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17D9DC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83856" w14:textId="50C7EC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5F4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4786F" w14:textId="63275E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16C9" w14:textId="6B9F5D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FFC67" w14:textId="39419B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2DE06" w14:textId="5905DC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C6784" w14:textId="5F100E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C1CE7" w14:textId="573BC5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B0B9946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A257E" w14:textId="238A7C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61F18" w14:textId="516CDD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6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399D5" w14:textId="13925E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8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17079" w14:textId="5F25313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2,89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A4B8AE" w14:textId="6C735A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38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4DEC89" w14:textId="2ADCA4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1,98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783163" w14:textId="19077E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1,24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DBCA6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40B5D" w14:textId="1187C7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4CF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CEA10" w14:textId="3278B9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C2362" w14:textId="611AD0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2997" w14:textId="20D77E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6482A" w14:textId="2EC55F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B69F2" w14:textId="428915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C37F6" w14:textId="5889AD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B193A77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0E327" w14:textId="143570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734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9F150" w14:textId="40BE51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B54EA" w14:textId="67DB13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58074" w14:textId="63EC65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CE1C" w14:textId="0870A3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8FEA2" w14:textId="4CAA441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1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D6D5C" w14:textId="2B2AE5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1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4BA9EF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4AB1E" w14:textId="701D91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567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D5714" w14:textId="5AE8F8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295C0" w14:textId="50EA17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A76B" w14:textId="5BCE47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E5DFB" w14:textId="6DEC82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432B" w14:textId="327D698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5B26C" w14:textId="3A1CA0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741CAC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2543D" w14:textId="132B32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653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3CBB5" w14:textId="721B46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B392" w14:textId="795D40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7D98D" w14:textId="713579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1FD8C" w14:textId="0828D9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89922" w14:textId="6BF2ED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8CD0" w14:textId="7BF82E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20410E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CE526" w14:textId="52BB8E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FA6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E0CA9" w14:textId="4B1BB6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7526" w14:textId="5408237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3720" w14:textId="4F8DD5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BE70" w14:textId="10257A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4933F" w14:textId="284C3F5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1B971" w14:textId="5392A7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88A6B8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A04BA" w14:textId="4DCD78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4291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1D506" w14:textId="05ED57D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5F2A4" w14:textId="1877BB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A3E8A" w14:textId="4D7DF0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207B" w14:textId="11F107A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0DB2F" w14:textId="4620F2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5855F" w14:textId="7C1F51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F4F99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CB221" w14:textId="7CD9A96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A4E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C48AF" w14:textId="75F088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D417C" w14:textId="2FEFBDD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5F8B4" w14:textId="6A05C0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2F63F" w14:textId="60E6A0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D9519" w14:textId="483FB6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D9B20" w14:textId="610CEA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2FFD75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6C21C" w14:textId="16C221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179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5A25E" w14:textId="79222A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2E304" w14:textId="2CEE62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BD564" w14:textId="24BC79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61500" w14:textId="35D2EB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07944" w14:textId="48CC2B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09F5" w14:textId="3A158F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69E3DF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50E8E" w14:textId="675F4B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C314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56D6E" w14:textId="198241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E2AA" w14:textId="23777C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B5519" w14:textId="659C88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C628C" w14:textId="0AD436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D4CC3" w14:textId="217D35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67549" w14:textId="36BC5A9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D9BF1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B683F" w14:textId="18709D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B12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B399" w14:textId="7C5908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6CBF4" w14:textId="50076D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AFB2C" w14:textId="425212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2B548" w14:textId="155545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14D05" w14:textId="1F777E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85B1" w14:textId="0070A8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1EFDC1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42BB2" w14:textId="63B085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D25CD" w14:textId="196FB8E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lleg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70546" w14:textId="7CA3E0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21589" w14:textId="338ECB4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11111" w14:textId="72689B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8B362" w14:textId="36CDC6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9A54" w14:textId="0306F3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B7FB9" w14:textId="57CD45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696B64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BFA68" w14:textId="765988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258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520C9" w14:textId="098B2B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7B57B" w14:textId="70B875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A1043" w14:textId="0602FF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EDFB7" w14:textId="02E791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92F3E" w14:textId="5FD89B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64D77" w14:textId="71B26E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2FB8C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CB3A3" w14:textId="728CD0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4643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4FF8E" w14:textId="206051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CB3A5" w14:textId="726C47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4783C" w14:textId="288637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597F2" w14:textId="611B20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30C62" w14:textId="69BC1E1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EF3E7" w14:textId="5D7675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537DF4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FF47F" w14:textId="6BCDBF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375F2" w14:textId="4C4EC2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83CD5" w14:textId="00C8C4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2A778" w14:textId="5B9E42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9C9A" w14:textId="129056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9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7C372" w14:textId="60CEDA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BDDC" w14:textId="7451B9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,3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D8BC6" w14:textId="19D960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9665E5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E8BE8" w14:textId="3AC32B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9EB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D4242" w14:textId="4B0042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39F17" w14:textId="3AAB15E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B0947" w14:textId="4C8F34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FAD0D" w14:textId="40D1FE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EB7C6" w14:textId="787939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CD790" w14:textId="0E26E9C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B02277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F18AF" w14:textId="530116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2D7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084F0" w14:textId="051E07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8A362" w14:textId="67720C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0C949" w14:textId="71DF677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6B177" w14:textId="71BE12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E1B2" w14:textId="552DA0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6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93DBC" w14:textId="08F153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6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E6D2CF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1F095" w14:textId="56EA3D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735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082E8" w14:textId="67AC4E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AF21F" w14:textId="3661CA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6235" w14:textId="10CA0CB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6804" w14:textId="50F9F6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63659" w14:textId="7D9E19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FC673" w14:textId="7BE115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478C7A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34EC1" w14:textId="0C7405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13D7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35AD8" w14:textId="340CF8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0D912" w14:textId="19CA45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4881E" w14:textId="18FC98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6B50D" w14:textId="225FF9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C7883" w14:textId="61304E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7E354" w14:textId="398C3F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1EAA16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0766F" w14:textId="53F95A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C6A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E62B" w14:textId="02A6B3A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FC54E" w14:textId="441A60C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11853" w14:textId="1C2884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F23F0" w14:textId="31154A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2645D" w14:textId="4C44F6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03C7" w14:textId="6C62CF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69BB88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F3B38" w14:textId="70AAFA3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FB9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E695C" w14:textId="1286C9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CB23B" w14:textId="31097D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E6A09" w14:textId="545DC6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6A49F" w14:textId="0AC1F2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614D" w14:textId="78E0AD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F6BE9" w14:textId="1B798B2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BA67A0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37061" w14:textId="198A44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B28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C373D" w14:textId="4889E7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FF0C1" w14:textId="661BD2D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414E6" w14:textId="1686890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28DE6" w14:textId="49E7CA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AA24C" w14:textId="730347E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3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0D42" w14:textId="6DA0D3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3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96F14A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49C09" w14:textId="5847842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2ED59" w14:textId="4BDC3A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F592A" w14:textId="7F60CF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8DF5" w14:textId="0FA36D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A07D" w14:textId="7DA4A4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F7C88" w14:textId="41EC7FC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92BD3" w14:textId="2A8AD6C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13E5" w14:textId="17ABA2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8B5A19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82A0E" w14:textId="67830F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2175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09070" w14:textId="1B8803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1C460" w14:textId="277941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74661" w14:textId="187DB3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D738" w14:textId="7D3AE5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47356" w14:textId="1ECF7B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9649D" w14:textId="3F1974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08CCE4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60849" w14:textId="6789371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8A2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CA6C" w14:textId="460A79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8A8C" w14:textId="11AA0A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BD343" w14:textId="6EC64B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45FDF" w14:textId="1AAC21A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EC022" w14:textId="436CA8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DB530" w14:textId="05A028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6E27C5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32DF8" w14:textId="2BEA84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786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FEF5B" w14:textId="17C250A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E20A9" w14:textId="0F7800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9DC5" w14:textId="088C13A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C4A65" w14:textId="5CA618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EF33F" w14:textId="56B74F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6A55C" w14:textId="672249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6A85F0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9A944" w14:textId="0DAA830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F795D" w14:textId="4E89CD0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D8183" w14:textId="1A42C6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896F" w14:textId="46A838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B3121" w14:textId="5ADB7C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8959B" w14:textId="09C178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03440" w14:textId="4314F9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9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14607" w14:textId="459830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F8C86D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232E9" w14:textId="1CD995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7E44C" w14:textId="21922A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rubcan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F7BC1" w14:textId="1B3A2C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B4287" w14:textId="006B93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3FD5A" w14:textId="606CAA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B2409" w14:textId="181EA4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24BE8" w14:textId="75882F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6C691" w14:textId="71AB4B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6A3095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E8C1F" w14:textId="5679CA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278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AE04D" w14:textId="2BDB48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BA325" w14:textId="4BA2F3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E8C9F" w14:textId="0E40777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82DC" w14:textId="06AE99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9F643" w14:textId="1FCDD7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90EA1" w14:textId="653121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CF3DFE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AE436" w14:textId="48EBD6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1EB1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EE973" w14:textId="48673A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E15C" w14:textId="220EFF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82E36" w14:textId="6712BF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19266" w14:textId="0AC359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4984" w14:textId="0CDF048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32D76" w14:textId="33F81A6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450A72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1B187" w14:textId="5EFBE8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4779C" w14:textId="60A62F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6F7E" w14:textId="22652E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0D56" w14:textId="3E6BF3A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90E7" w14:textId="4F1619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3E714" w14:textId="3C591A4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4B917" w14:textId="488563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D847E" w14:textId="7E32564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A5164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91A53" w14:textId="662E47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39A7F" w14:textId="60F5214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ED1F" w14:textId="793E18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B3F9" w14:textId="51D880D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93F02" w14:textId="255F53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30A9E" w14:textId="097B9A8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B0F8A" w14:textId="1B3022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E731" w14:textId="013D05D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DF8F14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43C3F" w14:textId="10118C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7F4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94391" w14:textId="1845A7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1E6A5" w14:textId="0E87C0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A2108" w14:textId="5BD509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2089F" w14:textId="03B6F84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19800" w14:textId="570E88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1027B" w14:textId="5488D1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E1D00A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D7E18" w14:textId="2A10F8E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B53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A83CF" w14:textId="7C47D6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F6015" w14:textId="5ADB2F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5F532" w14:textId="3F57B5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C6AC3" w14:textId="06C992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88E63" w14:textId="3E78EB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B33BF" w14:textId="2018D8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10FD7C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FC1F8" w14:textId="49B0477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107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5AED6" w14:textId="3F3ADC5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125B4" w14:textId="6681ED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03BAF" w14:textId="1913E69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EABD9" w14:textId="242ACC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386AA" w14:textId="22F098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1F1A3" w14:textId="1402C4F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AE493D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6A84B" w14:textId="3861E7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3106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DA555" w14:textId="4D19F4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CAAB6" w14:textId="250D36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DD320" w14:textId="4B57090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91F48" w14:textId="053BD4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1F0E3" w14:textId="241A61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4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310B3" w14:textId="14C928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576ED9A7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99A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FB2C0" w14:textId="05422F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9531B" w14:textId="72531F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60740" w14:textId="734AC4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7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1174A" w14:textId="6ECF34F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7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074114" w14:textId="159D4D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56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89C3D" w14:textId="5859C8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56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352FC7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0C17F" w14:textId="6FD163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BF9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BB146" w14:textId="11227F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CCADC" w14:textId="629D9F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F1A49" w14:textId="381F20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03D7B" w14:textId="18CFEB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38528" w14:textId="0801200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81178" w14:textId="72F6AF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EB90E3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B3858" w14:textId="7F65F9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D51C7" w14:textId="3EBEAB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yo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156B9" w14:textId="75C6BF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8B1BB" w14:textId="00960D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70118" w14:textId="49DAE8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1A500" w14:textId="7235FB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3BC15" w14:textId="0BDD709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32542" w14:textId="2EF8EC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D3D54C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371DB" w14:textId="2BF577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3AD88" w14:textId="7BF0DE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gue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4E777" w14:textId="19C115C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0AE00" w14:textId="13CA334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013D0" w14:textId="21C22D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4D5EC" w14:textId="1E33A1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FA3E3" w14:textId="3F7230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F1D8C" w14:textId="63F54DC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09A6EC3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A5D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EEDB9" w14:textId="059A40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92B63D" w14:textId="5F8E1D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60885" w14:textId="1CE93B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619F4C" w14:textId="74E557D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28FD4E" w14:textId="4997059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20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A52E2" w14:textId="78AB132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5713E29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7ED55" w14:textId="1D92021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89C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E5057" w14:textId="59E0CB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CE031" w14:textId="173AC0B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16F52" w14:textId="4D126E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88D7C" w14:textId="1D2BE7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888B7" w14:textId="6F6D07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1B6F0" w14:textId="574F3F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4C140C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886AF" w14:textId="0E9426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3BA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9764A" w14:textId="373980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BD0BF" w14:textId="0D96E02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FD64" w14:textId="4C5459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C9C2D" w14:textId="71C014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042B1" w14:textId="330F08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B39B3" w14:textId="4934705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8B61F0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DD7FC" w14:textId="73D265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3B2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CE51C" w14:textId="0800B2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E3CDD" w14:textId="62EE89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1AE06" w14:textId="795F0A5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DD772" w14:textId="74A760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2440" w14:textId="5C351F9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EA46A" w14:textId="40D6D55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27D3CE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1CD1A" w14:textId="10749B4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62BB3" w14:textId="0F9560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cint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04B4D" w14:textId="74BBC9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5C461" w14:textId="0A337D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B9D5F" w14:textId="17A08A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12112" w14:textId="5A77579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AE66" w14:textId="3F9307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5201A" w14:textId="476FF2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D9DFC0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5EC0E" w14:textId="5CDE0B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DA2A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780AC" w14:textId="2C31ED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015C2" w14:textId="7705A5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F940E" w14:textId="14A56A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FE275" w14:textId="21E219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F88A2" w14:textId="7E007F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9786E" w14:textId="53B34D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AB72A93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ACA9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F5003" w14:textId="14CD6C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9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D6E9D" w14:textId="531D84E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6949B0" w14:textId="4B17A3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18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CB7CE" w14:textId="66510D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6455FD" w14:textId="470F2C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,04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43CA5D" w14:textId="05464D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E02A87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92C9C" w14:textId="53A419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1230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29C7E" w14:textId="05CA4D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A4D16" w14:textId="7A7F95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C317D" w14:textId="79909EA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362D9" w14:textId="3B1BB0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401E4" w14:textId="680694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94040" w14:textId="6A392D3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D8A286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5FFE7" w14:textId="20C1C8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7018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B1BB" w14:textId="062121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43636" w14:textId="74B541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0A94E" w14:textId="26585FB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C008F" w14:textId="4895B1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E4518" w14:textId="049713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D66B7" w14:textId="394AB1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E1395E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D2B3F" w14:textId="2452D5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0E75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09BE" w14:textId="40056EA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9131" w14:textId="2F7944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AF678" w14:textId="7B4D156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2220" w14:textId="42E216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FF8DF" w14:textId="445DAC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B5548" w14:textId="7893CB2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7ED17C5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B9F27" w14:textId="6D4B46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597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D1AF6" w14:textId="78574AD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03019" w14:textId="4F0BD0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21C07" w14:textId="0E91B59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166D" w14:textId="72076A2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B445D" w14:textId="04CAB37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A8BC9" w14:textId="5EB909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815DF6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C7CD6" w14:textId="0EB6A0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DE6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534BC" w14:textId="30395B7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4F3BA" w14:textId="2C6B6D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701D5" w14:textId="4A036D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E2B5B" w14:textId="02DDA5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2403E" w14:textId="61D2D2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73981" w14:textId="73447E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ECDEBC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96970" w14:textId="186DA71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EA5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DBC04" w14:textId="538BE4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2E68F" w14:textId="4A08FE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3AE39" w14:textId="0E75CC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FBC57" w14:textId="29E1B82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92434" w14:textId="3E56E61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ECD7C" w14:textId="7B8B97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719B162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B3A6A" w14:textId="4D6AEC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CB7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00551" w14:textId="71927A0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8C9EC" w14:textId="627431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71FE1" w14:textId="5CE1864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B69B" w14:textId="1C9586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0372C" w14:textId="36E972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44D1" w14:textId="73AC93E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5C751CA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6E3ED" w14:textId="48334A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2E7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082C8" w14:textId="4D5109E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5E516" w14:textId="002AA35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239D6" w14:textId="2270B71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8D1A" w14:textId="34CC38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EE76C" w14:textId="169334E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1174A" w14:textId="551CD10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78413D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99F68" w14:textId="6C7767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517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D89D3" w14:textId="3876F7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D315A" w14:textId="3D8F54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3166" w14:textId="3E04BC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2D884" w14:textId="2BC593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91E36" w14:textId="75DBB80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8EACA" w14:textId="3E84802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3B7FC03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8D087" w14:textId="0B8212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4AD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9B4F" w14:textId="642AC5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0175D" w14:textId="31F64D8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39AE" w14:textId="254DE31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A9B75" w14:textId="2CCD96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AA9C7" w14:textId="5E5D898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FFBB4" w14:textId="056CF46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B5FF4C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BCDD8" w14:textId="03A437F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4874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7E330" w14:textId="0DA8A9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380A0" w14:textId="365201B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A7250" w14:textId="37F2F1F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02806" w14:textId="0FBECBE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C5A86" w14:textId="66A682F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9B98B" w14:textId="33B9A1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370079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EEDC8" w14:textId="376BD1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4E9EB" w14:textId="7793B68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z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D6987" w14:textId="58A2D19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610BF" w14:textId="100BD4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D4BC5" w14:textId="03BB80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0C358" w14:textId="4C28077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2EDB1" w14:textId="3F88CD7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5A0A1" w14:textId="2DDC79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A2A3D08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03A84" w14:textId="18D7C98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1D429" w14:textId="4F68F33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33D5" w14:textId="255DC2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36385" w14:textId="1219978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DC9CC" w14:textId="44D1C9B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360EA" w14:textId="6F3EA2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9C79F" w14:textId="73C74D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C1E11" w14:textId="1EFA39C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75DDAF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420FE" w14:textId="06EDFC3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275E2" w14:textId="17597CF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rsog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595C0" w14:textId="1369BD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E8D30" w14:textId="4A6469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B4B3E" w14:textId="20264C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27D70" w14:textId="39ADD60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0B74" w14:textId="50A1617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8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B2BD8" w14:textId="46AFD0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C2C3DEC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6A69D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9F1B8E" w14:textId="292AA1B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F10688" w14:textId="3B658E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945145" w14:textId="6DF5C75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FE90F1" w14:textId="255D6D7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0B5554" w14:textId="04A117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D54105" w14:textId="477E9E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18D97B81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5070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5D4877" w14:textId="5496E06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1ADA2" w14:textId="123E31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5F06BA" w14:textId="23BA8B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1F68C" w14:textId="06626AC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1EC4" w14:textId="041096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53119" w14:textId="1D3C50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690261EB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3BB28" w14:textId="67035D7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FEF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4C8A6" w14:textId="54561AA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25183" w14:textId="708C24E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DD3D2" w14:textId="1DC9200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41933" w14:textId="6F67C3C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78163" w14:textId="5C0F1D2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B6DDB" w14:textId="4E4895F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C2112E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35BDA" w14:textId="2F6D2DF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767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295F8" w14:textId="28A4355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027A2" w14:textId="7A5704D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D31D7" w14:textId="29F1947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DE398" w14:textId="3A3181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F392" w14:textId="14BAE8C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CE819" w14:textId="6682C4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1A54D68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DED9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380D3" w14:textId="75DFBC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41EC33" w14:textId="23B6ADB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F60A8" w14:textId="14BF511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FBD7E3" w14:textId="1A8469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95E48D" w14:textId="34142B4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6DBAD5" w14:textId="6110ABF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5E214B99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741F6" w14:textId="7308CA7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A302A" w14:textId="62AE418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2260" w14:textId="7429466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17048" w14:textId="08F7E4D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D1E7F" w14:textId="3C1311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7CBA7" w14:textId="20AC196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C78A8" w14:textId="0F862D1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DA2F4" w14:textId="45E7232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58DEBD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E0812" w14:textId="08D57A3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86C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0F6EF" w14:textId="3093F05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DEC31" w14:textId="2974A9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AE492" w14:textId="4F0F1C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FADE6" w14:textId="130D8C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F29F2" w14:textId="61AAF9F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8F724" w14:textId="72DE33D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B7F60A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D165C" w14:textId="7B62FAE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F81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C2307" w14:textId="66B734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89F09" w14:textId="6380F7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9C76E" w14:textId="255463E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49269" w14:textId="3B0577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1C2FA" w14:textId="64D0BF9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1BBD3" w14:textId="76DECE6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4DF49AB1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AC8A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99842B" w14:textId="455570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70357F" w14:textId="57C13E4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C114BD" w14:textId="76B260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57B11" w14:textId="2290718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8EFDF0" w14:textId="01B9A24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B0B3F6" w14:textId="58FBAA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7389558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F463A" w14:textId="5D68433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5F54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EB5FE" w14:textId="645279C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895AE" w14:textId="03F1DA1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32E31" w14:textId="3E9645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002EA" w14:textId="5A28340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CA140" w14:textId="6C4911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2F0B7" w14:textId="7D12556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083AC88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1F21A" w14:textId="5113785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1D126" w14:textId="54649CF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s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otia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7C2CD" w14:textId="2DBA4CE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92B2F" w14:textId="638AF82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7574" w14:textId="239D5B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8B2A3" w14:textId="1E8411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A0CB4" w14:textId="3705311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62809" w14:textId="2E846B8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4ECCE5D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B7BD8" w14:textId="23F317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AEC0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0EF71" w14:textId="3FBA34C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9440" w14:textId="7BE6D18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A18B1" w14:textId="5C4A78F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2160A" w14:textId="6DB54D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4725F" w14:textId="079631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48059" w14:textId="1F1A40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248CA560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5C589" w14:textId="57D181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80D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A7ADD" w14:textId="1D377AB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84CE5" w14:textId="7D4B04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AE603" w14:textId="30A4ECA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6EA36" w14:textId="7B11CE4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413D3" w14:textId="6542281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96962" w14:textId="4B653FC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171B671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1265F" w14:textId="327A91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9E3D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CE56" w14:textId="2A69A1B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373C2" w14:textId="4D4A928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CD45B" w14:textId="52F3CEB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BA311" w14:textId="567E2C6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B8E54" w14:textId="7BADAA5E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00D79" w14:textId="46D315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1292B7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104EF" w14:textId="2D819B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736A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AD370" w14:textId="6970351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3C56" w14:textId="5E002EF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DA87A" w14:textId="2CA73C3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5261D" w14:textId="032BD26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3FF8E" w14:textId="4B3157A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F95F8" w14:textId="70D3123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0E6D84E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4CB3F" w14:textId="60C8DF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5FC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49951" w14:textId="013623B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AB6D5" w14:textId="37D15CB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4CD44" w14:textId="4CA7864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372E9" w14:textId="37E390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C19E2" w14:textId="6802C5D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9A049" w14:textId="30F84EA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640AB12C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4DC44" w14:textId="7C23F4E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2CB7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1A24F" w14:textId="269A116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C98A0" w14:textId="2DDC239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097F" w14:textId="0AB5C73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0F8AB" w14:textId="57A4D0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0A66A" w14:textId="1FBB1CC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D18BB" w14:textId="222EB49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</w:tr>
      <w:tr w:rsidR="00CB2A7E" w:rsidRPr="00CB2A7E" w14:paraId="79DD8385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3BCC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9E7899" w14:textId="47195B3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52EF2" w14:textId="301D015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66B794" w14:textId="559F8D2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9D9569" w14:textId="3D30938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79C585" w14:textId="5BBCEF0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8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9B5A22" w14:textId="27A841B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0CF46C05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B75DC" w14:textId="3DA0C5F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54C2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F4C6C" w14:textId="08697E43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3C7C3" w14:textId="224C911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7FD9" w14:textId="5B58895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C72E8" w14:textId="3CE639C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12EA3" w14:textId="370624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6DC77" w14:textId="617F462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5D23B7F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0A46E" w14:textId="1C5D579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0D4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76C28" w14:textId="18F33C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CFFEB" w14:textId="18D449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2957E" w14:textId="5334E5B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DC250" w14:textId="15C61E8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4521A" w14:textId="43447E6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E7D84" w14:textId="384FD09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ECDDE6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14B6E" w14:textId="2568B7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7A2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82D60" w14:textId="16609CE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1853C" w14:textId="119470A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0FB9A" w14:textId="0D852254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1349D" w14:textId="16443329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C33A5" w14:textId="3E8F2DA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F4CC" w14:textId="7354F30C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B2A7E" w:rsidRPr="00CB2A7E" w14:paraId="11E04AA4" w14:textId="77777777" w:rsidTr="00CB2A7E">
        <w:trPr>
          <w:trHeight w:val="20"/>
        </w:trPr>
        <w:tc>
          <w:tcPr>
            <w:tcW w:w="12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099C58" w14:textId="33F86C3B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BFDDE6" w14:textId="71F2546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B09BE4" w14:textId="34CA789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963C8" w14:textId="2F7F55A5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59CFD" w14:textId="4B7E403A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746BA1" w14:textId="6FC4F131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1D189" w14:textId="726390D0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B2A7E" w:rsidRPr="00CB2A7E" w14:paraId="3D3C7864" w14:textId="77777777" w:rsidTr="00CB2A7E">
        <w:trPr>
          <w:trHeight w:val="20"/>
        </w:trPr>
        <w:tc>
          <w:tcPr>
            <w:tcW w:w="21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C2F32" w14:textId="45E6900F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0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B85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9AD4B" w14:textId="2EA967D6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9F747" w14:textId="781691AD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04140" w14:textId="2A98C5D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401A7" w14:textId="63FE381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2F7F" w14:textId="2858D758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EE15" w14:textId="669621F2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</w:tbl>
    <w:p w14:paraId="03CC37DC" w14:textId="757493FB" w:rsidR="00892C65" w:rsidRPr="0037297E" w:rsidRDefault="00892C65" w:rsidP="007A39F8">
      <w:pPr>
        <w:spacing w:after="0" w:line="240" w:lineRule="auto"/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0394ABB1" w14:textId="37CE514A" w:rsidR="005B4FF1" w:rsidRPr="00156293" w:rsidRDefault="00156293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329F024F" w14:textId="77777777" w:rsidR="007A39F8" w:rsidRDefault="007A39F8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263894B4" w14:textId="205188EF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08B0B7FA" w:rsidR="00892C65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24,605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94,014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1929F39" w14:textId="77777777" w:rsidR="00CB74AF" w:rsidRPr="00345FEB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0F2D8ED0" w14:textId="3EF8D2B8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38" w:type="pct"/>
        <w:tblInd w:w="805" w:type="dxa"/>
        <w:tblLook w:val="04A0" w:firstRow="1" w:lastRow="0" w:firstColumn="1" w:lastColumn="0" w:noHBand="0" w:noVBand="1"/>
      </w:tblPr>
      <w:tblGrid>
        <w:gridCol w:w="506"/>
        <w:gridCol w:w="2838"/>
        <w:gridCol w:w="1589"/>
        <w:gridCol w:w="1589"/>
        <w:gridCol w:w="1589"/>
        <w:gridCol w:w="1589"/>
      </w:tblGrid>
      <w:tr w:rsidR="00CB2A7E" w:rsidRPr="00CB2A7E" w14:paraId="63765F04" w14:textId="77777777" w:rsidTr="00CB2A7E">
        <w:trPr>
          <w:trHeight w:val="20"/>
          <w:tblHeader/>
        </w:trPr>
        <w:tc>
          <w:tcPr>
            <w:tcW w:w="172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1323F2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27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528A6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CB2A7E" w:rsidRPr="00CB2A7E" w14:paraId="39CD14E4" w14:textId="77777777" w:rsidTr="00CB2A7E">
        <w:trPr>
          <w:trHeight w:val="20"/>
          <w:tblHeader/>
        </w:trPr>
        <w:tc>
          <w:tcPr>
            <w:tcW w:w="172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27FBB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7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EF63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CB2A7E" w:rsidRPr="00CB2A7E" w14:paraId="35A410B1" w14:textId="77777777" w:rsidTr="00CB2A7E">
        <w:trPr>
          <w:trHeight w:val="20"/>
          <w:tblHeader/>
        </w:trPr>
        <w:tc>
          <w:tcPr>
            <w:tcW w:w="172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A731A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3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82921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63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CF6DD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CB2A7E" w:rsidRPr="00CB2A7E" w14:paraId="5587DC50" w14:textId="77777777" w:rsidTr="00CB2A7E">
        <w:trPr>
          <w:trHeight w:val="20"/>
          <w:tblHeader/>
        </w:trPr>
        <w:tc>
          <w:tcPr>
            <w:tcW w:w="172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2129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D2F93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28A1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2CC68F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6E475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CB2A7E" w:rsidRPr="00CB2A7E" w14:paraId="78DEF9AF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1BD4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BA2A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82,0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0E275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4,60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07C22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307,20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B0C0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94,014 </w:t>
            </w:r>
          </w:p>
        </w:tc>
      </w:tr>
      <w:tr w:rsidR="00CB2A7E" w:rsidRPr="00CB2A7E" w14:paraId="23C5EAAC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D1DA5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81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5F8A4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48BD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9BC7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5187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45F8E28F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87C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0FD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1FBC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99A7F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CD4C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1189BFD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86B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963A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FE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9E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5AC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256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CB2A7E" w:rsidRPr="00CB2A7E" w14:paraId="7BA9520B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90FF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3C5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FEF8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275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75F79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4415391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D748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CDE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B29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1DA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E88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48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27D16DA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C0C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B019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D69F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A26F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95BCE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6C7D363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28BB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732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A0F4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82A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B7ED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E31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A5653A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4CEF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4B99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FAF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76B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DDDA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DF4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34EA69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53D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300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F92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502E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CA8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5BE3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37A4BA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A80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8E8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46E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668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FCC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3FC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7DFFA2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55C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306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3349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65E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FAA4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51E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68712E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BCA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DE24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E45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061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46C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7B3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027A543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6ED1F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81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DB8D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5,4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E0F5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46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25A4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92,9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21DC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599 </w:t>
            </w:r>
          </w:p>
        </w:tc>
      </w:tr>
      <w:tr w:rsidR="00CB2A7E" w:rsidRPr="00CB2A7E" w14:paraId="35C4948D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FBBC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F41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3,88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0C46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2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EF1E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46,2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64740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192 </w:t>
            </w:r>
          </w:p>
        </w:tc>
      </w:tr>
      <w:tr w:rsidR="00CB2A7E" w:rsidRPr="00CB2A7E" w14:paraId="4D379BC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3B4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EAC1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C1F4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9DB5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50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00B8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2AADF7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0EC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158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F7E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,25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18F9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D6D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8,3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F318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61A8AF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B4A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220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A9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40E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EA3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3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2A25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57BABA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135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6721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4AB1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42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5E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1BF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93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DAD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2 </w:t>
            </w:r>
          </w:p>
        </w:tc>
      </w:tr>
      <w:tr w:rsidR="00CB2A7E" w:rsidRPr="00CB2A7E" w14:paraId="19E3FBB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4D0D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C20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672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63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29A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A16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,17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F25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8B58E1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C6D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3E9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3AA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2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2E25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A2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1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32D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195F39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9E8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FC4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E07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70CB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0870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EA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2 </w:t>
            </w:r>
          </w:p>
        </w:tc>
      </w:tr>
      <w:tr w:rsidR="00CB2A7E" w:rsidRPr="00CB2A7E" w14:paraId="07752CD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DA21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14BB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183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5A9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243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6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D3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15 </w:t>
            </w:r>
          </w:p>
        </w:tc>
      </w:tr>
      <w:tr w:rsidR="00CB2A7E" w:rsidRPr="00CB2A7E" w14:paraId="436E70C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5A7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720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93E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C6A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EF9A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BF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458D2A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A90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341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92B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5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D1B6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120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15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89F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E16503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6BB3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8352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A1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9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897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FD6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45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73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</w:tr>
      <w:tr w:rsidR="00CB2A7E" w:rsidRPr="00CB2A7E" w14:paraId="34A6715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F3ED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BA7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99C6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E01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B615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76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2D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53 </w:t>
            </w:r>
          </w:p>
        </w:tc>
      </w:tr>
      <w:tr w:rsidR="00CB2A7E" w:rsidRPr="00CB2A7E" w14:paraId="71467A5B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7AE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B8F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BFF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6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F9E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FCD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FE9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7958A3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0E3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77B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DD7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D7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44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1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1617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56D89D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4F5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21F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17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CDB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71F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4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C1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43 </w:t>
            </w:r>
          </w:p>
        </w:tc>
      </w:tr>
      <w:tr w:rsidR="00CB2A7E" w:rsidRPr="00CB2A7E" w14:paraId="36CE2F3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EB4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B34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FC1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26B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33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D89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DA344C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696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B11F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E04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A5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466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20E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39BDF7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381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0971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0EF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A5A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26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39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E75178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89B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02E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7594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9E4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CCA0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FD4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45F5B9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5D17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1C0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7F1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3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C1B9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B84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1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D3D8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4 </w:t>
            </w:r>
          </w:p>
        </w:tc>
      </w:tr>
      <w:tr w:rsidR="00CB2A7E" w:rsidRPr="00CB2A7E" w14:paraId="418AEAF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94B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82E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996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5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294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EA1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78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12A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43A13D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3F2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98F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9A7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8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C86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6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7B3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2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1A9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53 </w:t>
            </w:r>
          </w:p>
        </w:tc>
      </w:tr>
      <w:tr w:rsidR="00CB2A7E" w:rsidRPr="00CB2A7E" w14:paraId="04C80930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194C2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B044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9,03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2FF3B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A621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35,34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6F74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7F31B40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5241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591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5F4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7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36D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70DF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05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F37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D4911C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523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38C8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22E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24F4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7B99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3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6F60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5B8148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CEC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C63A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6A8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0B2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1D1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DAD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F01DE0B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74C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597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4E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E781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E7A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1CDD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1D4798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0520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6D8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66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377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EB4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8788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F16B5D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824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7CD3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91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29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4198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3D33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0,00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9CA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394262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A22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7104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8507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44C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EB2C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6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A1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161F3D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991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B05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F4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0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0108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7ACA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9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6EAF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5A411D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3F8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FF3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8C5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C64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3C3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2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4F6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DD5FE8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E2FD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E1B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79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5C2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CB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88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7333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94BBAB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290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0C47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E47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02E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D27D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2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9A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4221C5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7D2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663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47A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EA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ABF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2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1C6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B6DE69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62C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C67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28B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C7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5E2A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5E7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0D665B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50F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AC0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4D0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F42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166F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16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805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3B5CED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9EF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52A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E3C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BF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8C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6BE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A66BC7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BF68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D614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98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F66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6A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813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4EB870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8E8A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1930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236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21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E91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3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551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B12632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728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508A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8DF4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9A7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B4F5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9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E6E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E7DBEBB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275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C5B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CCC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98D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05A9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02A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6095D1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B15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EFCA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E8B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02D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26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98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A84D97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42C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983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EDF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CBE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7A6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F7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E4ECB9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73F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7CE0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7B69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5776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1B6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20D8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92FFCA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532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D9F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D9F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4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FE9A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278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88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34E4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DD59734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FC3E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4F7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27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DD1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7C1E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0,4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B0DB3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81 </w:t>
            </w:r>
          </w:p>
        </w:tc>
      </w:tr>
      <w:tr w:rsidR="00CB2A7E" w:rsidRPr="00CB2A7E" w14:paraId="540F0C6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68C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324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CDE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755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935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902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3 </w:t>
            </w:r>
          </w:p>
        </w:tc>
      </w:tr>
      <w:tr w:rsidR="00CB2A7E" w:rsidRPr="00CB2A7E" w14:paraId="33BF802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AE5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E11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B5B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AAE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93F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7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917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2507A3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331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882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AA8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0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502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2BE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DE4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A7B60D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CC0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3F3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245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AA2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EBA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8BE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39E62A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EC0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5B8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85A4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4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B9F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344F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,07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AA5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49FED6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A89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CDF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65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513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D9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8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805B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</w:tr>
      <w:tr w:rsidR="00CB2A7E" w:rsidRPr="00CB2A7E" w14:paraId="1609CD1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49E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B2D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89E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30F5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AB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258E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39425C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ED6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4E9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570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7D7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094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9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D9E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E6239B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A248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906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079B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B615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20F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2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8A5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7108E0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E3EC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B7C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14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0AF8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B4E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31B0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D6EFC0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626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328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ADC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25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F82B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6B79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1 </w:t>
            </w:r>
          </w:p>
        </w:tc>
      </w:tr>
      <w:tr w:rsidR="00CB2A7E" w:rsidRPr="00CB2A7E" w14:paraId="3B8D61B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71A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302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3CD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C43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072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35A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001EE8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9E3B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21C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C9F7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D88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3C0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D577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E6D36C8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8EA5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B2ED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25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3B6B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85A45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97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FE6B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26 </w:t>
            </w:r>
          </w:p>
        </w:tc>
      </w:tr>
      <w:tr w:rsidR="00CB2A7E" w:rsidRPr="00CB2A7E" w14:paraId="24BFDAF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B510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040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8E9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310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E86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4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CA8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6688A8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F50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1D0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AB9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C035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890D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A8F4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69E519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6A21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48E9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003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1AB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6406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6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0B0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26 </w:t>
            </w:r>
          </w:p>
        </w:tc>
      </w:tr>
      <w:tr w:rsidR="00CB2A7E" w:rsidRPr="00CB2A7E" w14:paraId="24E4E606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2ABEA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81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563E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6,69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9808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1,3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9BB5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64,64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8379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43,475 </w:t>
            </w:r>
          </w:p>
        </w:tc>
      </w:tr>
      <w:tr w:rsidR="00CB2A7E" w:rsidRPr="00CB2A7E" w14:paraId="3A665292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936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Auro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83B0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5,73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660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3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8239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8,72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CBD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7,380 </w:t>
            </w:r>
          </w:p>
        </w:tc>
      </w:tr>
      <w:tr w:rsidR="00CB2A7E" w:rsidRPr="00CB2A7E" w14:paraId="43A7304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A7D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AAAF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E90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48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7CD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B73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3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C0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CBCC0D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2DC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729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D60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1B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E0E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9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A8E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91 </w:t>
            </w:r>
          </w:p>
        </w:tc>
      </w:tr>
      <w:tr w:rsidR="00CB2A7E" w:rsidRPr="00CB2A7E" w14:paraId="095369F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18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323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9A6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3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5BE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0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087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38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C24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511 </w:t>
            </w:r>
          </w:p>
        </w:tc>
      </w:tr>
      <w:tr w:rsidR="00CB2A7E" w:rsidRPr="00CB2A7E" w14:paraId="6D3D5F9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58F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DB8C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79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536D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CF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1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537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142 </w:t>
            </w:r>
          </w:p>
        </w:tc>
      </w:tr>
      <w:tr w:rsidR="00CB2A7E" w:rsidRPr="00CB2A7E" w14:paraId="1318446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906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817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F7E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2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7E2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2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0FE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0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644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015 </w:t>
            </w:r>
          </w:p>
        </w:tc>
      </w:tr>
      <w:tr w:rsidR="00CB2A7E" w:rsidRPr="00CB2A7E" w14:paraId="61CC826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413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7B1A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63C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786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2DC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C82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1 </w:t>
            </w:r>
          </w:p>
        </w:tc>
      </w:tr>
      <w:tr w:rsidR="00CB2A7E" w:rsidRPr="00CB2A7E" w14:paraId="06054E9B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385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588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CBE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5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1C2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E22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F32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C15856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54A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47B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0C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25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D09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599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4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E3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166B679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AB42A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295E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42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7DA8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691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6,47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656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03CE648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344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98FB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B1E4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42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51F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8C5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,47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6510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A52E069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2C4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6BB3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19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CDA6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17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69CB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8,94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AAED0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8,840 </w:t>
            </w:r>
          </w:p>
        </w:tc>
      </w:tr>
      <w:tr w:rsidR="00CB2A7E" w:rsidRPr="00CB2A7E" w14:paraId="251E46F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7D3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D31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DF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21C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A5F1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DC9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7 </w:t>
            </w:r>
          </w:p>
        </w:tc>
      </w:tr>
      <w:tr w:rsidR="00CB2A7E" w:rsidRPr="00CB2A7E" w14:paraId="0F0695F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513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AD2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846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D6D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976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2A5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1 </w:t>
            </w:r>
          </w:p>
        </w:tc>
      </w:tr>
      <w:tr w:rsidR="00CB2A7E" w:rsidRPr="00CB2A7E" w14:paraId="7021A1F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42B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50A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F77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90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2CF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90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0DC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,54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9F8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,544 </w:t>
            </w:r>
          </w:p>
        </w:tc>
      </w:tr>
      <w:tr w:rsidR="00CB2A7E" w:rsidRPr="00CB2A7E" w14:paraId="47B414F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EC7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622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6D7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B0D5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B11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5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22B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50 </w:t>
            </w:r>
          </w:p>
        </w:tc>
      </w:tr>
      <w:tr w:rsidR="00CB2A7E" w:rsidRPr="00CB2A7E" w14:paraId="7B7C5B6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5D2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9FF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938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911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4863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00B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9 </w:t>
            </w:r>
          </w:p>
        </w:tc>
      </w:tr>
      <w:tr w:rsidR="00CB2A7E" w:rsidRPr="00CB2A7E" w14:paraId="218E911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B6B3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CEC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A39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DA8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2C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59D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4 </w:t>
            </w:r>
          </w:p>
        </w:tc>
      </w:tr>
      <w:tr w:rsidR="00CB2A7E" w:rsidRPr="00CB2A7E" w14:paraId="2D267D7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10E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F60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0C4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782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01CB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7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AD3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70 </w:t>
            </w:r>
          </w:p>
        </w:tc>
      </w:tr>
      <w:tr w:rsidR="00CB2A7E" w:rsidRPr="00CB2A7E" w14:paraId="3AB5E56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829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27E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F75F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D826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FDAE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D4F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3AF0AB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D64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267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D824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B3E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04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F236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6 </w:t>
            </w:r>
          </w:p>
        </w:tc>
      </w:tr>
      <w:tr w:rsidR="00CB2A7E" w:rsidRPr="00CB2A7E" w14:paraId="2208936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A69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85DE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6DD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CAEB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809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DD3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4 </w:t>
            </w:r>
          </w:p>
        </w:tc>
      </w:tr>
      <w:tr w:rsidR="00CB2A7E" w:rsidRPr="00CB2A7E" w14:paraId="69889BC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AA7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5EF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65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2F1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9C5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569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55 </w:t>
            </w:r>
          </w:p>
        </w:tc>
      </w:tr>
      <w:tr w:rsidR="00CB2A7E" w:rsidRPr="00CB2A7E" w14:paraId="7D6DFAE4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CD36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0F1D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6,39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9E9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6,13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B5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6,49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575BE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4,563 </w:t>
            </w:r>
          </w:p>
        </w:tc>
      </w:tr>
      <w:tr w:rsidR="00CB2A7E" w:rsidRPr="00CB2A7E" w14:paraId="3F98C34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F09B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3B7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C07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53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23E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53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3B1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,94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2508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,947 </w:t>
            </w:r>
          </w:p>
        </w:tc>
      </w:tr>
      <w:tr w:rsidR="00CB2A7E" w:rsidRPr="00CB2A7E" w14:paraId="7F3EE96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8726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8C92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AD0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3D3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C927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7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B08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76 </w:t>
            </w:r>
          </w:p>
        </w:tc>
      </w:tr>
      <w:tr w:rsidR="00CB2A7E" w:rsidRPr="00CB2A7E" w14:paraId="702016E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C472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30C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4D0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B389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79F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9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F06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86FAE3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B58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4D8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623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F12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58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C4F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1 </w:t>
            </w:r>
          </w:p>
        </w:tc>
      </w:tr>
      <w:tr w:rsidR="00CB2A7E" w:rsidRPr="00CB2A7E" w14:paraId="0C5457B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C50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384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36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28D7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9D0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C751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4 </w:t>
            </w:r>
          </w:p>
        </w:tc>
      </w:tr>
      <w:tr w:rsidR="00CB2A7E" w:rsidRPr="00CB2A7E" w14:paraId="5E49093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593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FDE7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79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8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420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8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AE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,92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B02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,926 </w:t>
            </w:r>
          </w:p>
        </w:tc>
      </w:tr>
      <w:tr w:rsidR="00CB2A7E" w:rsidRPr="00CB2A7E" w14:paraId="1FEF215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42A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AB27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C8D3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159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445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B91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B720C5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F7E3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AF6B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0E1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278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3290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99F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28 </w:t>
            </w:r>
          </w:p>
        </w:tc>
      </w:tr>
      <w:tr w:rsidR="00CB2A7E" w:rsidRPr="00CB2A7E" w14:paraId="290CDC2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F5F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08D4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91A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0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389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0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09D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4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6558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47 </w:t>
            </w:r>
          </w:p>
        </w:tc>
      </w:tr>
      <w:tr w:rsidR="00CB2A7E" w:rsidRPr="00CB2A7E" w14:paraId="2384D69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603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B8F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6584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5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FE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5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566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,7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550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,736 </w:t>
            </w:r>
          </w:p>
        </w:tc>
      </w:tr>
      <w:tr w:rsidR="00CB2A7E" w:rsidRPr="00CB2A7E" w14:paraId="6F02968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8ED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AD8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430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1DB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E8F8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5C3B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55 </w:t>
            </w:r>
          </w:p>
        </w:tc>
      </w:tr>
      <w:tr w:rsidR="00CB2A7E" w:rsidRPr="00CB2A7E" w14:paraId="6C02329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6933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A5F5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8C6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6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B6F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6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83C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5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24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50 </w:t>
            </w:r>
          </w:p>
        </w:tc>
      </w:tr>
      <w:tr w:rsidR="00CB2A7E" w:rsidRPr="00CB2A7E" w14:paraId="099F2B5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CB1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F41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EED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3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4454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7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397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69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DC5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123 </w:t>
            </w:r>
          </w:p>
        </w:tc>
      </w:tr>
      <w:tr w:rsidR="00CB2A7E" w:rsidRPr="00CB2A7E" w14:paraId="56DA8D1E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4EB1F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D8F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3761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9378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5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80EB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58 </w:t>
            </w:r>
          </w:p>
        </w:tc>
      </w:tr>
      <w:tr w:rsidR="00CB2A7E" w:rsidRPr="00CB2A7E" w14:paraId="30925FC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497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8073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AC6B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72C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3F3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C0FA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6 </w:t>
            </w:r>
          </w:p>
        </w:tc>
      </w:tr>
      <w:tr w:rsidR="00CB2A7E" w:rsidRPr="00CB2A7E" w14:paraId="7778352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024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4E8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9031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76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BCB4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349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2 </w:t>
            </w:r>
          </w:p>
        </w:tc>
      </w:tr>
      <w:tr w:rsidR="00CB2A7E" w:rsidRPr="00CB2A7E" w14:paraId="159A642D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BD05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93814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8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D3501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66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B37C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3,38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C5FD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634 </w:t>
            </w:r>
          </w:p>
        </w:tc>
      </w:tr>
      <w:tr w:rsidR="00CB2A7E" w:rsidRPr="00CB2A7E" w14:paraId="2343377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DB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EFB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6AC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6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C5C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6E2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826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4051C2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4A8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06E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725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1F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B2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2F4C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6 </w:t>
            </w:r>
          </w:p>
        </w:tc>
      </w:tr>
      <w:tr w:rsidR="00CB2A7E" w:rsidRPr="00CB2A7E" w14:paraId="2F3415F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513C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4817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6EF8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08E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87B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964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34 </w:t>
            </w:r>
          </w:p>
        </w:tc>
      </w:tr>
      <w:tr w:rsidR="00CB2A7E" w:rsidRPr="00CB2A7E" w14:paraId="1B5BD8E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B90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0D9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7A4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9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0F5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9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7B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87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FBF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871 </w:t>
            </w:r>
          </w:p>
        </w:tc>
      </w:tr>
      <w:tr w:rsidR="00CB2A7E" w:rsidRPr="00CB2A7E" w14:paraId="71BD6B8B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DF4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715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60FD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96BD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9EE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9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BA3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90 </w:t>
            </w:r>
          </w:p>
        </w:tc>
      </w:tr>
      <w:tr w:rsidR="00CB2A7E" w:rsidRPr="00CB2A7E" w14:paraId="01C3EC7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3B5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228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B40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BC5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0A7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7C2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3 </w:t>
            </w:r>
          </w:p>
        </w:tc>
      </w:tr>
      <w:tr w:rsidR="00CB2A7E" w:rsidRPr="00CB2A7E" w14:paraId="082ADF7E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260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48E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FD85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FF1A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56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A80D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46DE1B5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CA6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EA8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858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0EB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574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1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23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640E3E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CB1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0B8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E7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ECB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0CC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8D4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50A6CF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4B59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859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E7F6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9CB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DBD9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007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EB2121B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C02F5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81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A085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4,62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2586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04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AD6AA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55,45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E24D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6,685 </w:t>
            </w:r>
          </w:p>
        </w:tc>
      </w:tr>
      <w:tr w:rsidR="00CB2A7E" w:rsidRPr="00CB2A7E" w14:paraId="3B1C78C1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6D8C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BC52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55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C421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4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4C12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33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6AFA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93 </w:t>
            </w:r>
          </w:p>
        </w:tc>
      </w:tr>
      <w:tr w:rsidR="00CB2A7E" w:rsidRPr="00CB2A7E" w14:paraId="2D0354F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14E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846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A6C3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5873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032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0C3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923295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EAE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604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7F2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BFE8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F9B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8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3ABD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E9887C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60C8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C79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F16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1FE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8C2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1D0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9 </w:t>
            </w:r>
          </w:p>
        </w:tc>
      </w:tr>
      <w:tr w:rsidR="00CB2A7E" w:rsidRPr="00CB2A7E" w14:paraId="716F3D8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DCF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BFA5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FF0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9C2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B1F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3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9B6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4 </w:t>
            </w:r>
          </w:p>
        </w:tc>
      </w:tr>
      <w:tr w:rsidR="00CB2A7E" w:rsidRPr="00CB2A7E" w14:paraId="31EAA08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899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1DA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E44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63D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5A47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274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50CEF5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DA0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3FA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D5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3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A26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4A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7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7E15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1387B8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6DE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23F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153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4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C9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A3E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6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8566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4D9B52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79B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3ED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1C4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BE0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A8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DD5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0 </w:t>
            </w:r>
          </w:p>
        </w:tc>
      </w:tr>
      <w:tr w:rsidR="00CB2A7E" w:rsidRPr="00CB2A7E" w14:paraId="73358875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06D9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06D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0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E1BA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7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C816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10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03BB4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651 </w:t>
            </w:r>
          </w:p>
        </w:tc>
      </w:tr>
      <w:tr w:rsidR="00CB2A7E" w:rsidRPr="00CB2A7E" w14:paraId="6F615D8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0EAA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64C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06A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5CAA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BE0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BEF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D94723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D8F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FDF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431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65D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EEC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DBF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EDA03C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E982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FC0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5C8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D31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27D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63E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A1BD21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FECB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9196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2DA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34F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0D5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14F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0 </w:t>
            </w:r>
          </w:p>
        </w:tc>
      </w:tr>
      <w:tr w:rsidR="00CB2A7E" w:rsidRPr="00CB2A7E" w14:paraId="330A782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811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0CF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35C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E259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458B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B1B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7 </w:t>
            </w:r>
          </w:p>
        </w:tc>
      </w:tr>
      <w:tr w:rsidR="00CB2A7E" w:rsidRPr="00CB2A7E" w14:paraId="0CFFFDD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038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ABF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1A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FD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025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7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A000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74 </w:t>
            </w:r>
          </w:p>
        </w:tc>
      </w:tr>
      <w:tr w:rsidR="00CB2A7E" w:rsidRPr="00CB2A7E" w14:paraId="2149183D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B9C6C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0C41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70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3D5A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D825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4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8037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04 </w:t>
            </w:r>
          </w:p>
        </w:tc>
      </w:tr>
      <w:tr w:rsidR="00CB2A7E" w:rsidRPr="00CB2A7E" w14:paraId="060DDD5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39E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AB8A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B53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079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B34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299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62C267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1DA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E166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E50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691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F72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F78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0 </w:t>
            </w:r>
          </w:p>
        </w:tc>
      </w:tr>
      <w:tr w:rsidR="00CB2A7E" w:rsidRPr="00CB2A7E" w14:paraId="0329B58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D7E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CF0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5A58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C80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4AC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6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620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3 </w:t>
            </w:r>
          </w:p>
        </w:tc>
      </w:tr>
      <w:tr w:rsidR="00CB2A7E" w:rsidRPr="00CB2A7E" w14:paraId="300E2DA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6CA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139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8CDF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210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F0A6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F14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8 </w:t>
            </w:r>
          </w:p>
        </w:tc>
      </w:tr>
      <w:tr w:rsidR="00CB2A7E" w:rsidRPr="00CB2A7E" w14:paraId="54ABF83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A13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4431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E35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604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88D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6F1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D84891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F51A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BE8B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C13D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20B0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CEE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8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35C9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6A3CC5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B141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E71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CB47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454A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F9A0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5BE5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7 </w:t>
            </w:r>
          </w:p>
        </w:tc>
      </w:tr>
      <w:tr w:rsidR="00CB2A7E" w:rsidRPr="00CB2A7E" w14:paraId="60BD5B4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43E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583F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40B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92B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204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CC7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</w:tr>
      <w:tr w:rsidR="00CB2A7E" w:rsidRPr="00CB2A7E" w14:paraId="0B132EB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44C1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74A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68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800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4C8B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5E0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7801A1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38F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A63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1F2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4D1B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36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0DD8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22C6DC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633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22AA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B9E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31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45C3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59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2575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4DC2FB8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7C63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09C64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0,68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7B21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4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48B7B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37,89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D7FC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4,688 </w:t>
            </w:r>
          </w:p>
        </w:tc>
      </w:tr>
      <w:tr w:rsidR="00CB2A7E" w:rsidRPr="00CB2A7E" w14:paraId="09D15B1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F56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F75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0AC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6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821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A91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5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B69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A54856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FCA3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D391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3AE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1DB5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9BD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E36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AF9691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E8AD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0824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2F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7453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65E7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CF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0BFE35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0E4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8D07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30D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8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B43A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EBB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07E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B4E5A3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120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23C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3A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9D3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B39C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4EA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0 </w:t>
            </w:r>
          </w:p>
        </w:tc>
      </w:tr>
      <w:tr w:rsidR="00CB2A7E" w:rsidRPr="00CB2A7E" w14:paraId="437222A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8486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D54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0AE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363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07F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371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8C216A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76C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402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E9F2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DA35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035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0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3EA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5E0F83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CA3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A9F8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9C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A38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ACD1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8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A35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4F0ED4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002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4D1A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D09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A24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C4C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C50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48 </w:t>
            </w:r>
          </w:p>
        </w:tc>
      </w:tr>
      <w:tr w:rsidR="00CB2A7E" w:rsidRPr="00CB2A7E" w14:paraId="228689F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B4E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9F28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ABE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B4A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EAC1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BD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48 </w:t>
            </w:r>
          </w:p>
        </w:tc>
      </w:tr>
      <w:tr w:rsidR="00CB2A7E" w:rsidRPr="00CB2A7E" w14:paraId="6803302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6BD7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E58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15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2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56C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C1F8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,0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1764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44 </w:t>
            </w:r>
          </w:p>
        </w:tc>
      </w:tr>
      <w:tr w:rsidR="00CB2A7E" w:rsidRPr="00CB2A7E" w14:paraId="1EF9E84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BF2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430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E0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859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F2C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417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857F09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189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7775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9FB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C9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B15A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7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A0E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54ACAA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6BD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A85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371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3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CB9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2A3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,0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B215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0 </w:t>
            </w:r>
          </w:p>
        </w:tc>
      </w:tr>
      <w:tr w:rsidR="00CB2A7E" w:rsidRPr="00CB2A7E" w14:paraId="04EC770B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CCCB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6924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662B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503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BB8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3FDC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CE67A5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FA5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DDA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48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36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F86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D4A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BDB90D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0A7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D83C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5BD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20E9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758A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1D5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2BEFCC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F4C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331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302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3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1C6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084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3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84C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36E409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3E91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1AA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556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45E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4422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7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B2A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D89190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1A4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9BD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843B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0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AC9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9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978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1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829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064 </w:t>
            </w:r>
          </w:p>
        </w:tc>
      </w:tr>
      <w:tr w:rsidR="00CB2A7E" w:rsidRPr="00CB2A7E" w14:paraId="7917570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132A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0EA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A25B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79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665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92A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,6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7C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D5E113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2847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038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6725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2AD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0DB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E6B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9A050A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79A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20A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FC1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6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47A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2356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1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891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254E34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400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2A8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C60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C9C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49B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DAC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</w:tr>
      <w:tr w:rsidR="00CB2A7E" w:rsidRPr="00CB2A7E" w14:paraId="68E4FE1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0E7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E9A0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7C04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762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A6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4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606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70F9BB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3BF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5064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EA0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64B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09B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387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32 </w:t>
            </w:r>
          </w:p>
        </w:tc>
      </w:tr>
      <w:tr w:rsidR="00CB2A7E" w:rsidRPr="00CB2A7E" w14:paraId="79BF255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682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9A3C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D6A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536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9AA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54A4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A827D8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8402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16E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EC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1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D0A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720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49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106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2 </w:t>
            </w:r>
          </w:p>
        </w:tc>
      </w:tr>
      <w:tr w:rsidR="00CB2A7E" w:rsidRPr="00CB2A7E" w14:paraId="6085C53F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163A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D2CC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37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0BCB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28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AEA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1,69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6388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049 </w:t>
            </w:r>
          </w:p>
        </w:tc>
      </w:tr>
      <w:tr w:rsidR="00CB2A7E" w:rsidRPr="00CB2A7E" w14:paraId="5D0EB7F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CE89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4A9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89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AB91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C3B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0EC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459B54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4C8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D29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DA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7156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C3D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3A2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66A74C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BAA9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B9E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FC1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3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3F41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83D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1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79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B031C7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FD87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0B1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05FD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927A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1F64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1AA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9 </w:t>
            </w:r>
          </w:p>
        </w:tc>
      </w:tr>
      <w:tr w:rsidR="00CB2A7E" w:rsidRPr="00CB2A7E" w14:paraId="24BED42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8D6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9408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E12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98C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DF5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6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365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ED153E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CFE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9B9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86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1C8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8E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69C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744BBD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C4C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D1B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5E1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1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6BA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7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FE1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0,73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7A0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000 </w:t>
            </w:r>
          </w:p>
        </w:tc>
      </w:tr>
      <w:tr w:rsidR="00CB2A7E" w:rsidRPr="00CB2A7E" w14:paraId="73E53CE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71E8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B828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A57B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310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9C10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EC91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</w:tr>
      <w:tr w:rsidR="00CB2A7E" w:rsidRPr="00CB2A7E" w14:paraId="47A3EB11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C5DD6E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81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09973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FAB6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43BB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4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84AB1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29A4E836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7DCB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0750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98A8E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95376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7B6A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6DB897A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D2B5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5A7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747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6DC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020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8EFE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0F3386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E017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ADD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DB1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C8DA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C89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413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1599B2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8750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D85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ADE3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8B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3EA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E589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F05903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222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261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B6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6DB4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FD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20E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E8CF48C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7B8B4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9B7DE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8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39257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E07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29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5128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33FC722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E84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C88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969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79E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8F2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646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6EEE36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3C45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021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10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2CA6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AC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F52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EABD6F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5D1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FD1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80A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BA7B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CDA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A898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10FC946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1638F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81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94BBF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4,28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FC5A0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0,4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16DA8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90,4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CAE71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40,902 </w:t>
            </w:r>
          </w:p>
        </w:tc>
      </w:tr>
      <w:tr w:rsidR="00CB2A7E" w:rsidRPr="00CB2A7E" w14:paraId="7851E989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A9688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1CFF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6,89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3C6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72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4523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2,1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25E8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9,830 </w:t>
            </w:r>
          </w:p>
        </w:tc>
      </w:tr>
      <w:tr w:rsidR="00CB2A7E" w:rsidRPr="00CB2A7E" w14:paraId="3388662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9345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8D1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B1A9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8A21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F613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5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237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A586B9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2AA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45E1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99B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96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18B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48A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,76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AD2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472048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32F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CD5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8C65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4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E65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733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2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E92C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38529C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3C0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651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60E5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3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1AA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3EA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97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C93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84D94E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FF0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9AC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3C4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72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8EE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72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3C25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,83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2F2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,830 </w:t>
            </w:r>
          </w:p>
        </w:tc>
      </w:tr>
      <w:tr w:rsidR="00CB2A7E" w:rsidRPr="00CB2A7E" w14:paraId="1FAF9E4C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5666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9D29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9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5FF9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46D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7,45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DBC8B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63849E4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89B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5720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45AA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65F8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CAE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3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C49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B90DE7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825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356F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8E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8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2BC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7059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66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E4B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A747B3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4AC9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EF4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D26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66A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84B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B3C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316CD2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6CA4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C2B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9E1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0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CCC4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4C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4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1521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4FDB55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8AB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898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844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00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74A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B67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71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EFC9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8EF303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31E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467C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DB5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16D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52DB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76F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5CAAA8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8C3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B68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3AD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17F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3D5C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D657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50D0A7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DA3A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C6C5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495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838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FE6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123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0AAE80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6A2C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FF5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7D8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E25B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B16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5989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E88970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3A6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A62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D549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322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E25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FB9D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F51A5C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633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8B39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F123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B41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AB2B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72B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F28A51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2E5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43C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4BFA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A15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319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C1FB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58DFDAE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22A7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33D92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2,52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F1A7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7,1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72A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48,04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510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8,687 </w:t>
            </w:r>
          </w:p>
        </w:tc>
      </w:tr>
      <w:tr w:rsidR="00CB2A7E" w:rsidRPr="00CB2A7E" w14:paraId="013BCCB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9FB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2C1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076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5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C373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EED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6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958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03 </w:t>
            </w:r>
          </w:p>
        </w:tc>
      </w:tr>
      <w:tr w:rsidR="00CB2A7E" w:rsidRPr="00CB2A7E" w14:paraId="01DCFF6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A7D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B2D8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DFA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9D0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B9C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0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F42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B8AAB1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F7C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638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12EA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888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A692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BDC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34E9C3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1D6B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5EF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4CD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3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88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20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DFB7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3,0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4E6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2,855 </w:t>
            </w:r>
          </w:p>
        </w:tc>
      </w:tr>
      <w:tr w:rsidR="00CB2A7E" w:rsidRPr="00CB2A7E" w14:paraId="687C8FE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CDF3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B77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1B53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26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2FD9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668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,13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AE69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62BF1F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9B6D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702E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6703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4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BDF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E6C9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9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988A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1390FE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E6A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FB5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85BF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4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1FA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4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6B0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44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ACA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444 </w:t>
            </w:r>
          </w:p>
        </w:tc>
      </w:tr>
      <w:tr w:rsidR="00CB2A7E" w:rsidRPr="00CB2A7E" w14:paraId="1E4B00E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345B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563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DC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07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832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0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DAB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70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CFFB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306 </w:t>
            </w:r>
          </w:p>
        </w:tc>
      </w:tr>
      <w:tr w:rsidR="00CB2A7E" w:rsidRPr="00CB2A7E" w14:paraId="1B5F65E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F37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993D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88A1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5C9E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E817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2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8E1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26 </w:t>
            </w:r>
          </w:p>
        </w:tc>
      </w:tr>
      <w:tr w:rsidR="00CB2A7E" w:rsidRPr="00CB2A7E" w14:paraId="31D406B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5735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596F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D94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0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A3F4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B03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63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A7F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C1779F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1D6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0CF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C8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4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DA77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E70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6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64F2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70 </w:t>
            </w:r>
          </w:p>
        </w:tc>
      </w:tr>
      <w:tr w:rsidR="00CB2A7E" w:rsidRPr="00CB2A7E" w14:paraId="7482A5E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FAB4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A06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FE77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0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F329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4C8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88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894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D45F28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484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7E20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6DE7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5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05BD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5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0D3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8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E1A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868 </w:t>
            </w:r>
          </w:p>
        </w:tc>
      </w:tr>
      <w:tr w:rsidR="00CB2A7E" w:rsidRPr="00CB2A7E" w14:paraId="7FEA631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6E34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96B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149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CB0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A8F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F7F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6 </w:t>
            </w:r>
          </w:p>
        </w:tc>
      </w:tr>
      <w:tr w:rsidR="00CB2A7E" w:rsidRPr="00CB2A7E" w14:paraId="44F4DEB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8B1A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3A84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CBD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7D0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0A6A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4F5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9 </w:t>
            </w:r>
          </w:p>
        </w:tc>
      </w:tr>
      <w:tr w:rsidR="00CB2A7E" w:rsidRPr="00CB2A7E" w14:paraId="794DE55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087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405C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F0EA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1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1A3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11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9BA4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36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A3F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360 </w:t>
            </w:r>
          </w:p>
        </w:tc>
      </w:tr>
      <w:tr w:rsidR="00CB2A7E" w:rsidRPr="00CB2A7E" w14:paraId="581D5DD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508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7E6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E52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7D5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391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2C9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9AB2F0C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55F9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51DC7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57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8346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57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41E49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38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EAAA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385 </w:t>
            </w:r>
          </w:p>
        </w:tc>
      </w:tr>
      <w:tr w:rsidR="00CB2A7E" w:rsidRPr="00CB2A7E" w14:paraId="0110103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88BA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1F9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A1F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3365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785F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9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BF6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99 </w:t>
            </w:r>
          </w:p>
        </w:tc>
      </w:tr>
      <w:tr w:rsidR="00CB2A7E" w:rsidRPr="00CB2A7E" w14:paraId="47DEB50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9D4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FD0A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34C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552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0195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7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857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72 </w:t>
            </w:r>
          </w:p>
        </w:tc>
      </w:tr>
      <w:tr w:rsidR="00CB2A7E" w:rsidRPr="00CB2A7E" w14:paraId="4C2C289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2E15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BE21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15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A089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DF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2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1210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236 </w:t>
            </w:r>
          </w:p>
        </w:tc>
      </w:tr>
      <w:tr w:rsidR="00CB2A7E" w:rsidRPr="00CB2A7E" w14:paraId="626F695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DDAA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B3D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33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50CE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C0D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7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205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78 </w:t>
            </w:r>
          </w:p>
        </w:tc>
      </w:tr>
      <w:tr w:rsidR="00CB2A7E" w:rsidRPr="00CB2A7E" w14:paraId="5A704033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976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1913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28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1D8FE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255F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36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D137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6A4FF10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BD6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DA44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531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8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BF4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098E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36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61E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25C6EE3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DDA1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6F2A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,05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77D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A34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9,0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27A7C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6FCFF1D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6BC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82F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2CF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0CF6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270D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F1B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9B440B7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CCE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342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D84B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9C2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481D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5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586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AEC0A1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39B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DC4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243F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5B5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D2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8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0D94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3FA725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C5FB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0A2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E44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449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179D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C237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E21135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043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FCB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1DFD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5AE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050B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5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5C91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10B38C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F8D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DF1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39EF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3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57B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5E2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79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8E7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B2D9FA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DA6E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97E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655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E24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BAD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0A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03CE24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18D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3A43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FAA0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6C1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0916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621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F56E8FB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1F8A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D6C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6DD7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2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B785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BEE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24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BA1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9815909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434AB5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81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9D1CD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8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692D5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FD41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3,18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C26A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353 </w:t>
            </w:r>
          </w:p>
        </w:tc>
      </w:tr>
      <w:tr w:rsidR="00CB2A7E" w:rsidRPr="00CB2A7E" w14:paraId="6163E022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4191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685C5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9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AB9B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473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5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F1E2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336E42A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A53C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C50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2F2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CB2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A8A3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459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3042B9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0E88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62CC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1D4E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2AE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7FEB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2A2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CDC0DC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9A6E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5FF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D78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E5A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AB99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E1D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12C11CB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97F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C2E4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82C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92B6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3A34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BBA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D74E79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34E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A53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5D41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145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817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945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565EB685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E6497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9DA6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5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D43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0F703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34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5148B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276 </w:t>
            </w:r>
          </w:p>
        </w:tc>
      </w:tr>
      <w:tr w:rsidR="00CB2A7E" w:rsidRPr="00CB2A7E" w14:paraId="66C5141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CEE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3CF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0C5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51E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7E4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8B93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0 </w:t>
            </w:r>
          </w:p>
        </w:tc>
      </w:tr>
      <w:tr w:rsidR="00CB2A7E" w:rsidRPr="00CB2A7E" w14:paraId="780601A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FC1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9728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B04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968F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8ED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AAE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3 </w:t>
            </w:r>
          </w:p>
        </w:tc>
      </w:tr>
      <w:tr w:rsidR="00CB2A7E" w:rsidRPr="00CB2A7E" w14:paraId="3CD4DB90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99A0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650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E24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CE9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074E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0F00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6 </w:t>
            </w:r>
          </w:p>
        </w:tc>
      </w:tr>
      <w:tr w:rsidR="00CB2A7E" w:rsidRPr="00CB2A7E" w14:paraId="476B811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804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285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420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13A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C2AE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7246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3 </w:t>
            </w:r>
          </w:p>
        </w:tc>
      </w:tr>
      <w:tr w:rsidR="00CB2A7E" w:rsidRPr="00CB2A7E" w14:paraId="5C3BAFDC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53A9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63C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C2A2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A647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D60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37A6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73 </w:t>
            </w:r>
          </w:p>
        </w:tc>
      </w:tr>
      <w:tr w:rsidR="00CB2A7E" w:rsidRPr="00CB2A7E" w14:paraId="27FF38B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681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8AD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FCF9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B583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38AE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7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62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71 </w:t>
            </w:r>
          </w:p>
        </w:tc>
      </w:tr>
      <w:tr w:rsidR="00CB2A7E" w:rsidRPr="00CB2A7E" w14:paraId="74B1CAD5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FD2F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E468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52E6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1A1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6FA0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5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7A2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50 </w:t>
            </w:r>
          </w:p>
        </w:tc>
      </w:tr>
      <w:tr w:rsidR="00CB2A7E" w:rsidRPr="00CB2A7E" w14:paraId="3F74FE2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F551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F91F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EB4C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AE5A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A097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2DF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0 </w:t>
            </w:r>
          </w:p>
        </w:tc>
      </w:tr>
      <w:tr w:rsidR="00CB2A7E" w:rsidRPr="00CB2A7E" w14:paraId="1C49124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6D2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6B7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773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11D0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E59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CC83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36 </w:t>
            </w:r>
          </w:p>
        </w:tc>
      </w:tr>
      <w:tr w:rsidR="00CB2A7E" w:rsidRPr="00CB2A7E" w14:paraId="675E595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F587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237F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A75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FC8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7771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0FE0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55 </w:t>
            </w:r>
          </w:p>
        </w:tc>
      </w:tr>
      <w:tr w:rsidR="00CB2A7E" w:rsidRPr="00CB2A7E" w14:paraId="728A55B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62FA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FEE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A3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ABE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BEA9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3D2C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5 </w:t>
            </w:r>
          </w:p>
        </w:tc>
      </w:tr>
      <w:tr w:rsidR="00CB2A7E" w:rsidRPr="00CB2A7E" w14:paraId="3AD2C92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8231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694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8A6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2236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6EA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690E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</w:tr>
      <w:tr w:rsidR="00CB2A7E" w:rsidRPr="00CB2A7E" w14:paraId="3BD57CC0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B12E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1749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0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3DA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6142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2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441B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77 </w:t>
            </w:r>
          </w:p>
        </w:tc>
      </w:tr>
      <w:tr w:rsidR="00CB2A7E" w:rsidRPr="00CB2A7E" w14:paraId="36288DC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FB52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680F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EB3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6A78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4D53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27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AF7951E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34FF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EFC8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A024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5818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80DC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8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5B2C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827C94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0752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BC13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06FF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27E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F6B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B83B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2 </w:t>
            </w:r>
          </w:p>
        </w:tc>
      </w:tr>
      <w:tr w:rsidR="00CB2A7E" w:rsidRPr="00CB2A7E" w14:paraId="45A301C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1C0E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2070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5734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0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4912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0A87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C5C7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9 </w:t>
            </w:r>
          </w:p>
        </w:tc>
      </w:tr>
      <w:tr w:rsidR="00CB2A7E" w:rsidRPr="00CB2A7E" w14:paraId="6BE3328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878B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B4E7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DB9C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C772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51D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8892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7E78C0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735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3CB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2A0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96B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14E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FE16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E1ECAB6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2DCC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D878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524D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2AA3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9BC1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6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2186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8EBBD51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370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B234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5BE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4ED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BD1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7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3A77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4 </w:t>
            </w:r>
          </w:p>
        </w:tc>
      </w:tr>
      <w:tr w:rsidR="00CB2A7E" w:rsidRPr="00CB2A7E" w14:paraId="3B18F374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AC4C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B3BE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5658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3F1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A6FE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 xml:space="preserve">       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2BF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03B2CF5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0893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C3E2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807D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9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2E35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80E3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8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3CC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2 </w:t>
            </w:r>
          </w:p>
        </w:tc>
      </w:tr>
      <w:tr w:rsidR="00CB2A7E" w:rsidRPr="00CB2A7E" w14:paraId="3D656DCB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C8458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0CDA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4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E1F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86064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9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AD2C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38C51CE9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1D97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17AF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6EE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E367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D000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C86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1C36026F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F1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A810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46F7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4E9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0094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B9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312FE298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82E85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D881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BE50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3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D25B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D9D5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4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A496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08EB996A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4AEB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EC0F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D7AD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E679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9E63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2F48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486E7572" w14:textId="77777777" w:rsidTr="00CB2A7E">
        <w:trPr>
          <w:trHeight w:val="20"/>
        </w:trPr>
        <w:tc>
          <w:tcPr>
            <w:tcW w:w="1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693E17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7FD63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1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AD2D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7D63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7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2518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- </w:t>
            </w:r>
          </w:p>
        </w:tc>
      </w:tr>
      <w:tr w:rsidR="00CB2A7E" w:rsidRPr="00CB2A7E" w14:paraId="570031DD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C625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4975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EBD4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EEF2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9A021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10096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7E529AD3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5CE0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E3EE8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02BFD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45D5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3ABB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4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00D7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256AB012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A7AC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3F962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2F214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DBC10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480A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7CA5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  <w:tr w:rsidR="00CB2A7E" w:rsidRPr="00CB2A7E" w14:paraId="6FF00F8B" w14:textId="77777777" w:rsidTr="00CB2A7E">
        <w:trPr>
          <w:trHeight w:val="20"/>
        </w:trPr>
        <w:tc>
          <w:tcPr>
            <w:tcW w:w="2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1600F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ED7CC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775E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504D9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7DF6A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297A3" w14:textId="77777777" w:rsidR="00CB2A7E" w:rsidRPr="00CB2A7E" w:rsidRDefault="00CB2A7E" w:rsidP="00CB2A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2A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- </w:t>
            </w:r>
          </w:p>
        </w:tc>
      </w:tr>
    </w:tbl>
    <w:p w14:paraId="1DFEC2FC" w14:textId="57E2E71C" w:rsidR="00892C65" w:rsidRDefault="00CB2A7E" w:rsidP="008D417E">
      <w:pPr>
        <w:spacing w:after="0" w:line="240" w:lineRule="auto"/>
        <w:ind w:left="810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305EFED" w14:textId="5E3D0BB0" w:rsidR="00175769" w:rsidRDefault="00156293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19286A04" w14:textId="77777777" w:rsidR="007A39F8" w:rsidRDefault="007A39F8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481A235A" w:rsidR="008D417E" w:rsidRDefault="00CB2A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he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67,391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="00966F27" w:rsidRPr="00966F27">
        <w:rPr>
          <w:rFonts w:ascii="Arial" w:eastAsia="Arial" w:hAnsi="Arial" w:cs="Arial"/>
          <w:bCs/>
          <w:color w:val="0070C0"/>
          <w:sz w:val="24"/>
          <w:szCs w:val="24"/>
        </w:rPr>
        <w:t>;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of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which,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6,164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n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61,227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partially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(se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abl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8D417E">
        <w:rPr>
          <w:rFonts w:ascii="Arial" w:eastAsia="Arial" w:hAnsi="Arial" w:cs="Arial"/>
          <w:bCs/>
          <w:sz w:val="24"/>
          <w:szCs w:val="24"/>
        </w:rPr>
        <w:t>4).</w:t>
      </w:r>
    </w:p>
    <w:p w14:paraId="69FF2CD0" w14:textId="77777777" w:rsidR="008D417E" w:rsidRDefault="008D41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</w:p>
    <w:p w14:paraId="588BC91B" w14:textId="64674CEE" w:rsidR="00156293" w:rsidRPr="008D417E" w:rsidRDefault="00156293" w:rsidP="008D417E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 w:val="24"/>
          <w:szCs w:val="24"/>
        </w:rPr>
      </w:pPr>
      <w:r w:rsidRPr="008D417E">
        <w:rPr>
          <w:rFonts w:ascii="Arial" w:eastAsia="Arial" w:hAnsi="Arial" w:cs="Arial"/>
          <w:b/>
          <w:i/>
          <w:iCs/>
        </w:rPr>
        <w:t>Table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4.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Number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of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Damaged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Houses</w:t>
      </w:r>
    </w:p>
    <w:tbl>
      <w:tblPr>
        <w:tblW w:w="4821" w:type="pct"/>
        <w:tblInd w:w="445" w:type="dxa"/>
        <w:tblLook w:val="04A0" w:firstRow="1" w:lastRow="0" w:firstColumn="1" w:lastColumn="0" w:noHBand="0" w:noVBand="1"/>
      </w:tblPr>
      <w:tblGrid>
        <w:gridCol w:w="511"/>
        <w:gridCol w:w="4529"/>
        <w:gridCol w:w="1557"/>
        <w:gridCol w:w="1617"/>
        <w:gridCol w:w="1869"/>
      </w:tblGrid>
      <w:tr w:rsidR="008D417E" w:rsidRPr="008D417E" w14:paraId="578FB7B4" w14:textId="77777777" w:rsidTr="008D417E">
        <w:trPr>
          <w:trHeight w:val="20"/>
          <w:tblHeader/>
        </w:trPr>
        <w:tc>
          <w:tcPr>
            <w:tcW w:w="249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noWrap/>
            <w:vAlign w:val="center"/>
            <w:hideMark/>
          </w:tcPr>
          <w:p w14:paraId="027AAE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01" w:type="pct"/>
            <w:gridSpan w:val="3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7F7F7F" w:fill="7F7F7F"/>
            <w:noWrap/>
            <w:vAlign w:val="center"/>
            <w:hideMark/>
          </w:tcPr>
          <w:p w14:paraId="3779D290" w14:textId="61ADB41F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NUMBER </w:t>
            </w: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OF DAMAGED HOUSES </w:t>
            </w:r>
          </w:p>
        </w:tc>
      </w:tr>
      <w:tr w:rsidR="008D417E" w:rsidRPr="008D417E" w14:paraId="4AA4C9F4" w14:textId="77777777" w:rsidTr="008D417E">
        <w:trPr>
          <w:trHeight w:val="20"/>
          <w:tblHeader/>
        </w:trPr>
        <w:tc>
          <w:tcPr>
            <w:tcW w:w="249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8759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7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noWrap/>
            <w:vAlign w:val="center"/>
            <w:hideMark/>
          </w:tcPr>
          <w:p w14:paraId="4685EB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80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noWrap/>
            <w:vAlign w:val="center"/>
            <w:hideMark/>
          </w:tcPr>
          <w:p w14:paraId="1AA6679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92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noWrap/>
            <w:vAlign w:val="center"/>
            <w:hideMark/>
          </w:tcPr>
          <w:p w14:paraId="7CE079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8D417E" w:rsidRPr="008D417E" w14:paraId="068DCF1F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EE46F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C9593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67,39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142E3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6,16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E1C81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61,227 </w:t>
            </w:r>
          </w:p>
        </w:tc>
      </w:tr>
      <w:tr w:rsidR="008D417E" w:rsidRPr="008D417E" w14:paraId="7F62CBBB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noWrap/>
            <w:vAlign w:val="center"/>
            <w:hideMark/>
          </w:tcPr>
          <w:p w14:paraId="094F7D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7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499CDB4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1,56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219447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5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5087A8C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,509 </w:t>
            </w:r>
          </w:p>
        </w:tc>
      </w:tr>
      <w:tr w:rsidR="008D417E" w:rsidRPr="008D417E" w14:paraId="72425436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C2EC54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953613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EC4E0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1D2779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1 </w:t>
            </w:r>
          </w:p>
        </w:tc>
      </w:tr>
      <w:tr w:rsidR="008D417E" w:rsidRPr="008D417E" w14:paraId="4EEA054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A587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F7B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320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09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997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</w:p>
        </w:tc>
      </w:tr>
      <w:tr w:rsidR="008D417E" w:rsidRPr="008D417E" w14:paraId="5AABD4E1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2D8505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F8E657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D7032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7A11B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5 </w:t>
            </w:r>
          </w:p>
        </w:tc>
      </w:tr>
      <w:tr w:rsidR="008D417E" w:rsidRPr="008D417E" w14:paraId="18A2A9D5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12AC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1F8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74FF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386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573A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 </w:t>
            </w:r>
          </w:p>
        </w:tc>
      </w:tr>
      <w:tr w:rsidR="008D417E" w:rsidRPr="008D417E" w14:paraId="3FB29A9B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35A13E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B9DE8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1,54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9BC7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5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3E724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,493 </w:t>
            </w:r>
          </w:p>
        </w:tc>
      </w:tr>
      <w:tr w:rsidR="008D417E" w:rsidRPr="008D417E" w14:paraId="7055A86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1E208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BCD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641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C0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EB2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 </w:t>
            </w:r>
          </w:p>
        </w:tc>
      </w:tr>
      <w:tr w:rsidR="008D417E" w:rsidRPr="008D417E" w14:paraId="57E3F0B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2B86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32D1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4E63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9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02A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ACF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3 </w:t>
            </w:r>
          </w:p>
        </w:tc>
      </w:tr>
      <w:tr w:rsidR="008D417E" w:rsidRPr="008D417E" w14:paraId="7BC0B64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96DA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A6B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580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C5B8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FBE3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0DFE3C4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1D45B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75B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E8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27D3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997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6 </w:t>
            </w:r>
          </w:p>
        </w:tc>
      </w:tr>
      <w:tr w:rsidR="008D417E" w:rsidRPr="008D417E" w14:paraId="7EC46E0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5BE9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C08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925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66D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3A74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 </w:t>
            </w:r>
          </w:p>
        </w:tc>
      </w:tr>
      <w:tr w:rsidR="008D417E" w:rsidRPr="008D417E" w14:paraId="4A6C9F7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BF22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1A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77DE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4DC2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EC5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4028C99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2E8E2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0DD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684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301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028C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6DE7B42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CA45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965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50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81D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F5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637EAA8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F640E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0C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4CD5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682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231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 </w:t>
            </w:r>
          </w:p>
        </w:tc>
      </w:tr>
      <w:tr w:rsidR="008D417E" w:rsidRPr="008D417E" w14:paraId="5B6BCAD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6031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58B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ECF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43E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71C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61BF67C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5066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08E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593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405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8C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2FF276A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FC8E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650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83D3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1FE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A41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 </w:t>
            </w:r>
          </w:p>
        </w:tc>
      </w:tr>
      <w:tr w:rsidR="008D417E" w:rsidRPr="008D417E" w14:paraId="7085A81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BDD1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10BB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A9A8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833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0D7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 </w:t>
            </w:r>
          </w:p>
        </w:tc>
      </w:tr>
      <w:tr w:rsidR="008D417E" w:rsidRPr="008D417E" w14:paraId="5CD48E4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8E9AB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1BA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ECD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4BF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ECF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4 </w:t>
            </w:r>
          </w:p>
        </w:tc>
      </w:tr>
      <w:tr w:rsidR="008D417E" w:rsidRPr="008D417E" w14:paraId="40273EA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623E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B0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B4A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44B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FDA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13FFC5A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9A5A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CA8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681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B7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43AC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5E0D492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4D63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F4CA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D6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33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257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E152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294 </w:t>
            </w:r>
          </w:p>
        </w:tc>
      </w:tr>
      <w:tr w:rsidR="008D417E" w:rsidRPr="008D417E" w14:paraId="631D9F6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BC90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9F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DB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002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FD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 </w:t>
            </w:r>
          </w:p>
        </w:tc>
      </w:tr>
      <w:tr w:rsidR="008D417E" w:rsidRPr="008D417E" w14:paraId="625E1CD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79FF7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AADD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C8F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512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326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4CFAE93C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noWrap/>
            <w:vAlign w:val="center"/>
            <w:hideMark/>
          </w:tcPr>
          <w:p w14:paraId="4F857E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7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4F4B6F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6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1C0129F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2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73B39F8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9 </w:t>
            </w:r>
          </w:p>
        </w:tc>
      </w:tr>
      <w:tr w:rsidR="008D417E" w:rsidRPr="008D417E" w14:paraId="7FA40EF4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D286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8B39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2200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A8C9E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3 </w:t>
            </w:r>
          </w:p>
        </w:tc>
      </w:tr>
      <w:tr w:rsidR="008D417E" w:rsidRPr="008D417E" w14:paraId="775D85C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DE974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D99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7DB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C7D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C0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 </w:t>
            </w:r>
          </w:p>
        </w:tc>
      </w:tr>
      <w:tr w:rsidR="008D417E" w:rsidRPr="008D417E" w14:paraId="64569CC6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E2F6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08C5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8AA8F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C81A2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</w:t>
            </w:r>
          </w:p>
        </w:tc>
      </w:tr>
      <w:tr w:rsidR="008D417E" w:rsidRPr="008D417E" w14:paraId="0D26ADF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C942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9C80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C3D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68A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399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41127CE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ED96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64E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9F9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B99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B5E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07799520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4D99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0D8F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3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3A07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4E64B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31 </w:t>
            </w:r>
          </w:p>
        </w:tc>
      </w:tr>
      <w:tr w:rsidR="008D417E" w:rsidRPr="008D417E" w14:paraId="04381FD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5A904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E526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C2C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E91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F7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5935CF5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296A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BCE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7FD8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548E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BB11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2DEBB8C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6127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CE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4CC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9CCB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E5CD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9 </w:t>
            </w:r>
          </w:p>
        </w:tc>
      </w:tr>
      <w:tr w:rsidR="008D417E" w:rsidRPr="008D417E" w14:paraId="074CA734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1DB2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62D38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F5A7B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D4E13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5 </w:t>
            </w:r>
          </w:p>
        </w:tc>
      </w:tr>
      <w:tr w:rsidR="008D417E" w:rsidRPr="008D417E" w14:paraId="7D46639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B71E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FF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E73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30D0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7E9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23D96CB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679C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A24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2EF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886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7D2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3445BBC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72C7A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CC3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26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518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FAD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 </w:t>
            </w:r>
          </w:p>
        </w:tc>
      </w:tr>
      <w:tr w:rsidR="008D417E" w:rsidRPr="008D417E" w14:paraId="357E58ED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noWrap/>
            <w:vAlign w:val="center"/>
            <w:hideMark/>
          </w:tcPr>
          <w:p w14:paraId="724287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7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7D4671B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58,78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128533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4,82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1B0BF9E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53,958 </w:t>
            </w:r>
          </w:p>
        </w:tc>
      </w:tr>
      <w:tr w:rsidR="008D417E" w:rsidRPr="008D417E" w14:paraId="4B75F633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263F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5790E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4,70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B5F4B5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5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D9CC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4,354 </w:t>
            </w:r>
          </w:p>
        </w:tc>
      </w:tr>
      <w:tr w:rsidR="008D417E" w:rsidRPr="008D417E" w14:paraId="33429D5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772D6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C9D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2B5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,40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E899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26A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3,290 </w:t>
            </w:r>
          </w:p>
        </w:tc>
      </w:tr>
      <w:tr w:rsidR="008D417E" w:rsidRPr="008D417E" w14:paraId="4D83803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9A61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693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6A75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D71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C8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248AC8F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D9A0B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70F7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99F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305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930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 </w:t>
            </w:r>
          </w:p>
        </w:tc>
      </w:tr>
      <w:tr w:rsidR="008D417E" w:rsidRPr="008D417E" w14:paraId="7B0CC2C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4CFE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6B3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6FE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AE0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413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3 </w:t>
            </w:r>
          </w:p>
        </w:tc>
      </w:tr>
      <w:tr w:rsidR="008D417E" w:rsidRPr="008D417E" w14:paraId="30B326F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985B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096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357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2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18F3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FFB2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48 </w:t>
            </w:r>
          </w:p>
        </w:tc>
      </w:tr>
      <w:tr w:rsidR="008D417E" w:rsidRPr="008D417E" w14:paraId="4FDBB1B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EBA2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A07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CE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3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791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D6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06 </w:t>
            </w:r>
          </w:p>
        </w:tc>
      </w:tr>
      <w:tr w:rsidR="008D417E" w:rsidRPr="008D417E" w14:paraId="2978DC7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3D26C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45DD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166A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7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D366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C8C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5 </w:t>
            </w:r>
          </w:p>
        </w:tc>
      </w:tr>
      <w:tr w:rsidR="008D417E" w:rsidRPr="008D417E" w14:paraId="1C038F7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AF6B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9CB8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2E9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81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596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8C39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02 </w:t>
            </w:r>
          </w:p>
        </w:tc>
      </w:tr>
      <w:tr w:rsidR="008D417E" w:rsidRPr="008D417E" w14:paraId="26F0E14D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A43A8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66F7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3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1FD68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8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7502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31 </w:t>
            </w:r>
          </w:p>
        </w:tc>
      </w:tr>
      <w:tr w:rsidR="008D417E" w:rsidRPr="008D417E" w14:paraId="4DE83E05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00124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9F6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A1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BAF5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20B4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1D1122B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A036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099D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BD6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1985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DDC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2961345A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6DCF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3AA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0E6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38C2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3D4A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5 </w:t>
            </w:r>
          </w:p>
        </w:tc>
      </w:tr>
      <w:tr w:rsidR="008D417E" w:rsidRPr="008D417E" w14:paraId="3C054DE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2230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7B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DB5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64E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788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7 </w:t>
            </w:r>
          </w:p>
        </w:tc>
      </w:tr>
      <w:tr w:rsidR="008D417E" w:rsidRPr="008D417E" w14:paraId="4890ECA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89DB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F43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BF2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324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5DE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 </w:t>
            </w:r>
          </w:p>
        </w:tc>
      </w:tr>
      <w:tr w:rsidR="008D417E" w:rsidRPr="008D417E" w14:paraId="2CC0BC4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D2E9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F0E1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D687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CA5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A497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2A56276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0317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651D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E5B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798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34E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3F66325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3397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AE2D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CC5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525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2B13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9 </w:t>
            </w:r>
          </w:p>
        </w:tc>
      </w:tr>
      <w:tr w:rsidR="008D417E" w:rsidRPr="008D417E" w14:paraId="4315686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A65B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659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19F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C14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767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6 </w:t>
            </w:r>
          </w:p>
        </w:tc>
      </w:tr>
      <w:tr w:rsidR="008D417E" w:rsidRPr="008D417E" w14:paraId="1F4A522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5418B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49B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F2B4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AA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4E8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6 </w:t>
            </w:r>
          </w:p>
        </w:tc>
      </w:tr>
      <w:tr w:rsidR="008D417E" w:rsidRPr="008D417E" w14:paraId="2B3942B7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13E76C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5EF3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3,67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AE70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2,69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0F54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20,989 </w:t>
            </w:r>
          </w:p>
        </w:tc>
      </w:tr>
      <w:tr w:rsidR="008D417E" w:rsidRPr="008D417E" w14:paraId="6283D03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C138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28A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666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24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198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7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00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078 </w:t>
            </w:r>
          </w:p>
        </w:tc>
      </w:tr>
      <w:tr w:rsidR="008D417E" w:rsidRPr="008D417E" w14:paraId="376AC5E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D7346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33C1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65B4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8DA2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0E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9 </w:t>
            </w:r>
          </w:p>
        </w:tc>
      </w:tr>
      <w:tr w:rsidR="008D417E" w:rsidRPr="008D417E" w14:paraId="275D66A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3744E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C044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DCD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45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D8A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7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C10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181 </w:t>
            </w:r>
          </w:p>
        </w:tc>
      </w:tr>
      <w:tr w:rsidR="008D417E" w:rsidRPr="008D417E" w14:paraId="7E95AF7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36FEF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000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A66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7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ADB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2BE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9 </w:t>
            </w:r>
          </w:p>
        </w:tc>
      </w:tr>
      <w:tr w:rsidR="008D417E" w:rsidRPr="008D417E" w14:paraId="6C4CE2C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7945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E58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AC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9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6E6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0BB4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0 </w:t>
            </w:r>
          </w:p>
        </w:tc>
      </w:tr>
      <w:tr w:rsidR="008D417E" w:rsidRPr="008D417E" w14:paraId="17ECD69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A442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75B6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356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6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009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43B8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47 </w:t>
            </w:r>
          </w:p>
        </w:tc>
      </w:tr>
      <w:tr w:rsidR="008D417E" w:rsidRPr="008D417E" w14:paraId="1FC69AD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F1C5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D82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05A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1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934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9C3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08 </w:t>
            </w:r>
          </w:p>
        </w:tc>
      </w:tr>
      <w:tr w:rsidR="008D417E" w:rsidRPr="008D417E" w14:paraId="225DC7F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2E6B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BF31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AA1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83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F63B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3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116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609 </w:t>
            </w:r>
          </w:p>
        </w:tc>
      </w:tr>
      <w:tr w:rsidR="008D417E" w:rsidRPr="008D417E" w14:paraId="5C13C5A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CD51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5F4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C36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3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19B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14D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05 </w:t>
            </w:r>
          </w:p>
        </w:tc>
      </w:tr>
      <w:tr w:rsidR="008D417E" w:rsidRPr="008D417E" w14:paraId="7612EE2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926A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E05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62E3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6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6C03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954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88 </w:t>
            </w:r>
          </w:p>
        </w:tc>
      </w:tr>
      <w:tr w:rsidR="008D417E" w:rsidRPr="008D417E" w14:paraId="7EE72B6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47172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FE3A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1E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1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2E9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5DC7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95 </w:t>
            </w:r>
          </w:p>
        </w:tc>
      </w:tr>
      <w:tr w:rsidR="008D417E" w:rsidRPr="008D417E" w14:paraId="21495A6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79EA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5BF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8612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7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33A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0E8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0 </w:t>
            </w:r>
          </w:p>
        </w:tc>
      </w:tr>
      <w:tr w:rsidR="008D417E" w:rsidRPr="008D417E" w14:paraId="1AD0FDD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1D18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86B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9B8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4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14E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8D1A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49 </w:t>
            </w:r>
          </w:p>
        </w:tc>
      </w:tr>
      <w:tr w:rsidR="008D417E" w:rsidRPr="008D417E" w14:paraId="4D6F814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A7F8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11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066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3B0D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40C0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5 </w:t>
            </w:r>
          </w:p>
        </w:tc>
      </w:tr>
      <w:tr w:rsidR="008D417E" w:rsidRPr="008D417E" w14:paraId="1F6BB53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BF54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774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76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6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A71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3B3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10 </w:t>
            </w:r>
          </w:p>
        </w:tc>
      </w:tr>
      <w:tr w:rsidR="008D417E" w:rsidRPr="008D417E" w14:paraId="46A319D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12B6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397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C55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1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75C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7F0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88 </w:t>
            </w:r>
          </w:p>
        </w:tc>
      </w:tr>
      <w:tr w:rsidR="008D417E" w:rsidRPr="008D417E" w14:paraId="0A6B5E6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234B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D44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9E34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,84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C1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6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F4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4,286 </w:t>
            </w:r>
          </w:p>
        </w:tc>
      </w:tr>
      <w:tr w:rsidR="008D417E" w:rsidRPr="008D417E" w14:paraId="4C316D9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10B8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463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241B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9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FBA9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D8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0 </w:t>
            </w:r>
          </w:p>
        </w:tc>
      </w:tr>
      <w:tr w:rsidR="008D417E" w:rsidRPr="008D417E" w14:paraId="2D9FFD5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46B7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595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816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0,92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0136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15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5A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9,772 </w:t>
            </w:r>
          </w:p>
        </w:tc>
      </w:tr>
      <w:tr w:rsidR="008D417E" w:rsidRPr="008D417E" w14:paraId="5AAA5EEC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DC763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43DE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2,93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B189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75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0512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12,180 </w:t>
            </w:r>
          </w:p>
        </w:tc>
      </w:tr>
      <w:tr w:rsidR="008D417E" w:rsidRPr="008D417E" w14:paraId="6CDA86C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08690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26E4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D59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49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6D68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902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452 </w:t>
            </w:r>
          </w:p>
        </w:tc>
      </w:tr>
      <w:tr w:rsidR="008D417E" w:rsidRPr="008D417E" w14:paraId="12AC9AE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71733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E90D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7BC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0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E55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077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0 </w:t>
            </w:r>
          </w:p>
        </w:tc>
      </w:tr>
      <w:tr w:rsidR="008D417E" w:rsidRPr="008D417E" w14:paraId="5C5817F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BE6F2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9D9B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333E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BFD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B13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3 </w:t>
            </w:r>
          </w:p>
        </w:tc>
      </w:tr>
      <w:tr w:rsidR="008D417E" w:rsidRPr="008D417E" w14:paraId="4496300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9D65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82D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591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46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DD5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5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733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305 </w:t>
            </w:r>
          </w:p>
        </w:tc>
      </w:tr>
      <w:tr w:rsidR="008D417E" w:rsidRPr="008D417E" w14:paraId="26572BB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BE9B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30E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CE74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2B8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C702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5 </w:t>
            </w:r>
          </w:p>
        </w:tc>
      </w:tr>
      <w:tr w:rsidR="008D417E" w:rsidRPr="008D417E" w14:paraId="5B430A75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33B6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017B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A92A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831C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BADB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9 </w:t>
            </w:r>
          </w:p>
        </w:tc>
      </w:tr>
      <w:tr w:rsidR="008D417E" w:rsidRPr="008D417E" w14:paraId="0C053C8A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F51C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C4C4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64A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2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752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978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15 </w:t>
            </w:r>
          </w:p>
        </w:tc>
      </w:tr>
      <w:tr w:rsidR="008D417E" w:rsidRPr="008D417E" w14:paraId="527582A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F0264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EF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61B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467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D9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2 </w:t>
            </w:r>
          </w:p>
        </w:tc>
      </w:tr>
      <w:tr w:rsidR="008D417E" w:rsidRPr="008D417E" w14:paraId="2F8F3CA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2270E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09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E42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96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8956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0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97D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861 </w:t>
            </w:r>
          </w:p>
        </w:tc>
      </w:tr>
      <w:tr w:rsidR="008D417E" w:rsidRPr="008D417E" w14:paraId="0D434D6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15FD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B97A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5A6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60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0BF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E00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71 </w:t>
            </w:r>
          </w:p>
        </w:tc>
      </w:tr>
      <w:tr w:rsidR="008D417E" w:rsidRPr="008D417E" w14:paraId="706FAF5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FC576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304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1F7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8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B3B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35E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48 </w:t>
            </w:r>
          </w:p>
        </w:tc>
      </w:tr>
      <w:tr w:rsidR="008D417E" w:rsidRPr="008D417E" w14:paraId="392972DA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7A5BC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21C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85D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A1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0AA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8 </w:t>
            </w:r>
          </w:p>
        </w:tc>
      </w:tr>
      <w:tr w:rsidR="008D417E" w:rsidRPr="008D417E" w14:paraId="355541E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27F6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C50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7A6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2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A93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00C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22 </w:t>
            </w:r>
          </w:p>
        </w:tc>
      </w:tr>
      <w:tr w:rsidR="008D417E" w:rsidRPr="008D417E" w14:paraId="48B9CFB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CD7F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9C9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F5A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0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610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3FE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00 </w:t>
            </w:r>
          </w:p>
        </w:tc>
      </w:tr>
      <w:tr w:rsidR="008D417E" w:rsidRPr="008D417E" w14:paraId="26EC0D5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61BB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5374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168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1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BF9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B6B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92 </w:t>
            </w:r>
          </w:p>
        </w:tc>
      </w:tr>
      <w:tr w:rsidR="008D417E" w:rsidRPr="008D417E" w14:paraId="7408E17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C8BA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7E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7E5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2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DC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44CF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19 </w:t>
            </w:r>
          </w:p>
        </w:tc>
      </w:tr>
      <w:tr w:rsidR="008D417E" w:rsidRPr="008D417E" w14:paraId="35D4CDF5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BE6E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81C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8AF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46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E7D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E2D1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320 </w:t>
            </w:r>
          </w:p>
        </w:tc>
      </w:tr>
      <w:tr w:rsidR="008D417E" w:rsidRPr="008D417E" w14:paraId="6AE21E2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EDFA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2FA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3F3E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87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FF3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3C9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20 </w:t>
            </w:r>
          </w:p>
        </w:tc>
      </w:tr>
      <w:tr w:rsidR="008D417E" w:rsidRPr="008D417E" w14:paraId="035523A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AB9EA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32AE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130C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7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985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85F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70 </w:t>
            </w:r>
          </w:p>
        </w:tc>
      </w:tr>
      <w:tr w:rsidR="008D417E" w:rsidRPr="008D417E" w14:paraId="6EF0039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44475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67C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0BC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06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FB9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615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056 </w:t>
            </w:r>
          </w:p>
        </w:tc>
      </w:tr>
      <w:tr w:rsidR="008D417E" w:rsidRPr="008D417E" w14:paraId="6608672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C76E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BCE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C6F9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6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FC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466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65 </w:t>
            </w:r>
          </w:p>
        </w:tc>
      </w:tr>
      <w:tr w:rsidR="008D417E" w:rsidRPr="008D417E" w14:paraId="3A838F1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6B6F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E80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1B6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B7F3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B3EC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6 </w:t>
            </w:r>
          </w:p>
        </w:tc>
      </w:tr>
      <w:tr w:rsidR="008D417E" w:rsidRPr="008D417E" w14:paraId="3EC03D7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152D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CF1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90D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4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647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2A21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33 </w:t>
            </w:r>
          </w:p>
        </w:tc>
      </w:tr>
      <w:tr w:rsidR="008D417E" w:rsidRPr="008D417E" w14:paraId="6255464A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02EF9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E939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15E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93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9E39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E1D4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78 </w:t>
            </w:r>
          </w:p>
        </w:tc>
      </w:tr>
      <w:tr w:rsidR="008D417E" w:rsidRPr="008D417E" w14:paraId="1B1F0015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C76728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138E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9,52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57B4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5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B112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9,167 </w:t>
            </w:r>
          </w:p>
        </w:tc>
      </w:tr>
      <w:tr w:rsidR="008D417E" w:rsidRPr="008D417E" w14:paraId="55C8D53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52E1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A43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83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4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98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22A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46 </w:t>
            </w:r>
          </w:p>
        </w:tc>
      </w:tr>
      <w:tr w:rsidR="008D417E" w:rsidRPr="008D417E" w14:paraId="1D4DCCB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A97DA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5FFC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251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,67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39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F39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4,678 </w:t>
            </w:r>
          </w:p>
        </w:tc>
      </w:tr>
      <w:tr w:rsidR="008D417E" w:rsidRPr="008D417E" w14:paraId="640FB94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B44E6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13D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2A6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366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175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6 </w:t>
            </w:r>
          </w:p>
        </w:tc>
      </w:tr>
      <w:tr w:rsidR="008D417E" w:rsidRPr="008D417E" w14:paraId="39EC263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4328B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D0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BE7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,34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783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4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B84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2,106 </w:t>
            </w:r>
          </w:p>
        </w:tc>
      </w:tr>
      <w:tr w:rsidR="008D417E" w:rsidRPr="008D417E" w14:paraId="719D81A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833DB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3434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3A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946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440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6 </w:t>
            </w:r>
          </w:p>
        </w:tc>
      </w:tr>
      <w:tr w:rsidR="008D417E" w:rsidRPr="008D417E" w14:paraId="5F24DC6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848E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C2C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72E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F9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F18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3 </w:t>
            </w:r>
          </w:p>
        </w:tc>
      </w:tr>
      <w:tr w:rsidR="008D417E" w:rsidRPr="008D417E" w14:paraId="66BA0F6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4273F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CDE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FD9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E1E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F9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4 </w:t>
            </w:r>
          </w:p>
        </w:tc>
      </w:tr>
      <w:tr w:rsidR="008D417E" w:rsidRPr="008D417E" w14:paraId="4A703D0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EE62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263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30C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2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79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15AA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9 </w:t>
            </w:r>
          </w:p>
        </w:tc>
      </w:tr>
      <w:tr w:rsidR="008D417E" w:rsidRPr="008D417E" w14:paraId="11C856A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E2B0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BFE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FB5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7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FC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4E66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4 </w:t>
            </w:r>
          </w:p>
        </w:tc>
      </w:tr>
      <w:tr w:rsidR="008D417E" w:rsidRPr="008D417E" w14:paraId="52B8F72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B074D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057B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102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9191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3D9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1 </w:t>
            </w:r>
          </w:p>
        </w:tc>
      </w:tr>
      <w:tr w:rsidR="008D417E" w:rsidRPr="008D417E" w14:paraId="192321A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EF456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641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B31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DB6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4BC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 </w:t>
            </w:r>
          </w:p>
        </w:tc>
      </w:tr>
      <w:tr w:rsidR="008D417E" w:rsidRPr="008D417E" w14:paraId="342AF6E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CF0B8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986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96A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0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37B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00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02 </w:t>
            </w:r>
          </w:p>
        </w:tc>
      </w:tr>
      <w:tr w:rsidR="008D417E" w:rsidRPr="008D417E" w14:paraId="3B66461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4F28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C35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AEB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DD8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2D8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9 </w:t>
            </w:r>
          </w:p>
        </w:tc>
      </w:tr>
      <w:tr w:rsidR="008D417E" w:rsidRPr="008D417E" w14:paraId="3C14E4B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9BB5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29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AAA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64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AC2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0A4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14 </w:t>
            </w:r>
          </w:p>
        </w:tc>
      </w:tr>
      <w:tr w:rsidR="008D417E" w:rsidRPr="008D417E" w14:paraId="32BC662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974E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EB3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AFD9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8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F9B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DF4F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63 </w:t>
            </w:r>
          </w:p>
        </w:tc>
      </w:tr>
      <w:tr w:rsidR="008D417E" w:rsidRPr="008D417E" w14:paraId="782AEF9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A8B0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EBF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2614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9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9E2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EDF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64 </w:t>
            </w:r>
          </w:p>
        </w:tc>
      </w:tr>
      <w:tr w:rsidR="008D417E" w:rsidRPr="008D417E" w14:paraId="251FE68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37479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E82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30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B78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AAB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2 </w:t>
            </w:r>
          </w:p>
        </w:tc>
      </w:tr>
      <w:tr w:rsidR="008D417E" w:rsidRPr="008D417E" w14:paraId="1ED7EF2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DB078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DB5D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6D2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1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885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3B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0 </w:t>
            </w:r>
          </w:p>
        </w:tc>
      </w:tr>
      <w:tr w:rsidR="008D417E" w:rsidRPr="008D417E" w14:paraId="12B9E1CE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FF902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4902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7,24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EC11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64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6E47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6,604 </w:t>
            </w:r>
          </w:p>
        </w:tc>
      </w:tr>
      <w:tr w:rsidR="008D417E" w:rsidRPr="008D417E" w14:paraId="4C9681BA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1849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18C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7CB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45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E19F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5 </w:t>
            </w:r>
          </w:p>
        </w:tc>
      </w:tr>
      <w:tr w:rsidR="008D417E" w:rsidRPr="008D417E" w14:paraId="61D532C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FB9F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4BC0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EA0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8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6C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FC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59 </w:t>
            </w:r>
          </w:p>
        </w:tc>
      </w:tr>
      <w:tr w:rsidR="008D417E" w:rsidRPr="008D417E" w14:paraId="057A762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0A9B5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53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377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0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7900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CF1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69 </w:t>
            </w:r>
          </w:p>
        </w:tc>
      </w:tr>
      <w:tr w:rsidR="008D417E" w:rsidRPr="008D417E" w14:paraId="43681D1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1278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F1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9FE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51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916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929D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435 </w:t>
            </w:r>
          </w:p>
        </w:tc>
      </w:tr>
      <w:tr w:rsidR="008D417E" w:rsidRPr="008D417E" w14:paraId="1D7AA44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31B7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099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91A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4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62A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A5D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3 </w:t>
            </w:r>
          </w:p>
        </w:tc>
      </w:tr>
      <w:tr w:rsidR="008D417E" w:rsidRPr="008D417E" w14:paraId="0A9C071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FD0D7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94C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D5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01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998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BA5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16 </w:t>
            </w:r>
          </w:p>
        </w:tc>
      </w:tr>
      <w:tr w:rsidR="008D417E" w:rsidRPr="008D417E" w14:paraId="45CC61C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C9A89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A1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989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9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E265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080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63 </w:t>
            </w:r>
          </w:p>
        </w:tc>
      </w:tr>
      <w:tr w:rsidR="008D417E" w:rsidRPr="008D417E" w14:paraId="1D69E92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D09B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73A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F37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C8D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A88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0 </w:t>
            </w:r>
          </w:p>
        </w:tc>
      </w:tr>
      <w:tr w:rsidR="008D417E" w:rsidRPr="008D417E" w14:paraId="4A4888F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213D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B7F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87C7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1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AEB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739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4 </w:t>
            </w:r>
          </w:p>
        </w:tc>
      </w:tr>
      <w:tr w:rsidR="008D417E" w:rsidRPr="008D417E" w14:paraId="43DEF8B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BBD1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112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26E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7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010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452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66 </w:t>
            </w:r>
          </w:p>
        </w:tc>
      </w:tr>
      <w:tr w:rsidR="008D417E" w:rsidRPr="008D417E" w14:paraId="088EE60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F7E6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14F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7CF8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2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BF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F4B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18 </w:t>
            </w:r>
          </w:p>
        </w:tc>
      </w:tr>
      <w:tr w:rsidR="008D417E" w:rsidRPr="008D417E" w14:paraId="4B48DED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1C68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097B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889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0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DE0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B22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88 </w:t>
            </w:r>
          </w:p>
        </w:tc>
      </w:tr>
      <w:tr w:rsidR="008D417E" w:rsidRPr="008D417E" w14:paraId="7A015E9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9A46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39F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8716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9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56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A2D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8 </w:t>
            </w:r>
          </w:p>
        </w:tc>
      </w:tr>
      <w:tr w:rsidR="008D417E" w:rsidRPr="008D417E" w14:paraId="749FBF5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98056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169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174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3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F04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A79C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22 </w:t>
            </w:r>
          </w:p>
        </w:tc>
      </w:tr>
      <w:tr w:rsidR="008D417E" w:rsidRPr="008D417E" w14:paraId="67CB615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7CF9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941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177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7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512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F18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9 </w:t>
            </w:r>
          </w:p>
        </w:tc>
      </w:tr>
      <w:tr w:rsidR="008D417E" w:rsidRPr="008D417E" w14:paraId="2E3A27E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61BF4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34ED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3B4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9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A53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36B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68 </w:t>
            </w:r>
          </w:p>
        </w:tc>
      </w:tr>
      <w:tr w:rsidR="008D417E" w:rsidRPr="008D417E" w14:paraId="7670D66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1971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72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D4A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3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B05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A8F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61 </w:t>
            </w:r>
          </w:p>
        </w:tc>
      </w:tr>
      <w:tr w:rsidR="008D417E" w:rsidRPr="008D417E" w14:paraId="1CAE127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DD52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3F8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7294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22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7B0B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8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302C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040 </w:t>
            </w:r>
          </w:p>
        </w:tc>
      </w:tr>
      <w:tr w:rsidR="008D417E" w:rsidRPr="008D417E" w14:paraId="24BB8BFD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0628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4BCFB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54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6BD7C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41A74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533 </w:t>
            </w:r>
          </w:p>
        </w:tc>
      </w:tr>
      <w:tr w:rsidR="008D417E" w:rsidRPr="008D417E" w14:paraId="0CC5CCC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F6350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D891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103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3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534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219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34 </w:t>
            </w:r>
          </w:p>
        </w:tc>
      </w:tr>
      <w:tr w:rsidR="008D417E" w:rsidRPr="008D417E" w14:paraId="650784F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4C9A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49A6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5518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6045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10B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 </w:t>
            </w:r>
          </w:p>
        </w:tc>
      </w:tr>
      <w:tr w:rsidR="008D417E" w:rsidRPr="008D417E" w14:paraId="53F6B15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84C6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DF3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82F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D24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3963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3 </w:t>
            </w:r>
          </w:p>
        </w:tc>
      </w:tr>
      <w:tr w:rsidR="008D417E" w:rsidRPr="008D417E" w14:paraId="597BC27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FD5B8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06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733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0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0DD9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0CB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01 </w:t>
            </w:r>
          </w:p>
        </w:tc>
      </w:tr>
      <w:tr w:rsidR="008D417E" w:rsidRPr="008D417E" w14:paraId="09E68A8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DF2C6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79D4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4E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0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F6C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417E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03 </w:t>
            </w:r>
          </w:p>
        </w:tc>
      </w:tr>
      <w:tr w:rsidR="008D417E" w:rsidRPr="008D417E" w14:paraId="4803623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5E50E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2E6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46A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D9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157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0A9D31E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DCB28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99BE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E52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31B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E37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 </w:t>
            </w:r>
          </w:p>
        </w:tc>
      </w:tr>
      <w:tr w:rsidR="008D417E" w:rsidRPr="008D417E" w14:paraId="2387BDAA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8F96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DC42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C20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54C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B7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7 </w:t>
            </w:r>
          </w:p>
        </w:tc>
      </w:tr>
      <w:tr w:rsidR="008D417E" w:rsidRPr="008D417E" w14:paraId="2FDE9F25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83F90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51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5FB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4A8D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EB4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 </w:t>
            </w:r>
          </w:p>
        </w:tc>
      </w:tr>
      <w:tr w:rsidR="008D417E" w:rsidRPr="008D417E" w14:paraId="0CFFFD7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8C12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928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49E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1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5AC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4B6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3 </w:t>
            </w:r>
          </w:p>
        </w:tc>
      </w:tr>
      <w:tr w:rsidR="008D417E" w:rsidRPr="008D417E" w14:paraId="6290D48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AB54B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D90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C61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9D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226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6 </w:t>
            </w:r>
          </w:p>
        </w:tc>
      </w:tr>
      <w:tr w:rsidR="008D417E" w:rsidRPr="008D417E" w14:paraId="2B7C60EA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noWrap/>
            <w:vAlign w:val="center"/>
            <w:hideMark/>
          </w:tcPr>
          <w:p w14:paraId="693757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7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0B2981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2,08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525E8B3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25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100F06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,826 </w:t>
            </w:r>
          </w:p>
        </w:tc>
      </w:tr>
      <w:tr w:rsidR="008D417E" w:rsidRPr="008D417E" w14:paraId="17F4796D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9EC23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8E27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1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8974D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A53B28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03 </w:t>
            </w:r>
          </w:p>
        </w:tc>
      </w:tr>
      <w:tr w:rsidR="008D417E" w:rsidRPr="008D417E" w14:paraId="71177D2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E30D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D5A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1A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5342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E5DF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 </w:t>
            </w:r>
          </w:p>
        </w:tc>
      </w:tr>
      <w:tr w:rsidR="008D417E" w:rsidRPr="008D417E" w14:paraId="7A92CAB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28683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62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52C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D38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642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1 </w:t>
            </w:r>
          </w:p>
        </w:tc>
      </w:tr>
      <w:tr w:rsidR="008D417E" w:rsidRPr="008D417E" w14:paraId="47B8C5B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78B90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04C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C1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741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998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0 </w:t>
            </w:r>
          </w:p>
        </w:tc>
      </w:tr>
      <w:tr w:rsidR="008D417E" w:rsidRPr="008D417E" w14:paraId="65A9105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851E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D34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1C7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2C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3D8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15961D3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E492D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286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AC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F849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B7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1 </w:t>
            </w:r>
          </w:p>
        </w:tc>
      </w:tr>
      <w:tr w:rsidR="008D417E" w:rsidRPr="008D417E" w14:paraId="4735DCEC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AECAB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703E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1,05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10F55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9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3F30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862 </w:t>
            </w:r>
          </w:p>
        </w:tc>
      </w:tr>
      <w:tr w:rsidR="008D417E" w:rsidRPr="008D417E" w14:paraId="605D4E95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6937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A8E0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CB9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9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80AB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10A8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35 </w:t>
            </w:r>
          </w:p>
        </w:tc>
      </w:tr>
      <w:tr w:rsidR="008D417E" w:rsidRPr="008D417E" w14:paraId="516BFAAA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9C81D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F16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AD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4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89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8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CF9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19 </w:t>
            </w:r>
          </w:p>
        </w:tc>
      </w:tr>
      <w:tr w:rsidR="008D417E" w:rsidRPr="008D417E" w14:paraId="3A17E85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7C25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3CF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A44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9703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215B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 </w:t>
            </w:r>
          </w:p>
        </w:tc>
      </w:tr>
      <w:tr w:rsidR="008D417E" w:rsidRPr="008D417E" w14:paraId="3B51D3FA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3A44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6B60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92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659CE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6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423E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861 </w:t>
            </w:r>
          </w:p>
        </w:tc>
      </w:tr>
      <w:tr w:rsidR="008D417E" w:rsidRPr="008D417E" w14:paraId="6AFA83A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3E04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AA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6AD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B0C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EAC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 </w:t>
            </w:r>
          </w:p>
        </w:tc>
      </w:tr>
      <w:tr w:rsidR="008D417E" w:rsidRPr="008D417E" w14:paraId="4862170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9961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BCD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4914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66A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ACA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3 </w:t>
            </w:r>
          </w:p>
        </w:tc>
      </w:tr>
      <w:tr w:rsidR="008D417E" w:rsidRPr="008D417E" w14:paraId="336191C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19570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B2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762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CD8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7674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0 </w:t>
            </w:r>
          </w:p>
        </w:tc>
      </w:tr>
      <w:tr w:rsidR="008D417E" w:rsidRPr="008D417E" w14:paraId="64E4D6F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122D66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866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3B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5C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D424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 </w:t>
            </w:r>
          </w:p>
        </w:tc>
      </w:tr>
      <w:tr w:rsidR="008D417E" w:rsidRPr="008D417E" w14:paraId="759B1B8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16AF0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539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EA3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0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A45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21E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78 </w:t>
            </w:r>
          </w:p>
        </w:tc>
      </w:tr>
      <w:tr w:rsidR="008D417E" w:rsidRPr="008D417E" w14:paraId="4AD9F6D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7C31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80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AEB8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621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50F5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272E544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6DF4A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AC9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039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44E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037E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6 </w:t>
            </w:r>
          </w:p>
        </w:tc>
      </w:tr>
      <w:tr w:rsidR="008D417E" w:rsidRPr="008D417E" w14:paraId="4D462E1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6488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EC1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50B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F51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056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1 </w:t>
            </w:r>
          </w:p>
        </w:tc>
      </w:tr>
      <w:tr w:rsidR="008D417E" w:rsidRPr="008D417E" w14:paraId="21D18F7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63A7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B8B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2BC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206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F4C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1 </w:t>
            </w:r>
          </w:p>
        </w:tc>
      </w:tr>
      <w:tr w:rsidR="008D417E" w:rsidRPr="008D417E" w14:paraId="327F1B5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7874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F46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008F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F6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4C9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6 </w:t>
            </w:r>
          </w:p>
        </w:tc>
      </w:tr>
      <w:tr w:rsidR="008D417E" w:rsidRPr="008D417E" w14:paraId="76835F35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4885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3E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CB5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6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5F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54B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64 </w:t>
            </w:r>
          </w:p>
        </w:tc>
      </w:tr>
      <w:tr w:rsidR="008D417E" w:rsidRPr="008D417E" w14:paraId="2B2DB6B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E8797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915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0D4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7BB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D33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 </w:t>
            </w:r>
          </w:p>
        </w:tc>
      </w:tr>
      <w:tr w:rsidR="008D417E" w:rsidRPr="008D417E" w14:paraId="7D121B3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C7A7F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1A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05E8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728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1E1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3 </w:t>
            </w:r>
          </w:p>
        </w:tc>
      </w:tr>
      <w:tr w:rsidR="008D417E" w:rsidRPr="008D417E" w14:paraId="26F2FB1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AB27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7C7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044B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A0D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451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3 </w:t>
            </w:r>
          </w:p>
        </w:tc>
      </w:tr>
      <w:tr w:rsidR="008D417E" w:rsidRPr="008D417E" w14:paraId="6104EE6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9878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5E8C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2C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8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0D2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26F4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0 </w:t>
            </w:r>
          </w:p>
        </w:tc>
      </w:tr>
      <w:tr w:rsidR="008D417E" w:rsidRPr="008D417E" w14:paraId="0EBFE026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noWrap/>
            <w:vAlign w:val="center"/>
            <w:hideMark/>
          </w:tcPr>
          <w:p w14:paraId="153AFB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7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12C6911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4,13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66B7C4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96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32EB7A4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3,171 </w:t>
            </w:r>
          </w:p>
        </w:tc>
      </w:tr>
      <w:tr w:rsidR="008D417E" w:rsidRPr="008D417E" w14:paraId="57FA847D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06D5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2C916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4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D34B6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20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FF80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23 </w:t>
            </w:r>
          </w:p>
        </w:tc>
      </w:tr>
      <w:tr w:rsidR="008D417E" w:rsidRPr="008D417E" w14:paraId="50AD0E4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B9813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F9B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74D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64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C17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24CE8C8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091E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5E8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094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2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5E20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E22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4 </w:t>
            </w:r>
          </w:p>
        </w:tc>
      </w:tr>
      <w:tr w:rsidR="008D417E" w:rsidRPr="008D417E" w14:paraId="0DB6E9B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F1CC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DE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2817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D3D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C07E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9 </w:t>
            </w:r>
          </w:p>
        </w:tc>
      </w:tr>
      <w:tr w:rsidR="008D417E" w:rsidRPr="008D417E" w14:paraId="023AA48D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3063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5C65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66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A7B0C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1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36F3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349 </w:t>
            </w:r>
          </w:p>
        </w:tc>
      </w:tr>
      <w:tr w:rsidR="008D417E" w:rsidRPr="008D417E" w14:paraId="1C077091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C769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8A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F33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4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24A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E68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588EC7E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763A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85F3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98B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9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516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0F0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4D73134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98E42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4AAB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526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3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887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768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8 </w:t>
            </w:r>
          </w:p>
        </w:tc>
      </w:tr>
      <w:tr w:rsidR="008D417E" w:rsidRPr="008D417E" w14:paraId="62247EA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B781B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7BA5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4A7A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0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051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1102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8 </w:t>
            </w:r>
          </w:p>
        </w:tc>
      </w:tr>
      <w:tr w:rsidR="008D417E" w:rsidRPr="008D417E" w14:paraId="5E9E83D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1CB7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82D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807D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290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43D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37544E9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359E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756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2964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B486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7CD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3 </w:t>
            </w:r>
          </w:p>
        </w:tc>
      </w:tr>
      <w:tr w:rsidR="008D417E" w:rsidRPr="008D417E" w14:paraId="619388E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5850B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E91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9B9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4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C99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B0F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40 </w:t>
            </w:r>
          </w:p>
        </w:tc>
      </w:tr>
      <w:tr w:rsidR="008D417E" w:rsidRPr="008D417E" w14:paraId="1B80733C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F7D19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Camarines Sur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5309F9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3,29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6748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62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65D3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,671 </w:t>
            </w:r>
          </w:p>
        </w:tc>
      </w:tr>
      <w:tr w:rsidR="008D417E" w:rsidRPr="008D417E" w14:paraId="6757670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D17E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E7C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5FE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B45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17D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1 </w:t>
            </w:r>
          </w:p>
        </w:tc>
      </w:tr>
      <w:tr w:rsidR="008D417E" w:rsidRPr="008D417E" w14:paraId="681267B5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18F3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95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D639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93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13A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8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C46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77 </w:t>
            </w:r>
          </w:p>
        </w:tc>
      </w:tr>
      <w:tr w:rsidR="008D417E" w:rsidRPr="008D417E" w14:paraId="173886F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2169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BE39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688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3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981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29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98 </w:t>
            </w:r>
          </w:p>
        </w:tc>
      </w:tr>
      <w:tr w:rsidR="008D417E" w:rsidRPr="008D417E" w14:paraId="4FC36E0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9F66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F8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3E9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2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0353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2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5BD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2D71DEE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61DC6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193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F54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59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E9E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E54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,485 </w:t>
            </w:r>
          </w:p>
        </w:tc>
      </w:tr>
      <w:tr w:rsidR="008D417E" w:rsidRPr="008D417E" w14:paraId="04355B0C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8167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6BEDE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3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E92289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82CA7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28 </w:t>
            </w:r>
          </w:p>
        </w:tc>
      </w:tr>
      <w:tr w:rsidR="008D417E" w:rsidRPr="008D417E" w14:paraId="1675707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F28F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578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800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5B7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9C0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6 </w:t>
            </w:r>
          </w:p>
        </w:tc>
      </w:tr>
      <w:tr w:rsidR="008D417E" w:rsidRPr="008D417E" w14:paraId="520344F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67BC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DC03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4A7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E5E5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60D9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2 </w:t>
            </w:r>
          </w:p>
        </w:tc>
      </w:tr>
      <w:tr w:rsidR="008D417E" w:rsidRPr="008D417E" w14:paraId="2D8B9C9E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noWrap/>
            <w:vAlign w:val="center"/>
            <w:hideMark/>
          </w:tcPr>
          <w:p w14:paraId="6279E1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7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78C7B5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76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209D28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4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center"/>
            <w:hideMark/>
          </w:tcPr>
          <w:p w14:paraId="4816CB8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724 </w:t>
            </w:r>
          </w:p>
        </w:tc>
      </w:tr>
      <w:tr w:rsidR="008D417E" w:rsidRPr="008D417E" w14:paraId="063E3FBD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041C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8BEE4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E4D3E3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5905B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1 </w:t>
            </w:r>
          </w:p>
        </w:tc>
      </w:tr>
      <w:tr w:rsidR="008D417E" w:rsidRPr="008D417E" w14:paraId="5D00526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1FF6D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DBD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422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676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AD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9 </w:t>
            </w:r>
          </w:p>
        </w:tc>
      </w:tr>
      <w:tr w:rsidR="008D417E" w:rsidRPr="008D417E" w14:paraId="48B43317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6758B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46A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3A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3DC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F44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5800F52E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18D7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80BEF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3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CF373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9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8FF6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316 </w:t>
            </w:r>
          </w:p>
        </w:tc>
      </w:tr>
      <w:tr w:rsidR="008D417E" w:rsidRPr="008D417E" w14:paraId="1235D8B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CAD50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C50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3C23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E0B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DDE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7 </w:t>
            </w:r>
          </w:p>
        </w:tc>
      </w:tr>
      <w:tr w:rsidR="008D417E" w:rsidRPr="008D417E" w14:paraId="3D19501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C6D0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BC3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7D08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6FF3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9C1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4 </w:t>
            </w:r>
          </w:p>
        </w:tc>
      </w:tr>
      <w:tr w:rsidR="008D417E" w:rsidRPr="008D417E" w14:paraId="25C5738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2153B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C4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B8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C2CC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FF4F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6 </w:t>
            </w:r>
          </w:p>
        </w:tc>
      </w:tr>
      <w:tr w:rsidR="008D417E" w:rsidRPr="008D417E" w14:paraId="1614F29F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EF07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EB8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A3D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782E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541A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8 </w:t>
            </w:r>
          </w:p>
        </w:tc>
      </w:tr>
      <w:tr w:rsidR="008D417E" w:rsidRPr="008D417E" w14:paraId="3E0DDB2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AC8B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95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4EC0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1019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61D4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5 </w:t>
            </w:r>
          </w:p>
        </w:tc>
      </w:tr>
      <w:tr w:rsidR="008D417E" w:rsidRPr="008D417E" w14:paraId="4FBBF47B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9E11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373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37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F4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37B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3 </w:t>
            </w:r>
          </w:p>
        </w:tc>
      </w:tr>
      <w:tr w:rsidR="008D417E" w:rsidRPr="008D417E" w14:paraId="015750C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9EEF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EFD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27E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019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2DC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 </w:t>
            </w:r>
          </w:p>
        </w:tc>
      </w:tr>
      <w:tr w:rsidR="008D417E" w:rsidRPr="008D417E" w14:paraId="6E87091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C39E6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12F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696D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6D8C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6C1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0E4BA7A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75C83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F04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F370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6F0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6C3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7 </w:t>
            </w:r>
          </w:p>
        </w:tc>
      </w:tr>
      <w:tr w:rsidR="008D417E" w:rsidRPr="008D417E" w14:paraId="0AE1639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76C1D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4F0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C1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F3F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51FC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 </w:t>
            </w:r>
          </w:p>
        </w:tc>
      </w:tr>
      <w:tr w:rsidR="008D417E" w:rsidRPr="008D417E" w14:paraId="5346263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B5B40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932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952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9930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A33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 </w:t>
            </w:r>
          </w:p>
        </w:tc>
      </w:tr>
      <w:tr w:rsidR="008D417E" w:rsidRPr="008D417E" w14:paraId="7F28260D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3605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0C9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1E0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4B48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F02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3ABACE05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48B8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AC805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245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7AC6F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23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2FE0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222 </w:t>
            </w:r>
          </w:p>
        </w:tc>
      </w:tr>
      <w:tr w:rsidR="008D417E" w:rsidRPr="008D417E" w14:paraId="70945D28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7E565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2BD6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970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6C5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DB42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 </w:t>
            </w:r>
          </w:p>
        </w:tc>
      </w:tr>
      <w:tr w:rsidR="008D417E" w:rsidRPr="008D417E" w14:paraId="40F9C8A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C6BB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1DE4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8354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10A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C5A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5 </w:t>
            </w:r>
          </w:p>
        </w:tc>
      </w:tr>
      <w:tr w:rsidR="008D417E" w:rsidRPr="008D417E" w14:paraId="0B96D36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92DD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7DC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E4F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9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DA6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329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88 </w:t>
            </w:r>
          </w:p>
        </w:tc>
      </w:tr>
      <w:tr w:rsidR="008D417E" w:rsidRPr="008D417E" w14:paraId="16884E3C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399B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0FE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D7C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7AC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E30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7 </w:t>
            </w:r>
          </w:p>
        </w:tc>
      </w:tr>
      <w:tr w:rsidR="008D417E" w:rsidRPr="008D417E" w14:paraId="52F1F62A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2DFFC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670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93C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4BBB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47F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1A56EEB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7D8E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5D3D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CA3A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F925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CF3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- </w:t>
            </w:r>
          </w:p>
        </w:tc>
      </w:tr>
      <w:tr w:rsidR="008D417E" w:rsidRPr="008D417E" w14:paraId="27D37BD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11BD7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EAB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8C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A31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A56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9 </w:t>
            </w:r>
          </w:p>
        </w:tc>
      </w:tr>
      <w:tr w:rsidR="008D417E" w:rsidRPr="008D417E" w14:paraId="46E85049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421E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8EDF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DF21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2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C98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1E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2 </w:t>
            </w:r>
          </w:p>
        </w:tc>
      </w:tr>
      <w:tr w:rsidR="008D417E" w:rsidRPr="008D417E" w14:paraId="6BF87D70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5CDF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0C3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3B33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9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FED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5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A2A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9 </w:t>
            </w:r>
          </w:p>
        </w:tc>
      </w:tr>
      <w:tr w:rsidR="008D417E" w:rsidRPr="008D417E" w14:paraId="1B5B8738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F126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591D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1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1CD39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9277F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09 </w:t>
            </w:r>
          </w:p>
        </w:tc>
      </w:tr>
      <w:tr w:rsidR="008D417E" w:rsidRPr="008D417E" w14:paraId="02446EE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5F2C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8D2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5B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4F4E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2F59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8 </w:t>
            </w:r>
          </w:p>
        </w:tc>
      </w:tr>
      <w:tr w:rsidR="008D417E" w:rsidRPr="008D417E" w14:paraId="62287056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5EA37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15A5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3A6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3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85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77C4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2 </w:t>
            </w:r>
          </w:p>
        </w:tc>
      </w:tr>
      <w:tr w:rsidR="008D417E" w:rsidRPr="008D417E" w14:paraId="514034A3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6A6F5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CC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1C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8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A2B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40C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68 </w:t>
            </w:r>
          </w:p>
        </w:tc>
      </w:tr>
      <w:tr w:rsidR="008D417E" w:rsidRPr="008D417E" w14:paraId="3E275634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3043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ADE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304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06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17C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 </w:t>
            </w:r>
          </w:p>
        </w:tc>
      </w:tr>
      <w:tr w:rsidR="008D417E" w:rsidRPr="008D417E" w14:paraId="2B0D28E6" w14:textId="77777777" w:rsidTr="008D417E">
        <w:trPr>
          <w:trHeight w:val="20"/>
        </w:trPr>
        <w:tc>
          <w:tcPr>
            <w:tcW w:w="249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22CC5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00578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66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CE3F3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FD14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66 </w:t>
            </w:r>
          </w:p>
        </w:tc>
      </w:tr>
      <w:tr w:rsidR="008D417E" w:rsidRPr="008D417E" w14:paraId="3B9DF52E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E6D3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13F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1E3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B1F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E70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1 </w:t>
            </w:r>
          </w:p>
        </w:tc>
      </w:tr>
      <w:tr w:rsidR="008D417E" w:rsidRPr="008D417E" w14:paraId="36A5E20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D3C6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CA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2198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0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F40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2D1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0 </w:t>
            </w:r>
          </w:p>
        </w:tc>
      </w:tr>
      <w:tr w:rsidR="008D417E" w:rsidRPr="008D417E" w14:paraId="7B132312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DC3B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F5C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919B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1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E7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1F2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1 </w:t>
            </w:r>
          </w:p>
        </w:tc>
      </w:tr>
      <w:tr w:rsidR="008D417E" w:rsidRPr="008D417E" w14:paraId="47B84B05" w14:textId="77777777" w:rsidTr="008D417E">
        <w:trPr>
          <w:trHeight w:val="20"/>
        </w:trPr>
        <w:tc>
          <w:tcPr>
            <w:tcW w:w="25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355B2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5E8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530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4 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DA4C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- 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707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 </w:t>
            </w:r>
          </w:p>
        </w:tc>
      </w:tr>
    </w:tbl>
    <w:p w14:paraId="0D296C47" w14:textId="3E394616" w:rsidR="00156293" w:rsidRDefault="00156293" w:rsidP="007A39F8">
      <w:pPr>
        <w:spacing w:after="0" w:line="240" w:lineRule="auto"/>
        <w:ind w:left="426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go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ssessment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nd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validation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be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conducted.</w:t>
      </w:r>
    </w:p>
    <w:p w14:paraId="3B958C7C" w14:textId="2F34B30E" w:rsidR="00E860D0" w:rsidRDefault="00156293" w:rsidP="007A39F8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0F41DDDB" w14:textId="6CE8C21E" w:rsidR="00124514" w:rsidRDefault="00124514" w:rsidP="007A39F8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386BF581" w14:textId="77777777" w:rsidR="00124514" w:rsidRPr="00175769" w:rsidRDefault="00124514" w:rsidP="007A39F8">
      <w:pPr>
        <w:spacing w:after="0" w:line="240" w:lineRule="auto"/>
        <w:ind w:left="720" w:hanging="14"/>
        <w:contextualSpacing/>
        <w:jc w:val="right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2A79C8A5" w14:textId="46FE0207" w:rsidR="008D417E" w:rsidRDefault="008D417E" w:rsidP="008D417E">
      <w:pPr>
        <w:tabs>
          <w:tab w:val="left" w:pos="6112"/>
        </w:tabs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5D815DF2" w14:textId="7445920A" w:rsidR="008D417E" w:rsidRDefault="008D417E" w:rsidP="008D417E">
      <w:pPr>
        <w:tabs>
          <w:tab w:val="left" w:pos="6112"/>
        </w:tabs>
        <w:rPr>
          <w:rFonts w:ascii="Arial" w:eastAsia="Arial" w:hAnsi="Arial" w:cs="Arial"/>
          <w:b/>
          <w:color w:val="002060"/>
          <w:sz w:val="24"/>
          <w:szCs w:val="24"/>
        </w:rPr>
      </w:pPr>
      <w:r w:rsidRPr="008D417E">
        <w:rPr>
          <w:rFonts w:ascii="Arial" w:eastAsia="Arial" w:hAnsi="Arial" w:cs="Arial"/>
          <w:sz w:val="24"/>
          <w:szCs w:val="24"/>
        </w:rPr>
        <w:br w:type="page"/>
      </w:r>
    </w:p>
    <w:p w14:paraId="1767F776" w14:textId="13C5E89F" w:rsid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0A8D3972" w14:textId="06E0CB02" w:rsidR="00156293" w:rsidRPr="00A2022E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  <w:r w:rsidRPr="00A2022E">
        <w:rPr>
          <w:rFonts w:ascii="Arial" w:eastAsia="Arial" w:hAnsi="Arial" w:cs="Arial"/>
          <w:bCs/>
          <w:sz w:val="24"/>
          <w:szCs w:val="24"/>
        </w:rPr>
        <w:t>A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tal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14,615,669.35 </w:t>
      </w:r>
      <w:r w:rsidRPr="00A2022E">
        <w:rPr>
          <w:rFonts w:ascii="Arial" w:eastAsia="Arial" w:hAnsi="Arial" w:cs="Arial"/>
          <w:bCs/>
          <w:sz w:val="24"/>
          <w:szCs w:val="24"/>
        </w:rPr>
        <w:t>worth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ssistanc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was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provid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h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ffect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families</w:t>
      </w:r>
      <w:r w:rsidR="00966F27">
        <w:rPr>
          <w:rFonts w:ascii="Arial" w:eastAsia="Arial" w:hAnsi="Arial" w:cs="Arial"/>
          <w:bCs/>
          <w:sz w:val="24"/>
          <w:szCs w:val="24"/>
        </w:rPr>
        <w:t>;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which,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68,645,420.87 </w:t>
      </w:r>
      <w:r w:rsidR="00966F27" w:rsidRPr="00966F27">
        <w:rPr>
          <w:rFonts w:ascii="Arial" w:eastAsia="Arial" w:hAnsi="Arial" w:cs="Arial"/>
          <w:sz w:val="24"/>
          <w:szCs w:val="24"/>
        </w:rPr>
        <w:t>from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66F27" w:rsidRPr="00DA7BE8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="00E860D0" w:rsidRPr="00DA7BE8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CB2A7E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42,505,058.48 </w:t>
      </w:r>
      <w:r w:rsidR="00966F27" w:rsidRPr="00966F27">
        <w:rPr>
          <w:rFonts w:ascii="Arial" w:eastAsia="Arial" w:hAnsi="Arial" w:cs="Arial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7262F0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CB2A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E860D0" w:rsidRPr="008D417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614409" w:rsidRPr="008D417E">
        <w:rPr>
          <w:rFonts w:ascii="Arial" w:eastAsia="Arial" w:hAnsi="Arial" w:cs="Arial"/>
          <w:b/>
          <w:bCs/>
          <w:color w:val="auto"/>
          <w:sz w:val="24"/>
          <w:szCs w:val="24"/>
        </w:rPr>
        <w:t>628,592.00</w:t>
      </w:r>
      <w:r w:rsidR="00CB2A7E" w:rsidRPr="008D417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b/>
          <w:bCs/>
          <w:color w:val="auto"/>
          <w:sz w:val="24"/>
          <w:szCs w:val="24"/>
        </w:rPr>
        <w:t>NGOs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597FFB" w:rsidRPr="005570E3">
        <w:rPr>
          <w:rFonts w:ascii="Arial" w:eastAsia="Arial" w:hAnsi="Arial" w:cs="Arial"/>
          <w:b/>
          <w:bCs/>
          <w:color w:val="auto"/>
          <w:sz w:val="24"/>
          <w:szCs w:val="24"/>
        </w:rPr>
        <w:t>2,836,598.00</w:t>
      </w:r>
      <w:r w:rsidR="00CB2A7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5570E3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Cs/>
          <w:color w:val="auto"/>
          <w:sz w:val="24"/>
          <w:szCs w:val="24"/>
        </w:rPr>
        <w:t>(</w:t>
      </w:r>
      <w:r w:rsidRPr="00A2022E">
        <w:rPr>
          <w:rFonts w:ascii="Arial" w:eastAsia="Arial" w:hAnsi="Arial" w:cs="Arial"/>
          <w:bCs/>
          <w:sz w:val="24"/>
          <w:szCs w:val="24"/>
        </w:rPr>
        <w:t>se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abl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5).</w:t>
      </w:r>
    </w:p>
    <w:p w14:paraId="66E17A24" w14:textId="77777777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</w:p>
    <w:p w14:paraId="7317ABF7" w14:textId="09C68D5E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</w:rPr>
      </w:pPr>
      <w:r w:rsidRPr="00AF7C70">
        <w:rPr>
          <w:rFonts w:ascii="Arial" w:eastAsia="Arial" w:hAnsi="Arial" w:cs="Arial"/>
          <w:b/>
          <w:i/>
          <w:iCs/>
        </w:rPr>
        <w:t>Tabl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>
        <w:rPr>
          <w:rFonts w:ascii="Arial" w:eastAsia="Arial" w:hAnsi="Arial" w:cs="Arial"/>
          <w:b/>
          <w:i/>
          <w:iCs/>
        </w:rPr>
        <w:t>5</w:t>
      </w:r>
      <w:r w:rsidRPr="00AF7C70">
        <w:rPr>
          <w:rFonts w:ascii="Arial" w:eastAsia="Arial" w:hAnsi="Arial" w:cs="Arial"/>
          <w:b/>
          <w:i/>
          <w:iCs/>
        </w:rPr>
        <w:t>.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Cost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of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ssistanc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rovid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to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ffect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Families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/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ersons</w:t>
      </w:r>
    </w:p>
    <w:tbl>
      <w:tblPr>
        <w:tblW w:w="4820" w:type="pct"/>
        <w:tblInd w:w="355" w:type="dxa"/>
        <w:tblLook w:val="04A0" w:firstRow="1" w:lastRow="0" w:firstColumn="1" w:lastColumn="0" w:noHBand="0" w:noVBand="1"/>
      </w:tblPr>
      <w:tblGrid>
        <w:gridCol w:w="272"/>
        <w:gridCol w:w="1717"/>
        <w:gridCol w:w="1704"/>
        <w:gridCol w:w="1720"/>
        <w:gridCol w:w="1387"/>
        <w:gridCol w:w="1585"/>
        <w:gridCol w:w="1696"/>
      </w:tblGrid>
      <w:tr w:rsidR="008D417E" w:rsidRPr="008D417E" w14:paraId="54459270" w14:textId="77777777" w:rsidTr="008D417E">
        <w:trPr>
          <w:trHeight w:val="20"/>
          <w:tblHeader/>
        </w:trPr>
        <w:tc>
          <w:tcPr>
            <w:tcW w:w="98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580BB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4013" w:type="pct"/>
            <w:gridSpan w:val="5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6A5088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8D417E" w:rsidRPr="008D417E" w14:paraId="6EDAEC75" w14:textId="77777777" w:rsidTr="008D417E">
        <w:trPr>
          <w:trHeight w:val="20"/>
          <w:tblHeader/>
        </w:trPr>
        <w:tc>
          <w:tcPr>
            <w:tcW w:w="98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0FB9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25192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85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E5E10BD" w14:textId="2EFAF641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GUs</w:t>
            </w:r>
          </w:p>
        </w:tc>
        <w:tc>
          <w:tcPr>
            <w:tcW w:w="688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9B4E5B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786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DDB3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841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33B8E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8D417E" w:rsidRPr="008D417E" w14:paraId="5AF8EC60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AE330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E8440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8,645,420.87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18661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42,505,058.48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5D75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628,592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64FE9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2,836,598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87A60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4,615,669.35 </w:t>
            </w:r>
          </w:p>
        </w:tc>
      </w:tr>
      <w:tr w:rsidR="008D417E" w:rsidRPr="008D417E" w14:paraId="54B39457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A91018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8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F586E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7,497,21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44BE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5307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4442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BD71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7,497,210.00 </w:t>
            </w:r>
          </w:p>
        </w:tc>
      </w:tr>
      <w:tr w:rsidR="008D417E" w:rsidRPr="008D417E" w14:paraId="53E73992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EC2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283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202,96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1AE2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209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7E6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85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202,960.00 </w:t>
            </w:r>
          </w:p>
        </w:tc>
      </w:tr>
      <w:tr w:rsidR="008D417E" w:rsidRPr="008D417E" w14:paraId="4AB50ECE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86AE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B24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472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534B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5859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A63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B443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472,000.00 </w:t>
            </w:r>
          </w:p>
        </w:tc>
      </w:tr>
      <w:tr w:rsidR="008D417E" w:rsidRPr="008D417E" w14:paraId="716894F6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5D5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669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3,644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75B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04F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484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699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3,644,000.00 </w:t>
            </w:r>
          </w:p>
        </w:tc>
      </w:tr>
      <w:tr w:rsidR="008D417E" w:rsidRPr="008D417E" w14:paraId="12D372C7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782B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E5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1,18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9A76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8C9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2A9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CEB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1,180,000.00 </w:t>
            </w:r>
          </w:p>
        </w:tc>
      </w:tr>
      <w:tr w:rsidR="008D417E" w:rsidRPr="008D417E" w14:paraId="0906036A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6F0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A69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236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CBA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AB3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B5DB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82B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236,000.00 </w:t>
            </w:r>
          </w:p>
        </w:tc>
      </w:tr>
      <w:tr w:rsidR="008D417E" w:rsidRPr="008D417E" w14:paraId="514703BC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DB1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02A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1,762,25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C2AB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FB7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631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E8A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 xml:space="preserve">     1,762,250.00 </w:t>
            </w:r>
          </w:p>
        </w:tc>
      </w:tr>
      <w:tr w:rsidR="008D417E" w:rsidRPr="008D417E" w14:paraId="792D7795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C67300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8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A9F8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663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BA80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88,656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EC18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702E4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95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AB7E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953,606.00 </w:t>
            </w:r>
          </w:p>
        </w:tc>
      </w:tr>
      <w:tr w:rsidR="008D417E" w:rsidRPr="008D417E" w14:paraId="1A97E726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196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6D4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53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E29E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47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EA14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A7E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E78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00,000.00 </w:t>
            </w:r>
          </w:p>
        </w:tc>
      </w:tr>
      <w:tr w:rsidR="008D417E" w:rsidRPr="008D417E" w14:paraId="5B0F9B51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B63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F0A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748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53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781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47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88D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61B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387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00,000.00 </w:t>
            </w:r>
          </w:p>
        </w:tc>
      </w:tr>
      <w:tr w:rsidR="008D417E" w:rsidRPr="008D417E" w14:paraId="4400DD30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C665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22F3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1F5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3,956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A5E7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B708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DE8E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3,956.00 </w:t>
            </w:r>
          </w:p>
        </w:tc>
      </w:tr>
      <w:tr w:rsidR="008D417E" w:rsidRPr="008D417E" w14:paraId="2509FF75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264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61C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9F75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2E5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,956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E71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E3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849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,956.00 </w:t>
            </w:r>
          </w:p>
        </w:tc>
      </w:tr>
      <w:tr w:rsidR="008D417E" w:rsidRPr="008D417E" w14:paraId="7F4F6875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9F33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1431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51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C9D6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137,7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C045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D7C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,95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0448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649,650.00 </w:t>
            </w:r>
          </w:p>
        </w:tc>
      </w:tr>
      <w:tr w:rsidR="008D417E" w:rsidRPr="008D417E" w14:paraId="58F8BD0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74E3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125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A5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4B4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68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2E2B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FA76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5BA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8,000.00 </w:t>
            </w:r>
          </w:p>
        </w:tc>
      </w:tr>
      <w:tr w:rsidR="008D417E" w:rsidRPr="008D417E" w14:paraId="5AC791C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942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A5F0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D7B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1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3AD5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D4F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E6FE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7C4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10,000.00 </w:t>
            </w:r>
          </w:p>
        </w:tc>
      </w:tr>
      <w:tr w:rsidR="008D417E" w:rsidRPr="008D417E" w14:paraId="68AFA2B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0BF0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D8F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2DD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9D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2,8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1E7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2E2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E2E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2,800.00 </w:t>
            </w:r>
          </w:p>
        </w:tc>
      </w:tr>
      <w:tr w:rsidR="008D417E" w:rsidRPr="008D417E" w14:paraId="7A207773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12F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39A9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EB23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42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9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529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EE6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34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9,000.00 </w:t>
            </w:r>
          </w:p>
        </w:tc>
      </w:tr>
      <w:tr w:rsidR="008D417E" w:rsidRPr="008D417E" w14:paraId="396471E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363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FCE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254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E81F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,1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D8A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5BE9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2E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,100.00 </w:t>
            </w:r>
          </w:p>
        </w:tc>
      </w:tr>
      <w:tr w:rsidR="008D417E" w:rsidRPr="008D417E" w14:paraId="32064FF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2E2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D96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44C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BF17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0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AE0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0CE6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25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A20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,250.00 </w:t>
            </w:r>
          </w:p>
        </w:tc>
      </w:tr>
      <w:tr w:rsidR="008D417E" w:rsidRPr="008D417E" w14:paraId="0E417CF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6B3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227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289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28B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0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EE90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D800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5CDB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0,000.00 </w:t>
            </w:r>
          </w:p>
        </w:tc>
      </w:tr>
      <w:tr w:rsidR="008D417E" w:rsidRPr="008D417E" w14:paraId="40005A8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2B11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1B3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DE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E79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,8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3606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5DA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0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F627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,500.00 </w:t>
            </w:r>
          </w:p>
        </w:tc>
      </w:tr>
      <w:tr w:rsidR="008D417E" w:rsidRPr="008D417E" w14:paraId="57A0FEB8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9CA4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8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72322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0,779,495.44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FA335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7,170,247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908D8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,76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91AC8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2,569,25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95DF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30,521,752.44 </w:t>
            </w:r>
          </w:p>
        </w:tc>
      </w:tr>
      <w:tr w:rsidR="008D417E" w:rsidRPr="008D417E" w14:paraId="5877E078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58CC7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A888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,059,123.44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9355A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4A36C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3FF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0DCC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3,059,123.44 </w:t>
            </w:r>
          </w:p>
        </w:tc>
      </w:tr>
      <w:tr w:rsidR="008D417E" w:rsidRPr="008D417E" w14:paraId="584DAEA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B345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296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53F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20,37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84B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DF8C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05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92DC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20,370.00 </w:t>
            </w:r>
          </w:p>
        </w:tc>
      </w:tr>
      <w:tr w:rsidR="008D417E" w:rsidRPr="008D417E" w14:paraId="62CB1C5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2904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558B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A5B4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426,46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C55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138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FD6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8FF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426,460.00 </w:t>
            </w:r>
          </w:p>
        </w:tc>
      </w:tr>
      <w:tr w:rsidR="008D417E" w:rsidRPr="008D417E" w14:paraId="4BC53E71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A210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1B5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0A7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16,42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EB3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DD0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959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1BE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16,420.00 </w:t>
            </w:r>
          </w:p>
        </w:tc>
      </w:tr>
      <w:tr w:rsidR="008D417E" w:rsidRPr="008D417E" w14:paraId="09C2A8AD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95A6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EFE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985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44,849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225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D01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B6D6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168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44,849.00 </w:t>
            </w:r>
          </w:p>
        </w:tc>
      </w:tr>
      <w:tr w:rsidR="008D417E" w:rsidRPr="008D417E" w14:paraId="3757AFA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DAD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2C1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41D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47,018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0AB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34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CD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0ACF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47,018.00 </w:t>
            </w:r>
          </w:p>
        </w:tc>
      </w:tr>
      <w:tr w:rsidR="008D417E" w:rsidRPr="008D417E" w14:paraId="42EC6BC5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9AD0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F8A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07F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918,46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B24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59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E09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396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918,460.00 </w:t>
            </w:r>
          </w:p>
        </w:tc>
      </w:tr>
      <w:tr w:rsidR="008D417E" w:rsidRPr="008D417E" w14:paraId="4AFAFAE1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F3A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D13C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D0FE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03,19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770B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58D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B496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AE6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03,190.00 </w:t>
            </w:r>
          </w:p>
        </w:tc>
      </w:tr>
      <w:tr w:rsidR="008D417E" w:rsidRPr="008D417E" w14:paraId="07755F1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754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6B0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F34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55,02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93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0AF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841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FE1C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55,020.00 </w:t>
            </w:r>
          </w:p>
        </w:tc>
      </w:tr>
      <w:tr w:rsidR="008D417E" w:rsidRPr="008D417E" w14:paraId="19C849E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DE0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4C5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EDE1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09,57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B16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83C0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357D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EC7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09,570.00 </w:t>
            </w:r>
          </w:p>
        </w:tc>
      </w:tr>
      <w:tr w:rsidR="008D417E" w:rsidRPr="008D417E" w14:paraId="018C88B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7D2A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8F8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C4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2,008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AA9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2E9D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24AE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54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02,008.00 </w:t>
            </w:r>
          </w:p>
        </w:tc>
      </w:tr>
      <w:tr w:rsidR="008D417E" w:rsidRPr="008D417E" w14:paraId="7659FC6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472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C327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7F1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3,43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8B8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9EE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F4E4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BC6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73,430.00 </w:t>
            </w:r>
          </w:p>
        </w:tc>
      </w:tr>
      <w:tr w:rsidR="008D417E" w:rsidRPr="008D417E" w14:paraId="7C9BB8AF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3E8B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34F1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D9EB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79,29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D996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311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4C2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6112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79,290.00 </w:t>
            </w:r>
          </w:p>
        </w:tc>
      </w:tr>
      <w:tr w:rsidR="008D417E" w:rsidRPr="008D417E" w14:paraId="5BB88206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91D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95D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449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,244,176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74F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53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0F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829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244,176.00 </w:t>
            </w:r>
          </w:p>
        </w:tc>
      </w:tr>
      <w:tr w:rsidR="008D417E" w:rsidRPr="008D417E" w14:paraId="76B414B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117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571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EDD2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3,218,862.44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734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089B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F05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81E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218,862.44 </w:t>
            </w:r>
          </w:p>
        </w:tc>
      </w:tr>
      <w:tr w:rsidR="008D417E" w:rsidRPr="008D417E" w14:paraId="0A27F1EA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B9E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CBA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6,847,522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5A310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7,083,904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6DA9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,76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CD9E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2,569,25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43192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6,503,436.00 </w:t>
            </w:r>
          </w:p>
        </w:tc>
      </w:tr>
      <w:tr w:rsidR="008D417E" w:rsidRPr="008D417E" w14:paraId="7F42B3A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8593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2E6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DAD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6,163,262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7F7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E5F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360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D0D4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6,163,262.00 </w:t>
            </w:r>
          </w:p>
        </w:tc>
      </w:tr>
      <w:tr w:rsidR="008D417E" w:rsidRPr="008D417E" w14:paraId="6A9A364C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318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303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3FA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29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D59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849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57EA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E4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29,000.00 </w:t>
            </w:r>
          </w:p>
        </w:tc>
      </w:tr>
      <w:tr w:rsidR="008D417E" w:rsidRPr="008D417E" w14:paraId="5E7D0AD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1E72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D084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348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17,5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23C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6FA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757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2FE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7,500.00 </w:t>
            </w:r>
          </w:p>
        </w:tc>
      </w:tr>
      <w:tr w:rsidR="008D417E" w:rsidRPr="008D417E" w14:paraId="19AF12D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5D8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45D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6B3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231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1,25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697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4632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346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1,250.00 </w:t>
            </w:r>
          </w:p>
        </w:tc>
      </w:tr>
      <w:tr w:rsidR="008D417E" w:rsidRPr="008D417E" w14:paraId="4645AEE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3161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2D1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6E1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C01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6,65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F48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60D8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36,65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5E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3,300.00 </w:t>
            </w:r>
          </w:p>
        </w:tc>
      </w:tr>
      <w:tr w:rsidR="008D417E" w:rsidRPr="008D417E" w14:paraId="1D7B124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432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7D8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9830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4D69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255,2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A70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0FC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760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55,200.00 </w:t>
            </w:r>
          </w:p>
        </w:tc>
      </w:tr>
      <w:tr w:rsidR="008D417E" w:rsidRPr="008D417E" w14:paraId="52861A0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826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D48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9841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3F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678,56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24AA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694A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960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678,560.00 </w:t>
            </w:r>
          </w:p>
        </w:tc>
      </w:tr>
      <w:tr w:rsidR="008D417E" w:rsidRPr="008D417E" w14:paraId="302FAEB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09BD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83E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8971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35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8071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50C1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DCF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F73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35,000.00 </w:t>
            </w:r>
          </w:p>
        </w:tc>
      </w:tr>
      <w:tr w:rsidR="008D417E" w:rsidRPr="008D417E" w14:paraId="03C19F6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F0F2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629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6C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1C6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121,774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DB6E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D85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33,50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8FA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355,274.00 </w:t>
            </w:r>
          </w:p>
        </w:tc>
      </w:tr>
      <w:tr w:rsidR="008D417E" w:rsidRPr="008D417E" w14:paraId="37B3BE1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D87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D3C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7928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C57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7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44EB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B7B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DD93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7,000.00 </w:t>
            </w:r>
          </w:p>
        </w:tc>
      </w:tr>
      <w:tr w:rsidR="008D417E" w:rsidRPr="008D417E" w14:paraId="7DEC1436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07C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ED0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CF2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,76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DD9C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,6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61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,76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538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,60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06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4,720.00 </w:t>
            </w:r>
          </w:p>
        </w:tc>
      </w:tr>
      <w:tr w:rsidR="008D417E" w:rsidRPr="008D417E" w14:paraId="3D33F506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06A3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740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6F9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A7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8,9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E9A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E33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7005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8,900.00 </w:t>
            </w:r>
          </w:p>
        </w:tc>
      </w:tr>
      <w:tr w:rsidR="008D417E" w:rsidRPr="008D417E" w14:paraId="65375B5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BB9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EFB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6418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C34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749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B5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,60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462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,600.00 </w:t>
            </w:r>
          </w:p>
        </w:tc>
      </w:tr>
      <w:tr w:rsidR="008D417E" w:rsidRPr="008D417E" w14:paraId="7B82BD7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868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9458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D224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926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70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94A9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E7F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8A8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70,000.00 </w:t>
            </w:r>
          </w:p>
        </w:tc>
      </w:tr>
      <w:tr w:rsidR="008D417E" w:rsidRPr="008D417E" w14:paraId="19B4AE53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0D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1CD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1D7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4CD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620,32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5A6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D8C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6A56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20,320.00 </w:t>
            </w:r>
          </w:p>
        </w:tc>
      </w:tr>
      <w:tr w:rsidR="008D417E" w:rsidRPr="008D417E" w14:paraId="529D4C8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05F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5BD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D38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F93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915,6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D322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B07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1,921,10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A4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836,700.00 </w:t>
            </w:r>
          </w:p>
        </w:tc>
      </w:tr>
      <w:tr w:rsidR="008D417E" w:rsidRPr="008D417E" w14:paraId="4D3DD16C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D07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BC49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0D00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8B4C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836,25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BAD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CE43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BF97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36,250.00 </w:t>
            </w:r>
          </w:p>
        </w:tc>
      </w:tr>
      <w:tr w:rsidR="008D417E" w:rsidRPr="008D417E" w14:paraId="372F601C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06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BEB9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A70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30F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367,8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2B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BAD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67,80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CF2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35,600.00 </w:t>
            </w:r>
          </w:p>
        </w:tc>
      </w:tr>
      <w:tr w:rsidR="008D417E" w:rsidRPr="008D417E" w14:paraId="7FA53402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86E3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56E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336,49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D0CFE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86,343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5A9F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62D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2B0C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422,833.00 </w:t>
            </w:r>
          </w:p>
        </w:tc>
      </w:tr>
      <w:tr w:rsidR="008D417E" w:rsidRPr="008D417E" w14:paraId="292A311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92FE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EAE0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6C33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C07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,619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BF5E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883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4C79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,619.00 </w:t>
            </w:r>
          </w:p>
        </w:tc>
      </w:tr>
      <w:tr w:rsidR="008D417E" w:rsidRPr="008D417E" w14:paraId="39085D66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936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9EC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41AA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E2C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69,3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F37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993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49F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9,300.00 </w:t>
            </w:r>
          </w:p>
        </w:tc>
      </w:tr>
      <w:tr w:rsidR="008D417E" w:rsidRPr="008D417E" w14:paraId="47D4D99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3F5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331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D9A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40,35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B798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45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E7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E05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40,350.00 </w:t>
            </w:r>
          </w:p>
        </w:tc>
      </w:tr>
      <w:tr w:rsidR="008D417E" w:rsidRPr="008D417E" w14:paraId="1F7F1A75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B4C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2117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4A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A4B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2,122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EEF7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4DD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499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2,122.00 </w:t>
            </w:r>
          </w:p>
        </w:tc>
      </w:tr>
      <w:tr w:rsidR="008D417E" w:rsidRPr="008D417E" w14:paraId="51559F0C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6B9E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6534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63A9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8,07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189B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,302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E19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FC8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B8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9,372.00 </w:t>
            </w:r>
          </w:p>
        </w:tc>
      </w:tr>
      <w:tr w:rsidR="008D417E" w:rsidRPr="008D417E" w14:paraId="4E421D6F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368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7FC9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3401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8,07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FAF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775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AED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C7C8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8,070.00 </w:t>
            </w:r>
          </w:p>
        </w:tc>
      </w:tr>
      <w:tr w:rsidR="008D417E" w:rsidRPr="008D417E" w14:paraId="2653C7C3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7015B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FE48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536,36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A7EF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565E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7A86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919D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536,360.00 </w:t>
            </w:r>
          </w:p>
        </w:tc>
      </w:tr>
      <w:tr w:rsidR="008D417E" w:rsidRPr="008D417E" w14:paraId="626F7A0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3474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2348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6E3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7,52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33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AA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62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BCB3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7,520.00 </w:t>
            </w:r>
          </w:p>
        </w:tc>
      </w:tr>
      <w:tr w:rsidR="008D417E" w:rsidRPr="008D417E" w14:paraId="4A7471B5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A68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A0CF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10C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7,52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BFB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D569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0A6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E1B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7,520.00 </w:t>
            </w:r>
          </w:p>
        </w:tc>
      </w:tr>
      <w:tr w:rsidR="008D417E" w:rsidRPr="008D417E" w14:paraId="1769B27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AFA9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CDB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0C3D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46,28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6BBD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211B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D3E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096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6,280.00 </w:t>
            </w:r>
          </w:p>
        </w:tc>
      </w:tr>
      <w:tr w:rsidR="008D417E" w:rsidRPr="008D417E" w14:paraId="079DECFC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0994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54A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42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7,52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86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3F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99D7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B9F6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7,520.00 </w:t>
            </w:r>
          </w:p>
        </w:tc>
      </w:tr>
      <w:tr w:rsidR="008D417E" w:rsidRPr="008D417E" w14:paraId="4D11950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941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205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8DF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7,52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261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0BE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0A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0C1A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7,520.00 </w:t>
            </w:r>
          </w:p>
        </w:tc>
      </w:tr>
      <w:tr w:rsidR="008D417E" w:rsidRPr="008D417E" w14:paraId="7F8FE227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6902A2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8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AEF6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6,523,752.5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2E04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34,837,217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6ED3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618,682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B2CA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1CF2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41,979,651.50 </w:t>
            </w:r>
          </w:p>
        </w:tc>
      </w:tr>
      <w:tr w:rsidR="008D417E" w:rsidRPr="008D417E" w14:paraId="599B1AB0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3EC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FB82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689,515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BA6CA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744,07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6C9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DDC76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3815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2,433,585.00 </w:t>
            </w:r>
          </w:p>
        </w:tc>
      </w:tr>
      <w:tr w:rsidR="008D417E" w:rsidRPr="008D417E" w14:paraId="40FBD3A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BCA3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8CE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546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41,75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740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80,75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E2C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03C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4BC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22,500.00 </w:t>
            </w:r>
          </w:p>
        </w:tc>
      </w:tr>
      <w:tr w:rsidR="008D417E" w:rsidRPr="008D417E" w14:paraId="6E1B5E2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491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ECCC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353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29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A0F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5CDC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3AE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F884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29,000.00 </w:t>
            </w:r>
          </w:p>
        </w:tc>
      </w:tr>
      <w:tr w:rsidR="008D417E" w:rsidRPr="008D417E" w14:paraId="12E3545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833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698E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498E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83,92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ABE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E9D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EAC8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E50E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83,920.00 </w:t>
            </w:r>
          </w:p>
        </w:tc>
      </w:tr>
      <w:tr w:rsidR="008D417E" w:rsidRPr="008D417E" w14:paraId="7D6C183D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64E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E97B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EBB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01,375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CE7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D59E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FE3A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DE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01,375.00 </w:t>
            </w:r>
          </w:p>
        </w:tc>
      </w:tr>
      <w:tr w:rsidR="008D417E" w:rsidRPr="008D417E" w14:paraId="2DD4FC9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ADE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6CA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87E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44,312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B3A0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9,608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D5B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5A8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F0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83,920.00 </w:t>
            </w:r>
          </w:p>
        </w:tc>
      </w:tr>
      <w:tr w:rsidR="008D417E" w:rsidRPr="008D417E" w14:paraId="34788AE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B0F2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17D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0F64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89,158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4D4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623,712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B347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83C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2C19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12,870.00 </w:t>
            </w:r>
          </w:p>
        </w:tc>
      </w:tr>
      <w:tr w:rsidR="008D417E" w:rsidRPr="008D417E" w14:paraId="4C15B0D7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76893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7B5BD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3,576,51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7E7A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17,118,204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3814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74A36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D0E9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0,694,714.00 </w:t>
            </w:r>
          </w:p>
        </w:tc>
      </w:tr>
      <w:tr w:rsidR="008D417E" w:rsidRPr="008D417E" w14:paraId="3A0C918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DF6D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405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C86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,311,35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5B70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C94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76C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270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311,350.00 </w:t>
            </w:r>
          </w:p>
        </w:tc>
      </w:tr>
      <w:tr w:rsidR="008D417E" w:rsidRPr="008D417E" w14:paraId="51DA952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7B3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965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DDE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7AE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4,748,9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D5C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F48D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97A6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4,748,900.00 </w:t>
            </w:r>
          </w:p>
        </w:tc>
      </w:tr>
      <w:tr w:rsidR="008D417E" w:rsidRPr="008D417E" w14:paraId="66F9E843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875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AA7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7A8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45,98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94D4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10,179,5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5A6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F5E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BBC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0,325,480.00 </w:t>
            </w:r>
          </w:p>
        </w:tc>
      </w:tr>
      <w:tr w:rsidR="008D417E" w:rsidRPr="008D417E" w14:paraId="3145A27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033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B25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8900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B5C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65,55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303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C63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DC83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5,550.00 </w:t>
            </w:r>
          </w:p>
        </w:tc>
      </w:tr>
      <w:tr w:rsidR="008D417E" w:rsidRPr="008D417E" w14:paraId="58D6A991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7996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613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8069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45,98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0CA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85,334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286C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F77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9E6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31,314.00 </w:t>
            </w:r>
          </w:p>
        </w:tc>
      </w:tr>
      <w:tr w:rsidR="008D417E" w:rsidRPr="008D417E" w14:paraId="3157ED8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3F33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6997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B2AB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1EA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900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74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F02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979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00,000.00 </w:t>
            </w:r>
          </w:p>
        </w:tc>
      </w:tr>
      <w:tr w:rsidR="008D417E" w:rsidRPr="008D417E" w14:paraId="3216BB1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043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603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723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A9B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6,8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125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969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9E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6,800.00 </w:t>
            </w:r>
          </w:p>
        </w:tc>
      </w:tr>
      <w:tr w:rsidR="008D417E" w:rsidRPr="008D417E" w14:paraId="7B95F41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4780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DD5D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D0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D8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4,92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4E0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7B25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0ED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4,920.00 </w:t>
            </w:r>
          </w:p>
        </w:tc>
      </w:tr>
      <w:tr w:rsidR="008D417E" w:rsidRPr="008D417E" w14:paraId="28DA063C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112B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7952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0D1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73,2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6E1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376,95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ADD0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DC2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D90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350,150.00 </w:t>
            </w:r>
          </w:p>
        </w:tc>
      </w:tr>
      <w:tr w:rsidR="008D417E" w:rsidRPr="008D417E" w14:paraId="73524763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DFC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7E1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4A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275C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6,4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E702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135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E45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6,400.00 </w:t>
            </w:r>
          </w:p>
        </w:tc>
      </w:tr>
      <w:tr w:rsidR="008D417E" w:rsidRPr="008D417E" w14:paraId="30643E4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99D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0674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7AA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832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493,85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539A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1928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E73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93,850.00 </w:t>
            </w:r>
          </w:p>
        </w:tc>
      </w:tr>
      <w:tr w:rsidR="008D417E" w:rsidRPr="008D417E" w14:paraId="483D611E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B578C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7BF2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691,32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9D89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15,993,356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7560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557,888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6C8D3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720BD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7,242,564.00 </w:t>
            </w:r>
          </w:p>
        </w:tc>
      </w:tr>
      <w:tr w:rsidR="008D417E" w:rsidRPr="008D417E" w14:paraId="38303293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39B3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61BE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8D9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78F0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5,311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4CB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62F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F2A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5,311.00 </w:t>
            </w:r>
          </w:p>
        </w:tc>
      </w:tr>
      <w:tr w:rsidR="008D417E" w:rsidRPr="008D417E" w14:paraId="2C35D393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0F29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765B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7108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1D1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6,687,059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FA5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557,888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CE9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4E3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7,244,947.00 </w:t>
            </w:r>
          </w:p>
        </w:tc>
      </w:tr>
      <w:tr w:rsidR="008D417E" w:rsidRPr="008D417E" w14:paraId="21B6F5F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273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F884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BE40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EC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995,936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BCE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7F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294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995,936.00 </w:t>
            </w:r>
          </w:p>
        </w:tc>
      </w:tr>
      <w:tr w:rsidR="008D417E" w:rsidRPr="008D417E" w14:paraId="76FBA9B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7094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BCE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0DD3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97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24F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750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EC28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92F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76AD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047,000.00 </w:t>
            </w:r>
          </w:p>
        </w:tc>
      </w:tr>
      <w:tr w:rsidR="008D417E" w:rsidRPr="008D417E" w14:paraId="2F50E41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A48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2F4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75D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94,32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7D0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375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15A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6F8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D9C4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69,320.00 </w:t>
            </w:r>
          </w:p>
        </w:tc>
      </w:tr>
      <w:tr w:rsidR="008D417E" w:rsidRPr="008D417E" w14:paraId="71C79EE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B758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8FC8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CDF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AC38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95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EE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29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BD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5,000.00 </w:t>
            </w:r>
          </w:p>
        </w:tc>
      </w:tr>
      <w:tr w:rsidR="008D417E" w:rsidRPr="008D417E" w14:paraId="6531217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89F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25E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141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B570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5,5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6F7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7F2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C22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5,500.00 </w:t>
            </w:r>
          </w:p>
        </w:tc>
      </w:tr>
      <w:tr w:rsidR="008D417E" w:rsidRPr="008D417E" w14:paraId="04EDE4C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DB52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AD09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FFD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790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443,55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ED31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5F9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6B2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443,550.00 </w:t>
            </w:r>
          </w:p>
        </w:tc>
      </w:tr>
      <w:tr w:rsidR="008D417E" w:rsidRPr="008D417E" w14:paraId="2176FA6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EA0A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5F1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DC61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6445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511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896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63C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D4A4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11,000.00 </w:t>
            </w:r>
          </w:p>
        </w:tc>
      </w:tr>
      <w:tr w:rsidR="008D417E" w:rsidRPr="008D417E" w14:paraId="602E5281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12A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E81C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E03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6D8B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5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F78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584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7846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5,000.00 </w:t>
            </w:r>
          </w:p>
        </w:tc>
      </w:tr>
      <w:tr w:rsidR="008D417E" w:rsidRPr="008D417E" w14:paraId="694B78C8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2013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AB33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566,407.5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F6468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320,952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D80A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3DD3B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125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887,359.50 </w:t>
            </w:r>
          </w:p>
        </w:tc>
      </w:tr>
      <w:tr w:rsidR="008D417E" w:rsidRPr="008D417E" w14:paraId="1B1AE17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585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24C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7BB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F82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57,24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E19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0BB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17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7,240.00 </w:t>
            </w:r>
          </w:p>
        </w:tc>
      </w:tr>
      <w:tr w:rsidR="008D417E" w:rsidRPr="008D417E" w14:paraId="4CE21276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8BF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A2F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F6B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66,407.5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00A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AD8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91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B71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66,407.50 </w:t>
            </w:r>
          </w:p>
        </w:tc>
      </w:tr>
      <w:tr w:rsidR="008D417E" w:rsidRPr="008D417E" w14:paraId="0D4FBCF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B19D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A8F2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2299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2C46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263,712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553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206A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73A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63,712.00 </w:t>
            </w:r>
          </w:p>
        </w:tc>
      </w:tr>
      <w:tr w:rsidR="008D417E" w:rsidRPr="008D417E" w14:paraId="2C50A87D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1087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19D0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55CD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660,635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BF93A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60,794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903D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95C9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721,429.00 </w:t>
            </w:r>
          </w:p>
        </w:tc>
      </w:tr>
      <w:tr w:rsidR="008D417E" w:rsidRPr="008D417E" w14:paraId="3833C75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C86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419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CDD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5CF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8,8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2524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0A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B33E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8,800.00 </w:t>
            </w:r>
          </w:p>
        </w:tc>
      </w:tr>
      <w:tr w:rsidR="008D417E" w:rsidRPr="008D417E" w14:paraId="1FF1AD3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32F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31A8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C74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277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7,375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DEB2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2E6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834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7,375.00 </w:t>
            </w:r>
          </w:p>
        </w:tc>
      </w:tr>
      <w:tr w:rsidR="008D417E" w:rsidRPr="008D417E" w14:paraId="5EF6BA2F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F1E1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1AB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A81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F3A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,842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78B0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30,794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FAE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28A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4,636.00 </w:t>
            </w:r>
          </w:p>
        </w:tc>
      </w:tr>
      <w:tr w:rsidR="008D417E" w:rsidRPr="008D417E" w14:paraId="5E7B509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196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30A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166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CF3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,8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FE0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CA8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31C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,800.00 </w:t>
            </w:r>
          </w:p>
        </w:tc>
      </w:tr>
      <w:tr w:rsidR="008D417E" w:rsidRPr="008D417E" w14:paraId="3FD0C585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FFD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DFA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D7B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E66B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7,4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6CC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F2A1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E1F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7,400.00 </w:t>
            </w:r>
          </w:p>
        </w:tc>
      </w:tr>
      <w:tr w:rsidR="008D417E" w:rsidRPr="008D417E" w14:paraId="6275529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643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3EA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732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6EF9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3,35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26C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62B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0512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3,350.00 </w:t>
            </w:r>
          </w:p>
        </w:tc>
      </w:tr>
      <w:tr w:rsidR="008D417E" w:rsidRPr="008D417E" w14:paraId="25954305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EC24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FD99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B27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2B6E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0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007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2,0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E4D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F40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2,000.00 </w:t>
            </w:r>
          </w:p>
        </w:tc>
      </w:tr>
      <w:tr w:rsidR="008D417E" w:rsidRPr="008D417E" w14:paraId="6F7C6B2F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8ED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513C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670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4F6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,5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390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EF2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9C2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,500.00 </w:t>
            </w:r>
          </w:p>
        </w:tc>
      </w:tr>
      <w:tr w:rsidR="008D417E" w:rsidRPr="008D417E" w14:paraId="57D6073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8DC0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E50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4324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2A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9,768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A9BD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90B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A8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9,768.00 </w:t>
            </w:r>
          </w:p>
        </w:tc>
      </w:tr>
      <w:tr w:rsidR="008D417E" w:rsidRPr="008D417E" w14:paraId="56A9DE0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EF9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147B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9446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2B04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233,1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0C9B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4C9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4122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33,100.00 </w:t>
            </w:r>
          </w:p>
        </w:tc>
      </w:tr>
      <w:tr w:rsidR="008D417E" w:rsidRPr="008D417E" w14:paraId="219B975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692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A6C0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4E0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DF6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97,7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C6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1262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BBB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97,700.00 </w:t>
            </w:r>
          </w:p>
        </w:tc>
      </w:tr>
      <w:tr w:rsidR="008D417E" w:rsidRPr="008D417E" w14:paraId="42E2093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9336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4DD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389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78B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F3AE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8,0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3EA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C22D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3,000.00 </w:t>
            </w:r>
          </w:p>
        </w:tc>
      </w:tr>
      <w:tr w:rsidR="008D417E" w:rsidRPr="008D417E" w14:paraId="13476BBA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488852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8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68306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,677,732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1500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D1A8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4530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68B7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3,677,732.00 </w:t>
            </w:r>
          </w:p>
        </w:tc>
      </w:tr>
      <w:tr w:rsidR="008D417E" w:rsidRPr="008D417E" w14:paraId="22EDBD15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FC6B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A793E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387,1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2E6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C03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2D88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3A4E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1,387,100.00 </w:t>
            </w:r>
          </w:p>
        </w:tc>
      </w:tr>
      <w:tr w:rsidR="008D417E" w:rsidRPr="008D417E" w14:paraId="2C1B6D6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B81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E58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0802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3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1BC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9FA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A9E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02B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73,000.00 </w:t>
            </w:r>
          </w:p>
        </w:tc>
      </w:tr>
      <w:tr w:rsidR="008D417E" w:rsidRPr="008D417E" w14:paraId="61311AC6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065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5A6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EA2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3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1E5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DAE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EFFC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7BF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73,000.00 </w:t>
            </w:r>
          </w:p>
        </w:tc>
      </w:tr>
      <w:tr w:rsidR="008D417E" w:rsidRPr="008D417E" w14:paraId="00FE49C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D10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8FE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4ABF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21,1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6B9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2F8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01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8B96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21,100.00 </w:t>
            </w:r>
          </w:p>
        </w:tc>
      </w:tr>
      <w:tr w:rsidR="008D417E" w:rsidRPr="008D417E" w14:paraId="165D8626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09C6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CE6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4924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6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241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E15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B50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C58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60,000.00 </w:t>
            </w:r>
          </w:p>
        </w:tc>
      </w:tr>
      <w:tr w:rsidR="008D417E" w:rsidRPr="008D417E" w14:paraId="385EA36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01C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D926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660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6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1A5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0DC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1DFC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2BDF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60,000.00 </w:t>
            </w:r>
          </w:p>
        </w:tc>
      </w:tr>
      <w:tr w:rsidR="008D417E" w:rsidRPr="008D417E" w14:paraId="056D910F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B00EE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3956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7,689,232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502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9CB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3C8F6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60E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7,689,232.00 </w:t>
            </w:r>
          </w:p>
        </w:tc>
      </w:tr>
      <w:tr w:rsidR="008D417E" w:rsidRPr="008D417E" w14:paraId="30CB5C5F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29D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D9C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5820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92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9BDA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C8B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927E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D824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92,000.00 </w:t>
            </w:r>
          </w:p>
        </w:tc>
      </w:tr>
      <w:tr w:rsidR="008D417E" w:rsidRPr="008D417E" w14:paraId="0C6E9B8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371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486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ECA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19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6B8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99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5A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C7F5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19,000.00 </w:t>
            </w:r>
          </w:p>
        </w:tc>
      </w:tr>
      <w:tr w:rsidR="008D417E" w:rsidRPr="008D417E" w14:paraId="027153C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253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2E8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9DF5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46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998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BBC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FCC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E17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46,000.00 </w:t>
            </w:r>
          </w:p>
        </w:tc>
      </w:tr>
      <w:tr w:rsidR="008D417E" w:rsidRPr="008D417E" w14:paraId="0C24AF13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8A46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807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0CC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038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669F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BED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DF15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F4C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038,000.00 </w:t>
            </w:r>
          </w:p>
        </w:tc>
      </w:tr>
      <w:tr w:rsidR="008D417E" w:rsidRPr="008D417E" w14:paraId="7E43C7F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D108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0778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5E6B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46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F98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740B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E83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E9A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46,000.00 </w:t>
            </w:r>
          </w:p>
        </w:tc>
      </w:tr>
      <w:tr w:rsidR="008D417E" w:rsidRPr="008D417E" w14:paraId="7787CC8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ADF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7D9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4D2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92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BD44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B9C8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0E7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E6DD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92,000.00 </w:t>
            </w:r>
          </w:p>
        </w:tc>
      </w:tr>
      <w:tr w:rsidR="008D417E" w:rsidRPr="008D417E" w14:paraId="7878ABBD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F578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CA3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312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038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1072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644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DA9B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510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038,000.00 </w:t>
            </w:r>
          </w:p>
        </w:tc>
      </w:tr>
      <w:tr w:rsidR="008D417E" w:rsidRPr="008D417E" w14:paraId="5E3BA1DD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16C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DE62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2BE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19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5DE8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673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A1C3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A6B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19,000.00 </w:t>
            </w:r>
          </w:p>
        </w:tc>
      </w:tr>
      <w:tr w:rsidR="008D417E" w:rsidRPr="008D417E" w14:paraId="2394906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D86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3C0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AED6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96,232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2D4B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88A0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475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16C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96,232.00 </w:t>
            </w:r>
          </w:p>
        </w:tc>
      </w:tr>
      <w:tr w:rsidR="008D417E" w:rsidRPr="008D417E" w14:paraId="19B05FA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4BD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92CB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4BD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46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FDB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1F55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D7F7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EE97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46,000.00 </w:t>
            </w:r>
          </w:p>
        </w:tc>
      </w:tr>
      <w:tr w:rsidR="008D417E" w:rsidRPr="008D417E" w14:paraId="4AF1F43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1DA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3F09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0B4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557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76A1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D4CB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505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9991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557,000.00 </w:t>
            </w:r>
          </w:p>
        </w:tc>
      </w:tr>
      <w:tr w:rsidR="008D417E" w:rsidRPr="008D417E" w14:paraId="26F9D8F0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3205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8F2F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4,601,4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2DC0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44A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95F1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1E7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4,601,400.00 </w:t>
            </w:r>
          </w:p>
        </w:tc>
      </w:tr>
      <w:tr w:rsidR="008D417E" w:rsidRPr="008D417E" w14:paraId="285BD17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429B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0D94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C281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2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2C0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8F60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3DF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169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20,000.00 </w:t>
            </w:r>
          </w:p>
        </w:tc>
      </w:tr>
      <w:tr w:rsidR="008D417E" w:rsidRPr="008D417E" w14:paraId="52DA655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0A5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0120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078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398,5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203B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925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EF9C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24AC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398,500.00 </w:t>
            </w:r>
          </w:p>
        </w:tc>
      </w:tr>
      <w:tr w:rsidR="008D417E" w:rsidRPr="008D417E" w14:paraId="631F19F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EA04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7D6A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29F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,282,9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EB1F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D29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ECFA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0F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282,900.00 </w:t>
            </w:r>
          </w:p>
        </w:tc>
      </w:tr>
      <w:tr w:rsidR="008D417E" w:rsidRPr="008D417E" w14:paraId="25E188B0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B3467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8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6373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,723,107.02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56FF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9433C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9248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FB25B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8,723,107.02 </w:t>
            </w:r>
          </w:p>
        </w:tc>
      </w:tr>
      <w:tr w:rsidR="008D417E" w:rsidRPr="008D417E" w14:paraId="761690EB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4580C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B59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,405,5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637D3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803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3528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6649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2,405,500.00 </w:t>
            </w:r>
          </w:p>
        </w:tc>
      </w:tr>
      <w:tr w:rsidR="008D417E" w:rsidRPr="008D417E" w14:paraId="009E7E8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27C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FB68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A9B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FA69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5FC8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526C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C62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08,500.00 </w:t>
            </w:r>
          </w:p>
        </w:tc>
      </w:tr>
      <w:tr w:rsidR="008D417E" w:rsidRPr="008D417E" w14:paraId="5FF6E9B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945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C49B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E83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17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AE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53E6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8D1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2BC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17,000.00 </w:t>
            </w:r>
          </w:p>
        </w:tc>
      </w:tr>
      <w:tr w:rsidR="008D417E" w:rsidRPr="008D417E" w14:paraId="5195976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1512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2EAB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2FBA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7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A7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9B9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35E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474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70,000.00 </w:t>
            </w:r>
          </w:p>
        </w:tc>
      </w:tr>
      <w:tr w:rsidR="008D417E" w:rsidRPr="008D417E" w14:paraId="4EA005F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E7AA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414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4AAB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1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59A8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6E0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A58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D5C0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10,000.00 </w:t>
            </w:r>
          </w:p>
        </w:tc>
      </w:tr>
      <w:tr w:rsidR="008D417E" w:rsidRPr="008D417E" w14:paraId="0F41C158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114F2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17AD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,338,822.2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61D8C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5C2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BAE7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3CB0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2,338,822.20 </w:t>
            </w:r>
          </w:p>
        </w:tc>
      </w:tr>
      <w:tr w:rsidR="008D417E" w:rsidRPr="008D417E" w14:paraId="099746B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314B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FE40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C28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56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434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986C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3EA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DC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56,000.00 </w:t>
            </w:r>
          </w:p>
        </w:tc>
      </w:tr>
      <w:tr w:rsidR="008D417E" w:rsidRPr="008D417E" w14:paraId="5FB7CB9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01F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E5F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26E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36,949.8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58F1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03E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AD9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4D1F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36,949.80 </w:t>
            </w:r>
          </w:p>
        </w:tc>
      </w:tr>
      <w:tr w:rsidR="008D417E" w:rsidRPr="008D417E" w14:paraId="6E72986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B52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B0D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F0D2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72,016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9854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A363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F35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70E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72,016.00 </w:t>
            </w:r>
          </w:p>
        </w:tc>
      </w:tr>
      <w:tr w:rsidR="008D417E" w:rsidRPr="008D417E" w14:paraId="36E6144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DE24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F0B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22B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1,416.4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8DC6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C3A9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00D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75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1,416.40 </w:t>
            </w:r>
          </w:p>
        </w:tc>
      </w:tr>
      <w:tr w:rsidR="008D417E" w:rsidRPr="008D417E" w14:paraId="3C85996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512C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E49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26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19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8DF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DAE9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F3B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078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19,000.00 </w:t>
            </w:r>
          </w:p>
        </w:tc>
      </w:tr>
      <w:tr w:rsidR="008D417E" w:rsidRPr="008D417E" w14:paraId="38A9E34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B626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BF7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36FF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73,44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B88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92B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97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FCF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73,440.00 </w:t>
            </w:r>
          </w:p>
        </w:tc>
      </w:tr>
      <w:tr w:rsidR="008D417E" w:rsidRPr="008D417E" w14:paraId="7D00C388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812E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E3B88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,238,384.82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2BF7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C4BF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F3853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496D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3,238,384.82 </w:t>
            </w:r>
          </w:p>
        </w:tc>
      </w:tr>
      <w:tr w:rsidR="008D417E" w:rsidRPr="008D417E" w14:paraId="6AC21F9D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A422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79A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733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2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6D42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6C2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9CD4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28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20,000.00 </w:t>
            </w:r>
          </w:p>
        </w:tc>
      </w:tr>
      <w:tr w:rsidR="008D417E" w:rsidRPr="008D417E" w14:paraId="0A29B14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3C2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D250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22EE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033,148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EE21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525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A530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FC8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033,148.00 </w:t>
            </w:r>
          </w:p>
        </w:tc>
      </w:tr>
      <w:tr w:rsidR="008D417E" w:rsidRPr="008D417E" w14:paraId="0B4217D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1DD8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D93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82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975,9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63E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9EB3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239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381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975,900.00 </w:t>
            </w:r>
          </w:p>
        </w:tc>
      </w:tr>
      <w:tr w:rsidR="008D417E" w:rsidRPr="008D417E" w14:paraId="32D9D52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83C4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D9F6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E97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1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D9F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6C0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628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B06A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10,000.00 </w:t>
            </w:r>
          </w:p>
        </w:tc>
      </w:tr>
      <w:tr w:rsidR="008D417E" w:rsidRPr="008D417E" w14:paraId="643994B1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356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3348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26F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004,058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815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DCA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FC4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26AD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004,058.00 </w:t>
            </w:r>
          </w:p>
        </w:tc>
      </w:tr>
      <w:tr w:rsidR="008D417E" w:rsidRPr="008D417E" w14:paraId="0D887DE5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A3B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462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9BB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2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2F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DF85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493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ECF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20,000.00 </w:t>
            </w:r>
          </w:p>
        </w:tc>
      </w:tr>
      <w:tr w:rsidR="008D417E" w:rsidRPr="008D417E" w14:paraId="3E2C9DC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267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495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E28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2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DA6E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8F9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11C4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80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20,000.00 </w:t>
            </w:r>
          </w:p>
        </w:tc>
      </w:tr>
      <w:tr w:rsidR="008D417E" w:rsidRPr="008D417E" w14:paraId="37B1718C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DEE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628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0A55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1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4BF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6154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A814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8E2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10,000.00 </w:t>
            </w:r>
          </w:p>
        </w:tc>
      </w:tr>
      <w:tr w:rsidR="008D417E" w:rsidRPr="008D417E" w14:paraId="605C4CDC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DE4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11C4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648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9,920.82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4A49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BEC5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655C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609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9,920.82 </w:t>
            </w:r>
          </w:p>
        </w:tc>
      </w:tr>
      <w:tr w:rsidR="008D417E" w:rsidRPr="008D417E" w14:paraId="7A487B66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D71A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E1CC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334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2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A02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01F1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55D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738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20,000.00 </w:t>
            </w:r>
          </w:p>
        </w:tc>
      </w:tr>
      <w:tr w:rsidR="008D417E" w:rsidRPr="008D417E" w14:paraId="37291A2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3018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F3DA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E5D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264,777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2E8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DEC4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55A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8DD2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264,777.00 </w:t>
            </w:r>
          </w:p>
        </w:tc>
      </w:tr>
      <w:tr w:rsidR="008D417E" w:rsidRPr="008D417E" w14:paraId="27CE905D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E179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C2D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C06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226,816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502D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A86E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6BD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1225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226,816.00 </w:t>
            </w:r>
          </w:p>
        </w:tc>
      </w:tr>
      <w:tr w:rsidR="008D417E" w:rsidRPr="008D417E" w14:paraId="27990823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4FAD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775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4CA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76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6F8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D5A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8C3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096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76,000.00 </w:t>
            </w:r>
          </w:p>
        </w:tc>
      </w:tr>
      <w:tr w:rsidR="008D417E" w:rsidRPr="008D417E" w14:paraId="7F0838D1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9F3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190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C7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20,0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C1A1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14D9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9F83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41A7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20,000.00 </w:t>
            </w:r>
          </w:p>
        </w:tc>
      </w:tr>
      <w:tr w:rsidR="008D417E" w:rsidRPr="008D417E" w14:paraId="49D451B8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8B83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FED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421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50,44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9862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5E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5FB8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FACC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50,440.00 </w:t>
            </w:r>
          </w:p>
        </w:tc>
      </w:tr>
      <w:tr w:rsidR="008D417E" w:rsidRPr="008D417E" w14:paraId="56BF2D2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FCA6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47AA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148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647,325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00A6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A41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24F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3E9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647,325.00 </w:t>
            </w:r>
          </w:p>
        </w:tc>
      </w:tr>
      <w:tr w:rsidR="008D417E" w:rsidRPr="008D417E" w14:paraId="3246C711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4053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B9C75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740,4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1D1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7FC2E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64BBC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85CE4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740,400.00 </w:t>
            </w:r>
          </w:p>
        </w:tc>
      </w:tr>
      <w:tr w:rsidR="008D417E" w:rsidRPr="008D417E" w14:paraId="6405109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FB22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1D62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2B1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40,40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83B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90D8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7B1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9D3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40,400.00 </w:t>
            </w:r>
          </w:p>
        </w:tc>
      </w:tr>
      <w:tr w:rsidR="008D417E" w:rsidRPr="008D417E" w14:paraId="0A89362A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159EEE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84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2F1EC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781,123.91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BBE89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08,938.48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D5F8A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7,15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B254F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265,398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73AB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1,262,610.39 </w:t>
            </w:r>
          </w:p>
        </w:tc>
      </w:tr>
      <w:tr w:rsidR="008D417E" w:rsidRPr="008D417E" w14:paraId="12308EE3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F98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CF07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5,04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30B9F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10,742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5A812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18D7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190DB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25,782.00 </w:t>
            </w:r>
          </w:p>
        </w:tc>
      </w:tr>
      <w:tr w:rsidR="008D417E" w:rsidRPr="008D417E" w14:paraId="357885E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646A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214C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38CC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5,04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C859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D966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794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9CD5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5,040.00 </w:t>
            </w:r>
          </w:p>
        </w:tc>
      </w:tr>
      <w:tr w:rsidR="008D417E" w:rsidRPr="008D417E" w14:paraId="4EC8047B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611A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06E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DEE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76C8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7,7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C3F0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9E4C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A70D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7,700.00 </w:t>
            </w:r>
          </w:p>
        </w:tc>
      </w:tr>
      <w:tr w:rsidR="008D417E" w:rsidRPr="008D417E" w14:paraId="42AF0A1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0BFB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8CCC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5496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D12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,042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C4EF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E220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C97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,042.00 </w:t>
            </w:r>
          </w:p>
        </w:tc>
      </w:tr>
      <w:tr w:rsidR="008D417E" w:rsidRPr="008D417E" w14:paraId="6AD94BB7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22FE0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774A8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94,792.52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73C31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8,145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0F0D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80666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265,398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E456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68,335.52 </w:t>
            </w:r>
          </w:p>
        </w:tc>
      </w:tr>
      <w:tr w:rsidR="008D417E" w:rsidRPr="008D417E" w14:paraId="5CCD6B4D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AAC4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0294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CBB4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,237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9398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,285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0ECB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658A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3407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1,522.00 </w:t>
            </w:r>
          </w:p>
        </w:tc>
      </w:tr>
      <w:tr w:rsidR="008D417E" w:rsidRPr="008D417E" w14:paraId="3EE5938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A40C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45AB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967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8,085.52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6945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,86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934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0605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CB70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9,945.52 </w:t>
            </w:r>
          </w:p>
        </w:tc>
      </w:tr>
      <w:tr w:rsidR="008D417E" w:rsidRPr="008D417E" w14:paraId="2B5A9C3D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A81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81B2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715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3B1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24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2428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,10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EDCD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2,100.00 </w:t>
            </w:r>
          </w:p>
        </w:tc>
      </w:tr>
      <w:tr w:rsidR="008D417E" w:rsidRPr="008D417E" w14:paraId="7678213F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8A73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4387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6B8E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470.0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0F6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DF80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1AB7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17,368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BDC8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8,838.00 </w:t>
            </w:r>
          </w:p>
        </w:tc>
      </w:tr>
      <w:tr w:rsidR="008D417E" w:rsidRPr="008D417E" w14:paraId="38278E6F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077E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4C9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E76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3184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6B01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EFFF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,26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F29E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,260.00 </w:t>
            </w:r>
          </w:p>
        </w:tc>
      </w:tr>
      <w:tr w:rsidR="008D417E" w:rsidRPr="008D417E" w14:paraId="6138483D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01A8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7987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0259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F7D2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042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CE3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7,99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CFFA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7,990.00 </w:t>
            </w:r>
          </w:p>
        </w:tc>
      </w:tr>
      <w:tr w:rsidR="008D417E" w:rsidRPr="008D417E" w14:paraId="70B31F19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82A3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7986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F8CC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784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471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C5C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26,680.00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8C6E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26,680.00 </w:t>
            </w:r>
          </w:p>
        </w:tc>
      </w:tr>
      <w:tr w:rsidR="008D417E" w:rsidRPr="008D417E" w14:paraId="3529250A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CEF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2D9D6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447,270.83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FB390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96,087.48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8850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,1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A37D0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00B4E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544,458.31 </w:t>
            </w:r>
          </w:p>
        </w:tc>
      </w:tr>
      <w:tr w:rsidR="008D417E" w:rsidRPr="008D417E" w14:paraId="4D808FB5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EB4A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5DB4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97CB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18CF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,304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97A1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E35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B1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,304.00 </w:t>
            </w:r>
          </w:p>
        </w:tc>
      </w:tr>
      <w:tr w:rsidR="008D417E" w:rsidRPr="008D417E" w14:paraId="3ECF8FB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5FB5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89B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F04A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3528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,124.04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15A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91A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2818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,124.04 </w:t>
            </w:r>
          </w:p>
        </w:tc>
      </w:tr>
      <w:tr w:rsidR="008D417E" w:rsidRPr="008D417E" w14:paraId="2D1AA867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9A63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9748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91B6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CA0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33,6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27BC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3FCF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CE1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3,600.00 </w:t>
            </w:r>
          </w:p>
        </w:tc>
      </w:tr>
      <w:tr w:rsidR="008D417E" w:rsidRPr="008D417E" w14:paraId="2D3A31F5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B493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5907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D17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5,847.31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4BC1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,54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F98F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D005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21E88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01,387.31 </w:t>
            </w:r>
          </w:p>
        </w:tc>
      </w:tr>
      <w:tr w:rsidR="008D417E" w:rsidRPr="008D417E" w14:paraId="58DFC5B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B42D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127B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CCAD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E07D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,004.44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F73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E5FB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B5A9C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,004.44 </w:t>
            </w:r>
          </w:p>
        </w:tc>
      </w:tr>
      <w:tr w:rsidR="008D417E" w:rsidRPr="008D417E" w14:paraId="7E91C9A1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0324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4B35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1E92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9518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24,9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8BCD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,1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0A0F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C64C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6,000.00 </w:t>
            </w:r>
          </w:p>
        </w:tc>
      </w:tr>
      <w:tr w:rsidR="008D417E" w:rsidRPr="008D417E" w14:paraId="4E88E542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118F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6C30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47F1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5,453.60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D75B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15,0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ADDA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7262A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FFD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0,453.60 </w:t>
            </w:r>
          </w:p>
        </w:tc>
      </w:tr>
      <w:tr w:rsidR="008D417E" w:rsidRPr="008D417E" w14:paraId="68E03224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006D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4501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122F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35,969.92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69EB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6,615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3B5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8278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243D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42,584.92 </w:t>
            </w:r>
          </w:p>
        </w:tc>
      </w:tr>
      <w:tr w:rsidR="008D417E" w:rsidRPr="008D417E" w14:paraId="0B736999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0760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ECDA6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24,020.56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3CF53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92,364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593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6,05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A270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E7B76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22,434.56 </w:t>
            </w:r>
          </w:p>
        </w:tc>
      </w:tr>
      <w:tr w:rsidR="008D417E" w:rsidRPr="008D417E" w14:paraId="614F9A6E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6C62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BDEF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68B8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4221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,6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CE14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97C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4FF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,600.00 </w:t>
            </w:r>
          </w:p>
        </w:tc>
      </w:tr>
      <w:tr w:rsidR="008D417E" w:rsidRPr="008D417E" w14:paraId="043C2050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44BB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8CE6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3C82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24,020.56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2152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86,764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273F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,05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890E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CAED7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16,834.56 </w:t>
            </w:r>
          </w:p>
        </w:tc>
      </w:tr>
      <w:tr w:rsidR="008D417E" w:rsidRPr="008D417E" w14:paraId="6CB16DEF" w14:textId="77777777" w:rsidTr="008D417E">
        <w:trPr>
          <w:trHeight w:val="20"/>
        </w:trPr>
        <w:tc>
          <w:tcPr>
            <w:tcW w:w="9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B04501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3E3B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53F810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1,6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605F1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C0689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039D2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1,600.00 </w:t>
            </w:r>
          </w:p>
        </w:tc>
      </w:tr>
      <w:tr w:rsidR="008D417E" w:rsidRPr="008D417E" w14:paraId="005EF64A" w14:textId="77777777" w:rsidTr="008D417E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358A4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C7E4B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5E0AE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96075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,600.00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63C0D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 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A8682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6DD26" w14:textId="77777777" w:rsidR="008D417E" w:rsidRPr="008D417E" w:rsidRDefault="008D417E" w:rsidP="008D417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D417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1,600.00 </w:t>
            </w:r>
          </w:p>
        </w:tc>
      </w:tr>
    </w:tbl>
    <w:p w14:paraId="620361D5" w14:textId="77777777" w:rsidR="007F7727" w:rsidRDefault="007F7727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EE6C66E" w14:textId="29DF612B" w:rsidR="00D32437" w:rsidRDefault="00156293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75A0C48F" w14:textId="77777777" w:rsidR="007F7727" w:rsidRPr="007F7727" w:rsidRDefault="007F7727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4"/>
          <w:szCs w:val="32"/>
        </w:rPr>
      </w:pPr>
    </w:p>
    <w:p w14:paraId="33A19E1B" w14:textId="77777777" w:rsidR="007F7727" w:rsidRPr="007F7727" w:rsidRDefault="007F7727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4"/>
          <w:szCs w:val="32"/>
        </w:rPr>
      </w:pPr>
    </w:p>
    <w:p w14:paraId="374EB046" w14:textId="7FED14E0" w:rsidR="00124514" w:rsidRDefault="00232D4B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6636A44" w14:textId="77777777" w:rsidR="00E50E07" w:rsidRPr="009C3D6E" w:rsidRDefault="00E50E07" w:rsidP="00E50E07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9C287C9" w14:textId="65DDCFA7" w:rsidR="00E50E07" w:rsidRDefault="00E50E07" w:rsidP="00E50E07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8"/>
          <w:szCs w:val="28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drawing>
          <wp:inline distT="0" distB="0" distL="0" distR="0" wp14:anchorId="22707F74" wp14:editId="0C893545">
            <wp:extent cx="6677247" cy="4481951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8002" cy="448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3634C" w14:textId="77777777" w:rsidR="00E50E07" w:rsidRDefault="00E50E07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FB53245" w14:textId="77777777" w:rsidR="007F7727" w:rsidRDefault="007F7727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69B7539" w14:textId="5A3B4AE6" w:rsidR="00614409" w:rsidRDefault="00614409" w:rsidP="00E50E07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</w:t>
      </w:r>
      <w:r w:rsidR="00CB2A7E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CB2A7E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CB2A7E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CB2A7E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CB2A7E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CB2A7E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CB2A7E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54ECF2A8" w14:textId="1DAEE6FE" w:rsidR="00614409" w:rsidRDefault="00614409" w:rsidP="007A39F8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DSWD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entral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fic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CO),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ield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fices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FOs),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National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Resourc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perations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enter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NROC)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hav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stockpiles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standby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unds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25660"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41,221,706.55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breakdown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s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ollows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se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abl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2):</w:t>
      </w:r>
    </w:p>
    <w:p w14:paraId="06CD4421" w14:textId="77777777" w:rsidR="00E50E07" w:rsidRDefault="00E50E07" w:rsidP="007A39F8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212606E7" w14:textId="1113FD3D" w:rsidR="00614409" w:rsidRDefault="00614409" w:rsidP="007A39F8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s</w:t>
      </w:r>
    </w:p>
    <w:p w14:paraId="4AE386A9" w14:textId="2515F113" w:rsidR="00614409" w:rsidRDefault="00614409" w:rsidP="007A39F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>A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tal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1,759,683.65</w:t>
      </w:r>
      <w:r w:rsidR="00CB2A7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standby</w:t>
      </w:r>
      <w:r w:rsidR="00CB2A7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funds</w:t>
      </w:r>
      <w:r w:rsidR="00CB2A7E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in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O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Os.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said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</w:t>
      </w:r>
      <w:r w:rsidR="00E50E07">
        <w:rPr>
          <w:rFonts w:ascii="Arial" w:eastAsia="Times New Roman" w:hAnsi="Arial" w:cs="Arial"/>
          <w:sz w:val="24"/>
          <w:szCs w:val="24"/>
          <w:lang w:val="en-US" w:eastAsia="en-US"/>
        </w:rPr>
        <w:t>,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₱649,808,804.19</w:t>
      </w:r>
      <w:r w:rsidR="00CB2A7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is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vailabl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Quick</w:t>
      </w:r>
      <w:r w:rsidR="00CB2A7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Response</w:t>
      </w:r>
      <w:r w:rsidR="00CB2A7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Fund</w:t>
      </w:r>
      <w:r w:rsidR="00CB2A7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(QRF)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in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O.</w:t>
      </w:r>
    </w:p>
    <w:p w14:paraId="15B1EAD2" w14:textId="77777777" w:rsidR="00614409" w:rsidRDefault="00614409" w:rsidP="007A39F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658A4391" w14:textId="77777777" w:rsidR="00614409" w:rsidRDefault="00614409" w:rsidP="007A39F8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07D82197" w14:textId="0AF22304" w:rsidR="00B25660" w:rsidRDefault="00614409" w:rsidP="00B25660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>A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tal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="00B25660"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15,758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ood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packs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(FFPs)</w:t>
      </w:r>
      <w:r w:rsidR="00CB2A7E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25660"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4,594,837.45</w:t>
      </w:r>
      <w:r w:rsidRPr="00E50E07">
        <w:rPr>
          <w:rFonts w:ascii="Arial" w:eastAsia="Times New Roman" w:hAnsi="Arial" w:cs="Arial"/>
          <w:bCs/>
          <w:color w:val="auto"/>
          <w:sz w:val="24"/>
          <w:szCs w:val="24"/>
          <w:lang w:eastAsia="en-US"/>
        </w:rPr>
        <w:t>,</w:t>
      </w:r>
      <w:r w:rsidR="00CB2A7E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ood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items</w:t>
      </w:r>
      <w:r w:rsidR="00CB2A7E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25660"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71,643,581.75</w:t>
      </w:r>
      <w:r w:rsidR="00E50E07" w:rsidRPr="00E50E07">
        <w:rPr>
          <w:rFonts w:ascii="Arial" w:eastAsia="Times New Roman" w:hAnsi="Arial" w:cs="Arial"/>
          <w:bCs/>
          <w:color w:val="auto"/>
          <w:sz w:val="24"/>
          <w:szCs w:val="24"/>
          <w:lang w:eastAsia="en-US"/>
        </w:rPr>
        <w:t>,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non-food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items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(FNIs)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25660"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73,223,603.70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="00E50E07">
        <w:rPr>
          <w:rFonts w:ascii="Arial" w:eastAsia="Times New Roman" w:hAnsi="Arial" w:cs="Arial"/>
          <w:sz w:val="24"/>
          <w:szCs w:val="24"/>
          <w:lang w:val="en-US" w:eastAsia="en-US"/>
        </w:rPr>
        <w:t>are</w:t>
      </w:r>
      <w:r w:rsidR="00CB2A7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="00E50E07">
        <w:rPr>
          <w:rFonts w:ascii="Arial" w:eastAsia="Times New Roman" w:hAnsi="Arial" w:cs="Arial"/>
          <w:sz w:val="24"/>
          <w:szCs w:val="24"/>
          <w:lang w:val="en-US" w:eastAsia="en-US"/>
        </w:rPr>
        <w:t>available.</w:t>
      </w:r>
    </w:p>
    <w:p w14:paraId="0BA13725" w14:textId="77777777" w:rsidR="00B25660" w:rsidRDefault="00B25660" w:rsidP="00B25660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6DEC6B6E" w14:textId="13302279" w:rsidR="00614409" w:rsidRPr="00B25660" w:rsidRDefault="00614409" w:rsidP="00B25660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CB2A7E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2.</w:t>
      </w:r>
      <w:r w:rsidR="00CB2A7E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vailable</w:t>
      </w:r>
      <w:r w:rsidR="00CB2A7E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ockpiles</w:t>
      </w:r>
      <w:r w:rsidR="00CB2A7E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nd</w:t>
      </w:r>
      <w:r w:rsidR="00CB2A7E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andby</w:t>
      </w:r>
      <w:r w:rsidR="00CB2A7E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unds</w:t>
      </w:r>
    </w:p>
    <w:tbl>
      <w:tblPr>
        <w:tblW w:w="10080" w:type="dxa"/>
        <w:tblInd w:w="355" w:type="dxa"/>
        <w:tblLook w:val="04A0" w:firstRow="1" w:lastRow="0" w:firstColumn="1" w:lastColumn="0" w:noHBand="0" w:noVBand="1"/>
      </w:tblPr>
      <w:tblGrid>
        <w:gridCol w:w="1628"/>
        <w:gridCol w:w="1368"/>
        <w:gridCol w:w="971"/>
        <w:gridCol w:w="1243"/>
        <w:gridCol w:w="1465"/>
        <w:gridCol w:w="1639"/>
        <w:gridCol w:w="1766"/>
      </w:tblGrid>
      <w:tr w:rsidR="00B25660" w:rsidRPr="00B25660" w14:paraId="288622F0" w14:textId="77777777" w:rsidTr="00B25660">
        <w:trPr>
          <w:trHeight w:val="300"/>
          <w:tblHeader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132807CA" w14:textId="09A23356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REGIONAL</w:t>
            </w:r>
            <w:r w:rsidR="00CB2A7E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/</w:t>
            </w:r>
            <w:r w:rsidR="00CB2A7E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IELD</w:t>
            </w:r>
            <w:r w:rsidR="00CB2A7E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OFFIC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01BF7BFF" w14:textId="3D2FB5F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STANDBY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UND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2A048E2D" w14:textId="15190A6B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AMILY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OOD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PACK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0BCF1218" w14:textId="5ADF62DA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OTHER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OOD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ITEM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21F5E09D" w14:textId="6AB9B861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NON-FOOD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RELIEF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ITEM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70B69BDB" w14:textId="5219DA4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STANDBY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UND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&amp;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STOCKPILE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25660" w:rsidRPr="00B25660" w14:paraId="634816C5" w14:textId="77777777" w:rsidTr="00B25660">
        <w:trPr>
          <w:trHeight w:val="300"/>
          <w:tblHeader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706C3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B3BCE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6EC24D49" w14:textId="52D5F302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QUANTITY</w:t>
            </w:r>
            <w:r w:rsidR="00CB2A7E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2F1BE8AD" w14:textId="4301FDA8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5CB9F1C3" w14:textId="122861E3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B7B7"/>
            <w:vAlign w:val="center"/>
            <w:hideMark/>
          </w:tcPr>
          <w:p w14:paraId="647CB987" w14:textId="0610B146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65B45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</w:tr>
      <w:tr w:rsidR="00B25660" w:rsidRPr="00B25660" w14:paraId="64D5E652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AD3"/>
            <w:vAlign w:val="center"/>
            <w:hideMark/>
          </w:tcPr>
          <w:p w14:paraId="5F9E5FF4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AD3"/>
            <w:vAlign w:val="center"/>
            <w:hideMark/>
          </w:tcPr>
          <w:p w14:paraId="59D3EC0E" w14:textId="5F6FF79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691,759,683.65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AD3"/>
            <w:vAlign w:val="center"/>
            <w:hideMark/>
          </w:tcPr>
          <w:p w14:paraId="3213BBD0" w14:textId="27BBB6FA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215,758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AD3"/>
            <w:vAlign w:val="center"/>
            <w:hideMark/>
          </w:tcPr>
          <w:p w14:paraId="3A18F587" w14:textId="05C81E2D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104,594,837.45</w:t>
            </w:r>
            <w:r w:rsidR="00CB2A7E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AD3"/>
            <w:vAlign w:val="center"/>
            <w:hideMark/>
          </w:tcPr>
          <w:p w14:paraId="6A900326" w14:textId="63A93DC8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171,643,581.75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AD3"/>
            <w:vAlign w:val="center"/>
            <w:hideMark/>
          </w:tcPr>
          <w:p w14:paraId="31D5B11B" w14:textId="205F410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273,223,603.70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AD3"/>
            <w:vAlign w:val="center"/>
            <w:hideMark/>
          </w:tcPr>
          <w:p w14:paraId="6DF82CA7" w14:textId="5F462D94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1,241,221,706.55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25660" w:rsidRPr="00B25660" w14:paraId="3E860340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1C81A" w14:textId="5F2D92F2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Central</w:t>
            </w:r>
            <w:r w:rsidR="00CB2A7E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Offi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6985C" w14:textId="28505A1D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49,808,804.1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FF8A2" w14:textId="3C2F08EC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23850" w14:textId="3D24306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7509F" w14:textId="7F6CF39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CAB79" w14:textId="5AA9DA2B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AEDEB" w14:textId="528AAF2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49,808,804.1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31E878E9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7858B" w14:textId="654D48DB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NRLMB</w:t>
            </w:r>
            <w:r w:rsidR="00CB2A7E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 w:rsidR="00CB2A7E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NR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AF06E" w14:textId="41BD98DA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651A6" w14:textId="1416A6F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5,04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73528" w14:textId="4E8C875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754,265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F0FEF" w14:textId="0FE5B57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925,374.8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2F37B" w14:textId="21EA9663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4,961,643.1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37D3D" w14:textId="57CAC940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0,641,283.0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641C7EFE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33DC3" w14:textId="3700BC5F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NRLMB</w:t>
            </w:r>
            <w:r w:rsidR="00CB2A7E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 w:rsidR="00CB2A7E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D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547BE" w14:textId="35970C86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E1F0F" w14:textId="20706C5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44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A76E3" w14:textId="75F6B426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226,193.6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FC6A5" w14:textId="31428611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126,899.0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47C3C" w14:textId="00E0B20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145,887.2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EF0E6" w14:textId="1F8E3CF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498,979.8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1CA5A36A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0D581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B79AD" w14:textId="63751A92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455.2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7A417" w14:textId="0B7C4202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23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EA959" w14:textId="0E9A437C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629,932.6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38E82" w14:textId="0F5EF5E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63,188.3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EB62A" w14:textId="1E881001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0,054,036.7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F5827" w14:textId="048AEA0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7,947,612.8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326F6179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AEBC8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41C11" w14:textId="6A8AA81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138.7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58BCB" w14:textId="2AB1CE9C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2,26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0DFDC" w14:textId="2F3D3512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,469,911.3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8D117" w14:textId="64F833D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,135,138.8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A34DA" w14:textId="659CD06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510,398.9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9A4C56" w14:textId="18BF6C2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6,115,587.9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0D934EF9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B3DD0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F531E" w14:textId="44EB900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305,028.7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477CC" w14:textId="76F3A1CC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12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4950B" w14:textId="5B21347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176,158.9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688DB" w14:textId="09927A2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161,085.8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D2CCC" w14:textId="048480CA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022,278.9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C75E3" w14:textId="56AC9ED4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664,552.5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2525D48E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6133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CALABAR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2CAF5" w14:textId="7058ACC3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00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0BBEC" w14:textId="22DDB36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39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618F0" w14:textId="325D9359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,085,748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77E9D" w14:textId="2EEF4EA6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61,824.9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11532" w14:textId="59967452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026,733.2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6CF92" w14:textId="444FAB2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8,774,306.1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16791F8B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80E20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MIMARO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2A07D" w14:textId="1CA11D9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455,394.5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3C475" w14:textId="21124B9C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2,70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4AFAB" w14:textId="7C35103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218,15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41401" w14:textId="25A55992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061,634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03EE1" w14:textId="50BDA99C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004,948.8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939BE" w14:textId="6F0210D3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9,740,127.3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1CD8AA4F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BD217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797D8" w14:textId="0CD733E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00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90AFE" w14:textId="36FF6810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23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77DB9" w14:textId="2C3B5E6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767,508.4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F1F09" w14:textId="70E7E6F8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,053,537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68DC9" w14:textId="6444CABC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5,238,329.9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A38FB" w14:textId="00A4AD5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4,059,375.7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125B0E23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A6A39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9D82A" w14:textId="0A186C09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051.6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6735C" w14:textId="28D4A42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6,98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481CA" w14:textId="3EA3FAC4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5,444,756.9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3F567" w14:textId="53B5B35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2,845,885.8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A5425" w14:textId="32D652AC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890,820.3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B06A6" w14:textId="39FA3A9D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87,181,514.7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330D710A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A03B2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C993C" w14:textId="4295E822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544.2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F56E8" w14:textId="11BC488D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3,50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5E064" w14:textId="2CA2D98D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225,98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E3B90" w14:textId="7CAB5249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187,703.7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FD7FB" w14:textId="67EC0898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357,840.6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D9BC4" w14:textId="7A30EF9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1,772,068.6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5DC21305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6675F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88013" w14:textId="15665383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194,543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64D92" w14:textId="778B66FD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4,64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A8665" w14:textId="65318468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778,533.5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2BEEA" w14:textId="5F75D18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878,269.9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2D1E6" w14:textId="6ECBAEC3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9,284,402.9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B5BEA" w14:textId="1EB65EDC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8,135,749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775C1677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0A01F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I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BC864" w14:textId="08FE4DF8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6,00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35303" w14:textId="2C255599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34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453C8" w14:textId="7CE597D8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015,062.0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F1A9C" w14:textId="475F59D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6,581,896.2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CD5BA" w14:textId="2A55E406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866,180.1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FE836" w14:textId="60EE92FA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1,519,138.3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7CB14B1E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6C293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3583F" w14:textId="404B3CC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724.4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D305E" w14:textId="145BB096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28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56AED" w14:textId="737839F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501,056.7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3EBB3" w14:textId="0FB1AD44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3,863,590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6178E" w14:textId="059157C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7,924,473.5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28125" w14:textId="26639D69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4,289,845.1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674C1FD9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BC692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X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D8E81" w14:textId="30BDF80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001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0BEEF" w14:textId="059898D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8,88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9A904" w14:textId="63DDCEC0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289,523.0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6089F" w14:textId="453672A6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574,475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59380" w14:textId="5CD6A46A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4,916,885.3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88A3E" w14:textId="41BAA334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8,780,884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57975BBC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EB1EE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X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CD918" w14:textId="571301D9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513.8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13B45" w14:textId="7AFB28D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62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B9FD6" w14:textId="787A3F54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,445,95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F7916" w14:textId="3283DC7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126,519.0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4F824" w14:textId="705B826A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899,586.5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04AEE" w14:textId="3CE649D9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472,569.4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451AA8EE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71BE1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CAR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565BF" w14:textId="6C0E3F4D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740.5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D3683" w14:textId="34EFE901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26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A12F9C" w14:textId="4FA802B4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926,099.7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C3C6D" w14:textId="52B527A2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177,137.6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709BF" w14:textId="7B9486FE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6,048,040.0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DD0A8" w14:textId="137CEB40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0,152,017.9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3DABFB51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F7B85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NC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2549C" w14:textId="038F2945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229,439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4E6D2" w14:textId="3719D1AB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7F3C3" w14:textId="5889F46A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41C7" w14:textId="5E568AA1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597,574.5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B4323" w14:textId="1447C8D7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741,232.7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B795F" w14:textId="57F61273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1,568,246.2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B25660" w:rsidRPr="00B25660" w14:paraId="5B73BF4A" w14:textId="77777777" w:rsidTr="00B25660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5290C" w14:textId="77777777" w:rsidR="00B25660" w:rsidRPr="00B25660" w:rsidRDefault="00B25660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C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463EF" w14:textId="62F5C4DB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07,304.3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AB8F7" w14:textId="76398B0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1,76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6C036" w14:textId="40CBD9FF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640,007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8A158" w14:textId="3FDCE908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421,846.2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2A2FB" w14:textId="66F4C491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329,884.4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3543E" w14:textId="4C35F138" w:rsidR="00B25660" w:rsidRPr="00B25660" w:rsidRDefault="00CB2A7E" w:rsidP="00B256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B25660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8,099,042.5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</w:tbl>
    <w:p w14:paraId="7FEBD21E" w14:textId="61EE4CF7" w:rsidR="00614409" w:rsidRDefault="00CB2A7E" w:rsidP="007A39F8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Note: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The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Inventory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Summary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is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as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of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19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November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614409">
        <w:rPr>
          <w:rFonts w:ascii="Arial" w:eastAsia="Arial" w:hAnsi="Arial" w:cs="Arial"/>
          <w:i/>
          <w:sz w:val="16"/>
          <w:szCs w:val="16"/>
        </w:rPr>
        <w:t>2020,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B25660">
        <w:rPr>
          <w:rFonts w:ascii="Arial" w:eastAsia="Arial" w:hAnsi="Arial" w:cs="Arial"/>
          <w:i/>
          <w:sz w:val="16"/>
          <w:szCs w:val="16"/>
        </w:rPr>
        <w:t>3PM</w:t>
      </w:r>
      <w:r w:rsidR="00614409">
        <w:rPr>
          <w:rFonts w:ascii="Arial" w:eastAsia="Arial" w:hAnsi="Arial" w:cs="Arial"/>
          <w:i/>
          <w:sz w:val="16"/>
          <w:szCs w:val="16"/>
        </w:rPr>
        <w:t>.</w:t>
      </w:r>
    </w:p>
    <w:p w14:paraId="14E8BF4A" w14:textId="72E67601" w:rsidR="00614409" w:rsidRDefault="00614409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CB2A7E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0D71099B" w14:textId="77777777" w:rsidR="00E50E07" w:rsidRPr="00E50E07" w:rsidRDefault="00E50E07" w:rsidP="007A39F8">
      <w:pPr>
        <w:pStyle w:val="Heading1"/>
        <w:spacing w:before="0" w:after="0"/>
        <w:contextualSpacing/>
        <w:rPr>
          <w:rFonts w:ascii="Arial" w:hAnsi="Arial" w:cs="Arial"/>
          <w:color w:val="002060"/>
          <w:sz w:val="24"/>
          <w:szCs w:val="24"/>
        </w:rPr>
      </w:pPr>
    </w:p>
    <w:p w14:paraId="6D4643D0" w14:textId="77777777" w:rsidR="007F7727" w:rsidRDefault="007F7727">
      <w:pPr>
        <w:rPr>
          <w:rFonts w:ascii="Arial" w:eastAsia="Times New Roman" w:hAnsi="Arial" w:cs="Arial"/>
          <w:b/>
          <w:color w:val="002060"/>
          <w:sz w:val="28"/>
          <w:szCs w:val="24"/>
        </w:rPr>
      </w:pPr>
      <w:r>
        <w:rPr>
          <w:rFonts w:ascii="Arial" w:hAnsi="Arial" w:cs="Arial"/>
          <w:color w:val="002060"/>
          <w:sz w:val="28"/>
          <w:szCs w:val="24"/>
        </w:rPr>
        <w:br w:type="page"/>
      </w:r>
    </w:p>
    <w:p w14:paraId="6827B870" w14:textId="55565D4D" w:rsidR="00376584" w:rsidRPr="00E50E07" w:rsidRDefault="00A81C78" w:rsidP="00E50E07">
      <w:pPr>
        <w:pStyle w:val="Heading1"/>
        <w:spacing w:before="0" w:after="120"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lastRenderedPageBreak/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6" w:name="_Contact_Information"/>
      <w:bookmarkEnd w:id="6"/>
    </w:p>
    <w:p w14:paraId="65D005D5" w14:textId="77777777" w:rsidR="00802585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2E3C3688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B5EEA" w:rsidRPr="000B5EEA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59D83A04" w:rsidR="00A01937" w:rsidRPr="000B5EEA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E50E07"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9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A01937"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A01937"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0ABA456" w14:textId="6CECB500" w:rsidR="000B5EEA" w:rsidRPr="000B5EEA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Bureau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(DRMB)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RED</w:t>
            </w:r>
            <w:r w:rsidR="00CB2A7E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ler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tatu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Ulysse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ignifican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port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tatu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,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,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lie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efforts.</w:t>
            </w:r>
          </w:p>
          <w:p w14:paraId="2635AAEA" w14:textId="18C6FCEB" w:rsidR="005D5602" w:rsidRPr="000B5EEA" w:rsidRDefault="00A01937" w:rsidP="00E50E0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ll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QR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member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emergenc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equipmen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tandb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eployment.</w:t>
            </w:r>
          </w:p>
          <w:p w14:paraId="6F1CA7A3" w14:textId="0B3BB46F" w:rsidR="000B5EEA" w:rsidRPr="000B5EEA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ivisi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(DROMD)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RMB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los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monito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tatu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unds,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,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needed.</w:t>
            </w:r>
          </w:p>
          <w:p w14:paraId="264298BF" w14:textId="3CBDCB77" w:rsidR="000B5EEA" w:rsidRPr="000B5EEA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RMB-DROM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ha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NRLMB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IOM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relativ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deliver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good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Cagaya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19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020.</w:t>
            </w:r>
          </w:p>
        </w:tc>
      </w:tr>
    </w:tbl>
    <w:p w14:paraId="59A0ADD5" w14:textId="395812CC" w:rsidR="00D32437" w:rsidRPr="00B93A0D" w:rsidRDefault="00D3243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DEBB1B0" w14:textId="6DFE8E29" w:rsidR="006C13A7" w:rsidRPr="00B93A0D" w:rsidRDefault="006C13A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NRLMB</w:t>
      </w:r>
    </w:p>
    <w:tbl>
      <w:tblPr>
        <w:tblStyle w:val="14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06"/>
        <w:gridCol w:w="8451"/>
      </w:tblGrid>
      <w:tr w:rsidR="00B93A0D" w:rsidRPr="00B93A0D" w14:paraId="3BA3BE7E" w14:textId="77777777" w:rsidTr="00BA7C47">
        <w:trPr>
          <w:trHeight w:val="20"/>
          <w:tblHeader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 w:rsidRPr="00B93A0D"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4C2B5A1F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 w:rsidRPr="00B93A0D">
              <w:rPr>
                <w:rFonts w:ascii="Arial" w:eastAsia="Arial" w:hAnsi="Arial" w:cs="Arial"/>
                <w:b/>
              </w:rPr>
              <w:t>SITUA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/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AC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UNDERTAKEN</w:t>
            </w:r>
          </w:p>
        </w:tc>
      </w:tr>
      <w:tr w:rsidR="006C13A7" w:rsidRPr="00B93A0D" w14:paraId="7EB2DB7F" w14:textId="77777777" w:rsidTr="00BA7C47">
        <w:trPr>
          <w:trHeight w:val="20"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74CC115D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 w:rsidRPr="00B93A0D">
              <w:rPr>
                <w:rFonts w:ascii="Arial" w:eastAsia="Arial" w:hAnsi="Arial" w:cs="Arial"/>
              </w:rPr>
              <w:t>1</w:t>
            </w:r>
            <w:r w:rsidR="007E660C">
              <w:rPr>
                <w:rFonts w:ascii="Arial" w:eastAsia="Arial" w:hAnsi="Arial" w:cs="Arial"/>
              </w:rPr>
              <w:t>9</w:t>
            </w:r>
            <w:r w:rsidR="00CB2A7E">
              <w:rPr>
                <w:rFonts w:ascii="Arial" w:eastAsia="Arial" w:hAnsi="Arial" w:cs="Arial"/>
              </w:rPr>
              <w:t xml:space="preserve"> </w:t>
            </w:r>
            <w:r w:rsidRPr="00B93A0D">
              <w:rPr>
                <w:rFonts w:ascii="Arial" w:eastAsia="Arial" w:hAnsi="Arial" w:cs="Arial"/>
              </w:rPr>
              <w:t>November</w:t>
            </w:r>
            <w:r w:rsidR="00CB2A7E">
              <w:rPr>
                <w:rFonts w:ascii="Arial" w:eastAsia="Arial" w:hAnsi="Arial" w:cs="Arial"/>
              </w:rPr>
              <w:t xml:space="preserve"> </w:t>
            </w:r>
            <w:r w:rsidRPr="00B93A0D">
              <w:rPr>
                <w:rFonts w:ascii="Arial" w:eastAsia="Arial" w:hAnsi="Arial" w:cs="Arial"/>
              </w:rPr>
              <w:t>2020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DE5A44" w14:textId="1006967A" w:rsidR="00706F7B" w:rsidRPr="00B93A0D" w:rsidRDefault="00706F7B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B93A0D">
              <w:rPr>
                <w:rFonts w:ascii="Arial" w:eastAsia="Arial" w:hAnsi="Arial" w:cs="Arial"/>
                <w:szCs w:val="19"/>
              </w:rPr>
              <w:t>DSWD-NRLMB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B93A0D">
              <w:rPr>
                <w:rFonts w:ascii="Arial" w:eastAsia="Arial" w:hAnsi="Arial" w:cs="Arial"/>
                <w:szCs w:val="19"/>
              </w:rPr>
              <w:t>received,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B93A0D">
              <w:rPr>
                <w:rFonts w:ascii="Arial" w:eastAsia="Arial" w:hAnsi="Arial" w:cs="Arial"/>
                <w:szCs w:val="19"/>
              </w:rPr>
              <w:t>Inspected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B93A0D">
              <w:rPr>
                <w:rFonts w:ascii="Arial" w:eastAsia="Arial" w:hAnsi="Arial" w:cs="Arial"/>
                <w:szCs w:val="19"/>
              </w:rPr>
              <w:t>and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B93A0D">
              <w:rPr>
                <w:rFonts w:ascii="Arial" w:eastAsia="Arial" w:hAnsi="Arial" w:cs="Arial"/>
                <w:szCs w:val="19"/>
              </w:rPr>
              <w:t>stored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B93A0D">
              <w:rPr>
                <w:rFonts w:ascii="Arial" w:eastAsia="Arial" w:hAnsi="Arial" w:cs="Arial"/>
                <w:szCs w:val="19"/>
              </w:rPr>
              <w:t>FNIs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B93A0D">
              <w:rPr>
                <w:rFonts w:ascii="Arial" w:eastAsia="Arial" w:hAnsi="Arial" w:cs="Arial"/>
                <w:szCs w:val="19"/>
              </w:rPr>
              <w:t>items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B93A0D">
              <w:rPr>
                <w:rFonts w:ascii="Arial" w:eastAsia="Arial" w:hAnsi="Arial" w:cs="Arial"/>
                <w:szCs w:val="19"/>
              </w:rPr>
              <w:t>from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B93A0D">
              <w:rPr>
                <w:rFonts w:ascii="Arial" w:eastAsia="Arial" w:hAnsi="Arial" w:cs="Arial"/>
                <w:szCs w:val="19"/>
              </w:rPr>
              <w:t>several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B93A0D">
              <w:rPr>
                <w:rFonts w:ascii="Arial" w:eastAsia="Arial" w:hAnsi="Arial" w:cs="Arial"/>
                <w:szCs w:val="19"/>
              </w:rPr>
              <w:t>suppliers.</w:t>
            </w:r>
          </w:p>
          <w:p w14:paraId="2606C168" w14:textId="2C9DCD1C" w:rsidR="006C13A7" w:rsidRPr="00B93A0D" w:rsidRDefault="006C13A7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B93A0D">
              <w:rPr>
                <w:rFonts w:ascii="Arial" w:eastAsia="Arial" w:hAnsi="Arial" w:cs="Arial"/>
                <w:szCs w:val="19"/>
              </w:rPr>
              <w:t>DSWD-NRLMB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is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continuously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repacking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goods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for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="00753BC1" w:rsidRPr="00B93A0D">
              <w:rPr>
                <w:rFonts w:ascii="Arial" w:eastAsia="Arial" w:hAnsi="Arial" w:cs="Arial"/>
                <w:szCs w:val="19"/>
              </w:rPr>
              <w:t>continuous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augmentation.</w:t>
            </w:r>
          </w:p>
          <w:p w14:paraId="6C366AFA" w14:textId="7D082FC3" w:rsidR="000D6988" w:rsidRPr="007E660C" w:rsidRDefault="006C13A7" w:rsidP="007E660C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B93A0D">
              <w:rPr>
                <w:rFonts w:ascii="Arial" w:eastAsia="Arial" w:hAnsi="Arial" w:cs="Arial"/>
                <w:szCs w:val="19"/>
              </w:rPr>
              <w:t>DSWD-NRLMB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provides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logistical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augmentation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to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FOs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on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delivering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FFPs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to</w:t>
            </w:r>
            <w:r w:rsidR="00CB2A7E">
              <w:rPr>
                <w:rFonts w:ascii="Arial" w:eastAsia="Arial" w:hAnsi="Arial" w:cs="Arial"/>
                <w:szCs w:val="19"/>
              </w:rPr>
              <w:t xml:space="preserve"> </w:t>
            </w:r>
            <w:r w:rsidRPr="00B93A0D">
              <w:rPr>
                <w:rFonts w:ascii="Arial" w:eastAsia="Arial" w:hAnsi="Arial" w:cs="Arial"/>
                <w:szCs w:val="19"/>
              </w:rPr>
              <w:t>LGUs.</w:t>
            </w:r>
          </w:p>
        </w:tc>
      </w:tr>
    </w:tbl>
    <w:p w14:paraId="2AE0A1CE" w14:textId="502556BF" w:rsidR="007C0454" w:rsidRPr="00B93A0D" w:rsidRDefault="007C0454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02886FF1" w:rsidR="00E455C1" w:rsidRPr="00B93A0D" w:rsidRDefault="00E455C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63F555D2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B93A0D" w14:paraId="07183BFD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2992EB2D" w:rsidR="00C37E61" w:rsidRPr="00B93A0D" w:rsidRDefault="00C37E6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55914B" w14:textId="32C7C8AD" w:rsidR="007523FD" w:rsidRPr="00B93A0D" w:rsidRDefault="007523F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ec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LSWD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  <w:p w14:paraId="5A6C4823" w14:textId="4B5C0104" w:rsidR="00CB5E28" w:rsidRPr="007E660C" w:rsidRDefault="007523FD" w:rsidP="007E660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54639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”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6F578C7E" w14:textId="77777777" w:rsidR="00966F27" w:rsidRPr="00B93A0D" w:rsidRDefault="00966F2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E489B37" w14:textId="477382FC" w:rsidR="0011536B" w:rsidRPr="00B93A0D" w:rsidRDefault="0011536B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B93A0D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161D6BB9" w:rsidR="0011536B" w:rsidRPr="00B93A0D" w:rsidRDefault="000E5B2D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1</w:t>
            </w:r>
            <w:r w:rsidR="00963A84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11536B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11536B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5D1ABD" w14:textId="2FCB4ADB" w:rsidR="00963A84" w:rsidRPr="00B93A0D" w:rsidRDefault="00B13F74" w:rsidP="007A39F8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B93A0D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CA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coordinate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with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OCD-CA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on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transportation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of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donate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good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t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B93A0D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B93A0D">
              <w:rPr>
                <w:rFonts w:ascii="Arial" w:hAnsi="Arial" w:cs="Arial"/>
                <w:sz w:val="20"/>
                <w:szCs w:val="20"/>
              </w:rPr>
              <w:t>II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B93A0D">
              <w:rPr>
                <w:rFonts w:ascii="Arial" w:hAnsi="Arial" w:cs="Arial"/>
                <w:sz w:val="20"/>
                <w:szCs w:val="20"/>
              </w:rPr>
              <w:t>in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Cagayan.</w:t>
            </w:r>
          </w:p>
          <w:p w14:paraId="58085A8A" w14:textId="2EE80997" w:rsidR="00963A84" w:rsidRPr="00B93A0D" w:rsidRDefault="009900D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B93A0D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CA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p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rovide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FFP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a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augmentation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support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B93A0D">
              <w:rPr>
                <w:rFonts w:ascii="Arial" w:hAnsi="Arial" w:cs="Arial"/>
                <w:sz w:val="20"/>
                <w:szCs w:val="20"/>
              </w:rPr>
              <w:t>t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B93A0D">
              <w:rPr>
                <w:rFonts w:ascii="Arial" w:hAnsi="Arial" w:cs="Arial"/>
                <w:sz w:val="20"/>
                <w:szCs w:val="20"/>
              </w:rPr>
              <w:t>DSWD-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Fiel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Offic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II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fo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distribution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t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affecte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familie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an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individuals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193C6E6" w14:textId="13B7DAC0" w:rsidR="00B04ED4" w:rsidRPr="00B93A0D" w:rsidRDefault="00963A84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B93A0D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CA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facilitate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processing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of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burial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assistanc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fo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bereave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familie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of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9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casualtie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of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landslid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in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105DF" w:rsidRPr="00B93A0D">
              <w:rPr>
                <w:rFonts w:ascii="Arial" w:hAnsi="Arial" w:cs="Arial"/>
                <w:sz w:val="20"/>
                <w:szCs w:val="20"/>
              </w:rPr>
              <w:t>Banaue</w:t>
            </w:r>
            <w:r w:rsidRPr="00B93A0D">
              <w:rPr>
                <w:rFonts w:ascii="Arial" w:hAnsi="Arial" w:cs="Arial"/>
                <w:sz w:val="20"/>
                <w:szCs w:val="20"/>
              </w:rPr>
              <w:t>,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Ifugao.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Eight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(8)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out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of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nin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(9)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familie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wer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provide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with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₱</w:t>
            </w:r>
            <w:r w:rsidRPr="00B93A0D">
              <w:rPr>
                <w:rFonts w:ascii="Arial" w:hAnsi="Arial" w:cs="Arial"/>
                <w:sz w:val="20"/>
                <w:szCs w:val="20"/>
              </w:rPr>
              <w:t>10,000.00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>
              <w:rPr>
                <w:rFonts w:ascii="Arial" w:hAnsi="Arial" w:cs="Arial"/>
                <w:sz w:val="20"/>
                <w:szCs w:val="20"/>
              </w:rPr>
              <w:t>each</w:t>
            </w:r>
            <w:r w:rsidRPr="00B93A0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30DC5C6" w14:textId="707B5B81" w:rsidR="00B04ED4" w:rsidRPr="00B93A0D" w:rsidRDefault="00166F05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SWD-F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A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ntinuously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manage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donation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desk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t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Fiel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Offic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ccept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in-kin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donation</w:t>
            </w:r>
            <w:r w:rsidR="0039368E">
              <w:rPr>
                <w:rFonts w:ascii="Arial" w:hAnsi="Arial" w:cs="Arial"/>
                <w:sz w:val="20"/>
                <w:szCs w:val="20"/>
              </w:rPr>
              <w:t>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fo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victim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of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yphoon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>
              <w:rPr>
                <w:rFonts w:ascii="Arial" w:hAnsi="Arial" w:cs="Arial"/>
                <w:sz w:val="20"/>
                <w:szCs w:val="20"/>
              </w:rPr>
              <w:t>“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Ulysses</w:t>
            </w:r>
            <w:r w:rsidR="0039368E">
              <w:rPr>
                <w:rFonts w:ascii="Arial" w:hAnsi="Arial" w:cs="Arial"/>
                <w:sz w:val="20"/>
                <w:szCs w:val="20"/>
              </w:rPr>
              <w:t>”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C385CCA" w14:textId="4318F1ED" w:rsidR="00B04ED4" w:rsidRPr="00B93A0D" w:rsidRDefault="0039368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SWD-F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A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continuous</w:t>
            </w:r>
            <w:r>
              <w:rPr>
                <w:rFonts w:ascii="Arial" w:hAnsi="Arial" w:cs="Arial"/>
                <w:sz w:val="20"/>
                <w:szCs w:val="20"/>
              </w:rPr>
              <w:t>ly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798B" w:rsidRPr="00B93A0D">
              <w:rPr>
                <w:rFonts w:ascii="Arial" w:hAnsi="Arial" w:cs="Arial"/>
                <w:sz w:val="20"/>
                <w:szCs w:val="20"/>
              </w:rPr>
              <w:t>repacking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o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an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on-foo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tem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t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Regional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Warehous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with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ssistanc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from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partner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n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volunteer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i.e.,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NP,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FP,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ash-for-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Work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B93A0D">
              <w:rPr>
                <w:rFonts w:ascii="Arial" w:hAnsi="Arial" w:cs="Arial"/>
                <w:sz w:val="20"/>
                <w:szCs w:val="20"/>
              </w:rPr>
              <w:t>an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od-for-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Work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neficiaries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94C5E1D" w14:textId="14E472D7" w:rsidR="00B04ED4" w:rsidRPr="00B93A0D" w:rsidRDefault="00932FF9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B93A0D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CA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DRM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staff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rendere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duty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t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Operation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Cente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to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3A0D">
              <w:rPr>
                <w:rFonts w:ascii="Arial" w:hAnsi="Arial" w:cs="Arial"/>
                <w:sz w:val="20"/>
                <w:szCs w:val="20"/>
              </w:rPr>
              <w:t>monito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statu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>
              <w:rPr>
                <w:rFonts w:ascii="Arial" w:hAnsi="Arial" w:cs="Arial"/>
                <w:sz w:val="20"/>
                <w:szCs w:val="20"/>
              </w:rPr>
              <w:t>of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>
              <w:rPr>
                <w:rFonts w:ascii="Arial" w:hAnsi="Arial" w:cs="Arial"/>
                <w:sz w:val="20"/>
                <w:szCs w:val="20"/>
              </w:rPr>
              <w:t>affecte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>
              <w:rPr>
                <w:rFonts w:ascii="Arial" w:hAnsi="Arial" w:cs="Arial"/>
                <w:sz w:val="20"/>
                <w:szCs w:val="20"/>
              </w:rPr>
              <w:t>area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well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the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lert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status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and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weather</w:t>
            </w:r>
            <w:r w:rsidR="00CB2A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B93A0D">
              <w:rPr>
                <w:rFonts w:ascii="Arial" w:hAnsi="Arial" w:cs="Arial"/>
                <w:sz w:val="20"/>
                <w:szCs w:val="20"/>
              </w:rPr>
              <w:t>updates.</w:t>
            </w:r>
          </w:p>
          <w:p w14:paraId="76B0E69B" w14:textId="37664557" w:rsidR="00932FF9" w:rsidRPr="00B93A0D" w:rsidRDefault="00932FF9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auto"/>
                <w:sz w:val="20"/>
                <w:szCs w:val="20"/>
              </w:rPr>
            </w:pP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Rapid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Emergency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Telecommunications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Team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(RETT)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39368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and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39368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satellite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equipment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are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on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standby.</w:t>
            </w:r>
          </w:p>
          <w:p w14:paraId="7B8BC210" w14:textId="290C4215" w:rsidR="00932FF9" w:rsidRPr="00B93A0D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auto"/>
                <w:sz w:val="20"/>
                <w:szCs w:val="20"/>
              </w:rPr>
            </w:pP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DSWD-FO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CAR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Operations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Center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is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on</w:t>
            </w:r>
            <w:r w:rsidR="00CB2A7E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RED</w:t>
            </w:r>
            <w:r w:rsidR="00CB2A7E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ALERT</w:t>
            </w:r>
            <w:r w:rsidR="00932FF9" w:rsidRPr="00B93A0D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.</w:t>
            </w:r>
          </w:p>
          <w:p w14:paraId="5A33E487" w14:textId="3322787F" w:rsidR="00B8046C" w:rsidRPr="00B93A0D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auto"/>
                <w:sz w:val="20"/>
                <w:szCs w:val="20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CA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close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Cordiller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Ris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Redu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Counci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Emergenc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significa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updates.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</w:p>
        </w:tc>
      </w:tr>
    </w:tbl>
    <w:p w14:paraId="385E6FD8" w14:textId="77777777" w:rsidR="00195005" w:rsidRPr="00B93A0D" w:rsidRDefault="0019500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52B5736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1A5A60B0" w:rsidR="008350BA" w:rsidRPr="00B93A0D" w:rsidRDefault="00B5745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81E0C32" w14:textId="35862385" w:rsidR="00752199" w:rsidRPr="00B93A0D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cid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IMT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ranch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ffer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is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du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unci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RRMC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D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rough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a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turban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ubmis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ignifica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pdates.</w:t>
            </w:r>
          </w:p>
          <w:p w14:paraId="104D4E8F" w14:textId="51170B92" w:rsidR="00B5745F" w:rsidRPr="00B93A0D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itial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liver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ddit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wil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liver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uguegara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it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ogistic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u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DRRMC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.</w:t>
            </w:r>
          </w:p>
          <w:p w14:paraId="6CD52B63" w14:textId="3993689E" w:rsidR="00670E90" w:rsidRPr="00B93A0D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pack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help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olunte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iday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it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a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ernando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nion.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ikewise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o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Help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s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lac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ccommodat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cer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uer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ard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="0039368E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”.</w:t>
            </w:r>
          </w:p>
          <w:p w14:paraId="3F998959" w14:textId="14C0362B" w:rsidR="002F2D96" w:rsidRPr="00B93A0D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M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ut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il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5745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ersonne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ossibl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.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ources.</w:t>
            </w:r>
          </w:p>
        </w:tc>
      </w:tr>
    </w:tbl>
    <w:p w14:paraId="251B6BFB" w14:textId="75712B28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CA2DCC7" w14:textId="495ED8CF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62F86F9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53FFF" w:rsidRPr="00B93A0D" w14:paraId="46CDD627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58487968" w:rsidR="00853FFF" w:rsidRPr="00B93A0D" w:rsidRDefault="00945DB9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53FF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53FF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036283" w14:textId="09364F5F" w:rsidR="003A214D" w:rsidRPr="00B93A0D" w:rsidRDefault="003A214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06E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vid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ur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ereav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06E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u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06E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.</w:t>
            </w:r>
          </w:p>
          <w:p w14:paraId="04932450" w14:textId="5828C00B" w:rsidR="003A214D" w:rsidRPr="00B93A0D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tinuous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overn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ni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(LGU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63544BB7" w14:textId="57E76DE7" w:rsidR="003A214D" w:rsidRPr="00B93A0D" w:rsidRDefault="00B406E6" w:rsidP="007A39F8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ADTs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/City/Municip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A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conduc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ffect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.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7D2E6B8B" w14:textId="47549832" w:rsidR="00C202A8" w:rsidRPr="00B93A0D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4-hou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uty.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3C726B67" w14:textId="44C19DF3" w:rsidR="00C202A8" w:rsidRPr="00B93A0D" w:rsidRDefault="00C202A8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te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ive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im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GUs.</w:t>
            </w:r>
          </w:p>
          <w:p w14:paraId="13AF4A9B" w14:textId="787696C5" w:rsidR="008A20E3" w:rsidRPr="00B93A0D" w:rsidRDefault="00C202A8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form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DRIM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onitor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urr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a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turban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ru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AGAS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ather/fl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ulletin/advisory.</w:t>
            </w:r>
          </w:p>
        </w:tc>
      </w:tr>
    </w:tbl>
    <w:p w14:paraId="1450B26F" w14:textId="54C41ED3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B67B95B" w14:textId="55D56712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17F06" w:rsidRPr="00B93A0D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5980DCF4" w:rsidR="00B17F06" w:rsidRPr="00B93A0D" w:rsidRDefault="000E5B2D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1F189C">
              <w:rPr>
                <w:rFonts w:ascii="Arial" w:eastAsia="Arial" w:hAnsi="Arial" w:cs="Arial"/>
                <w:color w:val="auto"/>
                <w:sz w:val="20"/>
                <w:szCs w:val="24"/>
              </w:rPr>
              <w:t>9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5B1D46" w14:textId="12A2066F" w:rsidR="000E5B2D" w:rsidRPr="00B93A0D" w:rsidRDefault="000B3EA9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’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api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4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-</w:t>
            </w:r>
            <w:r w:rsidR="00D776C2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hou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ut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xten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QRT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.</w:t>
            </w:r>
          </w:p>
          <w:p w14:paraId="1EB20CAE" w14:textId="276A99D0" w:rsidR="00B4216F" w:rsidRPr="00B93A0D" w:rsidRDefault="004A2E2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0E5B2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tinuous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E5B2D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pack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.</w:t>
            </w:r>
          </w:p>
          <w:p w14:paraId="4CEBA0C9" w14:textId="6CDB2369" w:rsidR="004A2E2B" w:rsidRPr="00B93A0D" w:rsidRDefault="005106F3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4A2E2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ro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takeholders.</w:t>
            </w:r>
          </w:p>
          <w:p w14:paraId="1E2625BA" w14:textId="4A679DAA" w:rsidR="009B0F62" w:rsidRPr="00B93A0D" w:rsidRDefault="00C747B6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</w:t>
            </w:r>
            <w:r w:rsidR="004A2E2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7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.</w:t>
            </w:r>
          </w:p>
        </w:tc>
      </w:tr>
    </w:tbl>
    <w:p w14:paraId="02DF54D4" w14:textId="77777777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47C0AF5" w14:textId="34BF359A" w:rsidR="00104E73" w:rsidRPr="00B93A0D" w:rsidRDefault="00104E73" w:rsidP="007A39F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5CC854C" w14:textId="77777777" w:rsidTr="002F2D96">
        <w:trPr>
          <w:trHeight w:val="42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04E73" w:rsidRPr="00B93A0D" w14:paraId="125C7043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4A9FBD60" w:rsidR="00104E73" w:rsidRPr="00B93A0D" w:rsidRDefault="003E4EE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1F189C">
              <w:rPr>
                <w:rFonts w:ascii="Arial" w:eastAsia="Arial" w:hAnsi="Arial" w:cs="Arial"/>
                <w:color w:val="auto"/>
                <w:sz w:val="20"/>
                <w:szCs w:val="24"/>
              </w:rPr>
              <w:t>9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F4A5C3" w14:textId="4A42C009" w:rsidR="003E4EEF" w:rsidRPr="00B93A0D" w:rsidRDefault="00FA2D7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en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E4EE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EOC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ather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raffic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oa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o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ffo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l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layed.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48CA4240" w14:textId="482EB4B8" w:rsidR="00695A51" w:rsidRPr="001F189C" w:rsidRDefault="003E4EEF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ess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ternal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plac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IDP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</w:tc>
      </w:tr>
    </w:tbl>
    <w:p w14:paraId="53D948F5" w14:textId="77777777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77D2827" w14:textId="6EC94016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C6D9B" w:rsidRPr="00B93A0D" w14:paraId="0FBC04D0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49EA2411" w:rsidR="00BC6D9B" w:rsidRPr="00B93A0D" w:rsidRDefault="00B23D02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6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1CAE4" w14:textId="6504E537" w:rsidR="003854BB" w:rsidRPr="00B93A0D" w:rsidRDefault="00CB74A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intai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DO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VID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-19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la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actic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ime.</w:t>
            </w:r>
          </w:p>
          <w:p w14:paraId="0A59C025" w14:textId="436658BD" w:rsidR="007523FD" w:rsidRPr="00B93A0D" w:rsidRDefault="00390C3A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ar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.</w:t>
            </w:r>
          </w:p>
          <w:p w14:paraId="5BA2CDBF" w14:textId="0604285E" w:rsidR="00B23D02" w:rsidRPr="00B93A0D" w:rsidRDefault="00B23D02" w:rsidP="00390C3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po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1918A8E" w14:textId="667AFDAA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2EA448B2" w14:textId="77777777" w:rsidR="007F7727" w:rsidRDefault="007F7727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br w:type="page"/>
      </w:r>
    </w:p>
    <w:p w14:paraId="3EBA0ADC" w14:textId="3BA47188" w:rsidR="00787381" w:rsidRPr="00B93A0D" w:rsidRDefault="0078738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104E73" w:rsidRPr="00B93A0D"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7016C6" w:rsidRPr="00B93A0D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1EEF8290" w:rsidR="007016C6" w:rsidRPr="00B93A0D" w:rsidRDefault="007F10B8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4972D2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7016C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016C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7192C2" w14:textId="0666EE39" w:rsidR="00ED73DF" w:rsidRPr="00B93A0D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ensure</w:t>
            </w:r>
            <w:r w:rsidR="000C673B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0C673B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p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ro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fami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pack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relie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0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0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0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0"/>
              </w:rPr>
              <w:t>“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Ulysses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0"/>
              </w:rPr>
              <w:t>”</w:t>
            </w:r>
            <w:r w:rsidR="00ED73DF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.</w:t>
            </w:r>
          </w:p>
          <w:p w14:paraId="1092952E" w14:textId="005E71C6" w:rsidR="00DF20D3" w:rsidRPr="00B93A0D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i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(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RMD</w:t>
            </w:r>
            <w:r w:rsidR="00FF74E4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continuo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monit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wea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updat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information.</w:t>
            </w:r>
          </w:p>
          <w:p w14:paraId="515ED0DE" w14:textId="41F06E40" w:rsidR="0076413C" w:rsidRPr="00B93A0D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0"/>
              </w:rPr>
              <w:t>i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Resou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Se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ensur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vailabilit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non-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ne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rises.</w:t>
            </w:r>
          </w:p>
          <w:p w14:paraId="380D7007" w14:textId="1222D740" w:rsidR="00DF20D3" w:rsidRPr="00B93A0D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Q</w:t>
            </w:r>
            <w:r w:rsidR="007C0A1D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uic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R</w:t>
            </w:r>
            <w:r w:rsidR="007C0A1D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</w:t>
            </w:r>
            <w:r w:rsidR="007C0A1D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eam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7C0A1D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(QRT</w:t>
            </w:r>
            <w:r w:rsidR="005106F3">
              <w:rPr>
                <w:rFonts w:ascii="Arial" w:eastAsia="Arial" w:hAnsi="Arial" w:cs="Arial"/>
                <w:color w:val="auto"/>
                <w:sz w:val="20"/>
                <w:szCs w:val="20"/>
              </w:rPr>
              <w:t>s</w:t>
            </w:r>
            <w:r w:rsidR="007C0A1D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ctivated.</w:t>
            </w:r>
          </w:p>
          <w:p w14:paraId="08404F6A" w14:textId="242B167F" w:rsidR="00987881" w:rsidRPr="00B93A0D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P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M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memb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6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provinc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ctiva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instru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P/MDRRMOs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C/MSWDO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T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Ulyss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repo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B93A0D">
              <w:rPr>
                <w:rFonts w:ascii="Arial" w:eastAsia="Arial" w:hAnsi="Arial" w:cs="Arial"/>
                <w:color w:val="auto"/>
                <w:sz w:val="20"/>
                <w:szCs w:val="20"/>
              </w:rPr>
              <w:t>updates.</w:t>
            </w:r>
          </w:p>
        </w:tc>
      </w:tr>
    </w:tbl>
    <w:p w14:paraId="2A34980E" w14:textId="77777777" w:rsidR="00787381" w:rsidRPr="00B93A0D" w:rsidRDefault="0078738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2124B09" w14:textId="4AAAABC4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21E9C518" w:rsidR="008350BA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F493C9" w14:textId="1D7860E9" w:rsidR="00787381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nd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llow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w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rm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artment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52E7411F" w14:textId="5C89721D" w:rsidR="008350BA" w:rsidRPr="00390C3A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DAN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pos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4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rai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7B58A080" w14:textId="7777777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9607237" w14:textId="31A08996" w:rsidR="00F4001A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8350BA" w:rsidRPr="00B93A0D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93A0D" w:rsidRPr="00B93A0D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510379FD" w:rsidR="00041E85" w:rsidRPr="00B93A0D" w:rsidRDefault="004425F9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6D520A" w14:textId="5AEF9284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epositio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966F27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l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ic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upport.</w:t>
            </w:r>
          </w:p>
          <w:p w14:paraId="235C96B6" w14:textId="5D34A387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DRMD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e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orkfo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  <w:p w14:paraId="20D99791" w14:textId="7365A1F3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RMD-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RI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ADTs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round.</w:t>
            </w:r>
          </w:p>
          <w:p w14:paraId="38C570B4" w14:textId="7D4E585A" w:rsidR="008350BA" w:rsidRPr="00B93A0D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ou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RR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patch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leas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mod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enev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2D3F6240" w14:textId="77777777" w:rsidR="00390C3A" w:rsidRDefault="00390C3A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</w:p>
    <w:p w14:paraId="4D1C2C5C" w14:textId="776768AD" w:rsidR="00411916" w:rsidRDefault="0041191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  <w:r w:rsidRPr="00B93A0D">
        <w:rPr>
          <w:rFonts w:ascii="Arial" w:eastAsia="Arial" w:hAnsi="Arial" w:cs="Arial"/>
          <w:b/>
          <w:i/>
          <w:color w:val="auto"/>
          <w:sz w:val="20"/>
          <w:szCs w:val="20"/>
        </w:rPr>
        <w:t>*****</w:t>
      </w:r>
    </w:p>
    <w:p w14:paraId="4CDEA10F" w14:textId="78049108" w:rsidR="00155355" w:rsidRPr="00411916" w:rsidRDefault="003D09A9" w:rsidP="007A39F8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isas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Respons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peration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Mo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Informati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en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(DROMIC)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SWD-DRMB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125678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losely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mo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effect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094082" w:rsidRPr="00B93A0D">
        <w:rPr>
          <w:rFonts w:ascii="Arial" w:eastAsia="Arial" w:hAnsi="Arial" w:cs="Arial"/>
          <w:i/>
          <w:color w:val="auto"/>
          <w:sz w:val="20"/>
          <w:szCs w:val="20"/>
        </w:rPr>
        <w:t>Typho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84027D" w:rsidRPr="00B93A0D">
        <w:rPr>
          <w:rFonts w:ascii="Arial" w:eastAsia="Arial" w:hAnsi="Arial" w:cs="Arial"/>
          <w:i/>
          <w:color w:val="auto"/>
          <w:sz w:val="20"/>
          <w:szCs w:val="20"/>
        </w:rPr>
        <w:t>“</w:t>
      </w:r>
      <w:r w:rsidR="008D1628" w:rsidRPr="00B93A0D">
        <w:rPr>
          <w:rFonts w:ascii="Arial" w:eastAsia="Arial" w:hAnsi="Arial" w:cs="Arial"/>
          <w:i/>
          <w:color w:val="auto"/>
          <w:sz w:val="20"/>
          <w:szCs w:val="20"/>
        </w:rPr>
        <w:t>Ulysses</w:t>
      </w:r>
      <w:r w:rsidR="001C3257" w:rsidRPr="00B93A0D">
        <w:rPr>
          <w:rFonts w:ascii="Arial" w:eastAsia="Arial" w:hAnsi="Arial" w:cs="Arial"/>
          <w:i/>
          <w:color w:val="auto"/>
          <w:sz w:val="20"/>
          <w:szCs w:val="20"/>
        </w:rPr>
        <w:t>”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6513DA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3B6818DB" w14:textId="77777777" w:rsidR="005D5602" w:rsidRDefault="005D5602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F85A9C8" w14:textId="77777777" w:rsidR="007F7727" w:rsidRDefault="007F7727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3EC0A269" w14:textId="51DF0167" w:rsidR="009F5111" w:rsidRPr="00173E41" w:rsidRDefault="009F5111" w:rsidP="007A39F8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CB2A7E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77777777" w:rsidR="009F5111" w:rsidRDefault="009F511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2D30EAA4" w14:textId="7EE41F7F" w:rsidR="00500389" w:rsidRDefault="00B93A0D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IANE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.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PELEGRINO</w:t>
      </w:r>
    </w:p>
    <w:p w14:paraId="75D90B14" w14:textId="2C8A0715" w:rsidR="00B93A0D" w:rsidRDefault="00B93A0D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AN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ERWIN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ANDREW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I.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ONTANILLAS</w:t>
      </w:r>
    </w:p>
    <w:p w14:paraId="49FD8B95" w14:textId="1E35DD94" w:rsidR="00B93A0D" w:rsidRDefault="00B93A0D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PHIL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JOBERT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A.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ZALDIVAR</w:t>
      </w:r>
    </w:p>
    <w:p w14:paraId="6EBCFBE1" w14:textId="77777777" w:rsidR="0034090C" w:rsidRDefault="0034090C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4A7F23F3" w14:textId="77777777" w:rsidR="00A81231" w:rsidRPr="00966F27" w:rsidRDefault="00A8123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40D054B8" w14:textId="4619F10B" w:rsidR="0034090C" w:rsidRDefault="00B93A0D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R.</w:t>
      </w:r>
      <w:r w:rsidR="00CB2A7E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JAWILI</w:t>
      </w:r>
    </w:p>
    <w:p w14:paraId="15BD888A" w14:textId="146B7860" w:rsidR="00966F27" w:rsidRDefault="009F5111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7ACAB3D7" w14:textId="79A8763F" w:rsidR="004024F0" w:rsidRDefault="004024F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4ECD3E4E" w14:textId="1D3F80B4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283934A9" w14:textId="3661E6A8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6EB796C2" w14:textId="77777777" w:rsidR="00B93A0D" w:rsidRDefault="00B93A0D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color w:val="002060"/>
          <w:sz w:val="32"/>
          <w:szCs w:val="32"/>
        </w:rPr>
        <w:br w:type="page"/>
      </w:r>
    </w:p>
    <w:p w14:paraId="7D2951D3" w14:textId="65561484" w:rsidR="008A71C6" w:rsidRDefault="00652D57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 w:rsidRPr="00261953">
        <w:rPr>
          <w:rFonts w:ascii="Arial" w:eastAsia="Arial" w:hAnsi="Arial" w:cs="Arial"/>
          <w:b/>
          <w:color w:val="002060"/>
          <w:sz w:val="32"/>
          <w:szCs w:val="32"/>
        </w:rPr>
        <w:lastRenderedPageBreak/>
        <w:t>PHOTO</w:t>
      </w:r>
      <w:r w:rsidR="00CB2A7E">
        <w:rPr>
          <w:rFonts w:ascii="Arial" w:eastAsia="Arial" w:hAnsi="Arial" w:cs="Arial"/>
          <w:b/>
          <w:color w:val="002060"/>
          <w:sz w:val="32"/>
          <w:szCs w:val="32"/>
        </w:rPr>
        <w:t xml:space="preserve"> </w:t>
      </w:r>
      <w:r w:rsidRPr="00261953">
        <w:rPr>
          <w:rFonts w:ascii="Arial" w:eastAsia="Arial" w:hAnsi="Arial" w:cs="Arial"/>
          <w:b/>
          <w:color w:val="002060"/>
          <w:sz w:val="32"/>
          <w:szCs w:val="32"/>
        </w:rPr>
        <w:t>DOCUMENTATION</w:t>
      </w:r>
    </w:p>
    <w:p w14:paraId="71D611F6" w14:textId="77777777" w:rsidR="007F7727" w:rsidRDefault="007F7727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5977B2EA" wp14:editId="17286A5F">
            <wp:extent cx="5605272" cy="42062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lide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72A3B" w14:textId="77777777" w:rsidR="007F7727" w:rsidRPr="007F7727" w:rsidRDefault="007F7727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16"/>
          <w:szCs w:val="32"/>
        </w:rPr>
      </w:pPr>
      <w:bookmarkStart w:id="7" w:name="_GoBack"/>
      <w:bookmarkEnd w:id="7"/>
    </w:p>
    <w:p w14:paraId="7A521EFB" w14:textId="3C7C10A4" w:rsidR="00A96A8A" w:rsidRDefault="007F7727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4699869B" wp14:editId="048584E0">
            <wp:extent cx="5605272" cy="42062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lide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lastRenderedPageBreak/>
        <w:drawing>
          <wp:inline distT="0" distB="0" distL="0" distR="0" wp14:anchorId="6815DD5F" wp14:editId="114727FF">
            <wp:extent cx="5605272" cy="42062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lide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C4D27" w14:textId="7776B476" w:rsidR="00B90530" w:rsidRPr="0034090C" w:rsidRDefault="00B90530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sectPr w:rsidR="00B90530" w:rsidRPr="0034090C" w:rsidSect="00E50E07">
      <w:headerReference w:type="default" r:id="rId12"/>
      <w:footerReference w:type="default" r:id="rId13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9B3C8B" w14:textId="77777777" w:rsidR="00890F97" w:rsidRDefault="00890F97">
      <w:pPr>
        <w:spacing w:after="0" w:line="240" w:lineRule="auto"/>
      </w:pPr>
      <w:r>
        <w:separator/>
      </w:r>
    </w:p>
  </w:endnote>
  <w:endnote w:type="continuationSeparator" w:id="0">
    <w:p w14:paraId="6C4619A6" w14:textId="77777777" w:rsidR="00890F97" w:rsidRDefault="00890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AA3515" w14:textId="77777777" w:rsidR="008D417E" w:rsidRDefault="008D417E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3A268EEB" w:rsidR="008D417E" w:rsidRDefault="008D417E" w:rsidP="007F1225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7F7727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7F7727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840445">
      <w:rPr>
        <w:rFonts w:ascii="Arial" w:eastAsia="Arial" w:hAnsi="Arial" w:cs="Arial"/>
        <w:sz w:val="16"/>
        <w:szCs w:val="16"/>
      </w:rPr>
      <w:t>DSWD DROMIC Report #1</w:t>
    </w:r>
    <w:r>
      <w:rPr>
        <w:rFonts w:ascii="Arial" w:eastAsia="Arial" w:hAnsi="Arial" w:cs="Arial"/>
        <w:sz w:val="16"/>
        <w:szCs w:val="16"/>
      </w:rPr>
      <w:t>8 on Typhoon “ULYSSES” as of 19</w:t>
    </w:r>
    <w:r w:rsidRPr="00840445">
      <w:rPr>
        <w:rFonts w:ascii="Arial" w:eastAsia="Arial" w:hAnsi="Arial" w:cs="Arial"/>
        <w:sz w:val="16"/>
        <w:szCs w:val="16"/>
      </w:rPr>
      <w:t xml:space="preserve"> November 2020, 6</w:t>
    </w:r>
    <w:r>
      <w:rPr>
        <w:rFonts w:ascii="Arial" w:eastAsia="Arial" w:hAnsi="Arial" w:cs="Arial"/>
        <w:sz w:val="16"/>
        <w:szCs w:val="16"/>
      </w:rPr>
      <w:t>P</w:t>
    </w:r>
    <w:r w:rsidRPr="00840445">
      <w:rPr>
        <w:rFonts w:ascii="Arial" w:eastAsia="Arial" w:hAnsi="Arial" w:cs="Arial"/>
        <w:sz w:val="16"/>
        <w:szCs w:val="16"/>
      </w:rPr>
      <w:t>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EBD5AF" w14:textId="77777777" w:rsidR="00890F97" w:rsidRDefault="00890F97">
      <w:pPr>
        <w:spacing w:after="0" w:line="240" w:lineRule="auto"/>
      </w:pPr>
      <w:r>
        <w:separator/>
      </w:r>
    </w:p>
  </w:footnote>
  <w:footnote w:type="continuationSeparator" w:id="0">
    <w:p w14:paraId="0B9ABA11" w14:textId="77777777" w:rsidR="00890F97" w:rsidRDefault="00890F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387D08" w14:textId="77777777" w:rsidR="008D417E" w:rsidRDefault="008D417E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8D417E" w:rsidRDefault="008D417E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8D417E" w:rsidRDefault="008D417E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8D417E" w:rsidRDefault="008D417E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6"/>
  </w:num>
  <w:num w:numId="5">
    <w:abstractNumId w:val="2"/>
  </w:num>
  <w:num w:numId="6">
    <w:abstractNumId w:val="7"/>
  </w:num>
  <w:num w:numId="7">
    <w:abstractNumId w:val="5"/>
  </w:num>
  <w:num w:numId="8">
    <w:abstractNumId w:val="1"/>
  </w:num>
  <w:num w:numId="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1580"/>
    <w:rsid w:val="000324F4"/>
    <w:rsid w:val="000343D8"/>
    <w:rsid w:val="000359C0"/>
    <w:rsid w:val="000362A4"/>
    <w:rsid w:val="000408C0"/>
    <w:rsid w:val="0004133D"/>
    <w:rsid w:val="00041E85"/>
    <w:rsid w:val="00044A86"/>
    <w:rsid w:val="00054288"/>
    <w:rsid w:val="00056C66"/>
    <w:rsid w:val="000572D6"/>
    <w:rsid w:val="00060DC9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0D82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A6D00"/>
    <w:rsid w:val="000B398A"/>
    <w:rsid w:val="000B3EA9"/>
    <w:rsid w:val="000B5875"/>
    <w:rsid w:val="000B5EEA"/>
    <w:rsid w:val="000C092F"/>
    <w:rsid w:val="000C196B"/>
    <w:rsid w:val="000C27E5"/>
    <w:rsid w:val="000C6136"/>
    <w:rsid w:val="000C6698"/>
    <w:rsid w:val="000C673B"/>
    <w:rsid w:val="000D1A9D"/>
    <w:rsid w:val="000D1F4C"/>
    <w:rsid w:val="000D2401"/>
    <w:rsid w:val="000D3D3E"/>
    <w:rsid w:val="000D6988"/>
    <w:rsid w:val="000E02DD"/>
    <w:rsid w:val="000E09D8"/>
    <w:rsid w:val="000E2E93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C6D"/>
    <w:rsid w:val="000F5D46"/>
    <w:rsid w:val="00102FD3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4514"/>
    <w:rsid w:val="00125678"/>
    <w:rsid w:val="00126F69"/>
    <w:rsid w:val="001300BF"/>
    <w:rsid w:val="0013032E"/>
    <w:rsid w:val="00145854"/>
    <w:rsid w:val="00146316"/>
    <w:rsid w:val="001470DF"/>
    <w:rsid w:val="00150801"/>
    <w:rsid w:val="00150E80"/>
    <w:rsid w:val="00151EA5"/>
    <w:rsid w:val="00151F51"/>
    <w:rsid w:val="00152CAC"/>
    <w:rsid w:val="00153232"/>
    <w:rsid w:val="00153ED1"/>
    <w:rsid w:val="0015464A"/>
    <w:rsid w:val="00154D2D"/>
    <w:rsid w:val="00155355"/>
    <w:rsid w:val="00156293"/>
    <w:rsid w:val="001606A4"/>
    <w:rsid w:val="001618E9"/>
    <w:rsid w:val="00162223"/>
    <w:rsid w:val="00163E15"/>
    <w:rsid w:val="00165C3D"/>
    <w:rsid w:val="00165ECB"/>
    <w:rsid w:val="00166F05"/>
    <w:rsid w:val="001671D2"/>
    <w:rsid w:val="00171DE9"/>
    <w:rsid w:val="00172BA8"/>
    <w:rsid w:val="00173750"/>
    <w:rsid w:val="00174E88"/>
    <w:rsid w:val="00175769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B2A89"/>
    <w:rsid w:val="001B68C6"/>
    <w:rsid w:val="001B6F56"/>
    <w:rsid w:val="001B707B"/>
    <w:rsid w:val="001C1FD4"/>
    <w:rsid w:val="001C3257"/>
    <w:rsid w:val="001C46EA"/>
    <w:rsid w:val="001D0185"/>
    <w:rsid w:val="001D01A8"/>
    <w:rsid w:val="001D13A5"/>
    <w:rsid w:val="001D184D"/>
    <w:rsid w:val="001E08FA"/>
    <w:rsid w:val="001E09E8"/>
    <w:rsid w:val="001E1043"/>
    <w:rsid w:val="001E26B4"/>
    <w:rsid w:val="001E526C"/>
    <w:rsid w:val="001E7A8D"/>
    <w:rsid w:val="001F076A"/>
    <w:rsid w:val="001F0789"/>
    <w:rsid w:val="001F1650"/>
    <w:rsid w:val="001F189C"/>
    <w:rsid w:val="0020030B"/>
    <w:rsid w:val="00202201"/>
    <w:rsid w:val="00203164"/>
    <w:rsid w:val="00203BAA"/>
    <w:rsid w:val="002057CB"/>
    <w:rsid w:val="002063ED"/>
    <w:rsid w:val="00206793"/>
    <w:rsid w:val="0021094E"/>
    <w:rsid w:val="00212BF2"/>
    <w:rsid w:val="00212DCE"/>
    <w:rsid w:val="002147BF"/>
    <w:rsid w:val="00215B31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777"/>
    <w:rsid w:val="00235815"/>
    <w:rsid w:val="0023713D"/>
    <w:rsid w:val="00240DA9"/>
    <w:rsid w:val="002412CC"/>
    <w:rsid w:val="00241C57"/>
    <w:rsid w:val="002457B8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307D"/>
    <w:rsid w:val="00274134"/>
    <w:rsid w:val="00277A70"/>
    <w:rsid w:val="00280BEA"/>
    <w:rsid w:val="00281D3F"/>
    <w:rsid w:val="00284FBC"/>
    <w:rsid w:val="00285556"/>
    <w:rsid w:val="00285E1F"/>
    <w:rsid w:val="00287526"/>
    <w:rsid w:val="00292871"/>
    <w:rsid w:val="00293BBD"/>
    <w:rsid w:val="00294CBB"/>
    <w:rsid w:val="00294E5E"/>
    <w:rsid w:val="002954EB"/>
    <w:rsid w:val="00295FEF"/>
    <w:rsid w:val="002A2600"/>
    <w:rsid w:val="002A40C2"/>
    <w:rsid w:val="002A599A"/>
    <w:rsid w:val="002A731A"/>
    <w:rsid w:val="002B045E"/>
    <w:rsid w:val="002B1CA1"/>
    <w:rsid w:val="002B2EC9"/>
    <w:rsid w:val="002B4107"/>
    <w:rsid w:val="002C1E7D"/>
    <w:rsid w:val="002C224F"/>
    <w:rsid w:val="002C7253"/>
    <w:rsid w:val="002D0802"/>
    <w:rsid w:val="002D3418"/>
    <w:rsid w:val="002D7921"/>
    <w:rsid w:val="002E187F"/>
    <w:rsid w:val="002E25AE"/>
    <w:rsid w:val="002E3140"/>
    <w:rsid w:val="002E4839"/>
    <w:rsid w:val="002F0FA9"/>
    <w:rsid w:val="002F2D96"/>
    <w:rsid w:val="002F3D55"/>
    <w:rsid w:val="002F3E7E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51D"/>
    <w:rsid w:val="00310EE3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70F5C"/>
    <w:rsid w:val="00373CD6"/>
    <w:rsid w:val="00375840"/>
    <w:rsid w:val="00376584"/>
    <w:rsid w:val="00377F27"/>
    <w:rsid w:val="00382CF2"/>
    <w:rsid w:val="003831BB"/>
    <w:rsid w:val="00383309"/>
    <w:rsid w:val="00384E5A"/>
    <w:rsid w:val="003854BB"/>
    <w:rsid w:val="00385A03"/>
    <w:rsid w:val="003867D0"/>
    <w:rsid w:val="003870A7"/>
    <w:rsid w:val="0038790C"/>
    <w:rsid w:val="00390877"/>
    <w:rsid w:val="00390C3A"/>
    <w:rsid w:val="00391318"/>
    <w:rsid w:val="0039368E"/>
    <w:rsid w:val="003964A6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46"/>
    <w:rsid w:val="003C23AA"/>
    <w:rsid w:val="003C3089"/>
    <w:rsid w:val="003C3E11"/>
    <w:rsid w:val="003C5C22"/>
    <w:rsid w:val="003C707B"/>
    <w:rsid w:val="003C7DE1"/>
    <w:rsid w:val="003D0060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1E"/>
    <w:rsid w:val="003E27EE"/>
    <w:rsid w:val="003E43D1"/>
    <w:rsid w:val="003E4EEF"/>
    <w:rsid w:val="003E642D"/>
    <w:rsid w:val="003F0421"/>
    <w:rsid w:val="003F0D46"/>
    <w:rsid w:val="003F6B13"/>
    <w:rsid w:val="003F79ED"/>
    <w:rsid w:val="003F7BD4"/>
    <w:rsid w:val="004024F0"/>
    <w:rsid w:val="0040253E"/>
    <w:rsid w:val="00402969"/>
    <w:rsid w:val="004033F8"/>
    <w:rsid w:val="00411916"/>
    <w:rsid w:val="004134A7"/>
    <w:rsid w:val="00413E86"/>
    <w:rsid w:val="0041730B"/>
    <w:rsid w:val="004230B5"/>
    <w:rsid w:val="00424801"/>
    <w:rsid w:val="0042531A"/>
    <w:rsid w:val="00425689"/>
    <w:rsid w:val="0042628C"/>
    <w:rsid w:val="0043209E"/>
    <w:rsid w:val="004334A9"/>
    <w:rsid w:val="004345F2"/>
    <w:rsid w:val="0043529B"/>
    <w:rsid w:val="00435ACD"/>
    <w:rsid w:val="004425F9"/>
    <w:rsid w:val="0044371B"/>
    <w:rsid w:val="00443CD3"/>
    <w:rsid w:val="004444F8"/>
    <w:rsid w:val="0044541D"/>
    <w:rsid w:val="00446AAF"/>
    <w:rsid w:val="00447043"/>
    <w:rsid w:val="0045417C"/>
    <w:rsid w:val="0045491F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90703"/>
    <w:rsid w:val="00493AEB"/>
    <w:rsid w:val="00495170"/>
    <w:rsid w:val="00495369"/>
    <w:rsid w:val="0049658E"/>
    <w:rsid w:val="004967F5"/>
    <w:rsid w:val="004972D2"/>
    <w:rsid w:val="004A080D"/>
    <w:rsid w:val="004A0F1E"/>
    <w:rsid w:val="004A10BB"/>
    <w:rsid w:val="004A1497"/>
    <w:rsid w:val="004A195C"/>
    <w:rsid w:val="004A2E2B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0DA8"/>
    <w:rsid w:val="004D1392"/>
    <w:rsid w:val="004D5BE4"/>
    <w:rsid w:val="004D6DAD"/>
    <w:rsid w:val="004E193E"/>
    <w:rsid w:val="004E2DCF"/>
    <w:rsid w:val="004E36A6"/>
    <w:rsid w:val="004E68C2"/>
    <w:rsid w:val="004E7000"/>
    <w:rsid w:val="004F010C"/>
    <w:rsid w:val="004F27B7"/>
    <w:rsid w:val="004F68F5"/>
    <w:rsid w:val="004F6AC1"/>
    <w:rsid w:val="004F6EEB"/>
    <w:rsid w:val="00500389"/>
    <w:rsid w:val="0050157A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212E5"/>
    <w:rsid w:val="0052400F"/>
    <w:rsid w:val="00524A25"/>
    <w:rsid w:val="0052758B"/>
    <w:rsid w:val="00527C81"/>
    <w:rsid w:val="0053392E"/>
    <w:rsid w:val="0053534A"/>
    <w:rsid w:val="0053646F"/>
    <w:rsid w:val="00536668"/>
    <w:rsid w:val="005374F9"/>
    <w:rsid w:val="00537816"/>
    <w:rsid w:val="00543A35"/>
    <w:rsid w:val="00543C1E"/>
    <w:rsid w:val="00543D61"/>
    <w:rsid w:val="00544DE0"/>
    <w:rsid w:val="005459D7"/>
    <w:rsid w:val="00545CA0"/>
    <w:rsid w:val="0054639F"/>
    <w:rsid w:val="00546DEE"/>
    <w:rsid w:val="00550729"/>
    <w:rsid w:val="00551824"/>
    <w:rsid w:val="005570E3"/>
    <w:rsid w:val="00557D52"/>
    <w:rsid w:val="00557D73"/>
    <w:rsid w:val="005613EE"/>
    <w:rsid w:val="005627D9"/>
    <w:rsid w:val="00562D22"/>
    <w:rsid w:val="00563955"/>
    <w:rsid w:val="0056425D"/>
    <w:rsid w:val="005670D1"/>
    <w:rsid w:val="005675AA"/>
    <w:rsid w:val="00567D3F"/>
    <w:rsid w:val="005715CA"/>
    <w:rsid w:val="00571C3B"/>
    <w:rsid w:val="00573C96"/>
    <w:rsid w:val="0057405C"/>
    <w:rsid w:val="00574617"/>
    <w:rsid w:val="00574E45"/>
    <w:rsid w:val="00576C4F"/>
    <w:rsid w:val="00580432"/>
    <w:rsid w:val="0058176D"/>
    <w:rsid w:val="00583D8D"/>
    <w:rsid w:val="005871E5"/>
    <w:rsid w:val="00587FA0"/>
    <w:rsid w:val="005929D6"/>
    <w:rsid w:val="0059459E"/>
    <w:rsid w:val="00594DB7"/>
    <w:rsid w:val="00597FFB"/>
    <w:rsid w:val="005A4EFD"/>
    <w:rsid w:val="005B0C6E"/>
    <w:rsid w:val="005B2CD7"/>
    <w:rsid w:val="005B386A"/>
    <w:rsid w:val="005B4636"/>
    <w:rsid w:val="005B4FF1"/>
    <w:rsid w:val="005B6E12"/>
    <w:rsid w:val="005B74A9"/>
    <w:rsid w:val="005C25C9"/>
    <w:rsid w:val="005C26A2"/>
    <w:rsid w:val="005C426F"/>
    <w:rsid w:val="005C5B5F"/>
    <w:rsid w:val="005C7862"/>
    <w:rsid w:val="005C79B3"/>
    <w:rsid w:val="005D3D61"/>
    <w:rsid w:val="005D49E1"/>
    <w:rsid w:val="005D5602"/>
    <w:rsid w:val="005E25A1"/>
    <w:rsid w:val="005E78C4"/>
    <w:rsid w:val="005F6DF8"/>
    <w:rsid w:val="005F7E3F"/>
    <w:rsid w:val="006034A9"/>
    <w:rsid w:val="0060485F"/>
    <w:rsid w:val="006055DC"/>
    <w:rsid w:val="0060627A"/>
    <w:rsid w:val="00606335"/>
    <w:rsid w:val="00606AB1"/>
    <w:rsid w:val="00607EBF"/>
    <w:rsid w:val="00611D34"/>
    <w:rsid w:val="00611DBD"/>
    <w:rsid w:val="00613D7F"/>
    <w:rsid w:val="00614409"/>
    <w:rsid w:val="00616206"/>
    <w:rsid w:val="0061699A"/>
    <w:rsid w:val="00617DB8"/>
    <w:rsid w:val="00620B6D"/>
    <w:rsid w:val="00620E67"/>
    <w:rsid w:val="006217D0"/>
    <w:rsid w:val="0062180A"/>
    <w:rsid w:val="00631EB9"/>
    <w:rsid w:val="00632650"/>
    <w:rsid w:val="006343EB"/>
    <w:rsid w:val="006348B0"/>
    <w:rsid w:val="00636A32"/>
    <w:rsid w:val="00637CFE"/>
    <w:rsid w:val="00637F5C"/>
    <w:rsid w:val="0064676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4B18"/>
    <w:rsid w:val="00667EC5"/>
    <w:rsid w:val="00670E90"/>
    <w:rsid w:val="00671415"/>
    <w:rsid w:val="00672031"/>
    <w:rsid w:val="00672BC8"/>
    <w:rsid w:val="00676AC7"/>
    <w:rsid w:val="00676D4D"/>
    <w:rsid w:val="0067706B"/>
    <w:rsid w:val="00680018"/>
    <w:rsid w:val="006808AA"/>
    <w:rsid w:val="00687658"/>
    <w:rsid w:val="006913AC"/>
    <w:rsid w:val="00691CF6"/>
    <w:rsid w:val="00693C20"/>
    <w:rsid w:val="00694D11"/>
    <w:rsid w:val="00695A51"/>
    <w:rsid w:val="00695A5B"/>
    <w:rsid w:val="00695C48"/>
    <w:rsid w:val="00695D36"/>
    <w:rsid w:val="0069611E"/>
    <w:rsid w:val="00696FAF"/>
    <w:rsid w:val="006A0D27"/>
    <w:rsid w:val="006A163A"/>
    <w:rsid w:val="006A299A"/>
    <w:rsid w:val="006A5D7C"/>
    <w:rsid w:val="006A71E9"/>
    <w:rsid w:val="006A73E5"/>
    <w:rsid w:val="006B1D2F"/>
    <w:rsid w:val="006B2E85"/>
    <w:rsid w:val="006B2F46"/>
    <w:rsid w:val="006B3243"/>
    <w:rsid w:val="006B6490"/>
    <w:rsid w:val="006C0336"/>
    <w:rsid w:val="006C13A7"/>
    <w:rsid w:val="006C1F48"/>
    <w:rsid w:val="006C261F"/>
    <w:rsid w:val="006C2CB0"/>
    <w:rsid w:val="006C36EE"/>
    <w:rsid w:val="006C3732"/>
    <w:rsid w:val="006C3A59"/>
    <w:rsid w:val="006C6914"/>
    <w:rsid w:val="006C7266"/>
    <w:rsid w:val="006C7B09"/>
    <w:rsid w:val="006D05B0"/>
    <w:rsid w:val="006D213F"/>
    <w:rsid w:val="006D67C6"/>
    <w:rsid w:val="006E08CA"/>
    <w:rsid w:val="006E2102"/>
    <w:rsid w:val="006E23E1"/>
    <w:rsid w:val="006E6123"/>
    <w:rsid w:val="006E6393"/>
    <w:rsid w:val="006E6AC7"/>
    <w:rsid w:val="006F1830"/>
    <w:rsid w:val="006F2E20"/>
    <w:rsid w:val="006F49F9"/>
    <w:rsid w:val="006F5F75"/>
    <w:rsid w:val="007016C6"/>
    <w:rsid w:val="00701F97"/>
    <w:rsid w:val="007029A9"/>
    <w:rsid w:val="00703E20"/>
    <w:rsid w:val="00703E36"/>
    <w:rsid w:val="00706F7B"/>
    <w:rsid w:val="00711C59"/>
    <w:rsid w:val="00711EAD"/>
    <w:rsid w:val="007150A8"/>
    <w:rsid w:val="0072145F"/>
    <w:rsid w:val="00724F05"/>
    <w:rsid w:val="00725D9A"/>
    <w:rsid w:val="007262F0"/>
    <w:rsid w:val="0072780E"/>
    <w:rsid w:val="00727944"/>
    <w:rsid w:val="00731BC2"/>
    <w:rsid w:val="00737085"/>
    <w:rsid w:val="007412EE"/>
    <w:rsid w:val="007414B4"/>
    <w:rsid w:val="00742851"/>
    <w:rsid w:val="00742CE3"/>
    <w:rsid w:val="0074516B"/>
    <w:rsid w:val="0074798B"/>
    <w:rsid w:val="00751356"/>
    <w:rsid w:val="00752199"/>
    <w:rsid w:val="007523FD"/>
    <w:rsid w:val="00752F0C"/>
    <w:rsid w:val="00753BC1"/>
    <w:rsid w:val="00754FD8"/>
    <w:rsid w:val="007561D3"/>
    <w:rsid w:val="007567CA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11E0"/>
    <w:rsid w:val="0077257F"/>
    <w:rsid w:val="00773A7E"/>
    <w:rsid w:val="00774B9D"/>
    <w:rsid w:val="00775377"/>
    <w:rsid w:val="00776132"/>
    <w:rsid w:val="00777249"/>
    <w:rsid w:val="00777580"/>
    <w:rsid w:val="00780ADC"/>
    <w:rsid w:val="00780D7F"/>
    <w:rsid w:val="00782094"/>
    <w:rsid w:val="00783A5D"/>
    <w:rsid w:val="007865EC"/>
    <w:rsid w:val="00787381"/>
    <w:rsid w:val="007924A9"/>
    <w:rsid w:val="00792D7B"/>
    <w:rsid w:val="00795418"/>
    <w:rsid w:val="007A3320"/>
    <w:rsid w:val="007A39F8"/>
    <w:rsid w:val="007A3E06"/>
    <w:rsid w:val="007A4353"/>
    <w:rsid w:val="007A4649"/>
    <w:rsid w:val="007A4685"/>
    <w:rsid w:val="007A632A"/>
    <w:rsid w:val="007B123B"/>
    <w:rsid w:val="007B1691"/>
    <w:rsid w:val="007B239C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D3698"/>
    <w:rsid w:val="007D4E52"/>
    <w:rsid w:val="007D613E"/>
    <w:rsid w:val="007D64BD"/>
    <w:rsid w:val="007D707B"/>
    <w:rsid w:val="007D7DBE"/>
    <w:rsid w:val="007E0A36"/>
    <w:rsid w:val="007E1ED0"/>
    <w:rsid w:val="007E660C"/>
    <w:rsid w:val="007E7B0F"/>
    <w:rsid w:val="007F10B8"/>
    <w:rsid w:val="007F1225"/>
    <w:rsid w:val="007F2FAD"/>
    <w:rsid w:val="007F7727"/>
    <w:rsid w:val="0080120F"/>
    <w:rsid w:val="00801A18"/>
    <w:rsid w:val="00802585"/>
    <w:rsid w:val="00802BDE"/>
    <w:rsid w:val="008034FC"/>
    <w:rsid w:val="008038FE"/>
    <w:rsid w:val="00803E52"/>
    <w:rsid w:val="00803E68"/>
    <w:rsid w:val="0080446A"/>
    <w:rsid w:val="00807712"/>
    <w:rsid w:val="00810116"/>
    <w:rsid w:val="00810D26"/>
    <w:rsid w:val="00813B96"/>
    <w:rsid w:val="00814CFB"/>
    <w:rsid w:val="008161DD"/>
    <w:rsid w:val="00816A95"/>
    <w:rsid w:val="00816BF6"/>
    <w:rsid w:val="0081704F"/>
    <w:rsid w:val="008175EC"/>
    <w:rsid w:val="00820CE2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0445"/>
    <w:rsid w:val="008423D5"/>
    <w:rsid w:val="008429B9"/>
    <w:rsid w:val="00843A49"/>
    <w:rsid w:val="00853FFF"/>
    <w:rsid w:val="00854CB5"/>
    <w:rsid w:val="00857061"/>
    <w:rsid w:val="00861293"/>
    <w:rsid w:val="008616D0"/>
    <w:rsid w:val="008626A4"/>
    <w:rsid w:val="00863692"/>
    <w:rsid w:val="008706BF"/>
    <w:rsid w:val="00870757"/>
    <w:rsid w:val="008726FF"/>
    <w:rsid w:val="00872B5E"/>
    <w:rsid w:val="00874698"/>
    <w:rsid w:val="008748D8"/>
    <w:rsid w:val="00876F3E"/>
    <w:rsid w:val="00877163"/>
    <w:rsid w:val="008774FE"/>
    <w:rsid w:val="0087788A"/>
    <w:rsid w:val="00877E44"/>
    <w:rsid w:val="00880CCA"/>
    <w:rsid w:val="00881627"/>
    <w:rsid w:val="008829AC"/>
    <w:rsid w:val="00885672"/>
    <w:rsid w:val="00885E31"/>
    <w:rsid w:val="0089011E"/>
    <w:rsid w:val="00890F97"/>
    <w:rsid w:val="00891832"/>
    <w:rsid w:val="00892C65"/>
    <w:rsid w:val="00896B3A"/>
    <w:rsid w:val="008A15C9"/>
    <w:rsid w:val="008A20E3"/>
    <w:rsid w:val="008A4B17"/>
    <w:rsid w:val="008A71C6"/>
    <w:rsid w:val="008B2AC2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37AB"/>
    <w:rsid w:val="008D417E"/>
    <w:rsid w:val="008D4CEF"/>
    <w:rsid w:val="008D5DBB"/>
    <w:rsid w:val="008D6880"/>
    <w:rsid w:val="008D6D83"/>
    <w:rsid w:val="008E4DF8"/>
    <w:rsid w:val="008F379C"/>
    <w:rsid w:val="008F5202"/>
    <w:rsid w:val="008F5738"/>
    <w:rsid w:val="008F5D6F"/>
    <w:rsid w:val="0090173D"/>
    <w:rsid w:val="00903158"/>
    <w:rsid w:val="00904E27"/>
    <w:rsid w:val="0090504B"/>
    <w:rsid w:val="009063A0"/>
    <w:rsid w:val="0090729C"/>
    <w:rsid w:val="00911CB3"/>
    <w:rsid w:val="00920CD9"/>
    <w:rsid w:val="0092250B"/>
    <w:rsid w:val="009244C0"/>
    <w:rsid w:val="00926E79"/>
    <w:rsid w:val="00930321"/>
    <w:rsid w:val="0093050B"/>
    <w:rsid w:val="00931CF2"/>
    <w:rsid w:val="00932578"/>
    <w:rsid w:val="009326C3"/>
    <w:rsid w:val="00932FF9"/>
    <w:rsid w:val="00933526"/>
    <w:rsid w:val="0094130A"/>
    <w:rsid w:val="00941CF5"/>
    <w:rsid w:val="00944BA6"/>
    <w:rsid w:val="009455CC"/>
    <w:rsid w:val="00945DB9"/>
    <w:rsid w:val="00945FC4"/>
    <w:rsid w:val="00946CB9"/>
    <w:rsid w:val="00954D0D"/>
    <w:rsid w:val="009609FE"/>
    <w:rsid w:val="00963738"/>
    <w:rsid w:val="00963966"/>
    <w:rsid w:val="00963A84"/>
    <w:rsid w:val="009650DC"/>
    <w:rsid w:val="00966F27"/>
    <w:rsid w:val="00970C41"/>
    <w:rsid w:val="00971537"/>
    <w:rsid w:val="009767CE"/>
    <w:rsid w:val="009808F1"/>
    <w:rsid w:val="009813AC"/>
    <w:rsid w:val="00984253"/>
    <w:rsid w:val="00986158"/>
    <w:rsid w:val="009864A8"/>
    <w:rsid w:val="00986677"/>
    <w:rsid w:val="00987881"/>
    <w:rsid w:val="009900DE"/>
    <w:rsid w:val="00990989"/>
    <w:rsid w:val="00990F95"/>
    <w:rsid w:val="009A2349"/>
    <w:rsid w:val="009A2D24"/>
    <w:rsid w:val="009A5BFD"/>
    <w:rsid w:val="009A5EE2"/>
    <w:rsid w:val="009A5F9E"/>
    <w:rsid w:val="009A6F40"/>
    <w:rsid w:val="009A70AF"/>
    <w:rsid w:val="009A7BE0"/>
    <w:rsid w:val="009B0F62"/>
    <w:rsid w:val="009B16FB"/>
    <w:rsid w:val="009B3D59"/>
    <w:rsid w:val="009B4E5D"/>
    <w:rsid w:val="009B63D8"/>
    <w:rsid w:val="009B667B"/>
    <w:rsid w:val="009C1F10"/>
    <w:rsid w:val="009C3D6E"/>
    <w:rsid w:val="009C5CCE"/>
    <w:rsid w:val="009C703F"/>
    <w:rsid w:val="009C7C3C"/>
    <w:rsid w:val="009D15DE"/>
    <w:rsid w:val="009D270D"/>
    <w:rsid w:val="009D49B5"/>
    <w:rsid w:val="009D509D"/>
    <w:rsid w:val="009D6D91"/>
    <w:rsid w:val="009E1238"/>
    <w:rsid w:val="009E27AF"/>
    <w:rsid w:val="009E37E6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A003EA"/>
    <w:rsid w:val="00A00B0C"/>
    <w:rsid w:val="00A01937"/>
    <w:rsid w:val="00A0198B"/>
    <w:rsid w:val="00A01C40"/>
    <w:rsid w:val="00A062F4"/>
    <w:rsid w:val="00A06659"/>
    <w:rsid w:val="00A06F38"/>
    <w:rsid w:val="00A10651"/>
    <w:rsid w:val="00A1132A"/>
    <w:rsid w:val="00A11A52"/>
    <w:rsid w:val="00A14AF1"/>
    <w:rsid w:val="00A177FC"/>
    <w:rsid w:val="00A225D5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E95"/>
    <w:rsid w:val="00A55D0B"/>
    <w:rsid w:val="00A565F7"/>
    <w:rsid w:val="00A566DA"/>
    <w:rsid w:val="00A56D1F"/>
    <w:rsid w:val="00A6039A"/>
    <w:rsid w:val="00A6302A"/>
    <w:rsid w:val="00A652A4"/>
    <w:rsid w:val="00A652B3"/>
    <w:rsid w:val="00A65587"/>
    <w:rsid w:val="00A65ECB"/>
    <w:rsid w:val="00A66832"/>
    <w:rsid w:val="00A67D53"/>
    <w:rsid w:val="00A72B1B"/>
    <w:rsid w:val="00A73F06"/>
    <w:rsid w:val="00A756A4"/>
    <w:rsid w:val="00A804E3"/>
    <w:rsid w:val="00A809E7"/>
    <w:rsid w:val="00A81231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96"/>
    <w:rsid w:val="00A92D93"/>
    <w:rsid w:val="00A9312E"/>
    <w:rsid w:val="00A95874"/>
    <w:rsid w:val="00A96A8A"/>
    <w:rsid w:val="00AA0026"/>
    <w:rsid w:val="00AA0B15"/>
    <w:rsid w:val="00AA1589"/>
    <w:rsid w:val="00AA35BA"/>
    <w:rsid w:val="00AA399B"/>
    <w:rsid w:val="00AA6184"/>
    <w:rsid w:val="00AB1012"/>
    <w:rsid w:val="00AB15AC"/>
    <w:rsid w:val="00AB4B4D"/>
    <w:rsid w:val="00AB715B"/>
    <w:rsid w:val="00AB730C"/>
    <w:rsid w:val="00AB7797"/>
    <w:rsid w:val="00AC20DF"/>
    <w:rsid w:val="00AC54BD"/>
    <w:rsid w:val="00AD04BB"/>
    <w:rsid w:val="00AD0CEC"/>
    <w:rsid w:val="00AD1686"/>
    <w:rsid w:val="00AD27BE"/>
    <w:rsid w:val="00AD467A"/>
    <w:rsid w:val="00AD7D7C"/>
    <w:rsid w:val="00AE0705"/>
    <w:rsid w:val="00AE2EEB"/>
    <w:rsid w:val="00AE4120"/>
    <w:rsid w:val="00AE5BEB"/>
    <w:rsid w:val="00AE7ACA"/>
    <w:rsid w:val="00AF1029"/>
    <w:rsid w:val="00AF1D67"/>
    <w:rsid w:val="00AF2DE5"/>
    <w:rsid w:val="00AF6FD9"/>
    <w:rsid w:val="00B02AD0"/>
    <w:rsid w:val="00B02BBA"/>
    <w:rsid w:val="00B0423A"/>
    <w:rsid w:val="00B04ED4"/>
    <w:rsid w:val="00B10370"/>
    <w:rsid w:val="00B10486"/>
    <w:rsid w:val="00B109AC"/>
    <w:rsid w:val="00B10D40"/>
    <w:rsid w:val="00B1287F"/>
    <w:rsid w:val="00B13F74"/>
    <w:rsid w:val="00B14C94"/>
    <w:rsid w:val="00B1591C"/>
    <w:rsid w:val="00B17164"/>
    <w:rsid w:val="00B17625"/>
    <w:rsid w:val="00B17F06"/>
    <w:rsid w:val="00B238F1"/>
    <w:rsid w:val="00B23D02"/>
    <w:rsid w:val="00B25660"/>
    <w:rsid w:val="00B27212"/>
    <w:rsid w:val="00B34276"/>
    <w:rsid w:val="00B34D3A"/>
    <w:rsid w:val="00B34F91"/>
    <w:rsid w:val="00B35A11"/>
    <w:rsid w:val="00B36314"/>
    <w:rsid w:val="00B3736D"/>
    <w:rsid w:val="00B406E6"/>
    <w:rsid w:val="00B4216F"/>
    <w:rsid w:val="00B505E4"/>
    <w:rsid w:val="00B51468"/>
    <w:rsid w:val="00B54BE1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708A5"/>
    <w:rsid w:val="00B70A42"/>
    <w:rsid w:val="00B70E2D"/>
    <w:rsid w:val="00B71C5F"/>
    <w:rsid w:val="00B74CEE"/>
    <w:rsid w:val="00B77009"/>
    <w:rsid w:val="00B8046C"/>
    <w:rsid w:val="00B80AC8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2169"/>
    <w:rsid w:val="00BA3E2C"/>
    <w:rsid w:val="00BA7C47"/>
    <w:rsid w:val="00BB04B7"/>
    <w:rsid w:val="00BB1138"/>
    <w:rsid w:val="00BB259A"/>
    <w:rsid w:val="00BB34DB"/>
    <w:rsid w:val="00BB574D"/>
    <w:rsid w:val="00BB6FE8"/>
    <w:rsid w:val="00BB7017"/>
    <w:rsid w:val="00BB7E09"/>
    <w:rsid w:val="00BC0FD2"/>
    <w:rsid w:val="00BC190B"/>
    <w:rsid w:val="00BC2501"/>
    <w:rsid w:val="00BC27C9"/>
    <w:rsid w:val="00BC321B"/>
    <w:rsid w:val="00BC38FC"/>
    <w:rsid w:val="00BC533B"/>
    <w:rsid w:val="00BC551C"/>
    <w:rsid w:val="00BC6D9B"/>
    <w:rsid w:val="00BD09D1"/>
    <w:rsid w:val="00BD10D0"/>
    <w:rsid w:val="00BD224A"/>
    <w:rsid w:val="00BD5883"/>
    <w:rsid w:val="00BD5A8C"/>
    <w:rsid w:val="00BD5FD0"/>
    <w:rsid w:val="00BE12A8"/>
    <w:rsid w:val="00BE1AB9"/>
    <w:rsid w:val="00BE20A3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50DB"/>
    <w:rsid w:val="00C06BA3"/>
    <w:rsid w:val="00C129F3"/>
    <w:rsid w:val="00C15DBE"/>
    <w:rsid w:val="00C202A8"/>
    <w:rsid w:val="00C23551"/>
    <w:rsid w:val="00C2654D"/>
    <w:rsid w:val="00C266E8"/>
    <w:rsid w:val="00C27913"/>
    <w:rsid w:val="00C27953"/>
    <w:rsid w:val="00C27AFE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ED1"/>
    <w:rsid w:val="00C455D0"/>
    <w:rsid w:val="00C461AA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5A68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ACE"/>
    <w:rsid w:val="00CB0BED"/>
    <w:rsid w:val="00CB1BC9"/>
    <w:rsid w:val="00CB22FC"/>
    <w:rsid w:val="00CB2A7E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357D"/>
    <w:rsid w:val="00CC3B77"/>
    <w:rsid w:val="00CC5D4A"/>
    <w:rsid w:val="00CC5FB4"/>
    <w:rsid w:val="00CC77AF"/>
    <w:rsid w:val="00CD2EC0"/>
    <w:rsid w:val="00CD57FF"/>
    <w:rsid w:val="00CD6D34"/>
    <w:rsid w:val="00CE3458"/>
    <w:rsid w:val="00CE6345"/>
    <w:rsid w:val="00CE7C6C"/>
    <w:rsid w:val="00CF30C3"/>
    <w:rsid w:val="00CF3767"/>
    <w:rsid w:val="00CF6CA2"/>
    <w:rsid w:val="00CF786F"/>
    <w:rsid w:val="00D018CB"/>
    <w:rsid w:val="00D01F5A"/>
    <w:rsid w:val="00D02060"/>
    <w:rsid w:val="00D0418C"/>
    <w:rsid w:val="00D047D6"/>
    <w:rsid w:val="00D07044"/>
    <w:rsid w:val="00D1364E"/>
    <w:rsid w:val="00D13B16"/>
    <w:rsid w:val="00D13C88"/>
    <w:rsid w:val="00D15F64"/>
    <w:rsid w:val="00D15FD5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437"/>
    <w:rsid w:val="00D325D1"/>
    <w:rsid w:val="00D3637E"/>
    <w:rsid w:val="00D368FB"/>
    <w:rsid w:val="00D41387"/>
    <w:rsid w:val="00D43941"/>
    <w:rsid w:val="00D456AB"/>
    <w:rsid w:val="00D46740"/>
    <w:rsid w:val="00D47321"/>
    <w:rsid w:val="00D47590"/>
    <w:rsid w:val="00D47FF1"/>
    <w:rsid w:val="00D50360"/>
    <w:rsid w:val="00D51EB2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694B"/>
    <w:rsid w:val="00D67FEF"/>
    <w:rsid w:val="00D700D1"/>
    <w:rsid w:val="00D70BDB"/>
    <w:rsid w:val="00D717CF"/>
    <w:rsid w:val="00D731D2"/>
    <w:rsid w:val="00D75ED7"/>
    <w:rsid w:val="00D776C2"/>
    <w:rsid w:val="00D8053B"/>
    <w:rsid w:val="00D829AE"/>
    <w:rsid w:val="00D82B64"/>
    <w:rsid w:val="00D84C9E"/>
    <w:rsid w:val="00D86C9A"/>
    <w:rsid w:val="00D91E9B"/>
    <w:rsid w:val="00D93477"/>
    <w:rsid w:val="00D93FEC"/>
    <w:rsid w:val="00D9439B"/>
    <w:rsid w:val="00D94F33"/>
    <w:rsid w:val="00D95CFB"/>
    <w:rsid w:val="00D97A12"/>
    <w:rsid w:val="00DA0433"/>
    <w:rsid w:val="00DA17A3"/>
    <w:rsid w:val="00DA1FDD"/>
    <w:rsid w:val="00DA4074"/>
    <w:rsid w:val="00DA5684"/>
    <w:rsid w:val="00DA7BE8"/>
    <w:rsid w:val="00DB255D"/>
    <w:rsid w:val="00DB2758"/>
    <w:rsid w:val="00DB38A9"/>
    <w:rsid w:val="00DB67E7"/>
    <w:rsid w:val="00DC01D4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E84"/>
    <w:rsid w:val="00DE7EC6"/>
    <w:rsid w:val="00DF0C39"/>
    <w:rsid w:val="00DF20D3"/>
    <w:rsid w:val="00DF32D2"/>
    <w:rsid w:val="00DF3FD0"/>
    <w:rsid w:val="00DF434E"/>
    <w:rsid w:val="00DF72A0"/>
    <w:rsid w:val="00DF7736"/>
    <w:rsid w:val="00E00368"/>
    <w:rsid w:val="00E01BA5"/>
    <w:rsid w:val="00E030F7"/>
    <w:rsid w:val="00E03166"/>
    <w:rsid w:val="00E060F9"/>
    <w:rsid w:val="00E105DF"/>
    <w:rsid w:val="00E13D32"/>
    <w:rsid w:val="00E1587F"/>
    <w:rsid w:val="00E16570"/>
    <w:rsid w:val="00E227E1"/>
    <w:rsid w:val="00E2362E"/>
    <w:rsid w:val="00E238AB"/>
    <w:rsid w:val="00E25AF1"/>
    <w:rsid w:val="00E26EC9"/>
    <w:rsid w:val="00E31118"/>
    <w:rsid w:val="00E32DE0"/>
    <w:rsid w:val="00E3386F"/>
    <w:rsid w:val="00E3403F"/>
    <w:rsid w:val="00E3452D"/>
    <w:rsid w:val="00E3593C"/>
    <w:rsid w:val="00E40F9A"/>
    <w:rsid w:val="00E42571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1FDF"/>
    <w:rsid w:val="00E64690"/>
    <w:rsid w:val="00E64AB7"/>
    <w:rsid w:val="00E64E7F"/>
    <w:rsid w:val="00E67372"/>
    <w:rsid w:val="00E67F2F"/>
    <w:rsid w:val="00E70234"/>
    <w:rsid w:val="00E707F3"/>
    <w:rsid w:val="00E71B40"/>
    <w:rsid w:val="00E72E81"/>
    <w:rsid w:val="00E731CF"/>
    <w:rsid w:val="00E8358D"/>
    <w:rsid w:val="00E8443D"/>
    <w:rsid w:val="00E860D0"/>
    <w:rsid w:val="00E86B1E"/>
    <w:rsid w:val="00E90FE4"/>
    <w:rsid w:val="00E929FC"/>
    <w:rsid w:val="00E92A14"/>
    <w:rsid w:val="00E92C74"/>
    <w:rsid w:val="00E936A9"/>
    <w:rsid w:val="00E93808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C9D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91F"/>
    <w:rsid w:val="00F67B1D"/>
    <w:rsid w:val="00F70DBA"/>
    <w:rsid w:val="00F7139C"/>
    <w:rsid w:val="00F725B0"/>
    <w:rsid w:val="00F733D9"/>
    <w:rsid w:val="00F76C24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2D7B"/>
    <w:rsid w:val="00FA4807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1264"/>
    <w:rsid w:val="00FD3CA7"/>
    <w:rsid w:val="00FD6311"/>
    <w:rsid w:val="00FD741F"/>
    <w:rsid w:val="00FD768B"/>
    <w:rsid w:val="00FE6CF8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  <w:rsid w:val="00FF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D94C3-1044-4478-84CD-2AD2A835D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43</Pages>
  <Words>17199</Words>
  <Characters>98035</Characters>
  <Application>Microsoft Office Word</Application>
  <DocSecurity>0</DocSecurity>
  <Lines>816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User</cp:lastModifiedBy>
  <cp:revision>6</cp:revision>
  <dcterms:created xsi:type="dcterms:W3CDTF">2020-11-19T03:08:00Z</dcterms:created>
  <dcterms:modified xsi:type="dcterms:W3CDTF">2020-11-19T08:19:00Z</dcterms:modified>
</cp:coreProperties>
</file>